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33789" w14:textId="77777777" w:rsidR="00FB234D" w:rsidRDefault="00FB234D" w:rsidP="00FB234D">
      <w:pPr>
        <w:rPr>
          <w:b/>
          <w:sz w:val="28"/>
          <w:szCs w:val="28"/>
        </w:rPr>
      </w:pPr>
    </w:p>
    <w:p w14:paraId="14966E25" w14:textId="77777777" w:rsidR="00FB234D" w:rsidRDefault="00FB234D" w:rsidP="00FB234D">
      <w:pPr>
        <w:jc w:val="center"/>
        <w:rPr>
          <w:b/>
          <w:sz w:val="28"/>
          <w:szCs w:val="28"/>
        </w:rPr>
      </w:pPr>
      <w:r>
        <w:rPr>
          <w:b/>
          <w:sz w:val="28"/>
          <w:szCs w:val="28"/>
        </w:rPr>
        <w:t>Curriculum Vitae</w:t>
      </w:r>
    </w:p>
    <w:p w14:paraId="6A0C4014" w14:textId="77777777" w:rsidR="00FB234D" w:rsidRPr="00613D10" w:rsidRDefault="00FB234D" w:rsidP="00FB234D">
      <w:pPr>
        <w:rPr>
          <w:b/>
          <w:sz w:val="28"/>
          <w:szCs w:val="28"/>
          <w:u w:val="single"/>
        </w:rPr>
      </w:pPr>
      <w:r w:rsidRPr="00613D10">
        <w:rPr>
          <w:b/>
          <w:sz w:val="28"/>
          <w:szCs w:val="28"/>
          <w:u w:val="single"/>
        </w:rPr>
        <w:t>Section 0</w:t>
      </w:r>
      <w:r>
        <w:rPr>
          <w:b/>
          <w:sz w:val="28"/>
          <w:szCs w:val="28"/>
          <w:u w:val="single"/>
        </w:rPr>
        <w:t xml:space="preserve"> </w:t>
      </w:r>
    </w:p>
    <w:p w14:paraId="730339C5" w14:textId="77777777" w:rsidR="00FB234D" w:rsidRPr="00613D10" w:rsidRDefault="00FB234D" w:rsidP="00FB234D">
      <w:pPr>
        <w:rPr>
          <w:b/>
          <w:u w:val="single"/>
        </w:rPr>
      </w:pPr>
    </w:p>
    <w:p w14:paraId="5DCC3A18" w14:textId="77777777" w:rsidR="00FB234D" w:rsidRPr="00230F5F" w:rsidRDefault="00FB234D" w:rsidP="00FB234D">
      <w:r>
        <w:t xml:space="preserve">Candidate </w:t>
      </w:r>
      <w:r w:rsidRPr="00230F5F">
        <w:t>Name</w:t>
      </w:r>
      <w:r>
        <w:t>: Chung R. Song</w:t>
      </w:r>
    </w:p>
    <w:p w14:paraId="7EDD8A8C" w14:textId="77777777" w:rsidR="00FB234D" w:rsidRPr="00230F5F" w:rsidRDefault="00FB234D" w:rsidP="00FB234D">
      <w:r>
        <w:t xml:space="preserve">Candidate </w:t>
      </w:r>
      <w:r w:rsidRPr="00230F5F">
        <w:t>Title</w:t>
      </w:r>
      <w:r>
        <w:t>: Associate Professor</w:t>
      </w:r>
    </w:p>
    <w:p w14:paraId="14192947" w14:textId="77777777" w:rsidR="00FB234D" w:rsidRPr="00230F5F" w:rsidRDefault="00FB234D" w:rsidP="00FB234D">
      <w:r w:rsidRPr="00230F5F">
        <w:t>Unit Name</w:t>
      </w:r>
      <w:r>
        <w:t>: Civil Engineering</w:t>
      </w:r>
    </w:p>
    <w:p w14:paraId="24514B8E" w14:textId="77777777" w:rsidR="00FB234D" w:rsidRDefault="00FB234D" w:rsidP="00FB234D">
      <w:r>
        <w:t xml:space="preserve">Office </w:t>
      </w:r>
      <w:r w:rsidRPr="00230F5F">
        <w:t>Address</w:t>
      </w:r>
      <w:r>
        <w:t>: 362N, Prem S. Paul Research Center, 2200 Vine St. PO Box 830851</w:t>
      </w:r>
    </w:p>
    <w:p w14:paraId="5DCC5A5B" w14:textId="77777777" w:rsidR="00FB234D" w:rsidRPr="00230F5F" w:rsidRDefault="00FB234D" w:rsidP="00FB234D">
      <w:r>
        <w:t>Email: csong8@unl.edu</w:t>
      </w:r>
    </w:p>
    <w:p w14:paraId="03B331C0" w14:textId="7ACE11EC" w:rsidR="00FB234D" w:rsidRDefault="00FB234D" w:rsidP="00FB234D">
      <w:r w:rsidRPr="00230F5F">
        <w:t>Phone</w:t>
      </w:r>
      <w:r>
        <w:t>: (402) 472-1914</w:t>
      </w:r>
    </w:p>
    <w:p w14:paraId="1EA0A197" w14:textId="6CC294A2" w:rsidR="002A0BC0" w:rsidRDefault="002A0BC0" w:rsidP="002A0BC0">
      <w:pPr>
        <w:pStyle w:val="Achievement"/>
        <w:numPr>
          <w:ilvl w:val="0"/>
          <w:numId w:val="0"/>
        </w:numPr>
        <w:rPr>
          <w:rFonts w:ascii="Times New Roman" w:hAnsi="Times New Roman"/>
          <w:sz w:val="24"/>
          <w:szCs w:val="24"/>
        </w:rPr>
      </w:pPr>
      <w:r w:rsidRPr="002A0BC0">
        <w:rPr>
          <w:rFonts w:ascii="Times New Roman" w:hAnsi="Times New Roman"/>
          <w:sz w:val="24"/>
          <w:szCs w:val="24"/>
        </w:rPr>
        <w:t xml:space="preserve">Narrative Description: </w:t>
      </w:r>
    </w:p>
    <w:p w14:paraId="7FCCF0FA" w14:textId="77777777" w:rsidR="00D66D0C" w:rsidRPr="002A0BC0" w:rsidRDefault="00D66D0C" w:rsidP="002A0BC0">
      <w:pPr>
        <w:pStyle w:val="Achievement"/>
        <w:numPr>
          <w:ilvl w:val="0"/>
          <w:numId w:val="0"/>
        </w:numPr>
        <w:rPr>
          <w:rFonts w:ascii="Times New Roman" w:hAnsi="Times New Roman"/>
          <w:sz w:val="24"/>
          <w:szCs w:val="24"/>
        </w:rPr>
      </w:pPr>
    </w:p>
    <w:p w14:paraId="046B8E34" w14:textId="598CD76B" w:rsidR="002A0BC0" w:rsidRPr="002A0BC0" w:rsidRDefault="002A0BC0" w:rsidP="002A0BC0">
      <w:pPr>
        <w:pStyle w:val="Achievement"/>
        <w:numPr>
          <w:ilvl w:val="0"/>
          <w:numId w:val="0"/>
        </w:numPr>
        <w:rPr>
          <w:rFonts w:ascii="Times New Roman" w:hAnsi="Times New Roman"/>
          <w:sz w:val="24"/>
          <w:szCs w:val="24"/>
        </w:rPr>
      </w:pPr>
      <w:r w:rsidRPr="002A0BC0">
        <w:rPr>
          <w:rFonts w:ascii="Times New Roman" w:hAnsi="Times New Roman"/>
          <w:sz w:val="24"/>
          <w:szCs w:val="24"/>
        </w:rPr>
        <w:t>Dr. Chung R. Song was born in South Korea, 1961. He obtained a BSc degree from Yonsei University, Seoul, Korea, in 1984. In Yonsei University, Korea, he was qualified as a first-class civil engineer during his senior yea</w:t>
      </w:r>
      <w:r>
        <w:rPr>
          <w:rFonts w:ascii="Times New Roman" w:hAnsi="Times New Roman"/>
          <w:sz w:val="24"/>
          <w:szCs w:val="24"/>
        </w:rPr>
        <w:t>r</w:t>
      </w:r>
      <w:r w:rsidRPr="002A0BC0">
        <w:rPr>
          <w:rFonts w:ascii="Times New Roman" w:hAnsi="Times New Roman"/>
          <w:sz w:val="24"/>
          <w:szCs w:val="24"/>
        </w:rPr>
        <w:t>.</w:t>
      </w:r>
    </w:p>
    <w:p w14:paraId="2D3B09F4" w14:textId="2DA52F62" w:rsidR="002A0BC0" w:rsidRDefault="002A0BC0" w:rsidP="002A0BC0">
      <w:pPr>
        <w:jc w:val="both"/>
      </w:pPr>
      <w:r w:rsidRPr="002A0BC0">
        <w:t xml:space="preserve">In 1986 he obtained his MSc degree from The University of Texas at Austin, with his research in Soil Dynamics.  From 1987 to 1988, he served in Korean Army.  While working for Sun Jin Engineering Co. Ltd. and Daewoo Engineering Co. Ltd. from 1988 to 1996, he worked </w:t>
      </w:r>
      <w:r w:rsidR="003F3937">
        <w:t>o</w:t>
      </w:r>
      <w:r w:rsidRPr="002A0BC0">
        <w:t xml:space="preserve">n many national and international projects as a senior design and field geotechnical engineer. In 1993 he obtained PE qualification in Korea. He has published more than 150 technical articles, three book chapters, and two books. In addition, he served as an invited speaker for the Korean Geotechnical Society in geotechnical instrumentation and soft soil improvement areas. </w:t>
      </w:r>
    </w:p>
    <w:p w14:paraId="730EAEF0" w14:textId="77777777" w:rsidR="002A0BC0" w:rsidRPr="002A0BC0" w:rsidRDefault="002A0BC0" w:rsidP="002A0BC0">
      <w:pPr>
        <w:jc w:val="both"/>
      </w:pPr>
    </w:p>
    <w:p w14:paraId="4CF99DCC" w14:textId="77777777" w:rsidR="002A0BC0" w:rsidRPr="002A0BC0" w:rsidRDefault="002A0BC0" w:rsidP="002A0BC0">
      <w:pPr>
        <w:jc w:val="both"/>
      </w:pPr>
      <w:r w:rsidRPr="002A0BC0">
        <w:t xml:space="preserve">In August 1996, he joined the graduate program at Louisiana State University. He defended his dissertation in 1999 on the analytical research on the coupled interaction between the saturated soils and Piezocone Penetration device. After his Ph. D. degree, Dr. Chung R. Song worked for Sambo Engineering Co. Ltd. as a director of the Tunnels and Infrastructure Division. In 2001 Dr. Chung Song was qualified as an APEC Engineer that is an international professional engineer recognized in more than 20 countries that include the US.  </w:t>
      </w:r>
    </w:p>
    <w:p w14:paraId="1F2771E1" w14:textId="77777777" w:rsidR="002A0BC0" w:rsidRPr="002A0BC0" w:rsidRDefault="002A0BC0" w:rsidP="002A0BC0">
      <w:pPr>
        <w:jc w:val="both"/>
      </w:pPr>
    </w:p>
    <w:p w14:paraId="47488540" w14:textId="661E9F30" w:rsidR="002A0BC0" w:rsidRDefault="002A0BC0" w:rsidP="002A0BC0">
      <w:pPr>
        <w:jc w:val="both"/>
      </w:pPr>
      <w:r w:rsidRPr="002A0BC0">
        <w:t xml:space="preserve">With his diverse experience in many aspects of Geotechnical Engineering, Dr. Song’s specialty areas include multi-physics (Hydro-Electro-Kinetic-Mechanical Coupled Mechanics), multi-scale (Quantum-Molecular-Micro-Macro Coupled Mechanics), field soil improvement, field and laboratory soil testing, and field instrumentations. </w:t>
      </w:r>
      <w:r>
        <w:t>Again</w:t>
      </w:r>
      <w:r w:rsidR="000A2D2A">
        <w:t>,</w:t>
      </w:r>
      <w:r>
        <w:t xml:space="preserve"> w</w:t>
      </w:r>
      <w:r w:rsidRPr="002A0BC0">
        <w:t>ith his diverse career, Dr. Song is also active in professional societies such as ASCE-EMI, ASCE-GI, Korean Geotechnical Society, and Korean Geotechnical Society – North America. Currently, Dr. Chung R. Song teaches geotechnical engineering at The University of Nebraska-Lincoln as an associate professor.</w:t>
      </w:r>
    </w:p>
    <w:p w14:paraId="3FCDD339" w14:textId="77777777" w:rsidR="00244324" w:rsidRPr="002A0BC0" w:rsidRDefault="00244324" w:rsidP="002A0BC0">
      <w:pPr>
        <w:jc w:val="both"/>
      </w:pPr>
    </w:p>
    <w:p w14:paraId="5347CC0A" w14:textId="2CB87EDD" w:rsidR="002A0BC0" w:rsidRDefault="002A0BC0" w:rsidP="002A0BC0">
      <w:pPr>
        <w:jc w:val="both"/>
      </w:pPr>
    </w:p>
    <w:p w14:paraId="3CE7A626" w14:textId="1DDDCCAF" w:rsidR="00D66D0C" w:rsidRDefault="00D66D0C" w:rsidP="002A0BC0">
      <w:pPr>
        <w:jc w:val="both"/>
      </w:pPr>
    </w:p>
    <w:p w14:paraId="610216FC" w14:textId="2838B157" w:rsidR="00D66D0C" w:rsidRDefault="00D66D0C" w:rsidP="002A0BC0">
      <w:pPr>
        <w:jc w:val="both"/>
      </w:pPr>
    </w:p>
    <w:p w14:paraId="21F830BF" w14:textId="4972D691" w:rsidR="00D66D0C" w:rsidRDefault="00D66D0C" w:rsidP="002A0BC0">
      <w:pPr>
        <w:jc w:val="both"/>
      </w:pPr>
    </w:p>
    <w:p w14:paraId="559E67F1" w14:textId="39067EA3" w:rsidR="00D66D0C" w:rsidRDefault="00D66D0C" w:rsidP="002A0BC0">
      <w:pPr>
        <w:jc w:val="both"/>
      </w:pPr>
    </w:p>
    <w:p w14:paraId="4935173E" w14:textId="77777777" w:rsidR="00D66D0C" w:rsidRPr="00230F5F" w:rsidRDefault="00D66D0C" w:rsidP="002A0BC0">
      <w:pPr>
        <w:jc w:val="both"/>
      </w:pPr>
    </w:p>
    <w:p w14:paraId="0C883A51" w14:textId="77777777" w:rsidR="00FB234D" w:rsidRDefault="00FB234D" w:rsidP="00FB234D">
      <w:pPr>
        <w:rPr>
          <w:b/>
          <w:u w:val="single"/>
        </w:rPr>
      </w:pPr>
    </w:p>
    <w:p w14:paraId="6131E54E" w14:textId="77777777" w:rsidR="00FB234D" w:rsidRDefault="00FB234D" w:rsidP="00FB234D">
      <w:pPr>
        <w:rPr>
          <w:b/>
          <w:sz w:val="28"/>
          <w:szCs w:val="28"/>
          <w:u w:val="single"/>
        </w:rPr>
      </w:pPr>
      <w:r w:rsidRPr="00FD34B3">
        <w:rPr>
          <w:b/>
          <w:sz w:val="28"/>
          <w:szCs w:val="28"/>
          <w:u w:val="single"/>
        </w:rPr>
        <w:lastRenderedPageBreak/>
        <w:t>Section 1</w:t>
      </w:r>
      <w:r w:rsidRPr="00FD34B3">
        <w:rPr>
          <w:b/>
          <w:sz w:val="28"/>
          <w:szCs w:val="28"/>
          <w:u w:val="single"/>
        </w:rPr>
        <w:tab/>
        <w:t>Education and Employment History</w:t>
      </w:r>
    </w:p>
    <w:p w14:paraId="5236BDCC" w14:textId="77777777" w:rsidR="00FB234D" w:rsidRPr="00B16B3D" w:rsidRDefault="00FB234D" w:rsidP="00FB234D">
      <w:pPr>
        <w:rPr>
          <w:b/>
          <w:sz w:val="6"/>
          <w:szCs w:val="6"/>
          <w:u w:val="single"/>
        </w:rPr>
      </w:pPr>
    </w:p>
    <w:p w14:paraId="191C1A7F" w14:textId="77777777" w:rsidR="00FB234D" w:rsidRPr="00D663B0" w:rsidRDefault="00FB234D" w:rsidP="00FB234D">
      <w:pPr>
        <w:rPr>
          <w:b/>
        </w:rPr>
      </w:pPr>
      <w:r w:rsidRPr="00D663B0">
        <w:rPr>
          <w:b/>
        </w:rPr>
        <w:t>Section 1.1</w:t>
      </w:r>
      <w:r w:rsidRPr="00D663B0">
        <w:rPr>
          <w:b/>
        </w:rPr>
        <w:tab/>
        <w:t>Education History: Degrees received, Institutions and Dates</w:t>
      </w:r>
    </w:p>
    <w:p w14:paraId="66313661" w14:textId="77777777" w:rsidR="00FB234D" w:rsidRDefault="00FB234D" w:rsidP="00FB234D">
      <w:pPr>
        <w:spacing w:after="120"/>
        <w:ind w:left="360"/>
      </w:pPr>
      <w:r>
        <w:t>Ph.D. in Civil Engineering, December 1999, Louisiana State University</w:t>
      </w:r>
    </w:p>
    <w:p w14:paraId="09000294" w14:textId="77777777" w:rsidR="00FB234D" w:rsidRDefault="00FB234D" w:rsidP="00FB234D">
      <w:pPr>
        <w:spacing w:after="120"/>
        <w:ind w:left="720"/>
      </w:pPr>
      <w:r>
        <w:t>(</w:t>
      </w:r>
      <w:r w:rsidRPr="00B4248C">
        <w:rPr>
          <w:i/>
        </w:rPr>
        <w:t>The Computational Approach for the Determination of Hydraulic Conductivity of Soils Using Continuous Intrusion Piezocone Penetrometer</w:t>
      </w:r>
      <w:r>
        <w:t xml:space="preserve">, Supervisor:  George Z. Voyiadjis, Co-Supervisor: Mehmet T. </w:t>
      </w:r>
      <w:proofErr w:type="spellStart"/>
      <w:r>
        <w:t>Tumay</w:t>
      </w:r>
      <w:proofErr w:type="spellEnd"/>
      <w:r>
        <w:t>)</w:t>
      </w:r>
    </w:p>
    <w:p w14:paraId="606FAB59" w14:textId="77777777" w:rsidR="00FB234D" w:rsidRDefault="00FB234D" w:rsidP="00FB234D">
      <w:pPr>
        <w:spacing w:after="120"/>
        <w:ind w:left="360"/>
      </w:pPr>
      <w:r>
        <w:t>MS in Civil Engineering, December 1986, The University of Texas at Austin</w:t>
      </w:r>
    </w:p>
    <w:p w14:paraId="370D6F64" w14:textId="77777777" w:rsidR="00FB234D" w:rsidRDefault="00FB234D" w:rsidP="00FB234D">
      <w:pPr>
        <w:ind w:firstLine="360"/>
      </w:pPr>
      <w:r>
        <w:t>BS in Civil Engineering, December 1984, Yonsei University, Seoul, Korea</w:t>
      </w:r>
    </w:p>
    <w:p w14:paraId="1977250C" w14:textId="77777777" w:rsidR="00FB234D" w:rsidRDefault="00FB234D" w:rsidP="00FB234D"/>
    <w:p w14:paraId="0AD50F69" w14:textId="77777777" w:rsidR="00FB234D" w:rsidRPr="00D663B0" w:rsidRDefault="00FB234D" w:rsidP="00FB234D">
      <w:pPr>
        <w:rPr>
          <w:b/>
        </w:rPr>
      </w:pPr>
      <w:r w:rsidRPr="00D663B0">
        <w:rPr>
          <w:b/>
        </w:rPr>
        <w:t>Section 1.2</w:t>
      </w:r>
      <w:r w:rsidRPr="00D663B0">
        <w:rPr>
          <w:b/>
        </w:rPr>
        <w:tab/>
        <w:t>Employment History: Employer, Position, Dates</w:t>
      </w:r>
    </w:p>
    <w:p w14:paraId="2ABCDEA7" w14:textId="77777777" w:rsidR="00FB234D" w:rsidRDefault="00FB234D" w:rsidP="00FB234D">
      <w:pPr>
        <w:spacing w:before="120" w:after="120"/>
        <w:ind w:left="360"/>
        <w:jc w:val="both"/>
      </w:pPr>
      <w:r>
        <w:t>The University of Nebraska Lincoln - Lincoln, Department of Civil Engineering, Associate Professor, 8/15 – Present.</w:t>
      </w:r>
    </w:p>
    <w:p w14:paraId="2AB6664A" w14:textId="77777777" w:rsidR="00FB234D" w:rsidRDefault="00FB234D" w:rsidP="00FB234D">
      <w:pPr>
        <w:spacing w:before="120" w:after="120"/>
        <w:ind w:left="360"/>
        <w:jc w:val="both"/>
      </w:pPr>
      <w:r>
        <w:t>The University of Mississippi, Department of Civil Engineering, Associate Professor, 8/09 – 8/15.</w:t>
      </w:r>
    </w:p>
    <w:p w14:paraId="327EF282" w14:textId="77777777" w:rsidR="00FB234D" w:rsidRDefault="00FB234D" w:rsidP="00FB234D">
      <w:pPr>
        <w:spacing w:before="120" w:after="120"/>
        <w:ind w:left="360"/>
        <w:jc w:val="both"/>
      </w:pPr>
      <w:r>
        <w:t>Yonsei University, Seoul, Korea, Department of Civil Engineering,</w:t>
      </w:r>
      <w:r w:rsidRPr="00025616">
        <w:t xml:space="preserve"> </w:t>
      </w:r>
      <w:r>
        <w:t>Visiting Professor, 1/13 – 8/13.</w:t>
      </w:r>
    </w:p>
    <w:p w14:paraId="4B2A45F5" w14:textId="77777777" w:rsidR="00FB234D" w:rsidRDefault="00FB234D" w:rsidP="00FB234D">
      <w:pPr>
        <w:spacing w:before="120" w:after="120"/>
        <w:ind w:left="360"/>
        <w:jc w:val="both"/>
      </w:pPr>
      <w:r>
        <w:t>The University of Mississippi, Department of Civil Engineering, Assistant Professor, 8/04 – 8/09.</w:t>
      </w:r>
    </w:p>
    <w:p w14:paraId="2FCAB4F3" w14:textId="77777777" w:rsidR="00FB234D" w:rsidRDefault="00FB234D" w:rsidP="00FB234D">
      <w:pPr>
        <w:spacing w:before="120" w:after="120"/>
        <w:ind w:left="360"/>
        <w:jc w:val="both"/>
      </w:pPr>
      <w:r>
        <w:t>Louisiana State University, Department of Civil Engineering, Professional in Residence, 7/02 – 7/04.</w:t>
      </w:r>
    </w:p>
    <w:p w14:paraId="0E8CAC2A" w14:textId="1682D509" w:rsidR="00FB234D" w:rsidRDefault="00FB234D" w:rsidP="00FB234D">
      <w:pPr>
        <w:spacing w:before="120" w:after="120"/>
        <w:ind w:left="360"/>
        <w:jc w:val="both"/>
      </w:pPr>
      <w:r>
        <w:t>Sambo Engineering Co. Ltd., Tunnel and Infrastructure Division, Senior Director</w:t>
      </w:r>
      <w:r w:rsidR="000D6120">
        <w:t>/Vice President</w:t>
      </w:r>
      <w:r>
        <w:t>, 01/01 – 08/02.</w:t>
      </w:r>
    </w:p>
    <w:p w14:paraId="45B59196" w14:textId="77777777" w:rsidR="00FB234D" w:rsidRDefault="00FB234D" w:rsidP="00FB234D">
      <w:pPr>
        <w:spacing w:before="120" w:after="120"/>
        <w:ind w:left="360"/>
        <w:jc w:val="both"/>
      </w:pPr>
      <w:r>
        <w:t xml:space="preserve">Louisiana State University, </w:t>
      </w:r>
      <w:proofErr w:type="spellStart"/>
      <w:r>
        <w:t>Post Doctoral</w:t>
      </w:r>
      <w:proofErr w:type="spellEnd"/>
      <w:r>
        <w:t xml:space="preserve"> Research Associate, Department of Civil Engineering, 01/00 – 12/00.</w:t>
      </w:r>
    </w:p>
    <w:p w14:paraId="619F0886" w14:textId="77777777" w:rsidR="00FB234D" w:rsidRDefault="00FB234D" w:rsidP="00FB234D">
      <w:pPr>
        <w:spacing w:before="120" w:after="120"/>
        <w:ind w:left="360"/>
        <w:jc w:val="both"/>
      </w:pPr>
      <w:r>
        <w:t>Louisiana State University, Graduate Assistant, Department of Civil Engineering, 01/98 – 12/99.</w:t>
      </w:r>
    </w:p>
    <w:p w14:paraId="2D16DF23" w14:textId="77777777" w:rsidR="00FB234D" w:rsidRDefault="00FB234D" w:rsidP="00FB234D">
      <w:pPr>
        <w:spacing w:before="120" w:after="120"/>
        <w:ind w:left="360"/>
        <w:jc w:val="both"/>
      </w:pPr>
      <w:proofErr w:type="spellStart"/>
      <w:r>
        <w:t>Sinwoo</w:t>
      </w:r>
      <w:proofErr w:type="spellEnd"/>
      <w:r>
        <w:t xml:space="preserve"> Engineering, Co. Ltd., Senior Engineer, Geotechnical Engineering Division, Seoul, Korea, 06/96 – 12/97. (part time)</w:t>
      </w:r>
    </w:p>
    <w:p w14:paraId="617B0F1D" w14:textId="77777777" w:rsidR="00FB234D" w:rsidRDefault="00FB234D" w:rsidP="00FB234D">
      <w:pPr>
        <w:spacing w:before="120" w:after="120"/>
        <w:ind w:left="360"/>
        <w:jc w:val="both"/>
      </w:pPr>
      <w:r>
        <w:t>Daewoo Engineering, Co. Ltd., Senior Engineer, Geotechnical Engineering Division, Seoul, Korea, 04/90 – 05/96.</w:t>
      </w:r>
    </w:p>
    <w:p w14:paraId="48FFBDBA" w14:textId="77777777" w:rsidR="00FB234D" w:rsidRDefault="00FB234D" w:rsidP="00FB234D">
      <w:pPr>
        <w:spacing w:before="120" w:after="120"/>
        <w:ind w:left="360"/>
        <w:jc w:val="both"/>
      </w:pPr>
      <w:proofErr w:type="spellStart"/>
      <w:r>
        <w:t>Sungin</w:t>
      </w:r>
      <w:proofErr w:type="spellEnd"/>
      <w:r>
        <w:t xml:space="preserve"> Engineering, Co. Ltd., Lead Engineer, Geotechnical Engineering Division, Seoul, Korea, 10/88 – 03/90</w:t>
      </w:r>
    </w:p>
    <w:p w14:paraId="161E5B85" w14:textId="3E18EFFD" w:rsidR="00FB234D" w:rsidRDefault="00FB234D" w:rsidP="00FB234D">
      <w:pPr>
        <w:ind w:firstLine="360"/>
      </w:pPr>
      <w:r>
        <w:t xml:space="preserve">Korean Army, </w:t>
      </w:r>
      <w:r w:rsidR="000D6120">
        <w:t xml:space="preserve">Corporal, </w:t>
      </w:r>
      <w:r>
        <w:t>04/86 – 10/88</w:t>
      </w:r>
    </w:p>
    <w:p w14:paraId="25A9B3B7" w14:textId="77777777" w:rsidR="00FB234D" w:rsidRDefault="00FB234D" w:rsidP="00FB234D"/>
    <w:p w14:paraId="7A60485F" w14:textId="77777777" w:rsidR="00FB234D" w:rsidRDefault="00FB234D" w:rsidP="00FB234D">
      <w:pPr>
        <w:rPr>
          <w:b/>
          <w:sz w:val="28"/>
          <w:szCs w:val="28"/>
          <w:u w:val="single"/>
        </w:rPr>
      </w:pPr>
      <w:r>
        <w:rPr>
          <w:b/>
          <w:sz w:val="28"/>
          <w:szCs w:val="28"/>
          <w:u w:val="single"/>
        </w:rPr>
        <w:br w:type="page"/>
      </w:r>
    </w:p>
    <w:p w14:paraId="5AC55CFF" w14:textId="77777777" w:rsidR="00FB234D" w:rsidRPr="00FD34B3" w:rsidRDefault="00FB234D" w:rsidP="00FB234D">
      <w:pPr>
        <w:rPr>
          <w:b/>
          <w:sz w:val="28"/>
          <w:szCs w:val="28"/>
          <w:u w:val="single"/>
        </w:rPr>
      </w:pPr>
      <w:r w:rsidRPr="00FD34B3">
        <w:rPr>
          <w:b/>
          <w:sz w:val="28"/>
          <w:szCs w:val="28"/>
          <w:u w:val="single"/>
        </w:rPr>
        <w:lastRenderedPageBreak/>
        <w:t>Section 2</w:t>
      </w:r>
      <w:r w:rsidRPr="00FD34B3">
        <w:rPr>
          <w:b/>
          <w:sz w:val="28"/>
          <w:szCs w:val="28"/>
          <w:u w:val="single"/>
        </w:rPr>
        <w:tab/>
        <w:t>Research Accomplishments</w:t>
      </w:r>
    </w:p>
    <w:p w14:paraId="608D7F79" w14:textId="77777777" w:rsidR="00FB234D" w:rsidRPr="006E5CD5" w:rsidRDefault="00FB234D" w:rsidP="00FB234D">
      <w:pPr>
        <w:rPr>
          <w:sz w:val="8"/>
          <w:szCs w:val="8"/>
        </w:rPr>
      </w:pPr>
    </w:p>
    <w:p w14:paraId="2F6020D2" w14:textId="77777777" w:rsidR="00FB234D" w:rsidRPr="00FD34B3" w:rsidRDefault="00FB234D" w:rsidP="00FB234D">
      <w:pPr>
        <w:rPr>
          <w:b/>
        </w:rPr>
      </w:pPr>
      <w:r w:rsidRPr="00FD34B3">
        <w:rPr>
          <w:b/>
        </w:rPr>
        <w:t>Section 2.1</w:t>
      </w:r>
      <w:r w:rsidRPr="00FD34B3">
        <w:rPr>
          <w:b/>
        </w:rPr>
        <w:tab/>
        <w:t>Publication Record</w:t>
      </w:r>
    </w:p>
    <w:p w14:paraId="2D675657" w14:textId="317F3A33" w:rsidR="00FB234D" w:rsidRDefault="00FB234D" w:rsidP="00FB234D">
      <w:r w:rsidRPr="00FD34B3">
        <w:rPr>
          <w:i/>
        </w:rPr>
        <w:tab/>
      </w:r>
      <w:r w:rsidRPr="00FD34B3">
        <w:rPr>
          <w:i/>
        </w:rPr>
        <w:tab/>
      </w:r>
    </w:p>
    <w:p w14:paraId="70680E56" w14:textId="5ED1052F" w:rsidR="00FB234D" w:rsidRDefault="00FB234D" w:rsidP="00FB234D">
      <w:pPr>
        <w:spacing w:after="120"/>
        <w:ind w:left="1440" w:hanging="1440"/>
      </w:pPr>
      <w:r w:rsidRPr="00DE0DDE">
        <w:rPr>
          <w:b/>
        </w:rPr>
        <w:t>Section 2.1.1</w:t>
      </w:r>
      <w:r w:rsidRPr="00DE0DDE">
        <w:rPr>
          <w:b/>
        </w:rPr>
        <w:tab/>
        <w:t>Numbered list (in reverse chronological order) of Peer Reviewed Journal Publications</w:t>
      </w:r>
    </w:p>
    <w:p w14:paraId="62FAE510" w14:textId="77777777" w:rsidR="00FB234D" w:rsidRPr="00DE0DDE" w:rsidRDefault="00FB234D" w:rsidP="00FB234D">
      <w:pPr>
        <w:pStyle w:val="ListParagraph"/>
        <w:spacing w:after="120"/>
        <w:ind w:left="1620"/>
        <w:rPr>
          <w:color w:val="0070C0"/>
        </w:rPr>
      </w:pPr>
    </w:p>
    <w:p w14:paraId="279F59B8" w14:textId="0AFAF513" w:rsidR="00F82ADF" w:rsidRPr="00F82ADF" w:rsidRDefault="00F82ADF" w:rsidP="004514E9">
      <w:pPr>
        <w:pStyle w:val="ListParagraph"/>
        <w:numPr>
          <w:ilvl w:val="0"/>
          <w:numId w:val="10"/>
        </w:numPr>
        <w:tabs>
          <w:tab w:val="left" w:pos="360"/>
          <w:tab w:val="left" w:pos="720"/>
        </w:tabs>
        <w:snapToGrid w:val="0"/>
        <w:spacing w:before="120" w:after="120"/>
        <w:ind w:left="720" w:right="14"/>
        <w:contextualSpacing w:val="0"/>
      </w:pPr>
      <w:r w:rsidRPr="00534ACE">
        <w:t xml:space="preserve">Bekele, B, </w:t>
      </w:r>
      <w:r w:rsidRPr="00534ACE">
        <w:rPr>
          <w:u w:val="single"/>
        </w:rPr>
        <w:t>Song, C.R.</w:t>
      </w:r>
      <w:r w:rsidRPr="00534ACE">
        <w:t xml:space="preserve">, Jin, G., Sawyer, B. and Lindemann, M., “Fast Estimation of Hydraulic Conductivity for Overconsolidated Soils Using Piezocone Test Results”, </w:t>
      </w:r>
      <w:r>
        <w:t xml:space="preserve">Infrastructure, </w:t>
      </w:r>
      <w:r w:rsidRPr="00534ACE">
        <w:t>MDPI</w:t>
      </w:r>
      <w:r>
        <w:t xml:space="preserve">, </w:t>
      </w:r>
      <w:r w:rsidR="000D6120">
        <w:t>https://doi.org/10.3390/infrastructures6030032</w:t>
      </w:r>
    </w:p>
    <w:p w14:paraId="4E327F56" w14:textId="694217FE" w:rsidR="00FB234D" w:rsidRDefault="00FB234D" w:rsidP="004514E9">
      <w:pPr>
        <w:pStyle w:val="ListParagraph"/>
        <w:numPr>
          <w:ilvl w:val="0"/>
          <w:numId w:val="10"/>
        </w:numPr>
        <w:tabs>
          <w:tab w:val="left" w:pos="360"/>
          <w:tab w:val="left" w:pos="720"/>
        </w:tabs>
        <w:snapToGrid w:val="0"/>
        <w:spacing w:before="120" w:after="120"/>
        <w:ind w:left="720" w:right="14"/>
        <w:contextualSpacing w:val="0"/>
      </w:pPr>
      <w:r w:rsidRPr="00D3200C">
        <w:rPr>
          <w:u w:val="single"/>
        </w:rPr>
        <w:t>Song C.R.</w:t>
      </w:r>
      <w:r>
        <w:t xml:space="preserve"> and Kim </w:t>
      </w:r>
      <w:proofErr w:type="spellStart"/>
      <w:r>
        <w:t>Jinwon</w:t>
      </w:r>
      <w:proofErr w:type="spellEnd"/>
      <w:r>
        <w:t xml:space="preserve"> (2020), “Estimation of Hydraulic Conductivity of Soils Based on </w:t>
      </w:r>
      <w:proofErr w:type="spellStart"/>
      <w:r>
        <w:t>Biot’s</w:t>
      </w:r>
      <w:proofErr w:type="spellEnd"/>
      <w:r>
        <w:t xml:space="preserve"> Theory of Wave Propagation”, J. of KGS, 36(12), 7-16, </w:t>
      </w:r>
      <w:hyperlink r:id="rId8" w:history="1">
        <w:r w:rsidRPr="000D6120">
          <w:rPr>
            <w:rStyle w:val="Hyperlink"/>
            <w:rFonts w:eastAsia="Batang"/>
            <w:color w:val="auto"/>
            <w:u w:val="none"/>
          </w:rPr>
          <w:t>https://doi.org/10.7843/kgs.2020.36.12.7</w:t>
        </w:r>
      </w:hyperlink>
      <w:r w:rsidRPr="000D6120">
        <w:t>.</w:t>
      </w:r>
      <w:r w:rsidRPr="003E37A0">
        <w:rPr>
          <w:rFonts w:ascii="TT2417o00" w:hAnsi="TT2417o00" w:cs="TT2417o00"/>
        </w:rPr>
        <w:t xml:space="preserve"> </w:t>
      </w:r>
    </w:p>
    <w:p w14:paraId="024BEEFF" w14:textId="77777777" w:rsidR="00FB234D" w:rsidRDefault="00FB234D" w:rsidP="004514E9">
      <w:pPr>
        <w:pStyle w:val="ListParagraph"/>
        <w:numPr>
          <w:ilvl w:val="0"/>
          <w:numId w:val="10"/>
        </w:numPr>
        <w:tabs>
          <w:tab w:val="left" w:pos="360"/>
          <w:tab w:val="left" w:pos="720"/>
        </w:tabs>
        <w:snapToGrid w:val="0"/>
        <w:spacing w:before="120" w:after="120"/>
        <w:ind w:left="720" w:right="14"/>
        <w:contextualSpacing w:val="0"/>
      </w:pPr>
      <w:r w:rsidRPr="00D3200C">
        <w:rPr>
          <w:u w:val="single"/>
        </w:rPr>
        <w:t>Song C.R.</w:t>
      </w:r>
      <w:r>
        <w:t xml:space="preserve">, Cheng A.H-D., </w:t>
      </w:r>
      <w:proofErr w:type="spellStart"/>
      <w:r>
        <w:t>Ostaz</w:t>
      </w:r>
      <w:proofErr w:type="spellEnd"/>
      <w:r>
        <w:t xml:space="preserve"> A. and, </w:t>
      </w:r>
      <w:proofErr w:type="spellStart"/>
      <w:r>
        <w:t>Mantena</w:t>
      </w:r>
      <w:proofErr w:type="spellEnd"/>
      <w:r>
        <w:t xml:space="preserve"> R. (2020), “Lessons Learned from Hurricane Katrina – With Emphasis on Cost Effective Retrofitting Techniques”, J. of ENU, https://doi.org/10.32523/2616.7263</w:t>
      </w:r>
    </w:p>
    <w:p w14:paraId="361C5D91" w14:textId="27340A82" w:rsidR="00FB234D" w:rsidRPr="00A42631" w:rsidRDefault="00FB234D" w:rsidP="004514E9">
      <w:pPr>
        <w:pStyle w:val="ListParagraph"/>
        <w:numPr>
          <w:ilvl w:val="0"/>
          <w:numId w:val="10"/>
        </w:numPr>
        <w:tabs>
          <w:tab w:val="left" w:pos="360"/>
          <w:tab w:val="left" w:pos="720"/>
        </w:tabs>
        <w:snapToGrid w:val="0"/>
        <w:spacing w:before="120" w:after="120"/>
        <w:ind w:left="720" w:right="14"/>
        <w:contextualSpacing w:val="0"/>
      </w:pPr>
      <w:r w:rsidRPr="00D3200C">
        <w:rPr>
          <w:u w:val="single"/>
        </w:rPr>
        <w:t>Chung R. Song</w:t>
      </w:r>
      <w:r>
        <w:t xml:space="preserve">, Binyam Bekele, Alex Silvey, Mark Lindemann and Lucas Ripa (2020), “Piezocone/cone penetration test-based pile capacity analysis: calibration, evaluation, and implication of geological conditions”, IJGE, DOI: </w:t>
      </w:r>
      <w:r w:rsidRPr="000D6120">
        <w:rPr>
          <w:rStyle w:val="Hyperlink"/>
          <w:rFonts w:eastAsia="Batang"/>
          <w:color w:val="000000" w:themeColor="text1"/>
          <w:u w:val="none"/>
        </w:rPr>
        <w:t>10.1080/19386362.2020.1778214</w:t>
      </w:r>
    </w:p>
    <w:p w14:paraId="793E4E9A" w14:textId="69DB4DAB" w:rsidR="00FB234D" w:rsidRDefault="00FB234D" w:rsidP="004514E9">
      <w:pPr>
        <w:pStyle w:val="ListParagraph"/>
        <w:numPr>
          <w:ilvl w:val="0"/>
          <w:numId w:val="10"/>
        </w:numPr>
        <w:tabs>
          <w:tab w:val="left" w:pos="360"/>
          <w:tab w:val="left" w:pos="720"/>
        </w:tabs>
        <w:snapToGrid w:val="0"/>
        <w:spacing w:before="120" w:after="120"/>
        <w:ind w:left="720" w:right="14"/>
        <w:contextualSpacing w:val="0"/>
      </w:pPr>
      <w:r w:rsidRPr="00A9142E">
        <w:rPr>
          <w:u w:val="single"/>
        </w:rPr>
        <w:t>Chung R. Song</w:t>
      </w:r>
      <w:r>
        <w:t xml:space="preserve">, Binyam M. Bekele and Alexander Silvey (2019), “Pore Pressure Response of Overconsolidated Soils in a Partially Drained Piezocone Penetration Test,” </w:t>
      </w:r>
      <w:r w:rsidRPr="00A129AB">
        <w:t>J. of Engineering Mechanics, ASCE</w:t>
      </w:r>
      <w:r>
        <w:t xml:space="preserve">, </w:t>
      </w:r>
      <w:r w:rsidRPr="004857EE">
        <w:t>DOI: 10.1061/(ASCE)EM.1943-7889.0001594</w:t>
      </w:r>
    </w:p>
    <w:p w14:paraId="665A735D" w14:textId="77777777" w:rsidR="00FB234D" w:rsidRDefault="00FB234D" w:rsidP="004514E9">
      <w:pPr>
        <w:pStyle w:val="ListParagraph"/>
        <w:numPr>
          <w:ilvl w:val="0"/>
          <w:numId w:val="10"/>
        </w:numPr>
        <w:tabs>
          <w:tab w:val="left" w:pos="360"/>
          <w:tab w:val="left" w:pos="720"/>
        </w:tabs>
        <w:snapToGrid w:val="0"/>
        <w:spacing w:before="120" w:after="120"/>
        <w:ind w:left="720" w:right="14"/>
        <w:contextualSpacing w:val="0"/>
      </w:pPr>
      <w:r w:rsidRPr="00A9142E">
        <w:rPr>
          <w:u w:val="single"/>
        </w:rPr>
        <w:t>Chung R.</w:t>
      </w:r>
      <w:r w:rsidRPr="002319B4">
        <w:t xml:space="preserve"> Song, Alexander H.-D. Cheng and Ahmed </w:t>
      </w:r>
      <w:proofErr w:type="spellStart"/>
      <w:r w:rsidRPr="002319B4">
        <w:t>Al-</w:t>
      </w:r>
      <w:r>
        <w:t>Ostaz</w:t>
      </w:r>
      <w:proofErr w:type="spellEnd"/>
      <w:r>
        <w:t xml:space="preserve">, David </w:t>
      </w:r>
      <w:proofErr w:type="spellStart"/>
      <w:r>
        <w:t>Admirral</w:t>
      </w:r>
      <w:proofErr w:type="spellEnd"/>
      <w:r>
        <w:t xml:space="preserve"> (2018</w:t>
      </w:r>
      <w:r w:rsidRPr="002319B4">
        <w:t>), “Influence of Thickness of Planar Nozzles and Aeration on Erosion Depth of Levee Soils,</w:t>
      </w:r>
      <w:r>
        <w:t>”</w:t>
      </w:r>
      <w:r w:rsidRPr="002319B4">
        <w:t xml:space="preserve"> International Journal of Sediment Research</w:t>
      </w:r>
      <w:r>
        <w:t xml:space="preserve">, </w:t>
      </w:r>
      <w:r w:rsidRPr="000D2E71">
        <w:t>DOI: 10.1016/j.ijsrc.2018.04.010</w:t>
      </w:r>
    </w:p>
    <w:p w14:paraId="370895B8" w14:textId="2D83E98C" w:rsidR="00FB234D" w:rsidRPr="00A52022" w:rsidRDefault="00FB234D" w:rsidP="004514E9">
      <w:pPr>
        <w:pStyle w:val="ListParagraph"/>
        <w:numPr>
          <w:ilvl w:val="0"/>
          <w:numId w:val="10"/>
        </w:numPr>
        <w:tabs>
          <w:tab w:val="left" w:pos="360"/>
          <w:tab w:val="left" w:pos="720"/>
        </w:tabs>
        <w:snapToGrid w:val="0"/>
        <w:spacing w:before="120" w:after="120"/>
        <w:ind w:left="720" w:right="14"/>
        <w:contextualSpacing w:val="0"/>
      </w:pPr>
      <w:r w:rsidRPr="00A52022">
        <w:t xml:space="preserve">Tewodros, Y, Yosef, </w:t>
      </w:r>
      <w:r w:rsidRPr="00A52022">
        <w:rPr>
          <w:u w:val="single"/>
        </w:rPr>
        <w:t>Chung R. Song</w:t>
      </w:r>
      <w:r w:rsidRPr="00A52022">
        <w:t xml:space="preserve"> and Ki-T</w:t>
      </w:r>
      <w:r>
        <w:t xml:space="preserve">ae Chang (2017), “Hydro-Thermal </w:t>
      </w:r>
      <w:r w:rsidRPr="00A52022">
        <w:t xml:space="preserve">Coupled analysis for Health Monitoring of Embank Dams,” Acta Geotechnica, </w:t>
      </w:r>
      <w:r>
        <w:t xml:space="preserve">DOI: 10.1007/s11440-017-0571-z </w:t>
      </w:r>
    </w:p>
    <w:p w14:paraId="5F649300" w14:textId="14D589FB" w:rsidR="00FB234D" w:rsidRPr="00A52022" w:rsidRDefault="00FB234D" w:rsidP="004514E9">
      <w:pPr>
        <w:pStyle w:val="Normal1"/>
        <w:numPr>
          <w:ilvl w:val="0"/>
          <w:numId w:val="10"/>
        </w:numPr>
        <w:pBdr>
          <w:left w:val="none" w:sz="2" w:space="4" w:color="000000"/>
          <w:bottom w:val="none" w:sz="2" w:space="1" w:color="000000"/>
          <w:right w:val="none" w:sz="2" w:space="4" w:color="000000"/>
        </w:pBdr>
        <w:wordWrap/>
        <w:spacing w:before="120" w:after="120" w:line="240" w:lineRule="auto"/>
        <w:ind w:left="720"/>
        <w:rPr>
          <w:rFonts w:ascii="Times New Roman" w:eastAsia="Batang" w:hAnsi="Times New Roman"/>
          <w:sz w:val="24"/>
          <w:szCs w:val="24"/>
        </w:rPr>
      </w:pPr>
      <w:r w:rsidRPr="00A52022">
        <w:rPr>
          <w:rFonts w:ascii="Times New Roman" w:hAnsi="Times New Roman"/>
          <w:sz w:val="24"/>
          <w:szCs w:val="24"/>
          <w:u w:val="single"/>
        </w:rPr>
        <w:t>Song, C.R.</w:t>
      </w:r>
      <w:r w:rsidRPr="00A52022">
        <w:rPr>
          <w:rFonts w:ascii="Times New Roman" w:hAnsi="Times New Roman"/>
          <w:sz w:val="24"/>
          <w:szCs w:val="24"/>
        </w:rPr>
        <w:t xml:space="preserve">, Adhikari, S., </w:t>
      </w:r>
      <w:proofErr w:type="spellStart"/>
      <w:r w:rsidRPr="00A52022">
        <w:rPr>
          <w:rFonts w:ascii="Times New Roman" w:hAnsi="Times New Roman"/>
          <w:sz w:val="24"/>
          <w:szCs w:val="24"/>
        </w:rPr>
        <w:t>Al-Ostaz</w:t>
      </w:r>
      <w:proofErr w:type="spellEnd"/>
      <w:r w:rsidRPr="00A52022">
        <w:rPr>
          <w:rFonts w:ascii="Times New Roman" w:hAnsi="Times New Roman"/>
          <w:sz w:val="24"/>
          <w:szCs w:val="24"/>
        </w:rPr>
        <w:t xml:space="preserve"> A. and Cheng A.H.-D. (2017), “Development of Deformation Criteria for Predictive Monitoring System for Levees,” International Journal of Geotechnical Engineering, </w:t>
      </w:r>
      <w:r>
        <w:rPr>
          <w:rFonts w:ascii="Times New Roman" w:hAnsi="Times New Roman"/>
          <w:sz w:val="24"/>
          <w:szCs w:val="24"/>
        </w:rPr>
        <w:t xml:space="preserve">DOI: 10.1080/19386362.2017.1358527 </w:t>
      </w:r>
    </w:p>
    <w:p w14:paraId="30685B11" w14:textId="6D430069" w:rsidR="00FB234D" w:rsidRPr="00985DF6" w:rsidRDefault="00FB234D" w:rsidP="004514E9">
      <w:pPr>
        <w:pStyle w:val="Normal1"/>
        <w:numPr>
          <w:ilvl w:val="0"/>
          <w:numId w:val="10"/>
        </w:numPr>
        <w:pBdr>
          <w:left w:val="none" w:sz="2" w:space="4" w:color="000000"/>
          <w:bottom w:val="none" w:sz="2" w:space="1" w:color="000000"/>
          <w:right w:val="none" w:sz="2" w:space="4" w:color="000000"/>
        </w:pBdr>
        <w:wordWrap/>
        <w:spacing w:before="120" w:after="120" w:line="240" w:lineRule="auto"/>
        <w:ind w:left="720"/>
        <w:rPr>
          <w:rFonts w:ascii="Times New Roman" w:eastAsia="Batang" w:hAnsi="Times New Roman"/>
          <w:sz w:val="24"/>
          <w:szCs w:val="24"/>
        </w:rPr>
      </w:pPr>
      <w:r w:rsidRPr="000250C5">
        <w:rPr>
          <w:rFonts w:ascii="Times New Roman" w:eastAsia="Batang" w:hAnsi="Times New Roman"/>
          <w:sz w:val="24"/>
          <w:szCs w:val="24"/>
          <w:u w:val="single"/>
        </w:rPr>
        <w:t>C.R. Song</w:t>
      </w:r>
      <w:r>
        <w:rPr>
          <w:rFonts w:ascii="Times New Roman" w:eastAsia="Batang" w:hAnsi="Times New Roman"/>
          <w:sz w:val="24"/>
          <w:szCs w:val="24"/>
        </w:rPr>
        <w:t xml:space="preserve"> and T. W. Yosef (2017), “Seepage Monitoring of an Embankment Dam Based on Hydro-Thermal Coupled Analysis,” J. of Engineering Materials and Technology, 139(2), DOI: 021024-1-9. </w:t>
      </w:r>
    </w:p>
    <w:p w14:paraId="368435B0" w14:textId="77777777" w:rsidR="002267FE" w:rsidRDefault="00FB234D" w:rsidP="000D6120">
      <w:pPr>
        <w:pStyle w:val="Normal1"/>
        <w:numPr>
          <w:ilvl w:val="0"/>
          <w:numId w:val="10"/>
        </w:numPr>
        <w:pBdr>
          <w:left w:val="none" w:sz="2" w:space="4" w:color="000000"/>
          <w:bottom w:val="none" w:sz="2" w:space="1" w:color="000000"/>
          <w:right w:val="none" w:sz="2" w:space="4" w:color="000000"/>
        </w:pBdr>
        <w:wordWrap/>
        <w:spacing w:before="120" w:after="120" w:line="240" w:lineRule="auto"/>
        <w:ind w:left="714" w:hanging="357"/>
        <w:rPr>
          <w:rFonts w:ascii="Times New Roman" w:eastAsia="Batang" w:hAnsi="Times New Roman"/>
          <w:sz w:val="24"/>
          <w:szCs w:val="24"/>
        </w:rPr>
      </w:pPr>
      <w:r w:rsidRPr="002267FE">
        <w:rPr>
          <w:rFonts w:ascii="Times New Roman" w:eastAsia="Batang" w:hAnsi="Times New Roman"/>
          <w:sz w:val="24"/>
          <w:szCs w:val="24"/>
          <w:u w:val="single"/>
        </w:rPr>
        <w:t>C.R. Song</w:t>
      </w:r>
      <w:r w:rsidRPr="002267FE">
        <w:rPr>
          <w:rFonts w:ascii="Times New Roman" w:eastAsia="Batang" w:hAnsi="Times New Roman"/>
          <w:sz w:val="24"/>
          <w:szCs w:val="24"/>
        </w:rPr>
        <w:t xml:space="preserve">, S. Adhikari and J.T. Kidd (2016), “Self-Sealing Bentonite Strip – an Effective Method to Prevent Gap Development for Floodwalls in New Orleans,” International Journal of Geotechnical Engineering, </w:t>
      </w:r>
      <w:r w:rsidRPr="002267FE">
        <w:rPr>
          <w:rFonts w:ascii="Times New Roman" w:hAnsi="Times New Roman"/>
          <w:sz w:val="24"/>
          <w:szCs w:val="24"/>
        </w:rPr>
        <w:t>DOI: 10.1080/19386362.2015.1130923</w:t>
      </w:r>
      <w:r w:rsidRPr="002267FE">
        <w:rPr>
          <w:rFonts w:ascii="Times New Roman" w:eastAsia="Batang" w:hAnsi="Times New Roman"/>
          <w:sz w:val="24"/>
          <w:szCs w:val="24"/>
        </w:rPr>
        <w:t xml:space="preserve"> </w:t>
      </w:r>
    </w:p>
    <w:p w14:paraId="273BF66B" w14:textId="3B825263" w:rsidR="00FB234D" w:rsidRPr="002267FE" w:rsidRDefault="00FB234D" w:rsidP="000D6120">
      <w:pPr>
        <w:pStyle w:val="Normal1"/>
        <w:numPr>
          <w:ilvl w:val="0"/>
          <w:numId w:val="10"/>
        </w:numPr>
        <w:pBdr>
          <w:left w:val="none" w:sz="2" w:space="4" w:color="000000"/>
          <w:bottom w:val="none" w:sz="2" w:space="1" w:color="000000"/>
          <w:right w:val="none" w:sz="2" w:space="4" w:color="000000"/>
        </w:pBdr>
        <w:wordWrap/>
        <w:spacing w:before="120" w:after="120" w:line="240" w:lineRule="auto"/>
        <w:ind w:left="714" w:hanging="357"/>
        <w:rPr>
          <w:rFonts w:ascii="Times New Roman" w:eastAsia="Batang" w:hAnsi="Times New Roman"/>
          <w:sz w:val="24"/>
          <w:szCs w:val="24"/>
        </w:rPr>
      </w:pPr>
      <w:r w:rsidRPr="002267FE">
        <w:rPr>
          <w:rFonts w:ascii="Times New Roman" w:eastAsia="Batang" w:hAnsi="Times New Roman"/>
          <w:sz w:val="24"/>
          <w:szCs w:val="24"/>
        </w:rPr>
        <w:t xml:space="preserve">S. Adhikari, </w:t>
      </w:r>
      <w:r w:rsidRPr="002267FE">
        <w:rPr>
          <w:rFonts w:ascii="Times New Roman" w:eastAsia="Batang" w:hAnsi="Times New Roman"/>
          <w:sz w:val="24"/>
          <w:szCs w:val="24"/>
          <w:u w:val="single"/>
        </w:rPr>
        <w:t>C.R. Song</w:t>
      </w:r>
      <w:r w:rsidRPr="002267FE">
        <w:rPr>
          <w:rFonts w:ascii="Times New Roman" w:eastAsia="Batang" w:hAnsi="Times New Roman"/>
          <w:sz w:val="24"/>
          <w:szCs w:val="24"/>
        </w:rPr>
        <w:t xml:space="preserve"> and A.H.-D. Cheng (2015), “Anisotropic analysis of I-walls in New Orleans,” Marine </w:t>
      </w:r>
      <w:proofErr w:type="spellStart"/>
      <w:r w:rsidRPr="002267FE">
        <w:rPr>
          <w:rFonts w:ascii="Times New Roman" w:eastAsia="Batang" w:hAnsi="Times New Roman"/>
          <w:sz w:val="24"/>
          <w:szCs w:val="24"/>
        </w:rPr>
        <w:t>Georesources</w:t>
      </w:r>
      <w:proofErr w:type="spellEnd"/>
      <w:r w:rsidRPr="002267FE">
        <w:rPr>
          <w:rFonts w:ascii="Times New Roman" w:eastAsia="Batang" w:hAnsi="Times New Roman"/>
          <w:sz w:val="24"/>
          <w:szCs w:val="24"/>
        </w:rPr>
        <w:t xml:space="preserve"> and </w:t>
      </w:r>
      <w:proofErr w:type="spellStart"/>
      <w:r w:rsidRPr="002267FE">
        <w:rPr>
          <w:rFonts w:ascii="Times New Roman" w:eastAsia="Batang" w:hAnsi="Times New Roman"/>
          <w:sz w:val="24"/>
          <w:szCs w:val="24"/>
        </w:rPr>
        <w:t>Geotechnology</w:t>
      </w:r>
      <w:proofErr w:type="spellEnd"/>
      <w:r w:rsidRPr="002267FE">
        <w:rPr>
          <w:rFonts w:ascii="Times New Roman" w:eastAsia="Batang" w:hAnsi="Times New Roman"/>
          <w:sz w:val="24"/>
          <w:szCs w:val="24"/>
        </w:rPr>
        <w:t xml:space="preserve">, DOI: 10.1080/1064119X.2013.877108. </w:t>
      </w:r>
    </w:p>
    <w:p w14:paraId="42691EC5" w14:textId="7BD20AD3" w:rsidR="00FB234D" w:rsidRPr="00A129AB" w:rsidRDefault="00FB234D" w:rsidP="004514E9">
      <w:pPr>
        <w:pStyle w:val="Normal1"/>
        <w:numPr>
          <w:ilvl w:val="0"/>
          <w:numId w:val="10"/>
        </w:numPr>
        <w:pBdr>
          <w:left w:val="none" w:sz="2" w:space="4" w:color="000000"/>
          <w:bottom w:val="none" w:sz="2" w:space="1" w:color="000000"/>
          <w:right w:val="none" w:sz="2" w:space="4" w:color="000000"/>
        </w:pBdr>
        <w:wordWrap/>
        <w:spacing w:before="120" w:after="120" w:line="240" w:lineRule="auto"/>
        <w:ind w:left="714" w:hanging="357"/>
        <w:rPr>
          <w:rFonts w:ascii="Times New Roman" w:eastAsia="Batang" w:hAnsi="Times New Roman"/>
          <w:sz w:val="24"/>
          <w:szCs w:val="24"/>
        </w:rPr>
      </w:pPr>
      <w:r w:rsidRPr="00A129AB">
        <w:rPr>
          <w:rFonts w:ascii="Times New Roman" w:eastAsia="Batang" w:hAnsi="Times New Roman"/>
          <w:sz w:val="24"/>
          <w:szCs w:val="24"/>
        </w:rPr>
        <w:t xml:space="preserve">Sudarshan Adhikari and </w:t>
      </w:r>
      <w:r w:rsidRPr="00A129AB">
        <w:rPr>
          <w:rFonts w:ascii="Times New Roman" w:eastAsia="Batang" w:hAnsi="Times New Roman"/>
          <w:sz w:val="24"/>
          <w:szCs w:val="24"/>
          <w:u w:val="single"/>
        </w:rPr>
        <w:t>Chung R. Song</w:t>
      </w:r>
      <w:r w:rsidRPr="00A129AB">
        <w:rPr>
          <w:rFonts w:ascii="Times New Roman" w:eastAsia="Batang" w:hAnsi="Times New Roman"/>
          <w:sz w:val="24"/>
          <w:szCs w:val="24"/>
        </w:rPr>
        <w:t xml:space="preserve">, Alexander H.-D. Cheng (2013), “Evaluation of I-wall in New Orleans with back-calculated total stress soil parameters”, Acta Geotechnica, </w:t>
      </w:r>
      <w:r w:rsidRPr="00A129AB">
        <w:rPr>
          <w:rFonts w:ascii="Times New Roman" w:eastAsia="Batang" w:hAnsi="Times New Roman"/>
          <w:sz w:val="24"/>
          <w:szCs w:val="24"/>
        </w:rPr>
        <w:lastRenderedPageBreak/>
        <w:t>DOI</w:t>
      </w:r>
      <w:r>
        <w:rPr>
          <w:rFonts w:ascii="Times New Roman" w:eastAsia="Batang" w:hAnsi="Times New Roman"/>
          <w:sz w:val="24"/>
          <w:szCs w:val="24"/>
        </w:rPr>
        <w:t>:</w:t>
      </w:r>
      <w:r w:rsidRPr="00A129AB">
        <w:rPr>
          <w:rFonts w:ascii="Times New Roman" w:eastAsia="Batang" w:hAnsi="Times New Roman"/>
          <w:sz w:val="24"/>
          <w:szCs w:val="24"/>
        </w:rPr>
        <w:t xml:space="preserve"> 10.1007/s11440-013-0264-1 (ISSN 1861-1125, 1861-1133)</w:t>
      </w:r>
      <w:r>
        <w:rPr>
          <w:rFonts w:ascii="Times New Roman" w:eastAsia="Batang" w:hAnsi="Times New Roman"/>
          <w:sz w:val="24"/>
          <w:szCs w:val="24"/>
        </w:rPr>
        <w:t xml:space="preserve">. </w:t>
      </w:r>
    </w:p>
    <w:p w14:paraId="55CE325F" w14:textId="132C7D58" w:rsidR="00FB234D" w:rsidRPr="00F3052E"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lang w:val="en-CA"/>
        </w:rPr>
      </w:pPr>
      <w:r w:rsidRPr="00A129AB">
        <w:rPr>
          <w:u w:val="single"/>
        </w:rPr>
        <w:t>Chung R. Song</w:t>
      </w:r>
      <w:r w:rsidRPr="00A129AB">
        <w:t xml:space="preserve">, Sudarshan Adhikari, Ahmed </w:t>
      </w:r>
      <w:proofErr w:type="spellStart"/>
      <w:r w:rsidRPr="00A129AB">
        <w:t>Al-Ostaz</w:t>
      </w:r>
      <w:proofErr w:type="spellEnd"/>
      <w:r w:rsidRPr="00A129AB">
        <w:t xml:space="preserve"> </w:t>
      </w:r>
      <w:r>
        <w:t>and Alexander Cheng, (2013), “</w:t>
      </w:r>
      <w:r w:rsidRPr="00A129AB">
        <w:t>Reevaluation of the “Gap Formation” in New Orleans Levee System”, J. of G</w:t>
      </w:r>
      <w:r>
        <w:t>eotechnical and Geoenvironmental Engineering</w:t>
      </w:r>
      <w:r w:rsidRPr="00A129AB">
        <w:t xml:space="preserve">, ASCE </w:t>
      </w:r>
      <w:r w:rsidRPr="00A129AB">
        <w:rPr>
          <w:color w:val="000000"/>
        </w:rPr>
        <w:t xml:space="preserve">DOI: </w:t>
      </w:r>
      <w:r w:rsidRPr="00A129AB">
        <w:t>10.1061/(ASCE) GT.1943-5606.0001024 (ISSN 1090-0241)</w:t>
      </w:r>
      <w:r w:rsidR="002267FE">
        <w:t>.</w:t>
      </w:r>
    </w:p>
    <w:p w14:paraId="626F594D" w14:textId="6706D6E0" w:rsidR="00FB234D"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rStyle w:val="data"/>
          <w:lang w:val="en-CA"/>
        </w:rPr>
      </w:pPr>
      <w:r w:rsidRPr="00A129AB">
        <w:rPr>
          <w:rStyle w:val="data"/>
          <w:lang w:val="en-CA"/>
        </w:rPr>
        <w:t>ASCE/EWRI Task Committee on Dam/Levee Breaching, (2011), “Earthen Embankment Breaching”, J. of Hydraulic Engineering, ASCE, 1549-1564</w:t>
      </w:r>
      <w:r>
        <w:rPr>
          <w:rStyle w:val="data"/>
          <w:lang w:val="en-CA"/>
        </w:rPr>
        <w:t xml:space="preserve">. </w:t>
      </w:r>
    </w:p>
    <w:p w14:paraId="64C1C34D" w14:textId="77737DE6" w:rsidR="00FB234D"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rStyle w:val="data"/>
          <w:lang w:val="en-CA"/>
        </w:rPr>
      </w:pPr>
      <w:r w:rsidRPr="00A129AB">
        <w:rPr>
          <w:rStyle w:val="data"/>
          <w:lang w:val="en-CA"/>
        </w:rPr>
        <w:t xml:space="preserve">J.T. Kidd, </w:t>
      </w:r>
      <w:r w:rsidRPr="00A9142E">
        <w:rPr>
          <w:rStyle w:val="data"/>
          <w:u w:val="single"/>
          <w:lang w:val="en-CA"/>
        </w:rPr>
        <w:t>C.R. Song</w:t>
      </w:r>
      <w:r w:rsidRPr="00A129AB">
        <w:rPr>
          <w:rStyle w:val="data"/>
          <w:lang w:val="en-CA"/>
        </w:rPr>
        <w:t xml:space="preserve">, A. </w:t>
      </w:r>
      <w:proofErr w:type="spellStart"/>
      <w:r w:rsidRPr="00A129AB">
        <w:rPr>
          <w:rStyle w:val="data"/>
          <w:lang w:val="en-CA"/>
        </w:rPr>
        <w:t>Al-Ostaz</w:t>
      </w:r>
      <w:proofErr w:type="spellEnd"/>
      <w:r w:rsidRPr="00A129AB">
        <w:rPr>
          <w:rStyle w:val="data"/>
          <w:lang w:val="en-CA"/>
        </w:rPr>
        <w:t>, A. H.-D. Cheng, and W. Jang (2011), “Erosion Control Using Modified Soils,” Int. Journal of Erosion Control Engineering, 4(1), 1-9</w:t>
      </w:r>
      <w:r>
        <w:rPr>
          <w:rStyle w:val="data"/>
          <w:lang w:val="en-CA"/>
        </w:rPr>
        <w:t xml:space="preserve">. </w:t>
      </w:r>
    </w:p>
    <w:p w14:paraId="786E4320" w14:textId="16896C17" w:rsidR="00FB234D"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rStyle w:val="data"/>
          <w:lang w:val="en-CA"/>
        </w:rPr>
      </w:pPr>
      <w:r w:rsidRPr="00A129AB">
        <w:rPr>
          <w:rStyle w:val="data"/>
          <w:lang w:val="en-CA"/>
        </w:rPr>
        <w:t xml:space="preserve">Won, J.O., </w:t>
      </w:r>
      <w:r w:rsidRPr="00A129AB">
        <w:rPr>
          <w:rStyle w:val="data"/>
          <w:u w:val="single"/>
          <w:lang w:val="en-CA"/>
        </w:rPr>
        <w:t>Song, C.R</w:t>
      </w:r>
      <w:r w:rsidRPr="00A129AB">
        <w:rPr>
          <w:rStyle w:val="data"/>
          <w:lang w:val="en-CA"/>
        </w:rPr>
        <w:t xml:space="preserve">. </w:t>
      </w:r>
      <w:proofErr w:type="spellStart"/>
      <w:r w:rsidRPr="00A129AB">
        <w:rPr>
          <w:rStyle w:val="data"/>
          <w:lang w:val="en-CA"/>
        </w:rPr>
        <w:t>Al-Ostaz</w:t>
      </w:r>
      <w:proofErr w:type="spellEnd"/>
      <w:r w:rsidRPr="00A129AB">
        <w:rPr>
          <w:rStyle w:val="data"/>
          <w:lang w:val="en-CA"/>
        </w:rPr>
        <w:t xml:space="preserve"> A. and Cheng, A.H.D. (2011), </w:t>
      </w:r>
      <w:r>
        <w:rPr>
          <w:rStyle w:val="data"/>
          <w:lang w:val="en-CA"/>
        </w:rPr>
        <w:t>“Evaluation of T-Wall in New Or</w:t>
      </w:r>
      <w:r w:rsidRPr="00A129AB">
        <w:rPr>
          <w:rStyle w:val="data"/>
          <w:lang w:val="en-CA"/>
        </w:rPr>
        <w:t>leans Considering 3D Soil Structure Interaction,” J. of G</w:t>
      </w:r>
      <w:r>
        <w:rPr>
          <w:rStyle w:val="data"/>
          <w:lang w:val="en-CA"/>
        </w:rPr>
        <w:t>eotechnical and Geoenvironmental Engineering</w:t>
      </w:r>
      <w:r w:rsidRPr="00A129AB">
        <w:rPr>
          <w:rStyle w:val="data"/>
          <w:lang w:val="en-CA"/>
        </w:rPr>
        <w:t>, ASCE, 137(8), 731-742</w:t>
      </w:r>
      <w:r>
        <w:rPr>
          <w:rStyle w:val="data"/>
          <w:lang w:val="en-CA"/>
        </w:rPr>
        <w:t>.</w:t>
      </w:r>
    </w:p>
    <w:p w14:paraId="391220E1" w14:textId="3A1EC52A" w:rsidR="00FB234D" w:rsidRPr="00A129AB"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rStyle w:val="data"/>
          <w:lang w:val="en-CA"/>
        </w:rPr>
      </w:pPr>
      <w:r w:rsidRPr="00A129AB">
        <w:rPr>
          <w:rStyle w:val="data"/>
          <w:color w:val="000000"/>
          <w:lang w:val="en-CA"/>
        </w:rPr>
        <w:t xml:space="preserve">Jang, W.G., </w:t>
      </w:r>
      <w:r w:rsidRPr="00A129AB">
        <w:rPr>
          <w:rStyle w:val="data"/>
          <w:color w:val="000000"/>
          <w:u w:val="single"/>
          <w:lang w:val="en-CA"/>
        </w:rPr>
        <w:t>Song, C.R</w:t>
      </w:r>
      <w:r w:rsidRPr="00A129AB">
        <w:rPr>
          <w:rStyle w:val="data"/>
          <w:color w:val="000000"/>
          <w:lang w:val="en-CA"/>
        </w:rPr>
        <w:t xml:space="preserve">., Kim, J.W., Cheng, A.H.-D. and </w:t>
      </w:r>
      <w:proofErr w:type="spellStart"/>
      <w:r w:rsidRPr="00A129AB">
        <w:rPr>
          <w:rStyle w:val="data"/>
          <w:color w:val="000000"/>
          <w:lang w:val="en-CA"/>
        </w:rPr>
        <w:t>Al-Ostaz</w:t>
      </w:r>
      <w:proofErr w:type="spellEnd"/>
      <w:r w:rsidRPr="00A129AB">
        <w:rPr>
          <w:rStyle w:val="data"/>
          <w:color w:val="000000"/>
          <w:lang w:val="en-CA"/>
        </w:rPr>
        <w:t xml:space="preserve">, A. (2011), “Erosion Study of New Orleans Levee Materials Subjected to Plunging Water,” J. of </w:t>
      </w:r>
      <w:r w:rsidRPr="00A129AB">
        <w:rPr>
          <w:rStyle w:val="data"/>
          <w:lang w:val="en-CA"/>
        </w:rPr>
        <w:t>G</w:t>
      </w:r>
      <w:r>
        <w:rPr>
          <w:rStyle w:val="data"/>
          <w:lang w:val="en-CA"/>
        </w:rPr>
        <w:t>eotechnical and Geoenvironmental Engineering</w:t>
      </w:r>
      <w:r w:rsidRPr="00A129AB">
        <w:rPr>
          <w:bCs/>
        </w:rPr>
        <w:t>, ASCE,137(4), 398-404</w:t>
      </w:r>
      <w:r>
        <w:rPr>
          <w:bCs/>
        </w:rPr>
        <w:t xml:space="preserve">. </w:t>
      </w:r>
    </w:p>
    <w:p w14:paraId="07843421" w14:textId="7F9F70CF" w:rsidR="00FB234D" w:rsidRPr="00A129AB"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rStyle w:val="data"/>
          <w:lang w:val="en-CA"/>
        </w:rPr>
      </w:pPr>
      <w:r w:rsidRPr="00A129AB">
        <w:rPr>
          <w:bCs/>
        </w:rPr>
        <w:t xml:space="preserve">Wu, W., </w:t>
      </w:r>
      <w:proofErr w:type="spellStart"/>
      <w:r w:rsidRPr="00A129AB">
        <w:rPr>
          <w:bCs/>
        </w:rPr>
        <w:t>Al-</w:t>
      </w:r>
      <w:r>
        <w:rPr>
          <w:bCs/>
        </w:rPr>
        <w:t>Ostaz</w:t>
      </w:r>
      <w:proofErr w:type="spellEnd"/>
      <w:r>
        <w:rPr>
          <w:bCs/>
        </w:rPr>
        <w:t>, A., Cheng, A.-H.D. Cheng and</w:t>
      </w:r>
      <w:r w:rsidRPr="00A129AB">
        <w:rPr>
          <w:bCs/>
        </w:rPr>
        <w:t xml:space="preserve"> </w:t>
      </w:r>
      <w:r w:rsidRPr="00A129AB">
        <w:rPr>
          <w:bCs/>
          <w:u w:val="single"/>
        </w:rPr>
        <w:t>Song, C.R</w:t>
      </w:r>
      <w:r w:rsidRPr="00A129AB">
        <w:rPr>
          <w:bCs/>
        </w:rPr>
        <w:t xml:space="preserve">. (2011), “Computation of elastic properties of Portland cement using molecular dynamics,” Journal of </w:t>
      </w:r>
      <w:proofErr w:type="spellStart"/>
      <w:r w:rsidRPr="00A129AB">
        <w:rPr>
          <w:bCs/>
        </w:rPr>
        <w:t>Nanomechanics</w:t>
      </w:r>
      <w:proofErr w:type="spellEnd"/>
      <w:r w:rsidRPr="00A129AB">
        <w:rPr>
          <w:bCs/>
        </w:rPr>
        <w:t xml:space="preserve"> and Micromechanics, ASCE, </w:t>
      </w:r>
      <w:r>
        <w:rPr>
          <w:bCs/>
        </w:rPr>
        <w:t xml:space="preserve">1(2). </w:t>
      </w:r>
    </w:p>
    <w:p w14:paraId="75D0880A" w14:textId="5E2D8B93" w:rsidR="00FB234D" w:rsidRPr="00A129AB" w:rsidRDefault="00FB234D" w:rsidP="004514E9">
      <w:pPr>
        <w:pStyle w:val="ListParagraph"/>
        <w:numPr>
          <w:ilvl w:val="0"/>
          <w:numId w:val="10"/>
        </w:num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color w:val="000000"/>
          <w:lang w:val="en-CA"/>
        </w:rPr>
      </w:pPr>
      <w:r w:rsidRPr="00A129AB">
        <w:rPr>
          <w:u w:val="single"/>
        </w:rPr>
        <w:t>Song, C.R.</w:t>
      </w:r>
      <w:r w:rsidRPr="00A129AB">
        <w:t xml:space="preserve">, Kim, J.W., Wang, G. and Cheng, A.H.-D. (2011), “Reducing Erodibility of Earthen Levee Using Engineered Flood Wall Sections,” </w:t>
      </w:r>
      <w:r w:rsidRPr="00A129AB">
        <w:rPr>
          <w:rStyle w:val="data"/>
          <w:color w:val="000000"/>
          <w:lang w:val="en-CA"/>
        </w:rPr>
        <w:t xml:space="preserve">J. of </w:t>
      </w:r>
      <w:r w:rsidRPr="00A129AB">
        <w:rPr>
          <w:rStyle w:val="data"/>
          <w:lang w:val="en-CA"/>
        </w:rPr>
        <w:t>G</w:t>
      </w:r>
      <w:r>
        <w:rPr>
          <w:rStyle w:val="data"/>
          <w:lang w:val="en-CA"/>
        </w:rPr>
        <w:t>eotechnical and Geoenvironmental Engineering</w:t>
      </w:r>
      <w:r w:rsidRPr="00A129AB">
        <w:t xml:space="preserve">, ASCE, </w:t>
      </w:r>
      <w:r>
        <w:t xml:space="preserve">137(10), 874-881. </w:t>
      </w:r>
    </w:p>
    <w:p w14:paraId="5BFFCE5C" w14:textId="79A14E7D" w:rsidR="00FB234D" w:rsidRPr="004A389C" w:rsidRDefault="00FB234D" w:rsidP="004514E9">
      <w:pPr>
        <w:pStyle w:val="ListParagraph"/>
        <w:numPr>
          <w:ilvl w:val="0"/>
          <w:numId w:val="10"/>
        </w:num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color w:val="000000"/>
          <w:lang w:val="en-CA"/>
        </w:rPr>
      </w:pPr>
      <w:r w:rsidRPr="00A129AB">
        <w:rPr>
          <w:lang w:val="en-CA"/>
        </w:rPr>
        <w:t xml:space="preserve">Wu, W., </w:t>
      </w:r>
      <w:proofErr w:type="spellStart"/>
      <w:r w:rsidRPr="00A129AB">
        <w:rPr>
          <w:lang w:val="en-CA"/>
        </w:rPr>
        <w:t>Al-Ostaz</w:t>
      </w:r>
      <w:proofErr w:type="spellEnd"/>
      <w:r w:rsidRPr="00A129AB">
        <w:rPr>
          <w:lang w:val="en-CA"/>
        </w:rPr>
        <w:t>, A. Cheng, A.H.-D. and</w:t>
      </w:r>
      <w:r>
        <w:rPr>
          <w:lang w:val="en-CA"/>
        </w:rPr>
        <w:t xml:space="preserve"> </w:t>
      </w:r>
      <w:r w:rsidRPr="00A129AB">
        <w:rPr>
          <w:u w:val="single"/>
          <w:lang w:val="en-CA"/>
        </w:rPr>
        <w:t>Song, C.R.</w:t>
      </w:r>
      <w:r w:rsidRPr="00A129AB">
        <w:rPr>
          <w:lang w:val="en-CA"/>
        </w:rPr>
        <w:t xml:space="preserve"> (2010), “Concrete as a Hierarchical Structural Composite Material,” International Journal of Multiscale Computational Engineering, 8(6), pp.585-595</w:t>
      </w:r>
      <w:r>
        <w:rPr>
          <w:lang w:val="en-CA"/>
        </w:rPr>
        <w:t>.</w:t>
      </w:r>
    </w:p>
    <w:p w14:paraId="7F9C7A75" w14:textId="4BA8DE0D" w:rsidR="00FB234D" w:rsidRPr="004A389C" w:rsidRDefault="00FB234D" w:rsidP="004514E9">
      <w:pPr>
        <w:pStyle w:val="ListParagraph"/>
        <w:numPr>
          <w:ilvl w:val="0"/>
          <w:numId w:val="10"/>
        </w:num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color w:val="000000"/>
          <w:lang w:val="en-CA"/>
        </w:rPr>
      </w:pPr>
      <w:r w:rsidRPr="004A389C">
        <w:rPr>
          <w:u w:val="single"/>
        </w:rPr>
        <w:t>Song, C.R.</w:t>
      </w:r>
      <w:r w:rsidRPr="004A389C">
        <w:t xml:space="preserve"> and </w:t>
      </w:r>
      <w:proofErr w:type="spellStart"/>
      <w:r w:rsidRPr="004A389C">
        <w:t>Pulijala</w:t>
      </w:r>
      <w:proofErr w:type="spellEnd"/>
      <w:r w:rsidRPr="004A389C">
        <w:t>, S., (2010), “</w:t>
      </w:r>
      <w:r w:rsidRPr="004A389C">
        <w:rPr>
          <w:bCs/>
        </w:rPr>
        <w:t xml:space="preserve">Hydraulic Conductivity Estimation Using Piezocone Results,” J. of </w:t>
      </w:r>
      <w:r w:rsidRPr="00A129AB">
        <w:rPr>
          <w:rStyle w:val="data"/>
          <w:lang w:val="en-CA"/>
        </w:rPr>
        <w:t>G</w:t>
      </w:r>
      <w:r>
        <w:rPr>
          <w:rStyle w:val="data"/>
          <w:lang w:val="en-CA"/>
        </w:rPr>
        <w:t>eotechnical and Geoenvironmental Engineering</w:t>
      </w:r>
      <w:r w:rsidRPr="004A389C">
        <w:rPr>
          <w:bCs/>
        </w:rPr>
        <w:t>, ASCE, 136(3), 2010, 456-463</w:t>
      </w:r>
      <w:r>
        <w:rPr>
          <w:bCs/>
        </w:rPr>
        <w:t xml:space="preserve">. </w:t>
      </w:r>
    </w:p>
    <w:p w14:paraId="3112CEF2" w14:textId="588FCA01" w:rsidR="00FB234D" w:rsidRPr="00A129AB" w:rsidRDefault="00FB234D" w:rsidP="004514E9">
      <w:pPr>
        <w:pStyle w:val="ListParagraph"/>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rPr>
          <w:lang w:val="en-CA"/>
        </w:rPr>
      </w:pPr>
      <w:r w:rsidRPr="00A129AB">
        <w:rPr>
          <w:lang w:val="en-CA"/>
        </w:rPr>
        <w:t xml:space="preserve">Al-Ostaz, A., Wu, W., A.H.-D. Cheng, and </w:t>
      </w:r>
      <w:r w:rsidRPr="00A129AB">
        <w:rPr>
          <w:u w:val="single"/>
          <w:lang w:val="en-CA"/>
        </w:rPr>
        <w:t>Song, C.R.</w:t>
      </w:r>
      <w:r w:rsidRPr="00A129AB">
        <w:rPr>
          <w:lang w:val="en-CA"/>
        </w:rPr>
        <w:t xml:space="preserve"> (2010), “A Molecular Dynamics a</w:t>
      </w:r>
      <w:r>
        <w:rPr>
          <w:lang w:val="en-CA"/>
        </w:rPr>
        <w:t xml:space="preserve">nd </w:t>
      </w:r>
      <w:proofErr w:type="spellStart"/>
      <w:r>
        <w:rPr>
          <w:lang w:val="en-CA"/>
        </w:rPr>
        <w:t>Microporomechanics</w:t>
      </w:r>
      <w:proofErr w:type="spellEnd"/>
      <w:r>
        <w:rPr>
          <w:lang w:val="en-CA"/>
        </w:rPr>
        <w:t xml:space="preserve"> Study on t</w:t>
      </w:r>
      <w:r w:rsidRPr="00A129AB">
        <w:rPr>
          <w:lang w:val="en-CA"/>
        </w:rPr>
        <w:t>he Mechanical Properties of Major Constituents of Hydrated Cement,” Journal of Composites: B, 41, 543-549</w:t>
      </w:r>
      <w:r>
        <w:rPr>
          <w:lang w:val="en-CA"/>
        </w:rPr>
        <w:t xml:space="preserve">. </w:t>
      </w:r>
    </w:p>
    <w:p w14:paraId="3999D7E1" w14:textId="50EC6329" w:rsidR="00FB234D" w:rsidRPr="00A129AB" w:rsidRDefault="00FB234D" w:rsidP="004514E9">
      <w:pPr>
        <w:pStyle w:val="ListParagraph"/>
        <w:widowControl w:val="0"/>
        <w:numPr>
          <w:ilvl w:val="0"/>
          <w:numId w:val="10"/>
        </w:numPr>
        <w:tabs>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714" w:hanging="357"/>
        <w:contextualSpacing w:val="0"/>
        <w:jc w:val="both"/>
      </w:pPr>
      <w:r w:rsidRPr="00A129AB">
        <w:rPr>
          <w:u w:val="single"/>
        </w:rPr>
        <w:t>Song, C. R.</w:t>
      </w:r>
      <w:r w:rsidRPr="00A129AB">
        <w:t xml:space="preserve"> and Kim, J. W. (2008), “</w:t>
      </w:r>
      <w:r>
        <w:t>Estima</w:t>
      </w:r>
      <w:r w:rsidRPr="00A129AB">
        <w:t xml:space="preserve">tion of Soil Permeability Using an Acoustic Technique,” J. of </w:t>
      </w:r>
      <w:r w:rsidRPr="00A129AB">
        <w:rPr>
          <w:rStyle w:val="data"/>
          <w:lang w:val="en-CA"/>
        </w:rPr>
        <w:t>G</w:t>
      </w:r>
      <w:r>
        <w:rPr>
          <w:rStyle w:val="data"/>
          <w:lang w:val="en-CA"/>
        </w:rPr>
        <w:t>eotechnical and Geoenvironmental Engineering</w:t>
      </w:r>
      <w:r w:rsidRPr="00A129AB">
        <w:t xml:space="preserve">, ASCE, </w:t>
      </w:r>
      <w:r>
        <w:t xml:space="preserve">134(12). </w:t>
      </w:r>
      <w:r w:rsidRPr="00A129AB">
        <w:t>1829-1832</w:t>
      </w:r>
      <w:r>
        <w:t xml:space="preserve">. </w:t>
      </w:r>
    </w:p>
    <w:p w14:paraId="5DFBB4E5" w14:textId="41DA5519" w:rsidR="00FB234D" w:rsidRPr="00A129AB" w:rsidRDefault="00FB234D" w:rsidP="004514E9">
      <w:pPr>
        <w:pStyle w:val="ListParagraph"/>
        <w:numPr>
          <w:ilvl w:val="0"/>
          <w:numId w:val="10"/>
        </w:numPr>
        <w:spacing w:before="120" w:after="120"/>
        <w:ind w:left="714" w:hanging="357"/>
        <w:contextualSpacing w:val="0"/>
        <w:jc w:val="both"/>
      </w:pPr>
      <w:r w:rsidRPr="00A129AB">
        <w:rPr>
          <w:bCs/>
        </w:rPr>
        <w:t xml:space="preserve">Kim, J.W. and </w:t>
      </w:r>
      <w:r w:rsidRPr="00A129AB">
        <w:rPr>
          <w:bCs/>
          <w:u w:val="single"/>
        </w:rPr>
        <w:t>Song, C.R</w:t>
      </w:r>
      <w:r w:rsidRPr="00A129AB">
        <w:rPr>
          <w:bCs/>
        </w:rPr>
        <w:t xml:space="preserve">. (2008), “Laboratory Evaluation of Soil Permeability for Sand Using </w:t>
      </w:r>
      <w:proofErr w:type="spellStart"/>
      <w:r w:rsidRPr="00A129AB">
        <w:rPr>
          <w:bCs/>
        </w:rPr>
        <w:t>Biot’s</w:t>
      </w:r>
      <w:proofErr w:type="spellEnd"/>
      <w:r w:rsidRPr="00A129AB">
        <w:rPr>
          <w:bCs/>
        </w:rPr>
        <w:t xml:space="preserve"> Acoustic Wave Propagation Theory,” Journal of KGS. 24</w:t>
      </w:r>
      <w:r>
        <w:rPr>
          <w:bCs/>
        </w:rPr>
        <w:t xml:space="preserve">(8), </w:t>
      </w:r>
      <w:r w:rsidRPr="00A129AB">
        <w:rPr>
          <w:bCs/>
        </w:rPr>
        <w:t>5-12</w:t>
      </w:r>
      <w:r>
        <w:rPr>
          <w:bCs/>
        </w:rPr>
        <w:t xml:space="preserve">. </w:t>
      </w:r>
    </w:p>
    <w:p w14:paraId="1C578D16" w14:textId="6A87ACE7" w:rsidR="00FB234D" w:rsidRPr="00A129AB" w:rsidRDefault="00FB234D" w:rsidP="004514E9">
      <w:pPr>
        <w:pStyle w:val="BodyText"/>
        <w:numPr>
          <w:ilvl w:val="0"/>
          <w:numId w:val="10"/>
        </w:numPr>
        <w:spacing w:before="120"/>
        <w:ind w:left="714" w:hanging="357"/>
      </w:pPr>
      <w:r w:rsidRPr="00A129AB">
        <w:t xml:space="preserve">Voyiadjis, G.Z. and </w:t>
      </w:r>
      <w:r w:rsidRPr="00A129AB">
        <w:rPr>
          <w:u w:val="single"/>
        </w:rPr>
        <w:t>Song, C.R</w:t>
      </w:r>
      <w:r w:rsidRPr="00A129AB">
        <w:t>. (2005), “A Coupled Micro-Mechanical Based Model for Saturated Soils,” Mechanics Research Communications,</w:t>
      </w:r>
      <w:r>
        <w:t xml:space="preserve"> </w:t>
      </w:r>
      <w:r w:rsidRPr="00A129AB">
        <w:t>32</w:t>
      </w:r>
      <w:r>
        <w:t>(5)</w:t>
      </w:r>
      <w:r w:rsidRPr="00A129AB">
        <w:t>, 490-503</w:t>
      </w:r>
      <w:r>
        <w:t xml:space="preserve">. </w:t>
      </w:r>
    </w:p>
    <w:p w14:paraId="65CC3AF0" w14:textId="38BDD12F" w:rsidR="00FB234D" w:rsidRPr="00A129AB" w:rsidRDefault="00FB234D" w:rsidP="004514E9">
      <w:pPr>
        <w:pStyle w:val="BodyText"/>
        <w:numPr>
          <w:ilvl w:val="0"/>
          <w:numId w:val="10"/>
        </w:numPr>
        <w:spacing w:before="120"/>
        <w:ind w:left="714" w:hanging="357"/>
      </w:pPr>
      <w:r w:rsidRPr="00A129AB">
        <w:rPr>
          <w:u w:val="single"/>
        </w:rPr>
        <w:t>Song, C.R</w:t>
      </w:r>
      <w:r w:rsidRPr="00A129AB">
        <w:t>. and Voyiadjis, G.Z. (2005), “Pore Pressure Response around a Penetrating Object,” Computers and Geotechnics, 32, 37-46</w:t>
      </w:r>
      <w:r>
        <w:t xml:space="preserve">. </w:t>
      </w:r>
    </w:p>
    <w:p w14:paraId="66FE00FF" w14:textId="7E0A7716" w:rsidR="00FB234D" w:rsidRPr="00A129AB" w:rsidRDefault="00FB234D" w:rsidP="004514E9">
      <w:pPr>
        <w:pStyle w:val="BodyText"/>
        <w:numPr>
          <w:ilvl w:val="0"/>
          <w:numId w:val="10"/>
        </w:numPr>
        <w:spacing w:before="120"/>
        <w:ind w:left="714" w:hanging="357"/>
      </w:pPr>
      <w:r w:rsidRPr="00A129AB">
        <w:lastRenderedPageBreak/>
        <w:t xml:space="preserve">Voyiadjis, G.Z. and </w:t>
      </w:r>
      <w:r w:rsidRPr="00A129AB">
        <w:rPr>
          <w:u w:val="single"/>
        </w:rPr>
        <w:t>Song, C.R</w:t>
      </w:r>
      <w:r w:rsidRPr="00A129AB">
        <w:t>. (2003), “Determination of Hydraulic Conductivity Using Piezocone Penetration Test,” International Journal of Geomechanics, ASCE, 3</w:t>
      </w:r>
      <w:r>
        <w:t>(2)</w:t>
      </w:r>
      <w:r w:rsidRPr="00A129AB">
        <w:t>, 217-224</w:t>
      </w:r>
      <w:r>
        <w:t xml:space="preserve">. </w:t>
      </w:r>
    </w:p>
    <w:p w14:paraId="3979217C" w14:textId="2D826B55" w:rsidR="00FB234D" w:rsidRPr="00CE6F01" w:rsidRDefault="00FB234D" w:rsidP="004514E9">
      <w:pPr>
        <w:pStyle w:val="BodyText"/>
        <w:numPr>
          <w:ilvl w:val="0"/>
          <w:numId w:val="10"/>
        </w:numPr>
        <w:spacing w:before="120"/>
        <w:ind w:left="714" w:hanging="357"/>
      </w:pPr>
      <w:r w:rsidRPr="00A129AB">
        <w:t xml:space="preserve">Voyiadjis G.Z. and </w:t>
      </w:r>
      <w:r w:rsidRPr="00A129AB">
        <w:rPr>
          <w:u w:val="single"/>
        </w:rPr>
        <w:t>Song, C.R</w:t>
      </w:r>
      <w:r w:rsidRPr="00CE6F01">
        <w:t xml:space="preserve">. (2002), “Multi-Scale </w:t>
      </w:r>
      <w:proofErr w:type="gramStart"/>
      <w:r w:rsidRPr="00CE6F01">
        <w:t>Non Local</w:t>
      </w:r>
      <w:proofErr w:type="gramEnd"/>
      <w:r w:rsidRPr="00CE6F01">
        <w:t xml:space="preserve"> Approach for Geomaterials,” Mechanics Research Communications, 29 (2-3), 121-129. </w:t>
      </w:r>
    </w:p>
    <w:p w14:paraId="77066CA2" w14:textId="167E182B" w:rsidR="00FB234D" w:rsidRPr="00CE6F01" w:rsidRDefault="00FB234D" w:rsidP="004514E9">
      <w:pPr>
        <w:pStyle w:val="Heading1"/>
        <w:keepLines w:val="0"/>
        <w:numPr>
          <w:ilvl w:val="0"/>
          <w:numId w:val="10"/>
        </w:numPr>
        <w:spacing w:before="120" w:after="120"/>
        <w:ind w:left="714" w:hanging="357"/>
        <w:rPr>
          <w:rFonts w:ascii="Times New Roman" w:hAnsi="Times New Roman"/>
          <w:color w:val="auto"/>
          <w:sz w:val="24"/>
          <w:szCs w:val="24"/>
        </w:rPr>
      </w:pPr>
      <w:r w:rsidRPr="00CE6F01">
        <w:rPr>
          <w:rFonts w:ascii="Times New Roman" w:hAnsi="Times New Roman"/>
          <w:color w:val="auto"/>
          <w:sz w:val="24"/>
          <w:szCs w:val="24"/>
          <w:u w:val="single"/>
        </w:rPr>
        <w:t>Song, C.R</w:t>
      </w:r>
      <w:r w:rsidRPr="00CE6F01">
        <w:rPr>
          <w:rFonts w:ascii="Times New Roman" w:hAnsi="Times New Roman"/>
          <w:color w:val="auto"/>
          <w:sz w:val="24"/>
          <w:szCs w:val="24"/>
        </w:rPr>
        <w:t xml:space="preserve">. and Voyiadjis, G.Z. (2002), “Microstructure Consideration with Plastic Spin for Large Strain Problems in Soils,” International Journal of Plasticity, 18, 1271-1289. </w:t>
      </w:r>
    </w:p>
    <w:p w14:paraId="4C8273D8" w14:textId="0A8BD4A5" w:rsidR="00FB234D" w:rsidRPr="00A129AB" w:rsidRDefault="00FB234D" w:rsidP="004514E9">
      <w:pPr>
        <w:pStyle w:val="BodyText3"/>
        <w:numPr>
          <w:ilvl w:val="0"/>
          <w:numId w:val="10"/>
        </w:numPr>
        <w:spacing w:before="120"/>
        <w:ind w:left="714" w:hanging="357"/>
        <w:rPr>
          <w:sz w:val="24"/>
          <w:szCs w:val="24"/>
        </w:rPr>
      </w:pPr>
      <w:r w:rsidRPr="00A129AB">
        <w:rPr>
          <w:sz w:val="24"/>
          <w:szCs w:val="24"/>
          <w:u w:val="single"/>
        </w:rPr>
        <w:t>Song, C.R</w:t>
      </w:r>
      <w:r w:rsidRPr="00A129AB">
        <w:rPr>
          <w:sz w:val="24"/>
          <w:szCs w:val="24"/>
        </w:rPr>
        <w:t>. (2000), “Experimental and Theoretical Consideration of Liquid Limit,” Journal of Korean Geotechnical Society, 16</w:t>
      </w:r>
      <w:r>
        <w:rPr>
          <w:sz w:val="24"/>
          <w:szCs w:val="24"/>
        </w:rPr>
        <w:t>(3)</w:t>
      </w:r>
      <w:r w:rsidRPr="00A129AB">
        <w:rPr>
          <w:sz w:val="24"/>
          <w:szCs w:val="24"/>
        </w:rPr>
        <w:t>, pp.29-37</w:t>
      </w:r>
      <w:r>
        <w:rPr>
          <w:sz w:val="24"/>
          <w:szCs w:val="24"/>
        </w:rPr>
        <w:t xml:space="preserve">. </w:t>
      </w:r>
    </w:p>
    <w:p w14:paraId="43A2FC03" w14:textId="03A5D8A1" w:rsidR="00FB234D" w:rsidRPr="00A129AB" w:rsidRDefault="00FB234D" w:rsidP="004514E9">
      <w:pPr>
        <w:pStyle w:val="BodyText3"/>
        <w:numPr>
          <w:ilvl w:val="0"/>
          <w:numId w:val="10"/>
        </w:numPr>
        <w:spacing w:before="120"/>
        <w:ind w:left="714" w:hanging="357"/>
        <w:rPr>
          <w:sz w:val="24"/>
          <w:szCs w:val="24"/>
        </w:rPr>
      </w:pPr>
      <w:r w:rsidRPr="00A129AB">
        <w:rPr>
          <w:sz w:val="24"/>
          <w:szCs w:val="24"/>
        </w:rPr>
        <w:t>Voyiadjis, G.Z.</w:t>
      </w:r>
      <w:r>
        <w:rPr>
          <w:sz w:val="24"/>
          <w:szCs w:val="24"/>
        </w:rPr>
        <w:t xml:space="preserve"> and </w:t>
      </w:r>
      <w:r w:rsidRPr="00A129AB">
        <w:rPr>
          <w:sz w:val="24"/>
          <w:szCs w:val="24"/>
          <w:u w:val="single"/>
        </w:rPr>
        <w:t>Song, C.R.</w:t>
      </w:r>
      <w:r w:rsidRPr="00A129AB">
        <w:rPr>
          <w:sz w:val="24"/>
          <w:szCs w:val="24"/>
        </w:rPr>
        <w:t xml:space="preserve"> (2000), “Finite Strain, Anisotropic Modified Cam Clay Model with Plastic Spin – Part II: Application,” J. of Engineering Mechanics, ASCE, 126</w:t>
      </w:r>
      <w:r>
        <w:rPr>
          <w:sz w:val="24"/>
          <w:szCs w:val="24"/>
        </w:rPr>
        <w:t>(</w:t>
      </w:r>
      <w:r w:rsidRPr="00A129AB">
        <w:rPr>
          <w:sz w:val="24"/>
          <w:szCs w:val="24"/>
        </w:rPr>
        <w:t>10</w:t>
      </w:r>
      <w:r>
        <w:rPr>
          <w:sz w:val="24"/>
          <w:szCs w:val="24"/>
        </w:rPr>
        <w:t>)</w:t>
      </w:r>
      <w:r w:rsidRPr="00A129AB">
        <w:rPr>
          <w:sz w:val="24"/>
          <w:szCs w:val="24"/>
        </w:rPr>
        <w:t>, 1020-1026</w:t>
      </w:r>
      <w:r>
        <w:rPr>
          <w:sz w:val="24"/>
          <w:szCs w:val="24"/>
        </w:rPr>
        <w:t xml:space="preserve">. </w:t>
      </w:r>
    </w:p>
    <w:p w14:paraId="5EAAD10F" w14:textId="54DD65E9" w:rsidR="00FB234D" w:rsidRDefault="00FB234D" w:rsidP="004514E9">
      <w:pPr>
        <w:pStyle w:val="BodyText3"/>
        <w:numPr>
          <w:ilvl w:val="0"/>
          <w:numId w:val="10"/>
        </w:numPr>
        <w:spacing w:before="120"/>
        <w:ind w:left="714" w:hanging="357"/>
        <w:rPr>
          <w:sz w:val="24"/>
          <w:szCs w:val="24"/>
        </w:rPr>
      </w:pPr>
      <w:r w:rsidRPr="00A129AB">
        <w:rPr>
          <w:sz w:val="24"/>
          <w:szCs w:val="24"/>
        </w:rPr>
        <w:t xml:space="preserve">Voyiadjis, G.Z. and </w:t>
      </w:r>
      <w:r w:rsidRPr="00A129AB">
        <w:rPr>
          <w:sz w:val="24"/>
          <w:szCs w:val="24"/>
          <w:u w:val="single"/>
        </w:rPr>
        <w:t>Song, C.R</w:t>
      </w:r>
      <w:r w:rsidRPr="00A129AB">
        <w:rPr>
          <w:sz w:val="24"/>
          <w:szCs w:val="24"/>
        </w:rPr>
        <w:t>. (2000), “Finite Strain, Anisotropic Modified Cam Clay Model with Plastic Spin – Part I: Theory,” J. of Engineering Mechanics, ASCE, 126</w:t>
      </w:r>
      <w:r>
        <w:rPr>
          <w:sz w:val="24"/>
          <w:szCs w:val="24"/>
        </w:rPr>
        <w:t>(</w:t>
      </w:r>
      <w:r w:rsidRPr="00A129AB">
        <w:rPr>
          <w:sz w:val="24"/>
          <w:szCs w:val="24"/>
        </w:rPr>
        <w:t>10</w:t>
      </w:r>
      <w:r>
        <w:rPr>
          <w:sz w:val="24"/>
          <w:szCs w:val="24"/>
        </w:rPr>
        <w:t>)</w:t>
      </w:r>
      <w:r w:rsidRPr="00A129AB">
        <w:rPr>
          <w:sz w:val="24"/>
          <w:szCs w:val="24"/>
        </w:rPr>
        <w:t>, 1012-1019</w:t>
      </w:r>
      <w:r>
        <w:rPr>
          <w:sz w:val="24"/>
          <w:szCs w:val="24"/>
        </w:rPr>
        <w:t>.</w:t>
      </w:r>
    </w:p>
    <w:p w14:paraId="5A2321B6" w14:textId="1F414A53" w:rsidR="00FB234D" w:rsidRPr="00A129AB" w:rsidRDefault="00FB234D" w:rsidP="004514E9">
      <w:pPr>
        <w:pStyle w:val="BodyText3"/>
        <w:numPr>
          <w:ilvl w:val="0"/>
          <w:numId w:val="10"/>
        </w:numPr>
        <w:spacing w:before="120"/>
        <w:ind w:left="714" w:hanging="357"/>
        <w:rPr>
          <w:sz w:val="24"/>
          <w:szCs w:val="24"/>
        </w:rPr>
      </w:pPr>
      <w:r w:rsidRPr="00A129AB">
        <w:rPr>
          <w:sz w:val="24"/>
          <w:szCs w:val="24"/>
          <w:u w:val="single"/>
        </w:rPr>
        <w:t>Song, C.R</w:t>
      </w:r>
      <w:r w:rsidRPr="00A129AB">
        <w:rPr>
          <w:sz w:val="24"/>
          <w:szCs w:val="24"/>
        </w:rPr>
        <w:t xml:space="preserve">., Voyiadjis, G.Z. and </w:t>
      </w:r>
      <w:proofErr w:type="spellStart"/>
      <w:r w:rsidRPr="00A129AB">
        <w:rPr>
          <w:sz w:val="24"/>
          <w:szCs w:val="24"/>
        </w:rPr>
        <w:t>Tumay</w:t>
      </w:r>
      <w:proofErr w:type="spellEnd"/>
      <w:r w:rsidRPr="00A129AB">
        <w:rPr>
          <w:sz w:val="24"/>
          <w:szCs w:val="24"/>
        </w:rPr>
        <w:t>, M.T. (1999), “Determination of Permeability of Soils Using Multiple Piezo-element Penetrometer,” International Journal for Numerical and Analytical Methods in Geomechanics, 23</w:t>
      </w:r>
      <w:r>
        <w:rPr>
          <w:sz w:val="24"/>
          <w:szCs w:val="24"/>
        </w:rPr>
        <w:t>(</w:t>
      </w:r>
      <w:r w:rsidRPr="00A129AB">
        <w:rPr>
          <w:sz w:val="24"/>
          <w:szCs w:val="24"/>
        </w:rPr>
        <w:t>13</w:t>
      </w:r>
      <w:r>
        <w:rPr>
          <w:sz w:val="24"/>
          <w:szCs w:val="24"/>
        </w:rPr>
        <w:t xml:space="preserve">), </w:t>
      </w:r>
      <w:r w:rsidRPr="00A129AB">
        <w:rPr>
          <w:sz w:val="24"/>
          <w:szCs w:val="24"/>
        </w:rPr>
        <w:t>1609-1629</w:t>
      </w:r>
      <w:r>
        <w:rPr>
          <w:sz w:val="24"/>
          <w:szCs w:val="24"/>
        </w:rPr>
        <w:t xml:space="preserve">. </w:t>
      </w:r>
    </w:p>
    <w:p w14:paraId="10D12739" w14:textId="661E6A92" w:rsidR="00FB234D" w:rsidRPr="00A129AB" w:rsidRDefault="00FB234D" w:rsidP="004514E9">
      <w:pPr>
        <w:pStyle w:val="BodyText3"/>
        <w:numPr>
          <w:ilvl w:val="0"/>
          <w:numId w:val="10"/>
        </w:numPr>
        <w:spacing w:before="120"/>
        <w:ind w:left="714" w:hanging="357"/>
        <w:rPr>
          <w:sz w:val="24"/>
          <w:szCs w:val="24"/>
        </w:rPr>
      </w:pPr>
      <w:r w:rsidRPr="00A129AB">
        <w:rPr>
          <w:sz w:val="24"/>
          <w:szCs w:val="24"/>
          <w:u w:val="single"/>
        </w:rPr>
        <w:t>Song Chung Rak</w:t>
      </w:r>
      <w:r w:rsidRPr="00A129AB">
        <w:rPr>
          <w:sz w:val="24"/>
          <w:szCs w:val="24"/>
        </w:rPr>
        <w:t xml:space="preserve"> and Kim Soo Il (1992), "Effects of High Amplitude </w:t>
      </w:r>
      <w:proofErr w:type="spellStart"/>
      <w:r w:rsidRPr="00A129AB">
        <w:rPr>
          <w:sz w:val="24"/>
          <w:szCs w:val="24"/>
        </w:rPr>
        <w:t>Prestraining</w:t>
      </w:r>
      <w:proofErr w:type="spellEnd"/>
      <w:r w:rsidRPr="00A129AB">
        <w:rPr>
          <w:sz w:val="24"/>
          <w:szCs w:val="24"/>
        </w:rPr>
        <w:t xml:space="preserve"> Vibrations on Shear Modulus of Sands", J. of Korean Geotechnical Society, </w:t>
      </w:r>
      <w:r>
        <w:rPr>
          <w:sz w:val="24"/>
          <w:szCs w:val="24"/>
        </w:rPr>
        <w:t xml:space="preserve">8(1), 19 – 28. </w:t>
      </w:r>
    </w:p>
    <w:p w14:paraId="42DA82F5" w14:textId="4347D32B" w:rsidR="00FB234D" w:rsidRPr="00A129AB" w:rsidRDefault="00FB234D" w:rsidP="004514E9">
      <w:pPr>
        <w:pStyle w:val="BodyText3"/>
        <w:numPr>
          <w:ilvl w:val="0"/>
          <w:numId w:val="10"/>
        </w:numPr>
        <w:spacing w:before="120"/>
        <w:ind w:left="714" w:hanging="357"/>
        <w:rPr>
          <w:sz w:val="24"/>
          <w:szCs w:val="24"/>
        </w:rPr>
      </w:pPr>
      <w:r w:rsidRPr="00A129AB">
        <w:rPr>
          <w:sz w:val="24"/>
          <w:szCs w:val="24"/>
          <w:u w:val="single"/>
        </w:rPr>
        <w:t>Song Chung Rak</w:t>
      </w:r>
      <w:r w:rsidRPr="00A129AB">
        <w:rPr>
          <w:sz w:val="24"/>
          <w:szCs w:val="24"/>
        </w:rPr>
        <w:t xml:space="preserve"> and </w:t>
      </w:r>
      <w:proofErr w:type="spellStart"/>
      <w:r>
        <w:rPr>
          <w:sz w:val="24"/>
          <w:szCs w:val="24"/>
        </w:rPr>
        <w:t>Stokoe</w:t>
      </w:r>
      <w:proofErr w:type="spellEnd"/>
      <w:r>
        <w:rPr>
          <w:sz w:val="24"/>
          <w:szCs w:val="24"/>
        </w:rPr>
        <w:t xml:space="preserve"> K.H.II</w:t>
      </w:r>
      <w:r w:rsidRPr="00A129AB">
        <w:rPr>
          <w:sz w:val="24"/>
          <w:szCs w:val="24"/>
        </w:rPr>
        <w:t xml:space="preserve"> (1991), "Dynamic Properties of Soils at High Amplitude (with emphasis on threshold strain)", J. of Korean Geotechnical Society, </w:t>
      </w:r>
      <w:r>
        <w:rPr>
          <w:sz w:val="24"/>
          <w:szCs w:val="24"/>
        </w:rPr>
        <w:t xml:space="preserve">7(2), 11 – 18. </w:t>
      </w:r>
    </w:p>
    <w:p w14:paraId="53DED542" w14:textId="597498D7" w:rsidR="00FB234D" w:rsidRPr="00A129AB" w:rsidRDefault="00FB234D" w:rsidP="004514E9">
      <w:pPr>
        <w:pStyle w:val="BodyText3"/>
        <w:numPr>
          <w:ilvl w:val="0"/>
          <w:numId w:val="10"/>
        </w:numPr>
        <w:spacing w:before="120"/>
        <w:ind w:left="714" w:hanging="357"/>
        <w:rPr>
          <w:sz w:val="24"/>
          <w:szCs w:val="24"/>
        </w:rPr>
      </w:pPr>
      <w:r w:rsidRPr="00A129AB">
        <w:rPr>
          <w:sz w:val="24"/>
          <w:szCs w:val="24"/>
        </w:rPr>
        <w:t xml:space="preserve">Kim </w:t>
      </w:r>
      <w:proofErr w:type="spellStart"/>
      <w:r w:rsidRPr="00A129AB">
        <w:rPr>
          <w:sz w:val="24"/>
          <w:szCs w:val="24"/>
        </w:rPr>
        <w:t>Kyo</w:t>
      </w:r>
      <w:proofErr w:type="spellEnd"/>
      <w:r w:rsidRPr="00A129AB">
        <w:rPr>
          <w:sz w:val="24"/>
          <w:szCs w:val="24"/>
        </w:rPr>
        <w:t xml:space="preserve"> Won, Kang Ki Young and </w:t>
      </w:r>
      <w:r w:rsidRPr="00A129AB">
        <w:rPr>
          <w:sz w:val="24"/>
          <w:szCs w:val="24"/>
          <w:u w:val="single"/>
        </w:rPr>
        <w:t>Song Chung Rak</w:t>
      </w:r>
      <w:proofErr w:type="gramStart"/>
      <w:r w:rsidRPr="00A129AB">
        <w:rPr>
          <w:sz w:val="24"/>
          <w:szCs w:val="24"/>
        </w:rPr>
        <w:t xml:space="preserve">   (</w:t>
      </w:r>
      <w:proofErr w:type="gramEnd"/>
      <w:r w:rsidRPr="00A129AB">
        <w:rPr>
          <w:sz w:val="24"/>
          <w:szCs w:val="24"/>
        </w:rPr>
        <w:t xml:space="preserve">1991), "Causes and Measures for Un-Hardening   Phenomenon of Soil Cement Mixing Wall in Organic Soil", J. of Korean Society of Engineering Geology, </w:t>
      </w:r>
      <w:r>
        <w:rPr>
          <w:sz w:val="24"/>
          <w:szCs w:val="24"/>
        </w:rPr>
        <w:t xml:space="preserve">1(1), 11 – 18. </w:t>
      </w:r>
    </w:p>
    <w:p w14:paraId="26A8202B" w14:textId="67A31FB4" w:rsidR="00FB234D" w:rsidRDefault="00FB234D" w:rsidP="004514E9">
      <w:pPr>
        <w:pStyle w:val="BodyText"/>
        <w:numPr>
          <w:ilvl w:val="0"/>
          <w:numId w:val="10"/>
        </w:numPr>
        <w:spacing w:before="120"/>
        <w:ind w:left="720"/>
      </w:pPr>
      <w:r w:rsidRPr="00D663B0">
        <w:rPr>
          <w:u w:val="single"/>
        </w:rPr>
        <w:t>Song Chung Rak</w:t>
      </w:r>
      <w:r w:rsidRPr="00A129AB">
        <w:t xml:space="preserve"> and Kim Soo Il (1988), “Properties of Silty Sands at High Amplitude (with emphasis on basic properties),” J. of Geotechnical Engineering, Korean Geotechnical Society, 4</w:t>
      </w:r>
      <w:r>
        <w:t>(</w:t>
      </w:r>
      <w:r w:rsidRPr="00A129AB">
        <w:t>3</w:t>
      </w:r>
      <w:r>
        <w:t>)</w:t>
      </w:r>
      <w:r w:rsidRPr="00A129AB">
        <w:t>, 27-33</w:t>
      </w:r>
      <w:r>
        <w:t xml:space="preserve">.  </w:t>
      </w:r>
    </w:p>
    <w:p w14:paraId="1AE6C746" w14:textId="4765E294" w:rsidR="00FB234D" w:rsidRDefault="00FB234D" w:rsidP="004514E9">
      <w:pPr>
        <w:pStyle w:val="BodyText"/>
        <w:numPr>
          <w:ilvl w:val="0"/>
          <w:numId w:val="10"/>
        </w:numPr>
        <w:spacing w:before="120"/>
        <w:ind w:left="720"/>
      </w:pPr>
      <w:r w:rsidRPr="00D663B0">
        <w:rPr>
          <w:u w:val="single"/>
        </w:rPr>
        <w:t>Song Chung Rak</w:t>
      </w:r>
      <w:r w:rsidRPr="00A129AB">
        <w:t xml:space="preserve"> and Kim Soo Il (1987), “Effects of High Amplitude </w:t>
      </w:r>
      <w:proofErr w:type="spellStart"/>
      <w:r w:rsidRPr="00A129AB">
        <w:t>Prestraining</w:t>
      </w:r>
      <w:proofErr w:type="spellEnd"/>
      <w:r w:rsidRPr="00A129AB">
        <w:t xml:space="preserve"> on Dynamic Properties of Silty Sands,” J. of Geotechnical Engineering, Korean Geotechnical Society, 3</w:t>
      </w:r>
      <w:r>
        <w:t>(</w:t>
      </w:r>
      <w:r w:rsidRPr="00A129AB">
        <w:t>2</w:t>
      </w:r>
      <w:r>
        <w:t xml:space="preserve">), </w:t>
      </w:r>
      <w:r w:rsidRPr="00A129AB">
        <w:t>7-16</w:t>
      </w:r>
      <w:r>
        <w:t xml:space="preserve">. </w:t>
      </w:r>
    </w:p>
    <w:p w14:paraId="22777E01" w14:textId="77777777" w:rsidR="00FB234D" w:rsidRDefault="00FB234D" w:rsidP="00FB234D">
      <w:pPr>
        <w:spacing w:after="120"/>
        <w:ind w:left="1440"/>
      </w:pPr>
    </w:p>
    <w:p w14:paraId="25EAB2F8" w14:textId="67CCAD1A" w:rsidR="00FB234D" w:rsidRDefault="00FB234D" w:rsidP="00FB234D">
      <w:pPr>
        <w:spacing w:after="120"/>
        <w:ind w:left="1440" w:hanging="1440"/>
      </w:pPr>
      <w:r w:rsidRPr="007C0EA3">
        <w:rPr>
          <w:b/>
        </w:rPr>
        <w:t>Section 2.1.</w:t>
      </w:r>
      <w:r w:rsidR="003E37A0">
        <w:rPr>
          <w:b/>
        </w:rPr>
        <w:t>2</w:t>
      </w:r>
      <w:r w:rsidRPr="007C0EA3">
        <w:rPr>
          <w:b/>
        </w:rPr>
        <w:tab/>
        <w:t>Numbered list (in reverse chronological order) of Peer Reviewed Journal Publications submitted for review but not yet accepted or accepted with “re-review required” or equivalent.</w:t>
      </w:r>
      <w:r>
        <w:t xml:space="preserve">  Include the name of journal, author list, date submitted and % of your contribution.</w:t>
      </w:r>
    </w:p>
    <w:p w14:paraId="37E0ACCF" w14:textId="40928EC8" w:rsidR="00FB234D" w:rsidRPr="00534ACE" w:rsidRDefault="00FB234D" w:rsidP="008B60C6">
      <w:pPr>
        <w:numPr>
          <w:ilvl w:val="0"/>
          <w:numId w:val="11"/>
        </w:numPr>
        <w:pBdr>
          <w:top w:val="none" w:sz="2" w:space="1" w:color="000000"/>
          <w:left w:val="none" w:sz="2" w:space="4" w:color="000000"/>
          <w:bottom w:val="none" w:sz="2" w:space="2" w:color="000000"/>
          <w:right w:val="none" w:sz="2" w:space="4" w:color="000000"/>
        </w:pBdr>
        <w:tabs>
          <w:tab w:val="left" w:pos="360"/>
          <w:tab w:val="left" w:pos="720"/>
          <w:tab w:val="left" w:pos="980"/>
        </w:tabs>
        <w:spacing w:before="120" w:after="120"/>
        <w:ind w:right="14"/>
      </w:pPr>
      <w:r w:rsidRPr="00534ACE">
        <w:t xml:space="preserve">B. Bekele, </w:t>
      </w:r>
      <w:r w:rsidRPr="00534ACE">
        <w:rPr>
          <w:u w:val="single"/>
        </w:rPr>
        <w:t>C. Song</w:t>
      </w:r>
      <w:r w:rsidRPr="00534ACE">
        <w:t xml:space="preserve"> and M. Lindemann, “International Journal of Geoengineering Case Histories”, ISSMGE </w:t>
      </w:r>
    </w:p>
    <w:p w14:paraId="0FD75C2B" w14:textId="0720EB3E" w:rsidR="00FB234D" w:rsidRPr="00534ACE" w:rsidRDefault="00FB234D" w:rsidP="008B60C6">
      <w:pPr>
        <w:numPr>
          <w:ilvl w:val="0"/>
          <w:numId w:val="11"/>
        </w:numPr>
        <w:pBdr>
          <w:top w:val="none" w:sz="2" w:space="1" w:color="000000"/>
          <w:left w:val="none" w:sz="2" w:space="4" w:color="000000"/>
          <w:bottom w:val="none" w:sz="2" w:space="2" w:color="000000"/>
          <w:right w:val="none" w:sz="2" w:space="4" w:color="000000"/>
        </w:pBdr>
        <w:tabs>
          <w:tab w:val="left" w:pos="360"/>
          <w:tab w:val="left" w:pos="720"/>
          <w:tab w:val="left" w:pos="980"/>
        </w:tabs>
        <w:spacing w:before="120" w:after="120"/>
        <w:ind w:right="14"/>
      </w:pPr>
      <w:r w:rsidRPr="00534ACE">
        <w:rPr>
          <w:u w:val="single"/>
        </w:rPr>
        <w:lastRenderedPageBreak/>
        <w:t>Song, C.R</w:t>
      </w:r>
      <w:r w:rsidRPr="00534ACE">
        <w:t xml:space="preserve">., </w:t>
      </w:r>
      <w:proofErr w:type="spellStart"/>
      <w:r w:rsidRPr="00534ACE">
        <w:t>Al-Ostaz</w:t>
      </w:r>
      <w:proofErr w:type="spellEnd"/>
      <w:r w:rsidRPr="00534ACE">
        <w:t xml:space="preserve">, A., Cheng, A.H.-D., </w:t>
      </w:r>
      <w:proofErr w:type="spellStart"/>
      <w:r w:rsidRPr="00534ACE">
        <w:t>Wipawi</w:t>
      </w:r>
      <w:proofErr w:type="spellEnd"/>
      <w:r w:rsidRPr="00534ACE">
        <w:t xml:space="preserve">, V.-E., Sawyer, B. “Evaluation of I-walls in New Orleans Based on Centrifuge Test Results,” J. of Geotechnical and Geoenvironmental Engineering, ASCE </w:t>
      </w:r>
    </w:p>
    <w:p w14:paraId="4909F245" w14:textId="77777777" w:rsidR="00FB234D" w:rsidRPr="00534ACE" w:rsidRDefault="00FB234D" w:rsidP="004514E9">
      <w:pPr>
        <w:numPr>
          <w:ilvl w:val="0"/>
          <w:numId w:val="11"/>
        </w:numPr>
        <w:tabs>
          <w:tab w:val="left" w:pos="360"/>
          <w:tab w:val="left" w:pos="720"/>
          <w:tab w:val="left" w:pos="980"/>
        </w:tabs>
        <w:ind w:right="16"/>
      </w:pPr>
      <w:r w:rsidRPr="00534ACE">
        <w:rPr>
          <w:u w:val="single"/>
        </w:rPr>
        <w:t>C. Song</w:t>
      </w:r>
      <w:r w:rsidRPr="00534ACE">
        <w:t>, S. Amelian, L. Bitar, YR Kim, M. Lindemann, “Soil Stabilization with biopolymer additive for Shales and Glacial tills in Midwestern States in USA”, J. of Geomechanics and Engineering (60%)</w:t>
      </w:r>
    </w:p>
    <w:p w14:paraId="1DA0112B" w14:textId="77777777" w:rsidR="00FB234D" w:rsidRDefault="00FB234D" w:rsidP="00FB234D">
      <w:pPr>
        <w:pStyle w:val="ListParagraph"/>
        <w:rPr>
          <w:b/>
        </w:rPr>
      </w:pPr>
    </w:p>
    <w:p w14:paraId="20BF58C5" w14:textId="77777777" w:rsidR="00FB234D" w:rsidRPr="004857EE" w:rsidRDefault="00FB234D" w:rsidP="00FB234D">
      <w:pPr>
        <w:tabs>
          <w:tab w:val="left" w:pos="360"/>
          <w:tab w:val="left" w:pos="720"/>
          <w:tab w:val="left" w:pos="980"/>
        </w:tabs>
        <w:ind w:left="720" w:right="16"/>
        <w:rPr>
          <w:b/>
        </w:rPr>
      </w:pPr>
    </w:p>
    <w:p w14:paraId="67BD2F3E" w14:textId="593CFE74" w:rsidR="00FB234D" w:rsidRDefault="00FB234D" w:rsidP="00FB234D">
      <w:pPr>
        <w:spacing w:after="120"/>
        <w:ind w:left="1440" w:hanging="1440"/>
        <w:rPr>
          <w:b/>
        </w:rPr>
      </w:pPr>
      <w:r w:rsidRPr="005949FD">
        <w:rPr>
          <w:b/>
        </w:rPr>
        <w:t>Section 2.1.</w:t>
      </w:r>
      <w:r w:rsidR="003E37A0">
        <w:rPr>
          <w:b/>
        </w:rPr>
        <w:t>3</w:t>
      </w:r>
      <w:r w:rsidRPr="005949FD">
        <w:rPr>
          <w:b/>
        </w:rPr>
        <w:tab/>
        <w:t>Numbered List (in reverse chronological order) of Books and Book Chapters, author list, publisher, year</w:t>
      </w:r>
    </w:p>
    <w:p w14:paraId="5FCA47C5" w14:textId="77777777" w:rsidR="00FB234D" w:rsidRDefault="00FB234D" w:rsidP="00FB234D">
      <w:pPr>
        <w:spacing w:before="120" w:after="120"/>
        <w:rPr>
          <w:b/>
        </w:rPr>
      </w:pPr>
      <w:r>
        <w:rPr>
          <w:b/>
        </w:rPr>
        <w:t>Books</w:t>
      </w:r>
    </w:p>
    <w:p w14:paraId="6E304022" w14:textId="77777777" w:rsidR="00FB234D" w:rsidRPr="005074B8" w:rsidRDefault="00FB234D" w:rsidP="00FB234D">
      <w:pPr>
        <w:tabs>
          <w:tab w:val="left" w:pos="1185"/>
        </w:tabs>
      </w:pPr>
    </w:p>
    <w:p w14:paraId="4C1943F3" w14:textId="77777777" w:rsidR="00FB234D" w:rsidRPr="005074B8" w:rsidRDefault="00FB234D" w:rsidP="004514E9">
      <w:pPr>
        <w:pStyle w:val="ListParagraph"/>
        <w:numPr>
          <w:ilvl w:val="0"/>
          <w:numId w:val="12"/>
        </w:numPr>
        <w:tabs>
          <w:tab w:val="left" w:pos="1185"/>
        </w:tabs>
      </w:pPr>
      <w:r w:rsidRPr="005074B8">
        <w:t xml:space="preserve">Voyiadjis, G. Z. and </w:t>
      </w:r>
      <w:r w:rsidRPr="00F820BC">
        <w:rPr>
          <w:u w:val="single"/>
        </w:rPr>
        <w:t xml:space="preserve">Song, C.R. </w:t>
      </w:r>
      <w:r w:rsidRPr="005074B8">
        <w:t xml:space="preserve">(2006), </w:t>
      </w:r>
      <w:r w:rsidRPr="005074B8">
        <w:rPr>
          <w:i/>
        </w:rPr>
        <w:t>Coupled Theory of Mixtures in Geomechanics with Application</w:t>
      </w:r>
      <w:r w:rsidRPr="005074B8">
        <w:t>, 438p. Springer</w:t>
      </w:r>
    </w:p>
    <w:p w14:paraId="005094D4" w14:textId="77777777" w:rsidR="00FB234D" w:rsidRPr="005074B8" w:rsidRDefault="00FB234D" w:rsidP="00FB234D"/>
    <w:p w14:paraId="2E6A2A6F" w14:textId="77777777" w:rsidR="00FB234D" w:rsidRPr="005074B8" w:rsidRDefault="00FB234D" w:rsidP="004514E9">
      <w:pPr>
        <w:pStyle w:val="BodyTextIndent"/>
        <w:numPr>
          <w:ilvl w:val="0"/>
          <w:numId w:val="12"/>
        </w:numPr>
        <w:jc w:val="both"/>
        <w:rPr>
          <w:color w:val="000000"/>
          <w:szCs w:val="17"/>
        </w:rPr>
      </w:pPr>
      <w:r w:rsidRPr="00F820BC">
        <w:rPr>
          <w:u w:val="single"/>
        </w:rPr>
        <w:t>Song Chung Rak</w:t>
      </w:r>
      <w:r w:rsidRPr="005074B8">
        <w:t xml:space="preserve"> (1996), </w:t>
      </w:r>
      <w:r w:rsidRPr="005074B8">
        <w:rPr>
          <w:i/>
        </w:rPr>
        <w:t>Fundamentals of Soil Dynamics</w:t>
      </w:r>
      <w:r w:rsidRPr="005074B8">
        <w:t xml:space="preserve">, Engineers Book Publishing Co. 426p, (Korean Version of Fundamentals of Soil Dynamics by </w:t>
      </w:r>
      <w:proofErr w:type="spellStart"/>
      <w:r w:rsidRPr="005074B8">
        <w:t>Braja.M</w:t>
      </w:r>
      <w:proofErr w:type="spellEnd"/>
      <w:r w:rsidRPr="005074B8">
        <w:t>. Das) (in Korean)</w:t>
      </w:r>
    </w:p>
    <w:p w14:paraId="39EABE9D" w14:textId="77777777" w:rsidR="00FB234D" w:rsidRDefault="00FB234D" w:rsidP="00FB234D">
      <w:pPr>
        <w:pStyle w:val="ListParagraph"/>
        <w:rPr>
          <w:color w:val="000000"/>
          <w:szCs w:val="17"/>
        </w:rPr>
      </w:pPr>
    </w:p>
    <w:p w14:paraId="7D9F7089" w14:textId="77777777" w:rsidR="00FB234D" w:rsidRPr="005074B8" w:rsidRDefault="00FB234D" w:rsidP="00FB234D">
      <w:pPr>
        <w:pStyle w:val="BodyTextIndent"/>
        <w:ind w:left="0"/>
        <w:jc w:val="both"/>
        <w:rPr>
          <w:b/>
          <w:color w:val="000000"/>
          <w:szCs w:val="17"/>
        </w:rPr>
      </w:pPr>
      <w:r w:rsidRPr="005074B8">
        <w:rPr>
          <w:b/>
          <w:color w:val="000000"/>
          <w:szCs w:val="17"/>
        </w:rPr>
        <w:t>Book Chapters</w:t>
      </w:r>
    </w:p>
    <w:p w14:paraId="68AD405D" w14:textId="77777777" w:rsidR="00FB234D" w:rsidRDefault="00FB234D" w:rsidP="004514E9">
      <w:pPr>
        <w:pStyle w:val="ListParagraph"/>
        <w:numPr>
          <w:ilvl w:val="0"/>
          <w:numId w:val="13"/>
        </w:numPr>
        <w:rPr>
          <w:bCs/>
        </w:rPr>
      </w:pPr>
      <w:r w:rsidRPr="005074B8">
        <w:rPr>
          <w:bCs/>
        </w:rPr>
        <w:t xml:space="preserve">Korean Society of Rock Engineering (2007), </w:t>
      </w:r>
      <w:r w:rsidRPr="005074B8">
        <w:rPr>
          <w:bCs/>
          <w:i/>
        </w:rPr>
        <w:t>Slope Engineering (Chapter 13)</w:t>
      </w:r>
      <w:r w:rsidRPr="005074B8">
        <w:rPr>
          <w:bCs/>
        </w:rPr>
        <w:t>, Construction Information Publishing, 525p.</w:t>
      </w:r>
    </w:p>
    <w:p w14:paraId="598B0EB8" w14:textId="77777777" w:rsidR="00FB234D" w:rsidRDefault="00FB234D" w:rsidP="00FB234D">
      <w:pPr>
        <w:pStyle w:val="ListParagraph"/>
        <w:rPr>
          <w:bCs/>
        </w:rPr>
      </w:pPr>
    </w:p>
    <w:p w14:paraId="46C08801" w14:textId="77777777" w:rsidR="00FB234D" w:rsidRPr="005074B8" w:rsidRDefault="00FB234D" w:rsidP="004514E9">
      <w:pPr>
        <w:pStyle w:val="ListParagraph"/>
        <w:numPr>
          <w:ilvl w:val="0"/>
          <w:numId w:val="13"/>
        </w:numPr>
        <w:rPr>
          <w:bCs/>
        </w:rPr>
      </w:pPr>
      <w:proofErr w:type="spellStart"/>
      <w:r w:rsidRPr="005074B8">
        <w:rPr>
          <w:bCs/>
        </w:rPr>
        <w:t>Degroot</w:t>
      </w:r>
      <w:proofErr w:type="spellEnd"/>
      <w:r w:rsidRPr="005074B8">
        <w:rPr>
          <w:bCs/>
        </w:rPr>
        <w:t xml:space="preserve">, D.J., </w:t>
      </w:r>
      <w:proofErr w:type="spellStart"/>
      <w:r w:rsidRPr="005074B8">
        <w:rPr>
          <w:bCs/>
        </w:rPr>
        <w:t>Vipulandan</w:t>
      </w:r>
      <w:proofErr w:type="spellEnd"/>
      <w:r w:rsidRPr="005074B8">
        <w:rPr>
          <w:bCs/>
        </w:rPr>
        <w:t xml:space="preserve">, C., </w:t>
      </w:r>
      <w:proofErr w:type="spellStart"/>
      <w:r w:rsidRPr="005074B8">
        <w:rPr>
          <w:bCs/>
        </w:rPr>
        <w:t>Yamamuro</w:t>
      </w:r>
      <w:proofErr w:type="spellEnd"/>
      <w:r w:rsidRPr="005074B8">
        <w:rPr>
          <w:bCs/>
        </w:rPr>
        <w:t xml:space="preserve">, J.A., Kaliakin, V.N., Lade, P.U., Zeghal, M., El-Shamy, U., Lu, N., </w:t>
      </w:r>
      <w:r w:rsidRPr="00F820BC">
        <w:rPr>
          <w:bCs/>
          <w:u w:val="single"/>
        </w:rPr>
        <w:t>Song, C.R.</w:t>
      </w:r>
      <w:r w:rsidRPr="005074B8">
        <w:rPr>
          <w:bCs/>
        </w:rPr>
        <w:t xml:space="preserve"> (2007), </w:t>
      </w:r>
      <w:r w:rsidRPr="005074B8">
        <w:rPr>
          <w:bCs/>
          <w:i/>
        </w:rPr>
        <w:t>ASCE Geotechnical Special Publication (GSP) 17</w:t>
      </w:r>
      <w:r>
        <w:rPr>
          <w:bCs/>
          <w:i/>
        </w:rPr>
        <w:t>3</w:t>
      </w:r>
      <w:r w:rsidRPr="005074B8">
        <w:rPr>
          <w:bCs/>
          <w:i/>
        </w:rPr>
        <w:t xml:space="preserve">, </w:t>
      </w:r>
      <w:proofErr w:type="spellStart"/>
      <w:r w:rsidRPr="005074B8">
        <w:rPr>
          <w:bCs/>
        </w:rPr>
        <w:t>CD-Rom</w:t>
      </w:r>
      <w:proofErr w:type="spellEnd"/>
    </w:p>
    <w:p w14:paraId="632E5C10" w14:textId="77777777" w:rsidR="00FB234D" w:rsidRPr="005074B8" w:rsidRDefault="00FB234D" w:rsidP="00FB234D"/>
    <w:p w14:paraId="048EB984" w14:textId="77777777" w:rsidR="00FB234D" w:rsidRPr="005949FD" w:rsidRDefault="00FB234D" w:rsidP="004514E9">
      <w:pPr>
        <w:pStyle w:val="ListParagraph"/>
        <w:numPr>
          <w:ilvl w:val="0"/>
          <w:numId w:val="13"/>
        </w:numPr>
        <w:rPr>
          <w:b/>
          <w:i/>
          <w:u w:val="single"/>
        </w:rPr>
      </w:pPr>
      <w:r w:rsidRPr="005949FD">
        <w:rPr>
          <w:u w:val="single"/>
        </w:rPr>
        <w:t>Song, C.R.</w:t>
      </w:r>
      <w:r w:rsidRPr="005074B8">
        <w:t xml:space="preserve"> and Voyiadjis, G.Z. (2003), “Multiscale Nonlocal Approach for Geomaterials,” </w:t>
      </w:r>
      <w:r w:rsidRPr="005949FD">
        <w:rPr>
          <w:i/>
        </w:rPr>
        <w:t>Constitutive Modeling of Geomaterials-</w:t>
      </w:r>
      <w:r w:rsidRPr="005074B8">
        <w:t xml:space="preserve"> </w:t>
      </w:r>
      <w:r w:rsidRPr="005949FD">
        <w:rPr>
          <w:i/>
        </w:rPr>
        <w:t>Selected Contributions from the Frank L. DiMaggio Symposium</w:t>
      </w:r>
      <w:r w:rsidRPr="005074B8">
        <w:t xml:space="preserve">, CRC </w:t>
      </w:r>
      <w:proofErr w:type="gramStart"/>
      <w:r w:rsidRPr="005074B8">
        <w:t>Press,  pp.</w:t>
      </w:r>
      <w:proofErr w:type="gramEnd"/>
      <w:r w:rsidRPr="005074B8">
        <w:t>145-151</w:t>
      </w:r>
    </w:p>
    <w:p w14:paraId="726FBF69" w14:textId="77777777" w:rsidR="00FB234D" w:rsidRPr="005949FD" w:rsidRDefault="00FB234D" w:rsidP="00FB234D">
      <w:pPr>
        <w:pStyle w:val="ListParagraph"/>
        <w:rPr>
          <w:u w:val="single"/>
        </w:rPr>
      </w:pPr>
    </w:p>
    <w:p w14:paraId="440F23C5" w14:textId="77777777" w:rsidR="00FB234D" w:rsidRPr="005949FD" w:rsidRDefault="00FB234D" w:rsidP="004514E9">
      <w:pPr>
        <w:pStyle w:val="ListParagraph"/>
        <w:numPr>
          <w:ilvl w:val="0"/>
          <w:numId w:val="13"/>
        </w:numPr>
        <w:spacing w:after="120"/>
        <w:rPr>
          <w:b/>
        </w:rPr>
      </w:pPr>
      <w:r w:rsidRPr="005949FD">
        <w:rPr>
          <w:u w:val="single"/>
        </w:rPr>
        <w:t>Song Chung Rak</w:t>
      </w:r>
      <w:r w:rsidRPr="005949FD">
        <w:t xml:space="preserve"> (1995), </w:t>
      </w:r>
      <w:r w:rsidRPr="005949FD">
        <w:rPr>
          <w:i/>
        </w:rPr>
        <w:t>Safety Evaluation Technique for Infra-structures</w:t>
      </w:r>
      <w:r w:rsidRPr="005949FD">
        <w:t xml:space="preserve">, Korea Infra-structure Safety Institute </w:t>
      </w:r>
    </w:p>
    <w:p w14:paraId="13DC0387" w14:textId="77777777" w:rsidR="00FB234D" w:rsidRPr="005949FD" w:rsidRDefault="00FB234D" w:rsidP="00FB234D">
      <w:pPr>
        <w:pStyle w:val="ListParagraph"/>
        <w:rPr>
          <w:u w:val="single"/>
        </w:rPr>
      </w:pPr>
    </w:p>
    <w:p w14:paraId="7A80060A" w14:textId="77777777" w:rsidR="00FB234D" w:rsidRPr="005949FD" w:rsidRDefault="00FB234D" w:rsidP="004514E9">
      <w:pPr>
        <w:pStyle w:val="ListParagraph"/>
        <w:numPr>
          <w:ilvl w:val="0"/>
          <w:numId w:val="13"/>
        </w:numPr>
        <w:spacing w:after="120"/>
        <w:rPr>
          <w:b/>
        </w:rPr>
      </w:pPr>
      <w:r w:rsidRPr="005949FD">
        <w:rPr>
          <w:u w:val="single"/>
        </w:rPr>
        <w:t>Song Chung Rak</w:t>
      </w:r>
      <w:r w:rsidRPr="005074B8">
        <w:t xml:space="preserve"> (1995</w:t>
      </w:r>
      <w:proofErr w:type="gramStart"/>
      <w:r w:rsidRPr="005074B8">
        <w:t>),  "</w:t>
      </w:r>
      <w:proofErr w:type="gramEnd"/>
      <w:r w:rsidRPr="005074B8">
        <w:t xml:space="preserve">Case History of  the Field Monitoring  Results of Soft Soil", </w:t>
      </w:r>
      <w:r w:rsidRPr="005949FD">
        <w:rPr>
          <w:i/>
        </w:rPr>
        <w:t>Text Book of the Annual Lecture of Korean Geotechnical  Society</w:t>
      </w:r>
      <w:r>
        <w:t>, p.492 – 529</w:t>
      </w:r>
    </w:p>
    <w:p w14:paraId="1C74B016" w14:textId="77777777" w:rsidR="00FB234D" w:rsidRPr="005949FD" w:rsidRDefault="00FB234D" w:rsidP="00FB234D">
      <w:pPr>
        <w:pStyle w:val="ListParagraph"/>
        <w:rPr>
          <w:b/>
        </w:rPr>
      </w:pPr>
    </w:p>
    <w:p w14:paraId="4393F89C" w14:textId="77777777" w:rsidR="00FB234D" w:rsidRPr="005949FD" w:rsidRDefault="00FB234D" w:rsidP="00FB234D">
      <w:pPr>
        <w:pStyle w:val="ListParagraph"/>
        <w:spacing w:after="120"/>
        <w:rPr>
          <w:b/>
        </w:rPr>
      </w:pPr>
    </w:p>
    <w:p w14:paraId="1EB5507D" w14:textId="24151240" w:rsidR="00FB234D" w:rsidRDefault="00FB234D" w:rsidP="00FB234D">
      <w:pPr>
        <w:spacing w:after="120"/>
        <w:ind w:left="1440" w:hanging="1440"/>
      </w:pPr>
      <w:r w:rsidRPr="001E2DCF">
        <w:rPr>
          <w:b/>
        </w:rPr>
        <w:t>Section 2.1.</w:t>
      </w:r>
      <w:r w:rsidR="003E37A0">
        <w:rPr>
          <w:b/>
        </w:rPr>
        <w:t>4</w:t>
      </w:r>
      <w:r w:rsidRPr="001E2DCF">
        <w:rPr>
          <w:b/>
        </w:rPr>
        <w:tab/>
        <w:t xml:space="preserve">Numbered list (in reverse chronological order) of Conference Proceedings: </w:t>
      </w:r>
      <w:r>
        <w:t>Peer reviewed extended abstract or peer reviewed paper.</w:t>
      </w:r>
    </w:p>
    <w:p w14:paraId="2CDDA0C1" w14:textId="77777777" w:rsidR="00FB234D" w:rsidRPr="00534ACE" w:rsidRDefault="00FB234D" w:rsidP="004514E9">
      <w:pPr>
        <w:pStyle w:val="ListParagraph"/>
        <w:numPr>
          <w:ilvl w:val="0"/>
          <w:numId w:val="15"/>
        </w:numPr>
        <w:tabs>
          <w:tab w:val="left" w:pos="360"/>
          <w:tab w:val="left" w:pos="980"/>
        </w:tabs>
        <w:snapToGrid w:val="0"/>
        <w:spacing w:before="120" w:after="120"/>
        <w:ind w:right="14"/>
        <w:contextualSpacing w:val="0"/>
        <w:outlineLvl w:val="4"/>
      </w:pPr>
      <w:r w:rsidRPr="00534ACE">
        <w:rPr>
          <w:u w:val="single"/>
        </w:rPr>
        <w:t>C.R. Song</w:t>
      </w:r>
      <w:r w:rsidRPr="00534ACE">
        <w:t xml:space="preserve"> and B. Bekele (2019), “Numerical simulation of drained Piezocone penetration tests for saturated clayey soils to obtain strength of soils at residual-wet-drained condition,” EMI2019, </w:t>
      </w:r>
      <w:proofErr w:type="spellStart"/>
      <w:r w:rsidRPr="00534ACE">
        <w:t>CD-Rom</w:t>
      </w:r>
      <w:proofErr w:type="spellEnd"/>
      <w:r w:rsidRPr="00534ACE">
        <w:t>, Caltech, CA</w:t>
      </w:r>
    </w:p>
    <w:p w14:paraId="4D6CE1AE" w14:textId="77777777" w:rsidR="00FB234D" w:rsidRPr="00534ACE" w:rsidRDefault="00FB234D" w:rsidP="004514E9">
      <w:pPr>
        <w:pStyle w:val="ListParagraph"/>
        <w:numPr>
          <w:ilvl w:val="0"/>
          <w:numId w:val="15"/>
        </w:numPr>
        <w:tabs>
          <w:tab w:val="left" w:pos="360"/>
          <w:tab w:val="left" w:pos="980"/>
        </w:tabs>
        <w:snapToGrid w:val="0"/>
        <w:spacing w:before="120" w:after="120"/>
        <w:ind w:right="14"/>
        <w:contextualSpacing w:val="0"/>
        <w:outlineLvl w:val="4"/>
      </w:pPr>
      <w:r w:rsidRPr="00534ACE">
        <w:rPr>
          <w:u w:val="single"/>
        </w:rPr>
        <w:lastRenderedPageBreak/>
        <w:t>C.R. Song</w:t>
      </w:r>
      <w:r w:rsidRPr="00534ACE">
        <w:t xml:space="preserve"> and B. Bekele (2019), “Behavior of Saturated Cohesionless Soils to High Speed Cone Penetration,” EMI2019, </w:t>
      </w:r>
      <w:proofErr w:type="spellStart"/>
      <w:r w:rsidRPr="00534ACE">
        <w:t>CD-Rom</w:t>
      </w:r>
      <w:proofErr w:type="spellEnd"/>
      <w:r w:rsidRPr="00534ACE">
        <w:t>, Caltech, CA</w:t>
      </w:r>
    </w:p>
    <w:p w14:paraId="651ABAAF" w14:textId="77777777" w:rsidR="00FB234D" w:rsidRPr="00534ACE" w:rsidRDefault="00FB234D" w:rsidP="004514E9">
      <w:pPr>
        <w:pStyle w:val="ListParagraph"/>
        <w:numPr>
          <w:ilvl w:val="0"/>
          <w:numId w:val="15"/>
        </w:numPr>
        <w:tabs>
          <w:tab w:val="left" w:pos="360"/>
          <w:tab w:val="left" w:pos="980"/>
        </w:tabs>
        <w:snapToGrid w:val="0"/>
        <w:spacing w:before="120" w:after="120"/>
        <w:ind w:right="14"/>
        <w:contextualSpacing w:val="0"/>
        <w:outlineLvl w:val="4"/>
      </w:pPr>
      <w:r w:rsidRPr="00534ACE">
        <w:rPr>
          <w:u w:val="single"/>
        </w:rPr>
        <w:t>C.R. Song</w:t>
      </w:r>
      <w:r>
        <w:t xml:space="preserve"> (2018), “Field Instrumentation and Real-Time Feedback during Construction of Incheon International Airport,” </w:t>
      </w:r>
      <w:r w:rsidRPr="00534ACE">
        <w:t>UKC2018, Invited Talk</w:t>
      </w:r>
    </w:p>
    <w:p w14:paraId="4D78A9AF" w14:textId="77777777" w:rsidR="00FB234D" w:rsidRDefault="00FB234D" w:rsidP="004514E9">
      <w:pPr>
        <w:pStyle w:val="ListParagraph"/>
        <w:numPr>
          <w:ilvl w:val="0"/>
          <w:numId w:val="15"/>
        </w:numPr>
        <w:tabs>
          <w:tab w:val="left" w:pos="360"/>
          <w:tab w:val="left" w:pos="980"/>
        </w:tabs>
        <w:snapToGrid w:val="0"/>
        <w:spacing w:before="120" w:after="120"/>
        <w:ind w:right="14"/>
        <w:contextualSpacing w:val="0"/>
        <w:outlineLvl w:val="4"/>
      </w:pPr>
      <w:r w:rsidRPr="00534ACE">
        <w:rPr>
          <w:u w:val="single"/>
        </w:rPr>
        <w:t>C.R. Song</w:t>
      </w:r>
      <w:r>
        <w:t xml:space="preserve">, A. </w:t>
      </w:r>
      <w:proofErr w:type="spellStart"/>
      <w:r>
        <w:t>Al-Ostaz</w:t>
      </w:r>
      <w:proofErr w:type="spellEnd"/>
      <w:r>
        <w:t xml:space="preserve"> and R. </w:t>
      </w:r>
      <w:proofErr w:type="spellStart"/>
      <w:r>
        <w:t>Mantena</w:t>
      </w:r>
      <w:proofErr w:type="spellEnd"/>
      <w:r>
        <w:t xml:space="preserve"> (2018), “Detailed Performance Analysis of Levees ad Floodwalls in New Orleans during Hurricane Katrina,” ARMA 18-244, 52</w:t>
      </w:r>
      <w:r w:rsidRPr="00857639">
        <w:rPr>
          <w:vertAlign w:val="superscript"/>
        </w:rPr>
        <w:t>nd</w:t>
      </w:r>
      <w:r>
        <w:t xml:space="preserve"> US Rock Mechanics-Geomechanics Symposium 2018, Seattle, WA</w:t>
      </w:r>
    </w:p>
    <w:p w14:paraId="29127DCF" w14:textId="77777777" w:rsidR="00FB234D" w:rsidRDefault="00FB234D" w:rsidP="004514E9">
      <w:pPr>
        <w:pStyle w:val="ListParagraph"/>
        <w:numPr>
          <w:ilvl w:val="0"/>
          <w:numId w:val="15"/>
        </w:numPr>
        <w:tabs>
          <w:tab w:val="left" w:pos="360"/>
          <w:tab w:val="left" w:pos="980"/>
        </w:tabs>
        <w:snapToGrid w:val="0"/>
        <w:spacing w:before="120" w:after="120"/>
        <w:ind w:right="14"/>
        <w:contextualSpacing w:val="0"/>
        <w:outlineLvl w:val="4"/>
      </w:pPr>
      <w:r>
        <w:t xml:space="preserve">Binyam Bekele, </w:t>
      </w:r>
      <w:r w:rsidRPr="00534ACE">
        <w:rPr>
          <w:u w:val="single"/>
        </w:rPr>
        <w:t>Chung R.</w:t>
      </w:r>
      <w:r>
        <w:t xml:space="preserve"> Song, Brian D. Sawyer, Mark Lindemann and </w:t>
      </w:r>
      <w:proofErr w:type="spellStart"/>
      <w:r>
        <w:t>Gyunam</w:t>
      </w:r>
      <w:proofErr w:type="spellEnd"/>
      <w:r>
        <w:t xml:space="preserve"> Jin (2018), “Estimation of Hydraulic Conductivity for Overconsolidated Clays Based on PCPT Results,” EMI2018</w:t>
      </w:r>
    </w:p>
    <w:p w14:paraId="457142DE" w14:textId="77777777" w:rsidR="00FB234D" w:rsidRDefault="00FB234D" w:rsidP="004514E9">
      <w:pPr>
        <w:pStyle w:val="ListParagraph"/>
        <w:numPr>
          <w:ilvl w:val="0"/>
          <w:numId w:val="15"/>
        </w:numPr>
        <w:tabs>
          <w:tab w:val="left" w:pos="360"/>
          <w:tab w:val="left" w:pos="980"/>
        </w:tabs>
        <w:snapToGrid w:val="0"/>
        <w:spacing w:before="120" w:after="120"/>
        <w:ind w:right="14"/>
        <w:contextualSpacing w:val="0"/>
        <w:outlineLvl w:val="4"/>
      </w:pPr>
      <w:r>
        <w:t xml:space="preserve">K. Koocheki and </w:t>
      </w:r>
      <w:r w:rsidRPr="00534ACE">
        <w:rPr>
          <w:u w:val="single"/>
        </w:rPr>
        <w:t>C. Song</w:t>
      </w:r>
      <w:r>
        <w:t xml:space="preserve"> (2018), “Plastic Behavior of Fused Silica in Nanoindentation Testing,”, EMI2018</w:t>
      </w:r>
    </w:p>
    <w:p w14:paraId="251F223B" w14:textId="77777777" w:rsidR="00FB234D" w:rsidRDefault="00FB234D" w:rsidP="004514E9">
      <w:pPr>
        <w:pStyle w:val="ListParagraph"/>
        <w:numPr>
          <w:ilvl w:val="0"/>
          <w:numId w:val="15"/>
        </w:numPr>
        <w:tabs>
          <w:tab w:val="left" w:pos="360"/>
          <w:tab w:val="left" w:pos="980"/>
        </w:tabs>
        <w:snapToGrid w:val="0"/>
        <w:spacing w:before="120" w:after="120"/>
        <w:ind w:right="14"/>
        <w:contextualSpacing w:val="0"/>
        <w:outlineLvl w:val="4"/>
      </w:pPr>
      <w:r w:rsidRPr="00534ACE">
        <w:rPr>
          <w:u w:val="single"/>
        </w:rPr>
        <w:t>C.R. Song</w:t>
      </w:r>
      <w:r>
        <w:t xml:space="preserve">, A.H.-D. Cheng, A. </w:t>
      </w:r>
      <w:proofErr w:type="spellStart"/>
      <w:r>
        <w:t>Al-Ostaz</w:t>
      </w:r>
      <w:proofErr w:type="spellEnd"/>
      <w:r>
        <w:t xml:space="preserve"> and R. </w:t>
      </w:r>
      <w:proofErr w:type="spellStart"/>
      <w:r>
        <w:t>Mantena</w:t>
      </w:r>
      <w:proofErr w:type="spellEnd"/>
      <w:r>
        <w:t>, (2018), “Lessons Learned from Hurricane Katrina – With Emphasis on Cost Effective Retrofitting Techniques”, The 2</w:t>
      </w:r>
      <w:r w:rsidRPr="009B4B79">
        <w:rPr>
          <w:vertAlign w:val="superscript"/>
        </w:rPr>
        <w:t>nd</w:t>
      </w:r>
      <w:r>
        <w:t xml:space="preserve"> US-KGS Workshop, GeoCongress2018, Orlando, FL</w:t>
      </w:r>
    </w:p>
    <w:p w14:paraId="3670F445" w14:textId="77777777" w:rsidR="00FB234D" w:rsidRPr="008B579B" w:rsidRDefault="00FB234D" w:rsidP="004514E9">
      <w:pPr>
        <w:pStyle w:val="ListParagraph"/>
        <w:numPr>
          <w:ilvl w:val="0"/>
          <w:numId w:val="15"/>
        </w:numPr>
        <w:tabs>
          <w:tab w:val="left" w:pos="360"/>
          <w:tab w:val="left" w:pos="980"/>
        </w:tabs>
        <w:spacing w:before="120"/>
        <w:ind w:right="16"/>
        <w:outlineLvl w:val="4"/>
      </w:pPr>
      <w:r w:rsidRPr="008B579B">
        <w:t xml:space="preserve">T.Y. Yosef, </w:t>
      </w:r>
      <w:r w:rsidRPr="00534ACE">
        <w:rPr>
          <w:u w:val="single"/>
        </w:rPr>
        <w:t>C.R. Song</w:t>
      </w:r>
      <w:r w:rsidRPr="008B579B">
        <w:t xml:space="preserve">, R. K. Faller and K.A. Lechtenberg (2017), “Coupled Soil-Structure Behavior Under Impact Load,” EMI2017, </w:t>
      </w:r>
      <w:r>
        <w:t>Flash Drive</w:t>
      </w:r>
    </w:p>
    <w:p w14:paraId="2657D5CE" w14:textId="77777777" w:rsidR="00FB234D" w:rsidRPr="008B579B" w:rsidRDefault="00FB234D" w:rsidP="00FB234D">
      <w:pPr>
        <w:pStyle w:val="ListParagraph"/>
        <w:tabs>
          <w:tab w:val="left" w:pos="360"/>
          <w:tab w:val="left" w:pos="980"/>
        </w:tabs>
        <w:spacing w:before="120"/>
        <w:ind w:right="16"/>
        <w:outlineLvl w:val="4"/>
      </w:pPr>
    </w:p>
    <w:p w14:paraId="12B21867" w14:textId="77777777" w:rsidR="00FB234D" w:rsidRDefault="00FB234D" w:rsidP="004514E9">
      <w:pPr>
        <w:pStyle w:val="ListParagraph"/>
        <w:numPr>
          <w:ilvl w:val="0"/>
          <w:numId w:val="15"/>
        </w:numPr>
        <w:tabs>
          <w:tab w:val="left" w:pos="360"/>
          <w:tab w:val="left" w:pos="980"/>
        </w:tabs>
        <w:spacing w:before="120"/>
        <w:ind w:right="16"/>
        <w:outlineLvl w:val="4"/>
      </w:pPr>
      <w:r w:rsidRPr="00534ACE">
        <w:rPr>
          <w:u w:val="single"/>
        </w:rPr>
        <w:t>C.R. Song</w:t>
      </w:r>
      <w:r w:rsidRPr="008B579B">
        <w:t>, Jongwan Eun and Seunghee Kim (2017), “Hydro-Electro-Thermo-</w:t>
      </w:r>
      <w:proofErr w:type="spellStart"/>
      <w:r w:rsidRPr="008B579B">
        <w:t>Chemico</w:t>
      </w:r>
      <w:proofErr w:type="spellEnd"/>
      <w:r w:rsidRPr="008B579B">
        <w:t xml:space="preserve">-Mechanically Coupled Equations and Soil Behavior,” EMI2017, </w:t>
      </w:r>
      <w:r>
        <w:t>Flash Drive</w:t>
      </w:r>
    </w:p>
    <w:p w14:paraId="555EF5B8" w14:textId="77777777" w:rsidR="00FB234D" w:rsidRDefault="00FB234D" w:rsidP="00FB234D">
      <w:pPr>
        <w:pStyle w:val="ListParagraph"/>
      </w:pPr>
    </w:p>
    <w:p w14:paraId="37056691" w14:textId="77777777" w:rsidR="00FB234D" w:rsidRDefault="00FB234D" w:rsidP="004514E9">
      <w:pPr>
        <w:pStyle w:val="ListParagraph"/>
        <w:numPr>
          <w:ilvl w:val="0"/>
          <w:numId w:val="15"/>
        </w:numPr>
        <w:tabs>
          <w:tab w:val="left" w:pos="360"/>
          <w:tab w:val="left" w:pos="980"/>
        </w:tabs>
        <w:spacing w:before="120"/>
        <w:ind w:right="16"/>
        <w:outlineLvl w:val="4"/>
      </w:pPr>
      <w:r w:rsidRPr="00534ACE">
        <w:rPr>
          <w:u w:val="single"/>
        </w:rPr>
        <w:t>C.R. Song,</w:t>
      </w:r>
      <w:r>
        <w:t xml:space="preserve"> T. Y. Yosef</w:t>
      </w:r>
      <w:r w:rsidRPr="00054D2D">
        <w:rPr>
          <w:vertAlign w:val="superscript"/>
        </w:rPr>
        <w:t>2</w:t>
      </w:r>
      <w:r>
        <w:t>, M. Asadollahipajouh and R. Faller (2017), “Impacts Resistance of Guardrail Posts on Sloped Ground,” IRS2017 Conference, San Francisco, Flash Drive</w:t>
      </w:r>
    </w:p>
    <w:p w14:paraId="653C9088" w14:textId="77777777" w:rsidR="00FB234D" w:rsidRDefault="00FB234D" w:rsidP="00FB234D">
      <w:pPr>
        <w:pStyle w:val="ListParagraph"/>
      </w:pPr>
    </w:p>
    <w:p w14:paraId="5F8192A9" w14:textId="77777777" w:rsidR="00FB234D" w:rsidRPr="0090518C" w:rsidRDefault="00FB234D" w:rsidP="004514E9">
      <w:pPr>
        <w:pStyle w:val="ListParagraph"/>
        <w:numPr>
          <w:ilvl w:val="0"/>
          <w:numId w:val="15"/>
        </w:numPr>
        <w:spacing w:before="120" w:after="120"/>
      </w:pPr>
      <w:r w:rsidRPr="00534ACE">
        <w:rPr>
          <w:u w:val="single"/>
        </w:rPr>
        <w:t>C.R. Song</w:t>
      </w:r>
      <w:r w:rsidRPr="0090518C">
        <w:t xml:space="preserve"> and T.Y. Yosef (2016), “Multi-Physics Technique in Geotechnical Engineering,” UKC2016 Conference</w:t>
      </w:r>
    </w:p>
    <w:p w14:paraId="08E454C2" w14:textId="77777777" w:rsidR="00FB234D" w:rsidRDefault="00FB234D" w:rsidP="00FB234D">
      <w:pPr>
        <w:pStyle w:val="ListParagraph"/>
        <w:tabs>
          <w:tab w:val="left" w:pos="360"/>
          <w:tab w:val="left" w:pos="980"/>
        </w:tabs>
        <w:spacing w:before="120"/>
        <w:ind w:right="16"/>
        <w:outlineLvl w:val="4"/>
      </w:pPr>
    </w:p>
    <w:p w14:paraId="3A945784" w14:textId="77777777" w:rsidR="00FB234D" w:rsidRDefault="00FB234D" w:rsidP="004514E9">
      <w:pPr>
        <w:pStyle w:val="ListParagraph"/>
        <w:numPr>
          <w:ilvl w:val="0"/>
          <w:numId w:val="15"/>
        </w:numPr>
        <w:tabs>
          <w:tab w:val="left" w:pos="360"/>
          <w:tab w:val="left" w:pos="980"/>
        </w:tabs>
        <w:spacing w:before="120"/>
        <w:ind w:right="16"/>
        <w:outlineLvl w:val="4"/>
      </w:pPr>
      <w:r w:rsidRPr="00534ACE">
        <w:rPr>
          <w:u w:val="single"/>
        </w:rPr>
        <w:t>Chung R. Song</w:t>
      </w:r>
      <w:r>
        <w:t xml:space="preserve"> (2016), “</w:t>
      </w:r>
      <w:proofErr w:type="gramStart"/>
      <w:r>
        <w:t>20 Year Old</w:t>
      </w:r>
      <w:proofErr w:type="gramEnd"/>
      <w:r>
        <w:t xml:space="preserve"> Real-Time Sensor and Management Systems,” EMIPMC2016-CD Rom</w:t>
      </w:r>
    </w:p>
    <w:p w14:paraId="67EE2FE7" w14:textId="77777777" w:rsidR="00FB234D" w:rsidRDefault="00FB234D" w:rsidP="00FB234D">
      <w:pPr>
        <w:pStyle w:val="ListParagraph"/>
        <w:tabs>
          <w:tab w:val="left" w:pos="360"/>
          <w:tab w:val="left" w:pos="980"/>
        </w:tabs>
        <w:spacing w:before="120"/>
        <w:ind w:right="16"/>
        <w:outlineLvl w:val="4"/>
      </w:pPr>
    </w:p>
    <w:p w14:paraId="37B09FAA" w14:textId="77777777" w:rsidR="00FB234D" w:rsidRDefault="00FB234D" w:rsidP="004514E9">
      <w:pPr>
        <w:pStyle w:val="ListParagraph"/>
        <w:numPr>
          <w:ilvl w:val="0"/>
          <w:numId w:val="15"/>
        </w:numPr>
        <w:tabs>
          <w:tab w:val="left" w:pos="360"/>
          <w:tab w:val="left" w:pos="980"/>
        </w:tabs>
        <w:spacing w:before="120"/>
        <w:ind w:right="16"/>
        <w:outlineLvl w:val="4"/>
      </w:pPr>
      <w:r w:rsidRPr="00875C48">
        <w:rPr>
          <w:u w:val="single"/>
        </w:rPr>
        <w:t>Chung R. Song</w:t>
      </w:r>
      <w:r>
        <w:rPr>
          <w:u w:val="single"/>
        </w:rPr>
        <w:t xml:space="preserve">, </w:t>
      </w:r>
      <w:r>
        <w:t>and Tewodros Y. Yosef</w:t>
      </w:r>
      <w:r w:rsidRPr="007A0AE1">
        <w:rPr>
          <w:vertAlign w:val="superscript"/>
        </w:rPr>
        <w:t>2</w:t>
      </w:r>
      <w:r>
        <w:t xml:space="preserve"> (2016), “Hydro-Thermal Coupled Multiphysics Simulation for Health Monitoring of Embankment Dam,” EMIPMC2016-CD Rom</w:t>
      </w:r>
    </w:p>
    <w:p w14:paraId="0DEA0212" w14:textId="77777777" w:rsidR="00FB234D" w:rsidRDefault="00FB234D" w:rsidP="00FB234D">
      <w:pPr>
        <w:pStyle w:val="ListParagraph"/>
        <w:tabs>
          <w:tab w:val="left" w:pos="360"/>
          <w:tab w:val="left" w:pos="980"/>
        </w:tabs>
        <w:spacing w:before="120"/>
        <w:ind w:right="16"/>
        <w:outlineLvl w:val="4"/>
      </w:pPr>
    </w:p>
    <w:p w14:paraId="655E20B0" w14:textId="77777777" w:rsidR="00FB234D" w:rsidRPr="008B60C6" w:rsidRDefault="00FB234D" w:rsidP="004514E9">
      <w:pPr>
        <w:pStyle w:val="ListParagraph"/>
        <w:numPr>
          <w:ilvl w:val="0"/>
          <w:numId w:val="15"/>
        </w:numPr>
        <w:tabs>
          <w:tab w:val="left" w:pos="360"/>
          <w:tab w:val="left" w:pos="980"/>
        </w:tabs>
        <w:spacing w:before="120"/>
        <w:ind w:right="16"/>
        <w:outlineLvl w:val="4"/>
      </w:pPr>
      <w:r w:rsidRPr="00875C48">
        <w:rPr>
          <w:u w:val="single"/>
        </w:rPr>
        <w:t>Chung R. Song</w:t>
      </w:r>
      <w:r>
        <w:t xml:space="preserve"> and Tewodros Y. Yosef</w:t>
      </w:r>
      <w:r w:rsidRPr="007A0AE1">
        <w:rPr>
          <w:vertAlign w:val="superscript"/>
        </w:rPr>
        <w:t>2</w:t>
      </w:r>
      <w:r>
        <w:rPr>
          <w:vertAlign w:val="superscript"/>
        </w:rPr>
        <w:t xml:space="preserve"> </w:t>
      </w:r>
      <w:r>
        <w:t>(2016), “</w:t>
      </w:r>
      <w:r w:rsidRPr="008B60C6">
        <w:t>Seepage Monitoring of an Embankment Dam Based on Hydro-Thermal Coupled Analysis,” Multi-Physical Solutions for Harsh Environments: Computations and Experiments, International Symposium in honor of Professor George Z. Voyiadjis, Seoul, Korea, p21</w:t>
      </w:r>
    </w:p>
    <w:p w14:paraId="6718E9F5" w14:textId="77777777" w:rsidR="00FB234D" w:rsidRPr="008B60C6" w:rsidRDefault="00FB234D" w:rsidP="00FB234D">
      <w:pPr>
        <w:pStyle w:val="ListParagraph"/>
      </w:pPr>
    </w:p>
    <w:p w14:paraId="41D45D08" w14:textId="77777777" w:rsidR="00FB234D" w:rsidRPr="008B60C6" w:rsidRDefault="00FB234D" w:rsidP="004514E9">
      <w:pPr>
        <w:pStyle w:val="Default"/>
        <w:numPr>
          <w:ilvl w:val="0"/>
          <w:numId w:val="15"/>
        </w:numPr>
        <w:rPr>
          <w:rFonts w:ascii="Times New Roman" w:hAnsi="Times New Roman" w:cs="Times New Roman"/>
        </w:rPr>
      </w:pPr>
      <w:r w:rsidRPr="008B60C6">
        <w:rPr>
          <w:rFonts w:ascii="Times New Roman" w:hAnsi="Times New Roman" w:cs="Times New Roman"/>
        </w:rPr>
        <w:t>Wodajo</w:t>
      </w:r>
      <w:r w:rsidRPr="008B60C6">
        <w:rPr>
          <w:rFonts w:ascii="Times New Roman" w:hAnsi="Times New Roman" w:cs="Times New Roman"/>
          <w:vertAlign w:val="superscript"/>
        </w:rPr>
        <w:t>3</w:t>
      </w:r>
      <w:r w:rsidRPr="008B60C6">
        <w:rPr>
          <w:rFonts w:ascii="Times New Roman" w:hAnsi="Times New Roman" w:cs="Times New Roman"/>
        </w:rPr>
        <w:t xml:space="preserve">, L., Hickey, C.J. and </w:t>
      </w:r>
      <w:r w:rsidRPr="008B60C6">
        <w:rPr>
          <w:rFonts w:ascii="Times New Roman" w:hAnsi="Times New Roman" w:cs="Times New Roman"/>
          <w:u w:val="single"/>
        </w:rPr>
        <w:t>Song, C.</w:t>
      </w:r>
      <w:r w:rsidRPr="008B60C6">
        <w:rPr>
          <w:rFonts w:ascii="Times New Roman" w:hAnsi="Times New Roman" w:cs="Times New Roman"/>
        </w:rPr>
        <w:t xml:space="preserve"> (2015), “Application of cross-plot analysis on a levee using time lapse seismic refraction tomography and electrical resistivity tomography, The Joint Federal Agency Conference, Reno, NV, 12pp. </w:t>
      </w:r>
    </w:p>
    <w:p w14:paraId="0B01CD82" w14:textId="77777777" w:rsidR="00FB234D" w:rsidRPr="008B60C6" w:rsidRDefault="00FB234D" w:rsidP="00FB234D">
      <w:pPr>
        <w:pStyle w:val="ListParagraph"/>
        <w:rPr>
          <w:color w:val="000000"/>
          <w:u w:val="single"/>
          <w:shd w:val="clear" w:color="auto" w:fill="FFFFFF"/>
        </w:rPr>
      </w:pPr>
    </w:p>
    <w:p w14:paraId="5F35A048" w14:textId="77777777" w:rsidR="00FB234D" w:rsidRPr="008B60C6" w:rsidRDefault="00FB234D" w:rsidP="004514E9">
      <w:pPr>
        <w:pStyle w:val="ListParagraph"/>
        <w:numPr>
          <w:ilvl w:val="0"/>
          <w:numId w:val="15"/>
        </w:numPr>
        <w:tabs>
          <w:tab w:val="left" w:pos="360"/>
          <w:tab w:val="left" w:pos="980"/>
        </w:tabs>
        <w:spacing w:before="120"/>
        <w:ind w:right="16"/>
        <w:outlineLvl w:val="4"/>
      </w:pPr>
      <w:r w:rsidRPr="008B60C6">
        <w:rPr>
          <w:color w:val="000000"/>
          <w:u w:val="single"/>
          <w:shd w:val="clear" w:color="auto" w:fill="FFFFFF"/>
        </w:rPr>
        <w:lastRenderedPageBreak/>
        <w:t>C. R. Song</w:t>
      </w:r>
      <w:r w:rsidRPr="008B60C6">
        <w:rPr>
          <w:color w:val="000000"/>
          <w:shd w:val="clear" w:color="auto" w:fill="FFFFFF"/>
        </w:rPr>
        <w:t xml:space="preserve"> and T. Yosef</w:t>
      </w:r>
      <w:r w:rsidRPr="008B60C6">
        <w:rPr>
          <w:color w:val="000000"/>
          <w:shd w:val="clear" w:color="auto" w:fill="FFFFFF"/>
          <w:vertAlign w:val="superscript"/>
        </w:rPr>
        <w:t>2</w:t>
      </w:r>
      <w:r w:rsidRPr="008B60C6">
        <w:rPr>
          <w:color w:val="000000"/>
          <w:shd w:val="clear" w:color="auto" w:fill="FFFFFF"/>
        </w:rPr>
        <w:t xml:space="preserve"> (2015), "Seepage-Heat Coupled Analysis for Estimating Phreatic Line of an Earth Dam from Temperature Profile," SAGEEP 2015, Extended Paper, </w:t>
      </w:r>
      <w:proofErr w:type="spellStart"/>
      <w:r w:rsidRPr="008B60C6">
        <w:rPr>
          <w:color w:val="000000"/>
          <w:shd w:val="clear" w:color="auto" w:fill="FFFFFF"/>
        </w:rPr>
        <w:t>CD-Rom</w:t>
      </w:r>
      <w:proofErr w:type="spellEnd"/>
    </w:p>
    <w:p w14:paraId="2752E2DE" w14:textId="36FFC9C7" w:rsidR="00FB234D" w:rsidRPr="003217A6" w:rsidRDefault="00FB234D" w:rsidP="004514E9">
      <w:pPr>
        <w:pStyle w:val="BodyText"/>
        <w:numPr>
          <w:ilvl w:val="0"/>
          <w:numId w:val="15"/>
        </w:numPr>
        <w:spacing w:before="120"/>
        <w:outlineLvl w:val="4"/>
      </w:pPr>
      <w:r w:rsidRPr="008B60C6">
        <w:rPr>
          <w:color w:val="000000"/>
          <w:shd w:val="clear" w:color="auto" w:fill="FFFFFF"/>
        </w:rPr>
        <w:t>Wodajo</w:t>
      </w:r>
      <w:r w:rsidRPr="008B60C6">
        <w:rPr>
          <w:color w:val="000000"/>
          <w:shd w:val="clear" w:color="auto" w:fill="FFFFFF"/>
          <w:vertAlign w:val="superscript"/>
        </w:rPr>
        <w:t>3</w:t>
      </w:r>
      <w:r w:rsidRPr="008B60C6">
        <w:rPr>
          <w:color w:val="000000"/>
          <w:shd w:val="clear" w:color="auto" w:fill="FFFFFF"/>
        </w:rPr>
        <w:t xml:space="preserve">, L., </w:t>
      </w:r>
      <w:r w:rsidRPr="008B60C6">
        <w:rPr>
          <w:color w:val="000000"/>
          <w:u w:val="single"/>
          <w:shd w:val="clear" w:color="auto" w:fill="FFFFFF"/>
        </w:rPr>
        <w:t>Song, C. R.</w:t>
      </w:r>
      <w:r w:rsidRPr="008B60C6">
        <w:rPr>
          <w:color w:val="000000"/>
          <w:shd w:val="clear" w:color="auto" w:fill="FFFFFF"/>
        </w:rPr>
        <w:t xml:space="preserve"> and Hickey, C. (2015), "Assessment of the Francis</w:t>
      </w:r>
      <w:r w:rsidR="008B60C6">
        <w:rPr>
          <w:color w:val="000000"/>
          <w:shd w:val="clear" w:color="auto" w:fill="FFFFFF"/>
        </w:rPr>
        <w:t xml:space="preserve"> </w:t>
      </w:r>
      <w:r w:rsidRPr="003217A6">
        <w:rPr>
          <w:color w:val="000000"/>
          <w:shd w:val="clear" w:color="auto" w:fill="FFFFFF"/>
        </w:rPr>
        <w:t>Levee Site Using Multiple Geophysical Surveys and Cross-plot Analysis,"</w:t>
      </w:r>
      <w:r w:rsidR="008B60C6">
        <w:rPr>
          <w:color w:val="000000"/>
          <w:shd w:val="clear" w:color="auto" w:fill="FFFFFF"/>
        </w:rPr>
        <w:t xml:space="preserve"> </w:t>
      </w:r>
      <w:r w:rsidRPr="003217A6">
        <w:rPr>
          <w:color w:val="000000"/>
          <w:shd w:val="clear" w:color="auto" w:fill="FFFFFF"/>
        </w:rPr>
        <w:t xml:space="preserve">SAGEEP 2015 Conference, Austin, TX </w:t>
      </w:r>
      <w:proofErr w:type="spellStart"/>
      <w:r w:rsidRPr="003217A6">
        <w:rPr>
          <w:color w:val="000000"/>
          <w:shd w:val="clear" w:color="auto" w:fill="FFFFFF"/>
        </w:rPr>
        <w:t>CD-Rom</w:t>
      </w:r>
      <w:proofErr w:type="spellEnd"/>
    </w:p>
    <w:p w14:paraId="31D62A07" w14:textId="137B8953" w:rsidR="00FB234D" w:rsidRPr="008B60C6" w:rsidRDefault="00FB234D" w:rsidP="004514E9">
      <w:pPr>
        <w:pStyle w:val="BodyText"/>
        <w:numPr>
          <w:ilvl w:val="0"/>
          <w:numId w:val="15"/>
        </w:numPr>
        <w:spacing w:before="120"/>
        <w:outlineLvl w:val="4"/>
      </w:pPr>
      <w:r w:rsidRPr="00ED09D9">
        <w:rPr>
          <w:color w:val="000000"/>
          <w:u w:val="single"/>
          <w:shd w:val="clear" w:color="auto" w:fill="FFFFFF"/>
        </w:rPr>
        <w:t>C.R. Song</w:t>
      </w:r>
      <w:r w:rsidRPr="003217A6">
        <w:rPr>
          <w:color w:val="000000"/>
          <w:shd w:val="clear" w:color="auto" w:fill="FFFFFF"/>
        </w:rPr>
        <w:t>, T.Y. Y</w:t>
      </w:r>
      <w:r>
        <w:rPr>
          <w:color w:val="000000"/>
          <w:shd w:val="clear" w:color="auto" w:fill="FFFFFF"/>
        </w:rPr>
        <w:t>osef</w:t>
      </w:r>
      <w:r w:rsidRPr="00F92D73">
        <w:rPr>
          <w:color w:val="000000"/>
          <w:shd w:val="clear" w:color="auto" w:fill="FFFFFF"/>
          <w:vertAlign w:val="superscript"/>
        </w:rPr>
        <w:t>1</w:t>
      </w:r>
      <w:r w:rsidRPr="003217A6">
        <w:rPr>
          <w:color w:val="000000"/>
          <w:shd w:val="clear" w:color="auto" w:fill="FFFFFF"/>
        </w:rPr>
        <w:t>, Y. Najjar and A.H.-D. Cheng (2014), "Seepage-Heat</w:t>
      </w:r>
      <w:r w:rsidR="008B60C6">
        <w:rPr>
          <w:color w:val="000000"/>
          <w:shd w:val="clear" w:color="auto" w:fill="FFFFFF"/>
        </w:rPr>
        <w:t xml:space="preserve"> </w:t>
      </w:r>
      <w:r w:rsidRPr="003217A6">
        <w:rPr>
          <w:color w:val="000000"/>
          <w:shd w:val="clear" w:color="auto" w:fill="FFFFFF"/>
        </w:rPr>
        <w:t>Coupled Analysis for Estimating a Phreatic Line of an Earth Dam," EMI 2015</w:t>
      </w:r>
      <w:r w:rsidR="008B60C6">
        <w:rPr>
          <w:color w:val="000000"/>
          <w:shd w:val="clear" w:color="auto" w:fill="FFFFFF"/>
        </w:rPr>
        <w:t xml:space="preserve"> </w:t>
      </w:r>
      <w:r w:rsidRPr="008B60C6">
        <w:rPr>
          <w:color w:val="000000"/>
          <w:shd w:val="clear" w:color="auto" w:fill="FFFFFF"/>
        </w:rPr>
        <w:t xml:space="preserve">Conference, McMaster University, Canada. </w:t>
      </w:r>
      <w:proofErr w:type="spellStart"/>
      <w:r w:rsidRPr="008B60C6">
        <w:rPr>
          <w:color w:val="000000"/>
          <w:shd w:val="clear" w:color="auto" w:fill="FFFFFF"/>
        </w:rPr>
        <w:t>CD-Rom</w:t>
      </w:r>
      <w:proofErr w:type="spellEnd"/>
    </w:p>
    <w:p w14:paraId="00171E0C" w14:textId="77777777" w:rsidR="00FB234D" w:rsidRPr="008B60C6" w:rsidRDefault="00FB234D" w:rsidP="004514E9">
      <w:pPr>
        <w:pStyle w:val="Default"/>
        <w:numPr>
          <w:ilvl w:val="0"/>
          <w:numId w:val="15"/>
        </w:numPr>
        <w:rPr>
          <w:rFonts w:ascii="Times New Roman" w:hAnsi="Times New Roman" w:cs="Times New Roman"/>
        </w:rPr>
      </w:pPr>
      <w:r w:rsidRPr="008B60C6">
        <w:rPr>
          <w:rFonts w:ascii="Times New Roman" w:hAnsi="Times New Roman" w:cs="Times New Roman"/>
        </w:rPr>
        <w:t>Leti Wodajo</w:t>
      </w:r>
      <w:r w:rsidRPr="008B60C6">
        <w:rPr>
          <w:rFonts w:ascii="Times New Roman" w:hAnsi="Times New Roman" w:cs="Times New Roman"/>
          <w:vertAlign w:val="superscript"/>
        </w:rPr>
        <w:t>3</w:t>
      </w:r>
      <w:r w:rsidRPr="008B60C6">
        <w:rPr>
          <w:rFonts w:ascii="Times New Roman" w:hAnsi="Times New Roman" w:cs="Times New Roman"/>
        </w:rPr>
        <w:t xml:space="preserve"> Craig J. Hickey, Gregory Hanson, and </w:t>
      </w:r>
      <w:r w:rsidRPr="008B60C6">
        <w:rPr>
          <w:rFonts w:ascii="Times New Roman" w:hAnsi="Times New Roman" w:cs="Times New Roman"/>
          <w:u w:val="single"/>
        </w:rPr>
        <w:t>Chung Song</w:t>
      </w:r>
      <w:r w:rsidRPr="008B60C6">
        <w:rPr>
          <w:rFonts w:ascii="Times New Roman" w:hAnsi="Times New Roman" w:cs="Times New Roman"/>
        </w:rPr>
        <w:t xml:space="preserve">, “Enhancement of SRT and ERT Interpretations using Time-lapse Measurements and Cross-plot Analysis.” EAGE Near Surface Geoscience 2014 conference, Athens, Greece September 14-18, 2014. </w:t>
      </w:r>
    </w:p>
    <w:p w14:paraId="11E85B20" w14:textId="77777777" w:rsidR="00FB234D" w:rsidRPr="000E6B01" w:rsidRDefault="00FB234D" w:rsidP="00FB234D">
      <w:pPr>
        <w:pStyle w:val="Default"/>
        <w:ind w:left="720"/>
      </w:pPr>
    </w:p>
    <w:p w14:paraId="19FC86E9" w14:textId="77777777" w:rsidR="00FB234D" w:rsidRPr="008B60C6" w:rsidRDefault="00FB234D" w:rsidP="004514E9">
      <w:pPr>
        <w:pStyle w:val="Default"/>
        <w:numPr>
          <w:ilvl w:val="0"/>
          <w:numId w:val="15"/>
        </w:numPr>
        <w:rPr>
          <w:rFonts w:ascii="Times New Roman" w:hAnsi="Times New Roman" w:cs="Times New Roman"/>
        </w:rPr>
      </w:pPr>
      <w:r w:rsidRPr="008B60C6">
        <w:rPr>
          <w:rFonts w:ascii="Times New Roman" w:hAnsi="Times New Roman" w:cs="Times New Roman"/>
        </w:rPr>
        <w:t>Corey A. Hamil</w:t>
      </w:r>
      <w:r w:rsidRPr="008B60C6">
        <w:rPr>
          <w:rFonts w:ascii="Times New Roman" w:hAnsi="Times New Roman" w:cs="Times New Roman"/>
          <w:vertAlign w:val="superscript"/>
        </w:rPr>
        <w:t>2</w:t>
      </w:r>
      <w:r w:rsidRPr="008B60C6">
        <w:rPr>
          <w:rFonts w:ascii="Times New Roman" w:hAnsi="Times New Roman" w:cs="Times New Roman"/>
        </w:rPr>
        <w:t xml:space="preserve">, Craig J. Hickey, and </w:t>
      </w:r>
      <w:r w:rsidRPr="008B60C6">
        <w:rPr>
          <w:rFonts w:ascii="Times New Roman" w:hAnsi="Times New Roman" w:cs="Times New Roman"/>
          <w:u w:val="single"/>
        </w:rPr>
        <w:t>Chung R. Song</w:t>
      </w:r>
      <w:r w:rsidRPr="008B60C6">
        <w:rPr>
          <w:rFonts w:ascii="Times New Roman" w:hAnsi="Times New Roman" w:cs="Times New Roman"/>
        </w:rPr>
        <w:t xml:space="preserve">, “An Investigation of Lake </w:t>
      </w:r>
      <w:proofErr w:type="spellStart"/>
      <w:r w:rsidRPr="008B60C6">
        <w:rPr>
          <w:rFonts w:ascii="Times New Roman" w:hAnsi="Times New Roman" w:cs="Times New Roman"/>
        </w:rPr>
        <w:t>Okhissa</w:t>
      </w:r>
      <w:proofErr w:type="spellEnd"/>
      <w:r w:rsidRPr="008B60C6">
        <w:rPr>
          <w:rFonts w:ascii="Times New Roman" w:hAnsi="Times New Roman" w:cs="Times New Roman"/>
        </w:rPr>
        <w:t xml:space="preserve"> Dam’, Symposium on the Application of Geophysics to Engineering and Environmental Problems (SAGEEP), March 16 - 20, 2014, Boston, Massachusetts. </w:t>
      </w:r>
    </w:p>
    <w:p w14:paraId="07D06731" w14:textId="77777777" w:rsidR="00FB234D" w:rsidRPr="008B60C6" w:rsidRDefault="00FB234D" w:rsidP="004514E9">
      <w:pPr>
        <w:pStyle w:val="BodyText"/>
        <w:numPr>
          <w:ilvl w:val="0"/>
          <w:numId w:val="15"/>
        </w:numPr>
        <w:spacing w:before="120"/>
        <w:outlineLvl w:val="4"/>
      </w:pPr>
      <w:r w:rsidRPr="008B60C6">
        <w:rPr>
          <w:u w:val="single"/>
        </w:rPr>
        <w:t>Chung R. Song</w:t>
      </w:r>
      <w:r w:rsidRPr="008B60C6">
        <w:t xml:space="preserve">, Ahmed </w:t>
      </w:r>
      <w:proofErr w:type="spellStart"/>
      <w:r w:rsidRPr="008B60C6">
        <w:t>Al-Ostaz</w:t>
      </w:r>
      <w:proofErr w:type="spellEnd"/>
      <w:r w:rsidRPr="008B60C6">
        <w:t xml:space="preserve"> and Alexander H.-D. Cheng (2013), “Expansive Clay Minerals and Hurricane Katrina,” 5</w:t>
      </w:r>
      <w:r w:rsidRPr="008B60C6">
        <w:rPr>
          <w:vertAlign w:val="superscript"/>
        </w:rPr>
        <w:t>th</w:t>
      </w:r>
      <w:r w:rsidRPr="008B60C6">
        <w:t xml:space="preserve"> </w:t>
      </w:r>
      <w:proofErr w:type="spellStart"/>
      <w:r w:rsidRPr="008B60C6">
        <w:t>Biot</w:t>
      </w:r>
      <w:proofErr w:type="spellEnd"/>
      <w:r w:rsidRPr="008B60C6">
        <w:t xml:space="preserve"> Conference, 2013, CD Rom</w:t>
      </w:r>
    </w:p>
    <w:p w14:paraId="61137C37" w14:textId="2793856F" w:rsidR="00FB234D" w:rsidRPr="008B60C6" w:rsidRDefault="00FB234D" w:rsidP="004514E9">
      <w:pPr>
        <w:pStyle w:val="BodyText"/>
        <w:numPr>
          <w:ilvl w:val="0"/>
          <w:numId w:val="15"/>
        </w:numPr>
        <w:spacing w:before="120"/>
        <w:outlineLvl w:val="4"/>
      </w:pPr>
      <w:r w:rsidRPr="008B60C6">
        <w:rPr>
          <w:u w:val="single"/>
          <w:shd w:val="clear" w:color="auto" w:fill="FFFFFF"/>
        </w:rPr>
        <w:t>Song, C.R.</w:t>
      </w:r>
      <w:r w:rsidRPr="008B60C6">
        <w:rPr>
          <w:shd w:val="clear" w:color="auto" w:fill="FFFFFF"/>
        </w:rPr>
        <w:t xml:space="preserve"> and Voyiadjis, G.Z. (2013), "Analytical Observations of Micro-mechanical in Plasticity for Saturated Soils," International Symposium on</w:t>
      </w:r>
      <w:r w:rsidR="008B60C6">
        <w:rPr>
          <w:shd w:val="clear" w:color="auto" w:fill="FFFFFF"/>
        </w:rPr>
        <w:t xml:space="preserve"> </w:t>
      </w:r>
      <w:r w:rsidRPr="008B60C6">
        <w:rPr>
          <w:shd w:val="clear" w:color="auto" w:fill="FFFFFF"/>
        </w:rPr>
        <w:t xml:space="preserve">Plasticity, </w:t>
      </w:r>
      <w:proofErr w:type="spellStart"/>
      <w:r w:rsidRPr="008B60C6">
        <w:rPr>
          <w:shd w:val="clear" w:color="auto" w:fill="FFFFFF"/>
        </w:rPr>
        <w:t>Bamaha</w:t>
      </w:r>
      <w:proofErr w:type="spellEnd"/>
      <w:r w:rsidRPr="008B60C6">
        <w:rPr>
          <w:shd w:val="clear" w:color="auto" w:fill="FFFFFF"/>
        </w:rPr>
        <w:t xml:space="preserve">, </w:t>
      </w:r>
      <w:proofErr w:type="spellStart"/>
      <w:r w:rsidRPr="008B60C6">
        <w:rPr>
          <w:shd w:val="clear" w:color="auto" w:fill="FFFFFF"/>
        </w:rPr>
        <w:t>CD-Rom</w:t>
      </w:r>
      <w:proofErr w:type="spellEnd"/>
    </w:p>
    <w:p w14:paraId="43912137" w14:textId="77777777" w:rsidR="00FB234D" w:rsidRPr="008B60C6" w:rsidRDefault="00FB234D" w:rsidP="004514E9">
      <w:pPr>
        <w:pStyle w:val="BodyText"/>
        <w:numPr>
          <w:ilvl w:val="0"/>
          <w:numId w:val="15"/>
        </w:numPr>
        <w:spacing w:before="120"/>
        <w:outlineLvl w:val="4"/>
      </w:pPr>
      <w:r w:rsidRPr="008B60C6">
        <w:t>Kidd</w:t>
      </w:r>
      <w:r w:rsidRPr="008B60C6">
        <w:rPr>
          <w:vertAlign w:val="superscript"/>
        </w:rPr>
        <w:t>1</w:t>
      </w:r>
      <w:r w:rsidRPr="008B60C6">
        <w:t>, J.T.,</w:t>
      </w:r>
      <w:r w:rsidRPr="008B60C6">
        <w:rPr>
          <w:u w:val="single"/>
        </w:rPr>
        <w:t xml:space="preserve"> C.R. Song</w:t>
      </w:r>
      <w:r w:rsidRPr="008B60C6">
        <w:t xml:space="preserve">, and A.H.-D. Cheng (2012), “Enhancing Erosion Resistance of Levee by Ground Modification,” Proceedings of USSDAM 2012 Conference, New Orleans, </w:t>
      </w:r>
      <w:proofErr w:type="spellStart"/>
      <w:r w:rsidRPr="008B60C6">
        <w:t>CD-Rom</w:t>
      </w:r>
      <w:proofErr w:type="spellEnd"/>
    </w:p>
    <w:p w14:paraId="31B41D70" w14:textId="77777777" w:rsidR="00FB234D" w:rsidRPr="008B60C6" w:rsidRDefault="00FB234D" w:rsidP="004514E9">
      <w:pPr>
        <w:pStyle w:val="BodyText"/>
        <w:numPr>
          <w:ilvl w:val="0"/>
          <w:numId w:val="15"/>
        </w:numPr>
        <w:spacing w:before="120"/>
        <w:outlineLvl w:val="4"/>
      </w:pPr>
      <w:r w:rsidRPr="008B60C6">
        <w:rPr>
          <w:u w:val="single"/>
        </w:rPr>
        <w:t>C.R. Song</w:t>
      </w:r>
      <w:r w:rsidRPr="008B60C6">
        <w:t xml:space="preserve"> and J. Jackson</w:t>
      </w:r>
      <w:r w:rsidRPr="008B60C6">
        <w:rPr>
          <w:vertAlign w:val="superscript"/>
        </w:rPr>
        <w:t>1</w:t>
      </w:r>
      <w:r w:rsidRPr="008B60C6">
        <w:t xml:space="preserve"> (2012), “Bridging Techniques for I-Wall System to Mitigate Local Failure,” Proceedings of USSDAM 2012 Conference, New Orleans, </w:t>
      </w:r>
      <w:proofErr w:type="spellStart"/>
      <w:r w:rsidRPr="008B60C6">
        <w:t>CD-Rom</w:t>
      </w:r>
      <w:proofErr w:type="spellEnd"/>
    </w:p>
    <w:p w14:paraId="65DA1F16" w14:textId="77777777" w:rsidR="00FB234D" w:rsidRPr="008B60C6" w:rsidRDefault="00FB234D" w:rsidP="004514E9">
      <w:pPr>
        <w:pStyle w:val="Default"/>
        <w:numPr>
          <w:ilvl w:val="0"/>
          <w:numId w:val="15"/>
        </w:numPr>
        <w:rPr>
          <w:rFonts w:ascii="Times New Roman" w:hAnsi="Times New Roman" w:cs="Times New Roman"/>
        </w:rPr>
      </w:pPr>
      <w:r w:rsidRPr="008B60C6">
        <w:rPr>
          <w:rFonts w:ascii="Times New Roman" w:hAnsi="Times New Roman" w:cs="Times New Roman"/>
        </w:rPr>
        <w:t>Wodajo</w:t>
      </w:r>
      <w:r w:rsidRPr="008B60C6">
        <w:rPr>
          <w:rFonts w:ascii="Times New Roman" w:hAnsi="Times New Roman" w:cs="Times New Roman"/>
          <w:vertAlign w:val="superscript"/>
        </w:rPr>
        <w:t>2</w:t>
      </w:r>
      <w:r w:rsidRPr="008B60C6">
        <w:rPr>
          <w:rFonts w:ascii="Times New Roman" w:hAnsi="Times New Roman" w:cs="Times New Roman"/>
        </w:rPr>
        <w:t xml:space="preserve">, L., Hickey, C.J., Hanson, G. and </w:t>
      </w:r>
      <w:r w:rsidRPr="008B60C6">
        <w:rPr>
          <w:rFonts w:ascii="Times New Roman" w:hAnsi="Times New Roman" w:cs="Times New Roman"/>
          <w:u w:val="single"/>
        </w:rPr>
        <w:t>Song, C.R.</w:t>
      </w:r>
      <w:r w:rsidRPr="008B60C6">
        <w:rPr>
          <w:rFonts w:ascii="Times New Roman" w:hAnsi="Times New Roman" w:cs="Times New Roman"/>
        </w:rPr>
        <w:t xml:space="preserve"> (2012)” Time-Lapse Seismic Tomography and Dynamic Poisson’s Ratio Maps of a Small Embankment Dam with Possible Zones of </w:t>
      </w:r>
      <w:proofErr w:type="gramStart"/>
      <w:r w:rsidRPr="008B60C6">
        <w:rPr>
          <w:rFonts w:ascii="Times New Roman" w:hAnsi="Times New Roman" w:cs="Times New Roman"/>
        </w:rPr>
        <w:t>Weakness ”</w:t>
      </w:r>
      <w:proofErr w:type="gramEnd"/>
      <w:r w:rsidRPr="008B60C6">
        <w:rPr>
          <w:rFonts w:ascii="Times New Roman" w:hAnsi="Times New Roman" w:cs="Times New Roman"/>
        </w:rPr>
        <w:t xml:space="preserve"> Symposium on Applications of Geophysics to Environmental and Engineering Problems, April 10-14. </w:t>
      </w:r>
    </w:p>
    <w:p w14:paraId="7BE7812E" w14:textId="09F0F00F" w:rsidR="00FB234D" w:rsidRDefault="00FB234D" w:rsidP="004514E9">
      <w:pPr>
        <w:pStyle w:val="BodyText"/>
        <w:numPr>
          <w:ilvl w:val="0"/>
          <w:numId w:val="15"/>
        </w:numPr>
        <w:spacing w:before="120"/>
        <w:outlineLvl w:val="4"/>
        <w:rPr>
          <w:shd w:val="clear" w:color="auto" w:fill="FFFFFF"/>
        </w:rPr>
      </w:pPr>
      <w:r w:rsidRPr="00CC46A8">
        <w:rPr>
          <w:shd w:val="clear" w:color="auto" w:fill="FFFFFF"/>
        </w:rPr>
        <w:t>L.T. Wodajo</w:t>
      </w:r>
      <w:r w:rsidRPr="00CC46A8">
        <w:rPr>
          <w:shd w:val="clear" w:color="auto" w:fill="FFFFFF"/>
          <w:vertAlign w:val="superscript"/>
        </w:rPr>
        <w:t>2</w:t>
      </w:r>
      <w:r w:rsidRPr="00CC46A8">
        <w:rPr>
          <w:shd w:val="clear" w:color="auto" w:fill="FFFFFF"/>
        </w:rPr>
        <w:t xml:space="preserve">, C.J. Hickey, G.J. Hanson and </w:t>
      </w:r>
      <w:r w:rsidRPr="00CC46A8">
        <w:rPr>
          <w:u w:val="single"/>
          <w:shd w:val="clear" w:color="auto" w:fill="FFFFFF"/>
        </w:rPr>
        <w:t>C.R. Song</w:t>
      </w:r>
      <w:r w:rsidRPr="00CC46A8">
        <w:rPr>
          <w:shd w:val="clear" w:color="auto" w:fill="FFFFFF"/>
        </w:rPr>
        <w:t xml:space="preserve"> (2011), "Time-Lapse</w:t>
      </w:r>
      <w:r w:rsidR="008B60C6">
        <w:rPr>
          <w:shd w:val="clear" w:color="auto" w:fill="FFFFFF"/>
        </w:rPr>
        <w:t xml:space="preserve"> </w:t>
      </w:r>
      <w:r w:rsidRPr="00CC46A8">
        <w:rPr>
          <w:shd w:val="clear" w:color="auto" w:fill="FFFFFF"/>
        </w:rPr>
        <w:t>Seismic Tomography of a Small Embankment Dam with Possible Zones of Weakness," SAGEEP 2011, Charleston, SC, CD-Room</w:t>
      </w:r>
    </w:p>
    <w:p w14:paraId="7B53BB04" w14:textId="77777777" w:rsidR="00FB234D" w:rsidRPr="008B60C6" w:rsidRDefault="00FB234D" w:rsidP="004514E9">
      <w:pPr>
        <w:pStyle w:val="BodyText"/>
        <w:numPr>
          <w:ilvl w:val="0"/>
          <w:numId w:val="15"/>
        </w:numPr>
        <w:spacing w:before="120"/>
        <w:outlineLvl w:val="4"/>
        <w:rPr>
          <w:shd w:val="clear" w:color="auto" w:fill="FFFFFF"/>
        </w:rPr>
      </w:pPr>
      <w:r w:rsidRPr="00691A66">
        <w:rPr>
          <w:u w:val="single"/>
          <w:shd w:val="clear" w:color="auto" w:fill="FFFFFF"/>
        </w:rPr>
        <w:t>Song C.R.</w:t>
      </w:r>
      <w:r w:rsidRPr="004F43B6">
        <w:rPr>
          <w:shd w:val="clear" w:color="auto" w:fill="FFFFFF"/>
        </w:rPr>
        <w:t xml:space="preserve">, </w:t>
      </w:r>
      <w:proofErr w:type="spellStart"/>
      <w:r w:rsidRPr="004F43B6">
        <w:rPr>
          <w:shd w:val="clear" w:color="auto" w:fill="FFFFFF"/>
        </w:rPr>
        <w:t>Al-Ostaz</w:t>
      </w:r>
      <w:proofErr w:type="spellEnd"/>
      <w:r>
        <w:rPr>
          <w:shd w:val="clear" w:color="auto" w:fill="FFFFFF"/>
        </w:rPr>
        <w:t xml:space="preserve"> A.</w:t>
      </w:r>
      <w:r w:rsidRPr="004F43B6">
        <w:rPr>
          <w:shd w:val="clear" w:color="auto" w:fill="FFFFFF"/>
        </w:rPr>
        <w:t xml:space="preserve"> and Cheng</w:t>
      </w:r>
      <w:r>
        <w:rPr>
          <w:shd w:val="clear" w:color="auto" w:fill="FFFFFF"/>
        </w:rPr>
        <w:t xml:space="preserve"> A. H.-D. (2011), “</w:t>
      </w:r>
      <w:r w:rsidRPr="004F43B6">
        <w:rPr>
          <w:shd w:val="clear" w:color="auto" w:fill="FFFFFF"/>
        </w:rPr>
        <w:t xml:space="preserve">Hurricane </w:t>
      </w:r>
      <w:r w:rsidRPr="008B60C6">
        <w:rPr>
          <w:shd w:val="clear" w:color="auto" w:fill="FFFFFF"/>
        </w:rPr>
        <w:t xml:space="preserve">Damage on Flood Protection System and </w:t>
      </w:r>
      <w:proofErr w:type="spellStart"/>
      <w:r w:rsidRPr="008B60C6">
        <w:rPr>
          <w:shd w:val="clear" w:color="auto" w:fill="FFFFFF"/>
        </w:rPr>
        <w:t>Multidisplinary</w:t>
      </w:r>
      <w:proofErr w:type="spellEnd"/>
      <w:r w:rsidRPr="008B60C6">
        <w:rPr>
          <w:shd w:val="clear" w:color="auto" w:fill="FFFFFF"/>
        </w:rPr>
        <w:t xml:space="preserve"> Countermeasure,” ASCE-EMI 2011 Conference, North Eastern University, MA</w:t>
      </w:r>
    </w:p>
    <w:p w14:paraId="563A8BA7" w14:textId="77777777" w:rsidR="00FB234D" w:rsidRPr="008B60C6" w:rsidRDefault="00FB234D" w:rsidP="004514E9">
      <w:pPr>
        <w:pStyle w:val="Default"/>
        <w:numPr>
          <w:ilvl w:val="0"/>
          <w:numId w:val="15"/>
        </w:numPr>
        <w:rPr>
          <w:rFonts w:ascii="Times New Roman" w:hAnsi="Times New Roman" w:cs="Times New Roman"/>
        </w:rPr>
      </w:pPr>
      <w:r w:rsidRPr="008B60C6">
        <w:rPr>
          <w:rFonts w:ascii="Times New Roman" w:hAnsi="Times New Roman" w:cs="Times New Roman"/>
        </w:rPr>
        <w:t>Wodajo</w:t>
      </w:r>
      <w:r w:rsidRPr="008B60C6">
        <w:rPr>
          <w:rFonts w:ascii="Times New Roman" w:hAnsi="Times New Roman" w:cs="Times New Roman"/>
          <w:vertAlign w:val="superscript"/>
        </w:rPr>
        <w:t>2</w:t>
      </w:r>
      <w:r w:rsidRPr="008B60C6">
        <w:rPr>
          <w:rFonts w:ascii="Times New Roman" w:hAnsi="Times New Roman" w:cs="Times New Roman"/>
        </w:rPr>
        <w:t xml:space="preserve">, L.T., Hickey, C.J., Hanson, G. and </w:t>
      </w:r>
      <w:r w:rsidRPr="008B60C6">
        <w:rPr>
          <w:rFonts w:ascii="Times New Roman" w:hAnsi="Times New Roman" w:cs="Times New Roman"/>
          <w:u w:val="single"/>
        </w:rPr>
        <w:t>Song, C.R.</w:t>
      </w:r>
      <w:r w:rsidRPr="008B60C6">
        <w:rPr>
          <w:rFonts w:ascii="Times New Roman" w:hAnsi="Times New Roman" w:cs="Times New Roman"/>
        </w:rPr>
        <w:t xml:space="preserve"> (2011), "The use of seismic tomograms for the identification of internal problems with earthen dams and levees," 9th Meeting of the Mid-South Chapter of the </w:t>
      </w:r>
      <w:proofErr w:type="spellStart"/>
      <w:r w:rsidRPr="008B60C6">
        <w:rPr>
          <w:rFonts w:ascii="Times New Roman" w:hAnsi="Times New Roman" w:cs="Times New Roman"/>
        </w:rPr>
        <w:t>Acoust</w:t>
      </w:r>
      <w:proofErr w:type="spellEnd"/>
      <w:r w:rsidRPr="008B60C6">
        <w:rPr>
          <w:rFonts w:ascii="Times New Roman" w:hAnsi="Times New Roman" w:cs="Times New Roman"/>
        </w:rPr>
        <w:t xml:space="preserve">. Soc. Am., Conway, AR, Oct 7-8. </w:t>
      </w:r>
    </w:p>
    <w:p w14:paraId="1F0C619B" w14:textId="77777777" w:rsidR="00FB234D" w:rsidRPr="008B60C6" w:rsidRDefault="00FB234D" w:rsidP="004514E9">
      <w:pPr>
        <w:pStyle w:val="BodyText"/>
        <w:numPr>
          <w:ilvl w:val="0"/>
          <w:numId w:val="15"/>
        </w:numPr>
        <w:spacing w:before="120"/>
        <w:outlineLvl w:val="4"/>
        <w:rPr>
          <w:shd w:val="clear" w:color="auto" w:fill="FFFFFF"/>
        </w:rPr>
      </w:pPr>
      <w:r w:rsidRPr="008B60C6">
        <w:rPr>
          <w:shd w:val="clear" w:color="auto" w:fill="FFFFFF"/>
        </w:rPr>
        <w:t>Adhikari</w:t>
      </w:r>
      <w:r w:rsidRPr="008B60C6">
        <w:rPr>
          <w:shd w:val="clear" w:color="auto" w:fill="FFFFFF"/>
          <w:vertAlign w:val="superscript"/>
        </w:rPr>
        <w:t>2</w:t>
      </w:r>
      <w:r w:rsidRPr="008B60C6">
        <w:rPr>
          <w:shd w:val="clear" w:color="auto" w:fill="FFFFFF"/>
        </w:rPr>
        <w:t xml:space="preserve"> S., </w:t>
      </w:r>
      <w:r w:rsidRPr="008B60C6">
        <w:rPr>
          <w:u w:val="single"/>
          <w:shd w:val="clear" w:color="auto" w:fill="FFFFFF"/>
        </w:rPr>
        <w:t>Song C.R.</w:t>
      </w:r>
      <w:r w:rsidRPr="008B60C6">
        <w:rPr>
          <w:shd w:val="clear" w:color="auto" w:fill="FFFFFF"/>
        </w:rPr>
        <w:t xml:space="preserve">, Cheng A. H.-D.  (2011), “Implementation of the anisotropic elastoplastic model in FLAC3D and its application in the numerical simulation of New </w:t>
      </w:r>
      <w:r w:rsidRPr="008B60C6">
        <w:rPr>
          <w:shd w:val="clear" w:color="auto" w:fill="FFFFFF"/>
        </w:rPr>
        <w:lastRenderedPageBreak/>
        <w:t>Orleans levees and floodwall section,” ASCE-EMI 2011 Conference, North Eastern University, MA</w:t>
      </w:r>
    </w:p>
    <w:p w14:paraId="39094C47" w14:textId="77777777" w:rsidR="00FB234D" w:rsidRDefault="00FB234D" w:rsidP="004514E9">
      <w:pPr>
        <w:pStyle w:val="BodyText"/>
        <w:numPr>
          <w:ilvl w:val="0"/>
          <w:numId w:val="15"/>
        </w:numPr>
        <w:spacing w:before="120"/>
        <w:outlineLvl w:val="4"/>
        <w:rPr>
          <w:shd w:val="clear" w:color="auto" w:fill="FFFFFF"/>
        </w:rPr>
      </w:pPr>
      <w:r w:rsidRPr="00691A66">
        <w:rPr>
          <w:u w:val="single"/>
          <w:shd w:val="clear" w:color="auto" w:fill="FFFFFF"/>
        </w:rPr>
        <w:t>Song C.R.</w:t>
      </w:r>
      <w:r>
        <w:rPr>
          <w:shd w:val="clear" w:color="auto" w:fill="FFFFFF"/>
        </w:rPr>
        <w:t>, Jang</w:t>
      </w:r>
      <w:r>
        <w:rPr>
          <w:shd w:val="clear" w:color="auto" w:fill="FFFFFF"/>
          <w:vertAlign w:val="superscript"/>
        </w:rPr>
        <w:t>2</w:t>
      </w:r>
      <w:r>
        <w:rPr>
          <w:shd w:val="clear" w:color="auto" w:fill="FFFFFF"/>
        </w:rPr>
        <w:t xml:space="preserve"> W., Kim</w:t>
      </w:r>
      <w:r>
        <w:rPr>
          <w:shd w:val="clear" w:color="auto" w:fill="FFFFFF"/>
          <w:vertAlign w:val="superscript"/>
        </w:rPr>
        <w:t>2</w:t>
      </w:r>
      <w:r>
        <w:rPr>
          <w:shd w:val="clear" w:color="auto" w:fill="FFFFFF"/>
        </w:rPr>
        <w:t xml:space="preserve"> J.W., Cheng A. H.-D. and </w:t>
      </w:r>
      <w:proofErr w:type="spellStart"/>
      <w:r>
        <w:rPr>
          <w:shd w:val="clear" w:color="auto" w:fill="FFFFFF"/>
        </w:rPr>
        <w:t>Al-Ostaz</w:t>
      </w:r>
      <w:proofErr w:type="spellEnd"/>
      <w:r>
        <w:rPr>
          <w:shd w:val="clear" w:color="auto" w:fill="FFFFFF"/>
        </w:rPr>
        <w:t xml:space="preserve"> A. (2011), “</w:t>
      </w:r>
      <w:r w:rsidRPr="00ED09D9">
        <w:rPr>
          <w:shd w:val="clear" w:color="auto" w:fill="FFFFFF"/>
        </w:rPr>
        <w:t>New Orleans Specific Erosion Mechanism of Levee Soils</w:t>
      </w:r>
      <w:r>
        <w:rPr>
          <w:shd w:val="clear" w:color="auto" w:fill="FFFFFF"/>
        </w:rPr>
        <w:t xml:space="preserve">”, </w:t>
      </w:r>
      <w:r w:rsidRPr="00ED09D9">
        <w:rPr>
          <w:shd w:val="clear" w:color="auto" w:fill="FFFFFF"/>
        </w:rPr>
        <w:t>Workshop on Dam Stability, Safety and Failure, Oxford, MS</w:t>
      </w:r>
    </w:p>
    <w:p w14:paraId="34C018E2" w14:textId="77777777" w:rsidR="00FB234D" w:rsidRDefault="00FB234D" w:rsidP="004514E9">
      <w:pPr>
        <w:pStyle w:val="BodyText"/>
        <w:numPr>
          <w:ilvl w:val="0"/>
          <w:numId w:val="15"/>
        </w:numPr>
        <w:spacing w:before="120"/>
        <w:outlineLvl w:val="4"/>
        <w:rPr>
          <w:shd w:val="clear" w:color="auto" w:fill="FFFFFF"/>
        </w:rPr>
      </w:pPr>
      <w:r w:rsidRPr="006E3D6F">
        <w:rPr>
          <w:shd w:val="clear" w:color="auto" w:fill="FFFFFF"/>
        </w:rPr>
        <w:t>Jang</w:t>
      </w:r>
      <w:r>
        <w:rPr>
          <w:shd w:val="clear" w:color="auto" w:fill="FFFFFF"/>
          <w:vertAlign w:val="superscript"/>
        </w:rPr>
        <w:t>2</w:t>
      </w:r>
      <w:r>
        <w:rPr>
          <w:shd w:val="clear" w:color="auto" w:fill="FFFFFF"/>
        </w:rPr>
        <w:t xml:space="preserve"> W.</w:t>
      </w:r>
      <w:r w:rsidRPr="006E3D6F">
        <w:rPr>
          <w:shd w:val="clear" w:color="auto" w:fill="FFFFFF"/>
        </w:rPr>
        <w:t xml:space="preserve">, </w:t>
      </w:r>
      <w:r w:rsidRPr="00563112">
        <w:rPr>
          <w:u w:val="single"/>
          <w:shd w:val="clear" w:color="auto" w:fill="FFFFFF"/>
        </w:rPr>
        <w:t>Song C.R.</w:t>
      </w:r>
      <w:r w:rsidRPr="006E3D6F">
        <w:rPr>
          <w:shd w:val="clear" w:color="auto" w:fill="FFFFFF"/>
        </w:rPr>
        <w:t>, Kim</w:t>
      </w:r>
      <w:r>
        <w:rPr>
          <w:shd w:val="clear" w:color="auto" w:fill="FFFFFF"/>
          <w:vertAlign w:val="superscript"/>
        </w:rPr>
        <w:t>2</w:t>
      </w:r>
      <w:r>
        <w:rPr>
          <w:shd w:val="clear" w:color="auto" w:fill="FFFFFF"/>
        </w:rPr>
        <w:t xml:space="preserve"> J.W.</w:t>
      </w:r>
      <w:r w:rsidRPr="006E3D6F">
        <w:rPr>
          <w:shd w:val="clear" w:color="auto" w:fill="FFFFFF"/>
        </w:rPr>
        <w:t>, Cheng</w:t>
      </w:r>
      <w:r>
        <w:rPr>
          <w:shd w:val="clear" w:color="auto" w:fill="FFFFFF"/>
        </w:rPr>
        <w:t xml:space="preserve"> A. H.-D. and</w:t>
      </w:r>
      <w:r w:rsidRPr="006E3D6F">
        <w:rPr>
          <w:shd w:val="clear" w:color="auto" w:fill="FFFFFF"/>
        </w:rPr>
        <w:t xml:space="preserve"> </w:t>
      </w:r>
      <w:proofErr w:type="spellStart"/>
      <w:r w:rsidRPr="006E3D6F">
        <w:rPr>
          <w:shd w:val="clear" w:color="auto" w:fill="FFFFFF"/>
        </w:rPr>
        <w:t>Al-Ostaz</w:t>
      </w:r>
      <w:proofErr w:type="spellEnd"/>
      <w:r>
        <w:rPr>
          <w:shd w:val="clear" w:color="auto" w:fill="FFFFFF"/>
        </w:rPr>
        <w:t xml:space="preserve"> A. (2010), “</w:t>
      </w:r>
      <w:r w:rsidRPr="006E3D6F">
        <w:rPr>
          <w:shd w:val="clear" w:color="auto" w:fill="FFFFFF"/>
        </w:rPr>
        <w:t xml:space="preserve">Effects of Soil Parameters on Erosion Behavior of New Orleans </w:t>
      </w:r>
      <w:proofErr w:type="gramStart"/>
      <w:r w:rsidRPr="006E3D6F">
        <w:rPr>
          <w:shd w:val="clear" w:color="auto" w:fill="FFFFFF"/>
        </w:rPr>
        <w:t>Soils</w:t>
      </w:r>
      <w:r>
        <w:rPr>
          <w:shd w:val="clear" w:color="auto" w:fill="FFFFFF"/>
        </w:rPr>
        <w:t xml:space="preserve"> ,</w:t>
      </w:r>
      <w:proofErr w:type="gramEnd"/>
      <w:r>
        <w:rPr>
          <w:shd w:val="clear" w:color="auto" w:fill="FFFFFF"/>
        </w:rPr>
        <w:t xml:space="preserve"> </w:t>
      </w:r>
      <w:r w:rsidRPr="006E3D6F">
        <w:rPr>
          <w:shd w:val="clear" w:color="auto" w:fill="FFFFFF"/>
        </w:rPr>
        <w:t xml:space="preserve">ASCE-EMI </w:t>
      </w:r>
      <w:r>
        <w:rPr>
          <w:shd w:val="clear" w:color="auto" w:fill="FFFFFF"/>
        </w:rPr>
        <w:t xml:space="preserve">2010 </w:t>
      </w:r>
      <w:r w:rsidRPr="006E3D6F">
        <w:rPr>
          <w:shd w:val="clear" w:color="auto" w:fill="FFFFFF"/>
        </w:rPr>
        <w:t>Conference</w:t>
      </w:r>
      <w:r>
        <w:rPr>
          <w:shd w:val="clear" w:color="auto" w:fill="FFFFFF"/>
        </w:rPr>
        <w:t xml:space="preserve">, USC, CA, </w:t>
      </w:r>
      <w:proofErr w:type="spellStart"/>
      <w:r>
        <w:rPr>
          <w:shd w:val="clear" w:color="auto" w:fill="FFFFFF"/>
        </w:rPr>
        <w:t>CD-Rom</w:t>
      </w:r>
      <w:proofErr w:type="spellEnd"/>
    </w:p>
    <w:p w14:paraId="48876ED1" w14:textId="77777777" w:rsidR="00FB234D" w:rsidRDefault="00FB234D" w:rsidP="004514E9">
      <w:pPr>
        <w:pStyle w:val="BodyText"/>
        <w:numPr>
          <w:ilvl w:val="0"/>
          <w:numId w:val="15"/>
        </w:numPr>
        <w:spacing w:before="120"/>
        <w:outlineLvl w:val="4"/>
        <w:rPr>
          <w:shd w:val="clear" w:color="auto" w:fill="FFFFFF"/>
        </w:rPr>
      </w:pPr>
      <w:r w:rsidRPr="006E3D6F">
        <w:rPr>
          <w:shd w:val="clear" w:color="auto" w:fill="FFFFFF"/>
        </w:rPr>
        <w:t>Kim</w:t>
      </w:r>
      <w:r>
        <w:rPr>
          <w:shd w:val="clear" w:color="auto" w:fill="FFFFFF"/>
          <w:vertAlign w:val="superscript"/>
        </w:rPr>
        <w:t>2</w:t>
      </w:r>
      <w:r>
        <w:rPr>
          <w:shd w:val="clear" w:color="auto" w:fill="FFFFFF"/>
        </w:rPr>
        <w:t xml:space="preserve"> J.W.</w:t>
      </w:r>
      <w:r w:rsidRPr="006E3D6F">
        <w:rPr>
          <w:shd w:val="clear" w:color="auto" w:fill="FFFFFF"/>
        </w:rPr>
        <w:t xml:space="preserve">, </w:t>
      </w:r>
      <w:r w:rsidRPr="00563112">
        <w:rPr>
          <w:u w:val="single"/>
          <w:shd w:val="clear" w:color="auto" w:fill="FFFFFF"/>
        </w:rPr>
        <w:t>Song C.R.</w:t>
      </w:r>
      <w:r w:rsidRPr="006E3D6F">
        <w:rPr>
          <w:shd w:val="clear" w:color="auto" w:fill="FFFFFF"/>
        </w:rPr>
        <w:t>, Wang</w:t>
      </w:r>
      <w:r>
        <w:rPr>
          <w:shd w:val="clear" w:color="auto" w:fill="FFFFFF"/>
          <w:vertAlign w:val="superscript"/>
        </w:rPr>
        <w:t>3</w:t>
      </w:r>
      <w:r>
        <w:rPr>
          <w:shd w:val="clear" w:color="auto" w:fill="FFFFFF"/>
        </w:rPr>
        <w:t xml:space="preserve"> G. and </w:t>
      </w:r>
      <w:r w:rsidRPr="006E3D6F">
        <w:rPr>
          <w:shd w:val="clear" w:color="auto" w:fill="FFFFFF"/>
        </w:rPr>
        <w:t>Cheng</w:t>
      </w:r>
      <w:r>
        <w:rPr>
          <w:shd w:val="clear" w:color="auto" w:fill="FFFFFF"/>
        </w:rPr>
        <w:t xml:space="preserve"> A.H.-D. (2010), “</w:t>
      </w:r>
      <w:r w:rsidRPr="006E3D6F">
        <w:rPr>
          <w:shd w:val="clear" w:color="auto" w:fill="FFFFFF"/>
        </w:rPr>
        <w:t xml:space="preserve">Erosion Control of Earthen Levees Using Energy Absorbing </w:t>
      </w:r>
      <w:r>
        <w:rPr>
          <w:shd w:val="clear" w:color="auto" w:fill="FFFFFF"/>
        </w:rPr>
        <w:t>S</w:t>
      </w:r>
      <w:r w:rsidRPr="006E3D6F">
        <w:rPr>
          <w:shd w:val="clear" w:color="auto" w:fill="FFFFFF"/>
        </w:rPr>
        <w:t>urfaces</w:t>
      </w:r>
      <w:r>
        <w:rPr>
          <w:shd w:val="clear" w:color="auto" w:fill="FFFFFF"/>
        </w:rPr>
        <w:t xml:space="preserve">,” </w:t>
      </w:r>
      <w:r w:rsidRPr="006E3D6F">
        <w:rPr>
          <w:shd w:val="clear" w:color="auto" w:fill="FFFFFF"/>
        </w:rPr>
        <w:t xml:space="preserve">ASCE-EMI </w:t>
      </w:r>
      <w:r>
        <w:rPr>
          <w:shd w:val="clear" w:color="auto" w:fill="FFFFFF"/>
        </w:rPr>
        <w:t xml:space="preserve">2010 </w:t>
      </w:r>
      <w:r w:rsidRPr="006E3D6F">
        <w:rPr>
          <w:shd w:val="clear" w:color="auto" w:fill="FFFFFF"/>
        </w:rPr>
        <w:t>Conference</w:t>
      </w:r>
      <w:r>
        <w:rPr>
          <w:shd w:val="clear" w:color="auto" w:fill="FFFFFF"/>
        </w:rPr>
        <w:t xml:space="preserve">, USC, CA, </w:t>
      </w:r>
      <w:proofErr w:type="spellStart"/>
      <w:r>
        <w:rPr>
          <w:shd w:val="clear" w:color="auto" w:fill="FFFFFF"/>
        </w:rPr>
        <w:t>CD-Rom</w:t>
      </w:r>
      <w:proofErr w:type="spellEnd"/>
      <w:r>
        <w:rPr>
          <w:shd w:val="clear" w:color="auto" w:fill="FFFFFF"/>
        </w:rPr>
        <w:t xml:space="preserve"> </w:t>
      </w:r>
    </w:p>
    <w:p w14:paraId="0EB3242A" w14:textId="77777777" w:rsidR="00FB234D" w:rsidRDefault="00FB234D" w:rsidP="004514E9">
      <w:pPr>
        <w:pStyle w:val="BodyText"/>
        <w:numPr>
          <w:ilvl w:val="0"/>
          <w:numId w:val="15"/>
        </w:numPr>
        <w:spacing w:before="120"/>
        <w:outlineLvl w:val="4"/>
        <w:rPr>
          <w:shd w:val="clear" w:color="auto" w:fill="FFFFFF"/>
        </w:rPr>
      </w:pPr>
      <w:r w:rsidRPr="006E3D6F">
        <w:rPr>
          <w:shd w:val="clear" w:color="auto" w:fill="FFFFFF"/>
        </w:rPr>
        <w:t>Adhikari</w:t>
      </w:r>
      <w:r>
        <w:rPr>
          <w:shd w:val="clear" w:color="auto" w:fill="FFFFFF"/>
          <w:vertAlign w:val="superscript"/>
        </w:rPr>
        <w:t>2</w:t>
      </w:r>
      <w:r>
        <w:rPr>
          <w:shd w:val="clear" w:color="auto" w:fill="FFFFFF"/>
        </w:rPr>
        <w:t xml:space="preserve"> S</w:t>
      </w:r>
      <w:r w:rsidRPr="006E3D6F">
        <w:rPr>
          <w:shd w:val="clear" w:color="auto" w:fill="FFFFFF"/>
        </w:rPr>
        <w:t xml:space="preserve">, </w:t>
      </w:r>
      <w:r w:rsidRPr="00563112">
        <w:rPr>
          <w:u w:val="single"/>
          <w:shd w:val="clear" w:color="auto" w:fill="FFFFFF"/>
        </w:rPr>
        <w:t>Song C.R.</w:t>
      </w:r>
      <w:r w:rsidRPr="006E3D6F">
        <w:rPr>
          <w:shd w:val="clear" w:color="auto" w:fill="FFFFFF"/>
        </w:rPr>
        <w:t>, Cheng</w:t>
      </w:r>
      <w:r>
        <w:rPr>
          <w:shd w:val="clear" w:color="auto" w:fill="FFFFFF"/>
        </w:rPr>
        <w:t xml:space="preserve"> A. H.-D. and</w:t>
      </w:r>
      <w:r w:rsidRPr="006E3D6F">
        <w:rPr>
          <w:shd w:val="clear" w:color="auto" w:fill="FFFFFF"/>
        </w:rPr>
        <w:t xml:space="preserve"> </w:t>
      </w:r>
      <w:proofErr w:type="spellStart"/>
      <w:r w:rsidRPr="006E3D6F">
        <w:rPr>
          <w:shd w:val="clear" w:color="auto" w:fill="FFFFFF"/>
        </w:rPr>
        <w:t>Al-Ostaz</w:t>
      </w:r>
      <w:proofErr w:type="spellEnd"/>
      <w:r>
        <w:rPr>
          <w:shd w:val="clear" w:color="auto" w:fill="FFFFFF"/>
        </w:rPr>
        <w:t xml:space="preserve"> A. (2010), “</w:t>
      </w:r>
      <w:r w:rsidRPr="006E3D6F">
        <w:rPr>
          <w:shd w:val="clear" w:color="auto" w:fill="FFFFFF"/>
        </w:rPr>
        <w:t xml:space="preserve">Evaluation of I-wall in New Orleans with </w:t>
      </w:r>
      <w:r>
        <w:rPr>
          <w:shd w:val="clear" w:color="auto" w:fill="FFFFFF"/>
        </w:rPr>
        <w:t>c</w:t>
      </w:r>
      <w:r w:rsidRPr="006E3D6F">
        <w:rPr>
          <w:shd w:val="clear" w:color="auto" w:fill="FFFFFF"/>
        </w:rPr>
        <w:t>alibrated soil parameters</w:t>
      </w:r>
      <w:r>
        <w:rPr>
          <w:shd w:val="clear" w:color="auto" w:fill="FFFFFF"/>
        </w:rPr>
        <w:t xml:space="preserve">,” </w:t>
      </w:r>
      <w:r w:rsidRPr="006E3D6F">
        <w:rPr>
          <w:shd w:val="clear" w:color="auto" w:fill="FFFFFF"/>
        </w:rPr>
        <w:t xml:space="preserve">ASCE-EMI </w:t>
      </w:r>
      <w:r>
        <w:rPr>
          <w:shd w:val="clear" w:color="auto" w:fill="FFFFFF"/>
        </w:rPr>
        <w:t xml:space="preserve">2010 </w:t>
      </w:r>
      <w:r w:rsidRPr="006E3D6F">
        <w:rPr>
          <w:shd w:val="clear" w:color="auto" w:fill="FFFFFF"/>
        </w:rPr>
        <w:t>Conference</w:t>
      </w:r>
      <w:r>
        <w:rPr>
          <w:shd w:val="clear" w:color="auto" w:fill="FFFFFF"/>
        </w:rPr>
        <w:t xml:space="preserve">, USC, CA, </w:t>
      </w:r>
      <w:proofErr w:type="spellStart"/>
      <w:r>
        <w:rPr>
          <w:shd w:val="clear" w:color="auto" w:fill="FFFFFF"/>
        </w:rPr>
        <w:t>CD-Rom</w:t>
      </w:r>
      <w:proofErr w:type="spellEnd"/>
    </w:p>
    <w:p w14:paraId="097F29BD" w14:textId="77777777" w:rsidR="00FB234D" w:rsidRDefault="00FB234D" w:rsidP="004514E9">
      <w:pPr>
        <w:pStyle w:val="BodyText"/>
        <w:numPr>
          <w:ilvl w:val="0"/>
          <w:numId w:val="15"/>
        </w:numPr>
        <w:spacing w:before="120"/>
        <w:outlineLvl w:val="4"/>
        <w:rPr>
          <w:shd w:val="clear" w:color="auto" w:fill="FFFFFF"/>
        </w:rPr>
      </w:pPr>
      <w:r w:rsidRPr="006E3D6F">
        <w:rPr>
          <w:shd w:val="clear" w:color="auto" w:fill="FFFFFF"/>
        </w:rPr>
        <w:t>Won</w:t>
      </w:r>
      <w:r>
        <w:rPr>
          <w:shd w:val="clear" w:color="auto" w:fill="FFFFFF"/>
          <w:vertAlign w:val="superscript"/>
        </w:rPr>
        <w:t>2</w:t>
      </w:r>
      <w:r>
        <w:rPr>
          <w:shd w:val="clear" w:color="auto" w:fill="FFFFFF"/>
        </w:rPr>
        <w:t xml:space="preserve"> J.</w:t>
      </w:r>
      <w:r w:rsidRPr="006E3D6F">
        <w:rPr>
          <w:shd w:val="clear" w:color="auto" w:fill="FFFFFF"/>
        </w:rPr>
        <w:t xml:space="preserve">, </w:t>
      </w:r>
      <w:r w:rsidRPr="00563112">
        <w:rPr>
          <w:u w:val="single"/>
          <w:shd w:val="clear" w:color="auto" w:fill="FFFFFF"/>
        </w:rPr>
        <w:t>Song C.R.</w:t>
      </w:r>
      <w:r w:rsidRPr="006E3D6F">
        <w:rPr>
          <w:shd w:val="clear" w:color="auto" w:fill="FFFFFF"/>
        </w:rPr>
        <w:t>, Adhikari</w:t>
      </w:r>
      <w:r>
        <w:rPr>
          <w:shd w:val="clear" w:color="auto" w:fill="FFFFFF"/>
          <w:vertAlign w:val="superscript"/>
        </w:rPr>
        <w:t>2</w:t>
      </w:r>
      <w:r>
        <w:rPr>
          <w:shd w:val="clear" w:color="auto" w:fill="FFFFFF"/>
        </w:rPr>
        <w:t xml:space="preserve"> S.</w:t>
      </w:r>
      <w:r w:rsidRPr="006E3D6F">
        <w:rPr>
          <w:shd w:val="clear" w:color="auto" w:fill="FFFFFF"/>
        </w:rPr>
        <w:t>, Cheng</w:t>
      </w:r>
      <w:r>
        <w:rPr>
          <w:shd w:val="clear" w:color="auto" w:fill="FFFFFF"/>
        </w:rPr>
        <w:t xml:space="preserve"> A. H.-D. and</w:t>
      </w:r>
      <w:r w:rsidRPr="006E3D6F">
        <w:rPr>
          <w:shd w:val="clear" w:color="auto" w:fill="FFFFFF"/>
        </w:rPr>
        <w:t xml:space="preserve"> </w:t>
      </w:r>
      <w:proofErr w:type="spellStart"/>
      <w:r w:rsidRPr="006E3D6F">
        <w:rPr>
          <w:shd w:val="clear" w:color="auto" w:fill="FFFFFF"/>
        </w:rPr>
        <w:t>Al-Ostaz</w:t>
      </w:r>
      <w:proofErr w:type="spellEnd"/>
      <w:r>
        <w:rPr>
          <w:shd w:val="clear" w:color="auto" w:fill="FFFFFF"/>
        </w:rPr>
        <w:t xml:space="preserve"> A. (2010), “</w:t>
      </w:r>
      <w:r w:rsidRPr="006E3D6F">
        <w:rPr>
          <w:shd w:val="clear" w:color="auto" w:fill="FFFFFF"/>
        </w:rPr>
        <w:t>3-D Assessment of a T-wall System in New Orleans</w:t>
      </w:r>
      <w:r>
        <w:rPr>
          <w:shd w:val="clear" w:color="auto" w:fill="FFFFFF"/>
        </w:rPr>
        <w:t xml:space="preserve">, </w:t>
      </w:r>
      <w:r w:rsidRPr="006E3D6F">
        <w:rPr>
          <w:shd w:val="clear" w:color="auto" w:fill="FFFFFF"/>
        </w:rPr>
        <w:t xml:space="preserve">ASCE-EMI </w:t>
      </w:r>
      <w:r>
        <w:rPr>
          <w:shd w:val="clear" w:color="auto" w:fill="FFFFFF"/>
        </w:rPr>
        <w:t xml:space="preserve">2010 </w:t>
      </w:r>
      <w:r w:rsidRPr="006E3D6F">
        <w:rPr>
          <w:shd w:val="clear" w:color="auto" w:fill="FFFFFF"/>
        </w:rPr>
        <w:t>Conference</w:t>
      </w:r>
      <w:r>
        <w:rPr>
          <w:shd w:val="clear" w:color="auto" w:fill="FFFFFF"/>
        </w:rPr>
        <w:t xml:space="preserve">, USC, CA, </w:t>
      </w:r>
      <w:proofErr w:type="spellStart"/>
      <w:r>
        <w:rPr>
          <w:shd w:val="clear" w:color="auto" w:fill="FFFFFF"/>
        </w:rPr>
        <w:t>CD-Rom</w:t>
      </w:r>
      <w:proofErr w:type="spellEnd"/>
    </w:p>
    <w:p w14:paraId="6E710043" w14:textId="77777777" w:rsidR="00FB234D" w:rsidRDefault="00FB234D" w:rsidP="004514E9">
      <w:pPr>
        <w:pStyle w:val="BodyText"/>
        <w:numPr>
          <w:ilvl w:val="0"/>
          <w:numId w:val="15"/>
        </w:numPr>
        <w:spacing w:before="120"/>
        <w:outlineLvl w:val="4"/>
        <w:rPr>
          <w:shd w:val="clear" w:color="auto" w:fill="FFFFFF"/>
        </w:rPr>
      </w:pPr>
      <w:r w:rsidRPr="006E3D6F">
        <w:rPr>
          <w:shd w:val="clear" w:color="auto" w:fill="FFFFFF"/>
        </w:rPr>
        <w:t>Kidd</w:t>
      </w:r>
      <w:r w:rsidRPr="00CB70D3">
        <w:rPr>
          <w:shd w:val="clear" w:color="auto" w:fill="FFFFFF"/>
          <w:vertAlign w:val="superscript"/>
        </w:rPr>
        <w:t>1</w:t>
      </w:r>
      <w:r>
        <w:rPr>
          <w:shd w:val="clear" w:color="auto" w:fill="FFFFFF"/>
        </w:rPr>
        <w:t xml:space="preserve"> T.</w:t>
      </w:r>
      <w:r w:rsidRPr="006E3D6F">
        <w:rPr>
          <w:shd w:val="clear" w:color="auto" w:fill="FFFFFF"/>
        </w:rPr>
        <w:t xml:space="preserve">, </w:t>
      </w:r>
      <w:r w:rsidRPr="00563112">
        <w:rPr>
          <w:u w:val="single"/>
          <w:shd w:val="clear" w:color="auto" w:fill="FFFFFF"/>
        </w:rPr>
        <w:t>Song C.R.</w:t>
      </w:r>
      <w:r w:rsidRPr="006E3D6F">
        <w:rPr>
          <w:shd w:val="clear" w:color="auto" w:fill="FFFFFF"/>
        </w:rPr>
        <w:t>, Cheng</w:t>
      </w:r>
      <w:r>
        <w:rPr>
          <w:shd w:val="clear" w:color="auto" w:fill="FFFFFF"/>
        </w:rPr>
        <w:t xml:space="preserve"> A. H.-D and</w:t>
      </w:r>
      <w:r w:rsidRPr="006E3D6F">
        <w:rPr>
          <w:shd w:val="clear" w:color="auto" w:fill="FFFFFF"/>
        </w:rPr>
        <w:t xml:space="preserve"> Jang</w:t>
      </w:r>
      <w:r w:rsidRPr="00CB70D3">
        <w:rPr>
          <w:shd w:val="clear" w:color="auto" w:fill="FFFFFF"/>
          <w:vertAlign w:val="superscript"/>
        </w:rPr>
        <w:t>1</w:t>
      </w:r>
      <w:r>
        <w:rPr>
          <w:shd w:val="clear" w:color="auto" w:fill="FFFFFF"/>
        </w:rPr>
        <w:t xml:space="preserve"> W. (2010), “</w:t>
      </w:r>
      <w:r w:rsidRPr="006E3D6F">
        <w:rPr>
          <w:shd w:val="clear" w:color="auto" w:fill="FFFFFF"/>
        </w:rPr>
        <w:t>Erosion Control by Ground Modification</w:t>
      </w:r>
      <w:r>
        <w:rPr>
          <w:shd w:val="clear" w:color="auto" w:fill="FFFFFF"/>
        </w:rPr>
        <w:t xml:space="preserve">, </w:t>
      </w:r>
      <w:r w:rsidRPr="006E3D6F">
        <w:rPr>
          <w:shd w:val="clear" w:color="auto" w:fill="FFFFFF"/>
        </w:rPr>
        <w:t xml:space="preserve">ASCE-EMI </w:t>
      </w:r>
      <w:r>
        <w:rPr>
          <w:shd w:val="clear" w:color="auto" w:fill="FFFFFF"/>
        </w:rPr>
        <w:t xml:space="preserve">2010 </w:t>
      </w:r>
      <w:r w:rsidRPr="006E3D6F">
        <w:rPr>
          <w:shd w:val="clear" w:color="auto" w:fill="FFFFFF"/>
        </w:rPr>
        <w:t>Conference</w:t>
      </w:r>
      <w:r>
        <w:rPr>
          <w:shd w:val="clear" w:color="auto" w:fill="FFFFFF"/>
        </w:rPr>
        <w:t xml:space="preserve">, USC, CA, </w:t>
      </w:r>
      <w:proofErr w:type="spellStart"/>
      <w:r>
        <w:rPr>
          <w:shd w:val="clear" w:color="auto" w:fill="FFFFFF"/>
        </w:rPr>
        <w:t>CD-Rom</w:t>
      </w:r>
      <w:proofErr w:type="spellEnd"/>
    </w:p>
    <w:p w14:paraId="00240AEC" w14:textId="77777777" w:rsidR="00FB234D" w:rsidRDefault="00FB234D" w:rsidP="004514E9">
      <w:pPr>
        <w:pStyle w:val="BodyText"/>
        <w:numPr>
          <w:ilvl w:val="0"/>
          <w:numId w:val="15"/>
        </w:numPr>
        <w:spacing w:before="120"/>
        <w:outlineLvl w:val="4"/>
        <w:rPr>
          <w:shd w:val="clear" w:color="auto" w:fill="FFFFFF"/>
        </w:rPr>
      </w:pPr>
      <w:r w:rsidRPr="00691A66">
        <w:rPr>
          <w:u w:val="single"/>
          <w:shd w:val="clear" w:color="auto" w:fill="FFFFFF"/>
        </w:rPr>
        <w:t>Song C.R.</w:t>
      </w:r>
      <w:r w:rsidRPr="006E3D6F">
        <w:rPr>
          <w:shd w:val="clear" w:color="auto" w:fill="FFFFFF"/>
        </w:rPr>
        <w:t>, Jang</w:t>
      </w:r>
      <w:r w:rsidRPr="00CB70D3">
        <w:rPr>
          <w:shd w:val="clear" w:color="auto" w:fill="FFFFFF"/>
          <w:vertAlign w:val="superscript"/>
        </w:rPr>
        <w:t>1</w:t>
      </w:r>
      <w:r>
        <w:rPr>
          <w:shd w:val="clear" w:color="auto" w:fill="FFFFFF"/>
        </w:rPr>
        <w:t xml:space="preserve"> W.</w:t>
      </w:r>
      <w:r w:rsidRPr="006E3D6F">
        <w:rPr>
          <w:shd w:val="clear" w:color="auto" w:fill="FFFFFF"/>
        </w:rPr>
        <w:t>, Cheng</w:t>
      </w:r>
      <w:r>
        <w:rPr>
          <w:shd w:val="clear" w:color="auto" w:fill="FFFFFF"/>
        </w:rPr>
        <w:t xml:space="preserve"> A. H.-D. and</w:t>
      </w:r>
      <w:r w:rsidRPr="006E3D6F">
        <w:rPr>
          <w:shd w:val="clear" w:color="auto" w:fill="FFFFFF"/>
        </w:rPr>
        <w:t xml:space="preserve"> </w:t>
      </w:r>
      <w:proofErr w:type="spellStart"/>
      <w:r w:rsidRPr="006E3D6F">
        <w:rPr>
          <w:shd w:val="clear" w:color="auto" w:fill="FFFFFF"/>
        </w:rPr>
        <w:t>Al-Ostaz</w:t>
      </w:r>
      <w:proofErr w:type="spellEnd"/>
      <w:r>
        <w:rPr>
          <w:shd w:val="clear" w:color="auto" w:fill="FFFFFF"/>
        </w:rPr>
        <w:t xml:space="preserve"> A. (2010), “</w:t>
      </w:r>
      <w:r w:rsidRPr="00563112">
        <w:rPr>
          <w:shd w:val="clear" w:color="auto" w:fill="FFFFFF"/>
        </w:rPr>
        <w:t>Prediction of Field Erosion Depth for New Orleans Levee Soils</w:t>
      </w:r>
      <w:r>
        <w:rPr>
          <w:shd w:val="clear" w:color="auto" w:fill="FFFFFF"/>
        </w:rPr>
        <w:t xml:space="preserve">, </w:t>
      </w:r>
      <w:r w:rsidRPr="006E3D6F">
        <w:rPr>
          <w:shd w:val="clear" w:color="auto" w:fill="FFFFFF"/>
        </w:rPr>
        <w:t xml:space="preserve">ASCE-EMI </w:t>
      </w:r>
      <w:r>
        <w:rPr>
          <w:shd w:val="clear" w:color="auto" w:fill="FFFFFF"/>
        </w:rPr>
        <w:t xml:space="preserve">2010 </w:t>
      </w:r>
      <w:r w:rsidRPr="006E3D6F">
        <w:rPr>
          <w:shd w:val="clear" w:color="auto" w:fill="FFFFFF"/>
        </w:rPr>
        <w:t>Conference</w:t>
      </w:r>
      <w:r>
        <w:rPr>
          <w:shd w:val="clear" w:color="auto" w:fill="FFFFFF"/>
        </w:rPr>
        <w:t xml:space="preserve">, USC, CA, </w:t>
      </w:r>
      <w:proofErr w:type="spellStart"/>
      <w:r>
        <w:rPr>
          <w:shd w:val="clear" w:color="auto" w:fill="FFFFFF"/>
        </w:rPr>
        <w:t>CD-Rom</w:t>
      </w:r>
      <w:proofErr w:type="spellEnd"/>
    </w:p>
    <w:p w14:paraId="01C3A787" w14:textId="77777777" w:rsidR="00FB234D" w:rsidRPr="00A03CE5" w:rsidRDefault="00FB234D" w:rsidP="004514E9">
      <w:pPr>
        <w:pStyle w:val="BodyText"/>
        <w:numPr>
          <w:ilvl w:val="0"/>
          <w:numId w:val="15"/>
        </w:numPr>
        <w:spacing w:before="120"/>
        <w:outlineLvl w:val="4"/>
      </w:pPr>
      <w:r>
        <w:t>Wang</w:t>
      </w:r>
      <w:r>
        <w:rPr>
          <w:vertAlign w:val="superscript"/>
        </w:rPr>
        <w:t>3</w:t>
      </w:r>
      <w:r>
        <w:t xml:space="preserve"> G., </w:t>
      </w:r>
      <w:r w:rsidRPr="00691A66">
        <w:rPr>
          <w:u w:val="single"/>
        </w:rPr>
        <w:t>Song, C.R.</w:t>
      </w:r>
      <w:r>
        <w:t>, Kim</w:t>
      </w:r>
      <w:r>
        <w:rPr>
          <w:vertAlign w:val="superscript"/>
        </w:rPr>
        <w:t>2</w:t>
      </w:r>
      <w:r>
        <w:t>, J. and A. H.-D. Cheng (2009), “</w:t>
      </w:r>
      <w:r w:rsidRPr="005A2197">
        <w:t>Numerical Study of Erosion of Loose Sand from an Overtopped Plunging Jet</w:t>
      </w:r>
      <w:r>
        <w:t xml:space="preserve">,” </w:t>
      </w:r>
      <w:r w:rsidRPr="005A2197">
        <w:t>Joint ASCE-ASME-SES Conference on Mechanics and Materials, June 24-27, 2009, Virginia Tech, Blacksburg, VA.</w:t>
      </w:r>
    </w:p>
    <w:p w14:paraId="49FE8477" w14:textId="77777777" w:rsidR="00FB234D" w:rsidRPr="00A03CE5" w:rsidRDefault="00FB234D" w:rsidP="004514E9">
      <w:pPr>
        <w:pStyle w:val="BodyText"/>
        <w:numPr>
          <w:ilvl w:val="0"/>
          <w:numId w:val="15"/>
        </w:numPr>
        <w:spacing w:before="120"/>
        <w:outlineLvl w:val="4"/>
      </w:pPr>
      <w:r w:rsidRPr="00691A66">
        <w:rPr>
          <w:u w:val="single"/>
        </w:rPr>
        <w:t>Song, C.R.</w:t>
      </w:r>
      <w:r w:rsidRPr="00A03CE5">
        <w:t>, Adhikari</w:t>
      </w:r>
      <w:r>
        <w:rPr>
          <w:vertAlign w:val="superscript"/>
        </w:rPr>
        <w:t>2</w:t>
      </w:r>
      <w:r w:rsidRPr="00A03CE5">
        <w:t>, S., Wu</w:t>
      </w:r>
      <w:r>
        <w:rPr>
          <w:vertAlign w:val="superscript"/>
        </w:rPr>
        <w:t>2</w:t>
      </w:r>
      <w:r w:rsidRPr="00A03CE5">
        <w:t xml:space="preserve">, W.D. and </w:t>
      </w:r>
      <w:proofErr w:type="spellStart"/>
      <w:r w:rsidRPr="00A03CE5">
        <w:t>Al-Ostaz</w:t>
      </w:r>
      <w:proofErr w:type="spellEnd"/>
      <w:r w:rsidRPr="00A03CE5">
        <w:t xml:space="preserve">, A. (2008), “Effects of Force Fields in Simulating Nano- to </w:t>
      </w:r>
      <w:proofErr w:type="spellStart"/>
      <w:r w:rsidRPr="00A03CE5">
        <w:t>Subnano</w:t>
      </w:r>
      <w:proofErr w:type="spellEnd"/>
      <w:r w:rsidRPr="00A03CE5">
        <w:t xml:space="preserve">- level Geo-Materials,” Proceedings of </w:t>
      </w:r>
      <w:proofErr w:type="gramStart"/>
      <w:r w:rsidRPr="00A03CE5">
        <w:t>The</w:t>
      </w:r>
      <w:proofErr w:type="gramEnd"/>
      <w:r w:rsidRPr="00A03CE5">
        <w:t xml:space="preserve"> first American Academy of Mechanics Conference</w:t>
      </w:r>
    </w:p>
    <w:p w14:paraId="442CA7B4" w14:textId="77777777" w:rsidR="00FB234D" w:rsidRPr="00A03CE5" w:rsidRDefault="00FB234D" w:rsidP="004514E9">
      <w:pPr>
        <w:pStyle w:val="BodyText"/>
        <w:numPr>
          <w:ilvl w:val="0"/>
          <w:numId w:val="15"/>
        </w:numPr>
        <w:spacing w:before="120"/>
        <w:outlineLvl w:val="4"/>
      </w:pPr>
      <w:r w:rsidRPr="00A03CE5">
        <w:t>Adhikari</w:t>
      </w:r>
      <w:r>
        <w:rPr>
          <w:vertAlign w:val="superscript"/>
        </w:rPr>
        <w:t>2</w:t>
      </w:r>
      <w:r w:rsidRPr="00A03CE5">
        <w:t xml:space="preserve">, S., </w:t>
      </w:r>
      <w:r w:rsidRPr="00691A66">
        <w:rPr>
          <w:u w:val="single"/>
        </w:rPr>
        <w:t>Song, C.R.</w:t>
      </w:r>
      <w:r w:rsidRPr="00A03CE5">
        <w:t xml:space="preserve"> and </w:t>
      </w:r>
      <w:proofErr w:type="spellStart"/>
      <w:r w:rsidRPr="00A03CE5">
        <w:t>Al-Ostaz</w:t>
      </w:r>
      <w:proofErr w:type="spellEnd"/>
      <w:r w:rsidRPr="00A03CE5">
        <w:t xml:space="preserve">, A. (2008), “Cell Size Effects in Predicting Properties of Soils and Cement Using Quantum Mechanics and Molecular Mechanics,” Proceedings of </w:t>
      </w:r>
      <w:proofErr w:type="gramStart"/>
      <w:r w:rsidRPr="00A03CE5">
        <w:t>The</w:t>
      </w:r>
      <w:proofErr w:type="gramEnd"/>
      <w:r w:rsidRPr="00A03CE5">
        <w:t xml:space="preserve"> first American Academy of Mechanics Conference</w:t>
      </w:r>
    </w:p>
    <w:p w14:paraId="002A802F" w14:textId="77777777" w:rsidR="00FB234D" w:rsidRDefault="00FB234D" w:rsidP="004514E9">
      <w:pPr>
        <w:pStyle w:val="ListParagraph"/>
        <w:numPr>
          <w:ilvl w:val="0"/>
          <w:numId w:val="15"/>
        </w:numPr>
        <w:spacing w:before="120" w:after="120"/>
        <w:jc w:val="both"/>
      </w:pPr>
      <w:r w:rsidRPr="00A03CE5">
        <w:t>Kim</w:t>
      </w:r>
      <w:r w:rsidRPr="00FE4AD2">
        <w:rPr>
          <w:vertAlign w:val="superscript"/>
        </w:rPr>
        <w:t>1</w:t>
      </w:r>
      <w:r w:rsidRPr="00A03CE5">
        <w:t xml:space="preserve">, J.W. and </w:t>
      </w:r>
      <w:r w:rsidRPr="00FE4AD2">
        <w:rPr>
          <w:u w:val="single"/>
        </w:rPr>
        <w:t>Song, C.R</w:t>
      </w:r>
      <w:r w:rsidRPr="00691A66">
        <w:rPr>
          <w:i/>
        </w:rPr>
        <w:t>.</w:t>
      </w:r>
      <w:r w:rsidRPr="00A03CE5">
        <w:t xml:space="preserve"> (2008), “Acoustical Estimation of Soil Permeability,” Proceedings of </w:t>
      </w:r>
      <w:proofErr w:type="gramStart"/>
      <w:r w:rsidRPr="00A03CE5">
        <w:t>The</w:t>
      </w:r>
      <w:proofErr w:type="gramEnd"/>
      <w:r w:rsidRPr="00A03CE5">
        <w:t xml:space="preserve"> 3</w:t>
      </w:r>
      <w:r w:rsidRPr="00A03CE5">
        <w:rPr>
          <w:vertAlign w:val="superscript"/>
        </w:rPr>
        <w:t>rd</w:t>
      </w:r>
      <w:r w:rsidRPr="00A03CE5">
        <w:t xml:space="preserve"> International Conference on Site Characterization, April 1 -3, Taipei, Taiwan, </w:t>
      </w:r>
      <w:proofErr w:type="spellStart"/>
      <w:r w:rsidRPr="00A03CE5">
        <w:t>CD-Rom</w:t>
      </w:r>
      <w:proofErr w:type="spellEnd"/>
    </w:p>
    <w:p w14:paraId="79842BBD" w14:textId="77777777" w:rsidR="00FB234D" w:rsidRPr="00A03CE5" w:rsidRDefault="00FB234D" w:rsidP="00FB234D">
      <w:pPr>
        <w:pStyle w:val="ListParagraph"/>
        <w:spacing w:before="120" w:after="120"/>
        <w:ind w:left="714"/>
        <w:jc w:val="both"/>
      </w:pPr>
    </w:p>
    <w:p w14:paraId="5E8EF95B" w14:textId="77777777" w:rsidR="00FB234D" w:rsidRDefault="00FB234D" w:rsidP="004514E9">
      <w:pPr>
        <w:pStyle w:val="ListParagraph"/>
        <w:numPr>
          <w:ilvl w:val="0"/>
          <w:numId w:val="15"/>
        </w:numPr>
        <w:spacing w:before="120" w:after="120"/>
        <w:jc w:val="both"/>
      </w:pPr>
      <w:r w:rsidRPr="00691A66">
        <w:rPr>
          <w:u w:val="single"/>
        </w:rPr>
        <w:t>Song, C.R.</w:t>
      </w:r>
      <w:r w:rsidRPr="00A03CE5">
        <w:t xml:space="preserve"> and Pulijala</w:t>
      </w:r>
      <w:r w:rsidRPr="00FE4AD2">
        <w:rPr>
          <w:vertAlign w:val="superscript"/>
        </w:rPr>
        <w:t>1</w:t>
      </w:r>
      <w:r w:rsidRPr="00A03CE5">
        <w:t xml:space="preserve">, S. (2008), “Quick Estimation of Hydraulic Conductivity,” Proceedings of </w:t>
      </w:r>
      <w:proofErr w:type="gramStart"/>
      <w:r w:rsidRPr="00A03CE5">
        <w:t>The</w:t>
      </w:r>
      <w:proofErr w:type="gramEnd"/>
      <w:r w:rsidRPr="00A03CE5">
        <w:t xml:space="preserve"> 3</w:t>
      </w:r>
      <w:r w:rsidRPr="00A03CE5">
        <w:rPr>
          <w:vertAlign w:val="superscript"/>
        </w:rPr>
        <w:t>rd</w:t>
      </w:r>
      <w:r w:rsidRPr="00A03CE5">
        <w:t xml:space="preserve"> International Conference on Site Characterization, April 1 -3, Taipei, Taiwan, </w:t>
      </w:r>
      <w:proofErr w:type="spellStart"/>
      <w:r w:rsidRPr="00A03CE5">
        <w:t>CD-Rom</w:t>
      </w:r>
      <w:proofErr w:type="spellEnd"/>
    </w:p>
    <w:p w14:paraId="2E00FE7D" w14:textId="77777777" w:rsidR="00FB234D" w:rsidRPr="00A03CE5" w:rsidRDefault="00FB234D" w:rsidP="00FB234D">
      <w:pPr>
        <w:pStyle w:val="ListParagraph"/>
        <w:spacing w:before="120" w:after="120"/>
        <w:ind w:left="714"/>
        <w:jc w:val="both"/>
      </w:pPr>
    </w:p>
    <w:p w14:paraId="772FC07F" w14:textId="77777777" w:rsidR="00FB234D" w:rsidRPr="00FE4AD2" w:rsidRDefault="00FB234D" w:rsidP="004514E9">
      <w:pPr>
        <w:pStyle w:val="ListParagraph"/>
        <w:numPr>
          <w:ilvl w:val="0"/>
          <w:numId w:val="15"/>
        </w:numPr>
        <w:spacing w:before="120" w:after="120"/>
        <w:jc w:val="both"/>
      </w:pPr>
      <w:r w:rsidRPr="00FE4AD2">
        <w:t>Kim</w:t>
      </w:r>
      <w:r w:rsidRPr="00FE4AD2">
        <w:rPr>
          <w:vertAlign w:val="superscript"/>
        </w:rPr>
        <w:t>1</w:t>
      </w:r>
      <w:r w:rsidRPr="00FE4AD2">
        <w:t xml:space="preserve">, J.W. and </w:t>
      </w:r>
      <w:r w:rsidRPr="00FE4AD2">
        <w:rPr>
          <w:u w:val="single"/>
        </w:rPr>
        <w:t>Song, C.R.</w:t>
      </w:r>
      <w:r w:rsidRPr="00FE4AD2">
        <w:t xml:space="preserve"> (2008), “Determination of Soil Characteristic Frequency Using Acoustic Techniques,” Proceedings of </w:t>
      </w:r>
      <w:proofErr w:type="spellStart"/>
      <w:r w:rsidRPr="00FE4AD2">
        <w:t>GeoCongress</w:t>
      </w:r>
      <w:proofErr w:type="spellEnd"/>
      <w:r w:rsidRPr="00FE4AD2">
        <w:t xml:space="preserve"> 2008, ASCE GSP 179, pp.332-339</w:t>
      </w:r>
    </w:p>
    <w:p w14:paraId="7DF8C616" w14:textId="77777777" w:rsidR="00FB234D" w:rsidRPr="00FE4AD2" w:rsidRDefault="00FB234D" w:rsidP="00FB234D">
      <w:pPr>
        <w:pStyle w:val="ListParagraph"/>
      </w:pPr>
    </w:p>
    <w:p w14:paraId="4BD4473B" w14:textId="77777777" w:rsidR="00FB234D" w:rsidRPr="00FE4AD2" w:rsidRDefault="00FB234D" w:rsidP="004514E9">
      <w:pPr>
        <w:pStyle w:val="ListParagraph"/>
        <w:numPr>
          <w:ilvl w:val="0"/>
          <w:numId w:val="15"/>
        </w:numPr>
        <w:spacing w:before="120" w:after="120"/>
        <w:jc w:val="both"/>
      </w:pPr>
      <w:r w:rsidRPr="00FE4AD2">
        <w:rPr>
          <w:u w:val="single"/>
        </w:rPr>
        <w:lastRenderedPageBreak/>
        <w:t xml:space="preserve">Song, C.R. </w:t>
      </w:r>
      <w:r w:rsidRPr="00FE4AD2">
        <w:t>and Jang</w:t>
      </w:r>
      <w:proofErr w:type="gramStart"/>
      <w:r>
        <w:rPr>
          <w:vertAlign w:val="superscript"/>
        </w:rPr>
        <w:t>2</w:t>
      </w:r>
      <w:r w:rsidRPr="00FE4AD2">
        <w:t xml:space="preserve"> ,</w:t>
      </w:r>
      <w:proofErr w:type="gramEnd"/>
      <w:r w:rsidRPr="00FE4AD2">
        <w:t xml:space="preserve">W.G. (2008), “Cell Size Effects in Characterizing Dry Quartz Sand Particles,” Proceedings of </w:t>
      </w:r>
      <w:proofErr w:type="spellStart"/>
      <w:r w:rsidRPr="00FE4AD2">
        <w:t>GeoCongress</w:t>
      </w:r>
      <w:proofErr w:type="spellEnd"/>
      <w:r w:rsidRPr="00FE4AD2">
        <w:t xml:space="preserve"> 2008, ASCE GSP 179, pp.998-1005</w:t>
      </w:r>
    </w:p>
    <w:p w14:paraId="29BD8B69" w14:textId="77777777" w:rsidR="00FB234D" w:rsidRPr="00FE4AD2" w:rsidRDefault="00FB234D" w:rsidP="00FB234D">
      <w:pPr>
        <w:pStyle w:val="ListParagraph"/>
      </w:pPr>
    </w:p>
    <w:p w14:paraId="679A00FA" w14:textId="77777777" w:rsidR="00FB234D" w:rsidRPr="00FE4AD2" w:rsidRDefault="00FB234D" w:rsidP="004514E9">
      <w:pPr>
        <w:pStyle w:val="ListParagraph"/>
        <w:numPr>
          <w:ilvl w:val="0"/>
          <w:numId w:val="15"/>
        </w:numPr>
        <w:spacing w:before="120" w:after="120"/>
        <w:jc w:val="both"/>
      </w:pPr>
      <w:r w:rsidRPr="00FE4AD2">
        <w:rPr>
          <w:u w:val="single"/>
        </w:rPr>
        <w:t>Song, C.R.</w:t>
      </w:r>
      <w:r w:rsidRPr="00FE4AD2">
        <w:t xml:space="preserve"> and Wu</w:t>
      </w:r>
      <w:r>
        <w:rPr>
          <w:vertAlign w:val="superscript"/>
        </w:rPr>
        <w:t>2</w:t>
      </w:r>
      <w:r w:rsidRPr="00FE4AD2">
        <w:t xml:space="preserve">, W.D. and </w:t>
      </w:r>
      <w:proofErr w:type="spellStart"/>
      <w:r w:rsidRPr="00FE4AD2">
        <w:t>Al-Ostaz</w:t>
      </w:r>
      <w:proofErr w:type="spellEnd"/>
      <w:r w:rsidRPr="00FE4AD2">
        <w:t xml:space="preserve">, A. (2008), “Effects of Force Field in Molecular Mechanics Simulation of Geo-Materials,” Proceedings of </w:t>
      </w:r>
      <w:proofErr w:type="spellStart"/>
      <w:r w:rsidRPr="00FE4AD2">
        <w:t>GeoCongress</w:t>
      </w:r>
      <w:proofErr w:type="spellEnd"/>
      <w:r w:rsidRPr="00FE4AD2">
        <w:t xml:space="preserve"> 2008, ASCE GSP 179, pp.1012-1019</w:t>
      </w:r>
    </w:p>
    <w:p w14:paraId="1A245BC0" w14:textId="77777777" w:rsidR="00FB234D" w:rsidRDefault="00FB234D" w:rsidP="00FB234D">
      <w:pPr>
        <w:pStyle w:val="ListParagraph"/>
      </w:pPr>
    </w:p>
    <w:p w14:paraId="7FE0A1EC" w14:textId="562D02EE" w:rsidR="00FB234D" w:rsidRPr="00A03CE5" w:rsidRDefault="00FB234D" w:rsidP="004514E9">
      <w:pPr>
        <w:pStyle w:val="ListParagraph"/>
        <w:numPr>
          <w:ilvl w:val="0"/>
          <w:numId w:val="15"/>
        </w:numPr>
        <w:spacing w:before="120" w:after="120"/>
        <w:jc w:val="both"/>
      </w:pPr>
      <w:r w:rsidRPr="00691A66">
        <w:rPr>
          <w:u w:val="single"/>
        </w:rPr>
        <w:t>Chung R. Song</w:t>
      </w:r>
      <w:r w:rsidRPr="00A03CE5">
        <w:t>, Jin W. Kim</w:t>
      </w:r>
      <w:r w:rsidRPr="00FE4AD2">
        <w:rPr>
          <w:vertAlign w:val="superscript"/>
        </w:rPr>
        <w:t>1</w:t>
      </w:r>
      <w:r w:rsidRPr="00A03CE5">
        <w:t xml:space="preserve">, Alexander H.-D. Cheng, and Craig Hickey (2007), “Measurement of </w:t>
      </w:r>
      <w:proofErr w:type="spellStart"/>
      <w:r w:rsidRPr="00A03CE5">
        <w:t>Biot</w:t>
      </w:r>
      <w:proofErr w:type="spellEnd"/>
      <w:r w:rsidRPr="00A03CE5">
        <w:t xml:space="preserve"> Characteristic Frequency for Saturated Soils,” </w:t>
      </w:r>
      <w:r w:rsidRPr="00A03CE5">
        <w:rPr>
          <w:i/>
        </w:rPr>
        <w:t>EMD 18</w:t>
      </w:r>
      <w:r w:rsidRPr="00A03CE5">
        <w:rPr>
          <w:i/>
          <w:vertAlign w:val="superscript"/>
        </w:rPr>
        <w:t>th</w:t>
      </w:r>
      <w:r w:rsidRPr="00A03CE5">
        <w:rPr>
          <w:i/>
        </w:rPr>
        <w:t xml:space="preserve"> 2007</w:t>
      </w:r>
      <w:r>
        <w:t>, ASCE, VA</w:t>
      </w:r>
    </w:p>
    <w:p w14:paraId="67B0DE62" w14:textId="77777777" w:rsidR="00FB234D" w:rsidRDefault="00FB234D" w:rsidP="004514E9">
      <w:pPr>
        <w:pStyle w:val="BodyText"/>
        <w:numPr>
          <w:ilvl w:val="0"/>
          <w:numId w:val="15"/>
        </w:numPr>
        <w:spacing w:before="120"/>
        <w:outlineLvl w:val="4"/>
        <w:rPr>
          <w:bCs/>
        </w:rPr>
      </w:pPr>
      <w:r w:rsidRPr="00691A66">
        <w:rPr>
          <w:u w:val="single"/>
        </w:rPr>
        <w:t>Song, C.R.</w:t>
      </w:r>
      <w:r w:rsidRPr="00A03CE5">
        <w:t>, Cho</w:t>
      </w:r>
      <w:r w:rsidRPr="00FE4AD2">
        <w:rPr>
          <w:vertAlign w:val="superscript"/>
        </w:rPr>
        <w:t>1</w:t>
      </w:r>
      <w:r w:rsidRPr="00A03CE5">
        <w:t xml:space="preserve">, H., Jung, Y-H., Cheng, A. H.-D. </w:t>
      </w:r>
      <w:proofErr w:type="gramStart"/>
      <w:r w:rsidRPr="00A03CE5">
        <w:t xml:space="preserve">and  </w:t>
      </w:r>
      <w:proofErr w:type="spellStart"/>
      <w:r w:rsidRPr="00A03CE5">
        <w:t>Al</w:t>
      </w:r>
      <w:proofErr w:type="gramEnd"/>
      <w:r w:rsidRPr="00A03CE5">
        <w:t>-Ostaz</w:t>
      </w:r>
      <w:proofErr w:type="spellEnd"/>
      <w:r w:rsidRPr="00A03CE5">
        <w:t xml:space="preserve">, A. (2007), “Bridging Molecular, Particulate and Continuum Mechanics for Geomechanics Application,” </w:t>
      </w:r>
      <w:proofErr w:type="spellStart"/>
      <w:r w:rsidRPr="00A03CE5">
        <w:rPr>
          <w:bCs/>
        </w:rPr>
        <w:t>GeoDenver</w:t>
      </w:r>
      <w:proofErr w:type="spellEnd"/>
      <w:r w:rsidRPr="00A03CE5">
        <w:rPr>
          <w:bCs/>
        </w:rPr>
        <w:t xml:space="preserve"> 2007, </w:t>
      </w:r>
      <w:proofErr w:type="spellStart"/>
      <w:r w:rsidRPr="00A03CE5">
        <w:rPr>
          <w:bCs/>
        </w:rPr>
        <w:t>CD-Rom</w:t>
      </w:r>
      <w:proofErr w:type="spellEnd"/>
    </w:p>
    <w:p w14:paraId="075034FD" w14:textId="77777777" w:rsidR="00FB234D" w:rsidRPr="00A03CE5" w:rsidRDefault="00FB234D" w:rsidP="004514E9">
      <w:pPr>
        <w:pStyle w:val="BodyText"/>
        <w:numPr>
          <w:ilvl w:val="0"/>
          <w:numId w:val="15"/>
        </w:numPr>
        <w:spacing w:before="120"/>
        <w:outlineLvl w:val="4"/>
      </w:pPr>
      <w:r w:rsidRPr="00691A66">
        <w:rPr>
          <w:u w:val="single"/>
        </w:rPr>
        <w:t>Song, C. R.</w:t>
      </w:r>
      <w:r w:rsidRPr="00A03CE5">
        <w:t xml:space="preserve"> and Kim</w:t>
      </w:r>
      <w:r w:rsidRPr="008F17CB">
        <w:rPr>
          <w:vertAlign w:val="superscript"/>
        </w:rPr>
        <w:t>1</w:t>
      </w:r>
      <w:r w:rsidRPr="00A03CE5">
        <w:t xml:space="preserve">, J. W. (2007), “Determination of Soil Permeability Using an Acoustic Technique,” </w:t>
      </w:r>
      <w:proofErr w:type="spellStart"/>
      <w:r w:rsidRPr="00A03CE5">
        <w:rPr>
          <w:bCs/>
        </w:rPr>
        <w:t>GeoDenver</w:t>
      </w:r>
      <w:proofErr w:type="spellEnd"/>
      <w:r w:rsidRPr="00A03CE5">
        <w:rPr>
          <w:bCs/>
        </w:rPr>
        <w:t xml:space="preserve"> 2007, </w:t>
      </w:r>
      <w:proofErr w:type="spellStart"/>
      <w:r w:rsidRPr="00A03CE5">
        <w:rPr>
          <w:bCs/>
        </w:rPr>
        <w:t>CD-Rom</w:t>
      </w:r>
      <w:proofErr w:type="spellEnd"/>
    </w:p>
    <w:p w14:paraId="2B0D8A27" w14:textId="77777777" w:rsidR="00FB234D" w:rsidRPr="00A03CE5" w:rsidRDefault="00FB234D" w:rsidP="004514E9">
      <w:pPr>
        <w:pStyle w:val="BodyText"/>
        <w:numPr>
          <w:ilvl w:val="0"/>
          <w:numId w:val="15"/>
        </w:numPr>
        <w:spacing w:before="120"/>
        <w:outlineLvl w:val="4"/>
      </w:pPr>
      <w:r w:rsidRPr="00691A66">
        <w:rPr>
          <w:u w:val="single"/>
        </w:rPr>
        <w:t>Song, C.R.</w:t>
      </w:r>
      <w:r w:rsidRPr="00A03CE5">
        <w:t xml:space="preserve"> and Pulijala</w:t>
      </w:r>
      <w:r w:rsidRPr="008F17CB">
        <w:rPr>
          <w:vertAlign w:val="superscript"/>
        </w:rPr>
        <w:t>1</w:t>
      </w:r>
      <w:r w:rsidRPr="00A03CE5">
        <w:t xml:space="preserve">, S. (2006), “Hydraulic Conductivity Interpretation Using Piezocone Results,” ASCE Geotechnical Special Publication No. 149, Proceedings of </w:t>
      </w:r>
      <w:proofErr w:type="spellStart"/>
      <w:r w:rsidRPr="00A03CE5">
        <w:t>GeoShanghai</w:t>
      </w:r>
      <w:proofErr w:type="spellEnd"/>
      <w:r w:rsidRPr="00A03CE5">
        <w:t>, pp. 32-39</w:t>
      </w:r>
    </w:p>
    <w:p w14:paraId="4179D581" w14:textId="77777777" w:rsidR="00FB234D" w:rsidRPr="00A03CE5" w:rsidRDefault="00FB234D" w:rsidP="004514E9">
      <w:pPr>
        <w:pStyle w:val="BodyText"/>
        <w:numPr>
          <w:ilvl w:val="0"/>
          <w:numId w:val="15"/>
        </w:numPr>
        <w:spacing w:before="120"/>
        <w:outlineLvl w:val="4"/>
      </w:pPr>
      <w:r w:rsidRPr="00A03CE5">
        <w:t xml:space="preserve">Pal, G., </w:t>
      </w:r>
      <w:proofErr w:type="spellStart"/>
      <w:r w:rsidRPr="00A03CE5">
        <w:t>Al-Ostaz</w:t>
      </w:r>
      <w:proofErr w:type="spellEnd"/>
      <w:r w:rsidRPr="00A03CE5">
        <w:t xml:space="preserve">, A., </w:t>
      </w:r>
      <w:proofErr w:type="spellStart"/>
      <w:r w:rsidRPr="00A03CE5">
        <w:t>Mantena</w:t>
      </w:r>
      <w:proofErr w:type="spellEnd"/>
      <w:r w:rsidRPr="00A03CE5">
        <w:t xml:space="preserve">, R.R., Cheng, A.H-D. and </w:t>
      </w:r>
      <w:r w:rsidRPr="00691A66">
        <w:rPr>
          <w:u w:val="single"/>
        </w:rPr>
        <w:t>C.R. Song</w:t>
      </w:r>
      <w:r w:rsidRPr="00A03CE5">
        <w:t xml:space="preserve"> (2006), “Molecular Dynamics Simulation of SWCNT - Polymer Nanocomposite and Its Constituents,” 21</w:t>
      </w:r>
      <w:r w:rsidRPr="00A03CE5">
        <w:rPr>
          <w:vertAlign w:val="superscript"/>
        </w:rPr>
        <w:t>st</w:t>
      </w:r>
      <w:r w:rsidRPr="00A03CE5">
        <w:t xml:space="preserve"> technical conference of the American Society o</w:t>
      </w:r>
      <w:r>
        <w:t>f Composite materials</w:t>
      </w:r>
    </w:p>
    <w:p w14:paraId="7A009FCF" w14:textId="77777777" w:rsidR="00FB234D" w:rsidRDefault="00FB234D" w:rsidP="004514E9">
      <w:pPr>
        <w:pStyle w:val="ListParagraph"/>
        <w:numPr>
          <w:ilvl w:val="0"/>
          <w:numId w:val="15"/>
        </w:numPr>
        <w:spacing w:before="120" w:after="120"/>
        <w:jc w:val="both"/>
      </w:pPr>
      <w:r w:rsidRPr="00691A66">
        <w:rPr>
          <w:u w:val="single"/>
        </w:rPr>
        <w:t>Song, C.R.</w:t>
      </w:r>
      <w:r w:rsidRPr="00A03CE5">
        <w:t xml:space="preserve"> and </w:t>
      </w:r>
      <w:proofErr w:type="spellStart"/>
      <w:r w:rsidRPr="00A03CE5">
        <w:t>Al-Ostaz</w:t>
      </w:r>
      <w:proofErr w:type="spellEnd"/>
      <w:r w:rsidRPr="00A03CE5">
        <w:t xml:space="preserve">, A. (2005), “Implementation of Molecular Dynamics in Continuum Geo-mechanics,” </w:t>
      </w:r>
      <w:proofErr w:type="spellStart"/>
      <w:r w:rsidRPr="00A03CE5">
        <w:t>Prodeedings</w:t>
      </w:r>
      <w:proofErr w:type="spellEnd"/>
      <w:r w:rsidRPr="00A03CE5">
        <w:t xml:space="preserve"> of </w:t>
      </w:r>
      <w:proofErr w:type="spellStart"/>
      <w:r w:rsidRPr="00A03CE5">
        <w:t>McMat</w:t>
      </w:r>
      <w:proofErr w:type="spellEnd"/>
      <w:r w:rsidRPr="00A03CE5">
        <w:t xml:space="preserve"> 2005 Conference, June, </w:t>
      </w:r>
      <w:proofErr w:type="spellStart"/>
      <w:r w:rsidRPr="00A03CE5">
        <w:t>CD-Rom</w:t>
      </w:r>
      <w:proofErr w:type="spellEnd"/>
    </w:p>
    <w:p w14:paraId="04FFC243" w14:textId="77777777" w:rsidR="00FB234D" w:rsidRDefault="00FB234D" w:rsidP="00FB234D">
      <w:pPr>
        <w:pStyle w:val="ListParagraph"/>
        <w:spacing w:before="120" w:after="120"/>
        <w:jc w:val="both"/>
      </w:pPr>
    </w:p>
    <w:p w14:paraId="62CC33C5" w14:textId="77777777" w:rsidR="00FB234D" w:rsidRDefault="00FB234D" w:rsidP="004514E9">
      <w:pPr>
        <w:pStyle w:val="ListParagraph"/>
        <w:numPr>
          <w:ilvl w:val="0"/>
          <w:numId w:val="15"/>
        </w:numPr>
        <w:spacing w:before="120" w:after="120"/>
        <w:jc w:val="both"/>
      </w:pPr>
      <w:r w:rsidRPr="003845A0">
        <w:rPr>
          <w:u w:val="single"/>
        </w:rPr>
        <w:t>Song, C.R.</w:t>
      </w:r>
      <w:r w:rsidRPr="00A03CE5">
        <w:t xml:space="preserve"> and Cheng, A. H.-D. (2005), “Evaluation of Acoustic Wave Techniques for Determining Hydraulic Conductivity of Geomaterials,” </w:t>
      </w:r>
      <w:proofErr w:type="spellStart"/>
      <w:r w:rsidRPr="00A03CE5">
        <w:t>Prodeedings</w:t>
      </w:r>
      <w:proofErr w:type="spellEnd"/>
      <w:r w:rsidRPr="00A03CE5">
        <w:t xml:space="preserve"> of </w:t>
      </w:r>
      <w:proofErr w:type="spellStart"/>
      <w:r w:rsidRPr="00A03CE5">
        <w:t>McMat</w:t>
      </w:r>
      <w:proofErr w:type="spellEnd"/>
      <w:r w:rsidRPr="00A03CE5">
        <w:t xml:space="preserve"> 2005 Conference, June, </w:t>
      </w:r>
      <w:proofErr w:type="spellStart"/>
      <w:r w:rsidRPr="00A03CE5">
        <w:t>CD-Rom</w:t>
      </w:r>
      <w:proofErr w:type="spellEnd"/>
    </w:p>
    <w:p w14:paraId="4EEAE595" w14:textId="77777777" w:rsidR="00FB234D" w:rsidRDefault="00FB234D" w:rsidP="00FB234D">
      <w:pPr>
        <w:pStyle w:val="ListParagraph"/>
      </w:pPr>
    </w:p>
    <w:p w14:paraId="247656E1" w14:textId="77777777" w:rsidR="00FB234D" w:rsidRPr="00A03CE5" w:rsidRDefault="00FB234D" w:rsidP="004514E9">
      <w:pPr>
        <w:pStyle w:val="ListParagraph"/>
        <w:numPr>
          <w:ilvl w:val="0"/>
          <w:numId w:val="15"/>
        </w:numPr>
        <w:spacing w:before="120" w:after="120"/>
        <w:jc w:val="both"/>
      </w:pPr>
      <w:r w:rsidRPr="00A03CE5">
        <w:t xml:space="preserve">Srinivasan, P., Ghanshyam P., </w:t>
      </w:r>
      <w:proofErr w:type="spellStart"/>
      <w:r w:rsidRPr="00A03CE5">
        <w:t>Al-Ostaz</w:t>
      </w:r>
      <w:proofErr w:type="spellEnd"/>
      <w:r w:rsidRPr="00A03CE5">
        <w:t xml:space="preserve">, A., Raju </w:t>
      </w:r>
      <w:proofErr w:type="spellStart"/>
      <w:r w:rsidRPr="00A03CE5">
        <w:t>Mantena</w:t>
      </w:r>
      <w:proofErr w:type="spellEnd"/>
      <w:r w:rsidRPr="00A03CE5">
        <w:t xml:space="preserve"> P.</w:t>
      </w:r>
      <w:proofErr w:type="gramStart"/>
      <w:r w:rsidRPr="00A03CE5">
        <w:t xml:space="preserve">,  </w:t>
      </w:r>
      <w:proofErr w:type="spellStart"/>
      <w:r w:rsidRPr="00A03CE5">
        <w:t>Jao</w:t>
      </w:r>
      <w:proofErr w:type="spellEnd"/>
      <w:proofErr w:type="gramEnd"/>
      <w:r w:rsidRPr="00A03CE5">
        <w:t xml:space="preserve"> E., and </w:t>
      </w:r>
      <w:r w:rsidRPr="00691A66">
        <w:rPr>
          <w:u w:val="single"/>
        </w:rPr>
        <w:t>Song, C.</w:t>
      </w:r>
      <w:r>
        <w:rPr>
          <w:u w:val="single"/>
        </w:rPr>
        <w:t xml:space="preserve"> </w:t>
      </w:r>
      <w:r w:rsidRPr="00691A66">
        <w:rPr>
          <w:u w:val="single"/>
        </w:rPr>
        <w:t>R.</w:t>
      </w:r>
      <w:r w:rsidRPr="00A03CE5">
        <w:t xml:space="preserve"> (2005), “Evaluation of  Nano Composite Constituent Properties Using Multiple Scale Models,” </w:t>
      </w:r>
      <w:proofErr w:type="spellStart"/>
      <w:r w:rsidRPr="00A03CE5">
        <w:t>McMat</w:t>
      </w:r>
      <w:proofErr w:type="spellEnd"/>
      <w:r w:rsidRPr="00A03CE5">
        <w:t xml:space="preserve"> conference, Baton Rouge, LA, </w:t>
      </w:r>
      <w:proofErr w:type="spellStart"/>
      <w:r w:rsidRPr="00A03CE5">
        <w:t>CD-Rom</w:t>
      </w:r>
      <w:proofErr w:type="spellEnd"/>
    </w:p>
    <w:p w14:paraId="6AEFAFBB" w14:textId="77777777" w:rsidR="00FB234D" w:rsidRPr="00A03CE5" w:rsidRDefault="00FB234D" w:rsidP="004514E9">
      <w:pPr>
        <w:pStyle w:val="BodyText"/>
        <w:numPr>
          <w:ilvl w:val="0"/>
          <w:numId w:val="15"/>
        </w:numPr>
        <w:spacing w:before="120"/>
        <w:outlineLvl w:val="4"/>
      </w:pPr>
      <w:r w:rsidRPr="00691A66">
        <w:rPr>
          <w:u w:val="single"/>
        </w:rPr>
        <w:t>Song, C.R.</w:t>
      </w:r>
      <w:r w:rsidRPr="00A03CE5">
        <w:t xml:space="preserve"> and Voyiadjis, G.Z. (2005), “Two different rate dependencies of saturated clayey soils,” </w:t>
      </w:r>
      <w:proofErr w:type="spellStart"/>
      <w:r w:rsidRPr="00A03CE5">
        <w:t>Poromechanics-Biot</w:t>
      </w:r>
      <w:proofErr w:type="spellEnd"/>
      <w:r w:rsidRPr="00A03CE5">
        <w:t xml:space="preserve"> Centennial (1905-2005)-</w:t>
      </w:r>
      <w:proofErr w:type="spellStart"/>
      <w:r w:rsidRPr="00A03CE5">
        <w:t>Abousleiman</w:t>
      </w:r>
      <w:proofErr w:type="spellEnd"/>
      <w:r w:rsidRPr="00A03CE5">
        <w:t>, Cheng &amp; Ulm (eds), Taylor &amp; Francis Group, London, pp.713-718</w:t>
      </w:r>
    </w:p>
    <w:p w14:paraId="08358968" w14:textId="77777777" w:rsidR="00FB234D" w:rsidRPr="00A03CE5" w:rsidRDefault="00FB234D" w:rsidP="004514E9">
      <w:pPr>
        <w:pStyle w:val="ListParagraph"/>
        <w:numPr>
          <w:ilvl w:val="0"/>
          <w:numId w:val="15"/>
        </w:numPr>
        <w:spacing w:before="120" w:after="120"/>
        <w:jc w:val="both"/>
        <w:outlineLvl w:val="4"/>
      </w:pPr>
      <w:r w:rsidRPr="00A03CE5">
        <w:t xml:space="preserve">Voyiadjis, G.Z. and </w:t>
      </w:r>
      <w:r w:rsidRPr="00691A66">
        <w:rPr>
          <w:u w:val="single"/>
        </w:rPr>
        <w:t>Song, C.R.</w:t>
      </w:r>
      <w:r w:rsidRPr="00A03CE5">
        <w:t xml:space="preserve"> (2005), “A coupled micro-mechanical model for saturated soils,” </w:t>
      </w:r>
      <w:proofErr w:type="spellStart"/>
      <w:r w:rsidRPr="00A03CE5">
        <w:t>Poromechanics-Biot</w:t>
      </w:r>
      <w:proofErr w:type="spellEnd"/>
      <w:r w:rsidRPr="00A03CE5">
        <w:t xml:space="preserve"> Centennial (1905-2005)-</w:t>
      </w:r>
      <w:proofErr w:type="spellStart"/>
      <w:r w:rsidRPr="00A03CE5">
        <w:t>Abousleiman</w:t>
      </w:r>
      <w:proofErr w:type="spellEnd"/>
      <w:r w:rsidRPr="00A03CE5">
        <w:t>, Cheng &amp; Ulm (eds), Taylor &amp; Francis Group, London, pp.719-724</w:t>
      </w:r>
    </w:p>
    <w:p w14:paraId="08E500A0" w14:textId="77777777" w:rsidR="00FB234D" w:rsidRPr="00A03CE5" w:rsidRDefault="00FB234D" w:rsidP="004514E9">
      <w:pPr>
        <w:pStyle w:val="Heading5"/>
        <w:numPr>
          <w:ilvl w:val="0"/>
          <w:numId w:val="15"/>
        </w:numPr>
        <w:spacing w:before="120" w:after="120"/>
        <w:jc w:val="both"/>
        <w:rPr>
          <w:rFonts w:ascii="Times New Roman" w:hAnsi="Times New Roman" w:cs="Times New Roman"/>
          <w:color w:val="auto"/>
        </w:rPr>
      </w:pPr>
      <w:r w:rsidRPr="00691A66">
        <w:rPr>
          <w:rFonts w:ascii="Times New Roman" w:hAnsi="Times New Roman" w:cs="Times New Roman"/>
          <w:color w:val="auto"/>
          <w:u w:val="single"/>
        </w:rPr>
        <w:lastRenderedPageBreak/>
        <w:t>Song, C.R.</w:t>
      </w:r>
      <w:r w:rsidRPr="00A03CE5">
        <w:rPr>
          <w:rFonts w:ascii="Times New Roman" w:hAnsi="Times New Roman" w:cs="Times New Roman"/>
          <w:color w:val="auto"/>
        </w:rPr>
        <w:t xml:space="preserve"> and Yeoh, Y.H. (2004), “Assessment of Dam Safety from Field Monitoring Results,” GEO’2004, ASCE, Geotechnical Practice Publication No. 1, pp.86-93</w:t>
      </w:r>
    </w:p>
    <w:p w14:paraId="5455A32F" w14:textId="77777777" w:rsidR="00FB234D" w:rsidRPr="00A03CE5" w:rsidRDefault="00FB234D" w:rsidP="004514E9">
      <w:pPr>
        <w:pStyle w:val="Heading5"/>
        <w:numPr>
          <w:ilvl w:val="0"/>
          <w:numId w:val="15"/>
        </w:numPr>
        <w:spacing w:before="120" w:after="120"/>
        <w:jc w:val="both"/>
        <w:rPr>
          <w:rFonts w:ascii="Times New Roman" w:hAnsi="Times New Roman" w:cs="Times New Roman"/>
          <w:color w:val="auto"/>
        </w:rPr>
      </w:pPr>
      <w:r w:rsidRPr="00691A66">
        <w:rPr>
          <w:rFonts w:ascii="Times New Roman" w:hAnsi="Times New Roman" w:cs="Times New Roman"/>
          <w:color w:val="auto"/>
          <w:u w:val="single"/>
        </w:rPr>
        <w:t>Song, C.R.</w:t>
      </w:r>
      <w:r w:rsidRPr="00A03CE5">
        <w:rPr>
          <w:rFonts w:ascii="Times New Roman" w:hAnsi="Times New Roman" w:cs="Times New Roman"/>
          <w:color w:val="auto"/>
        </w:rPr>
        <w:t xml:space="preserve"> and Voyiadjis, G.Z. (2002), “Micro-mechanics in Soils and Shear Bands”, 15</w:t>
      </w:r>
      <w:r w:rsidRPr="00A03CE5">
        <w:rPr>
          <w:rFonts w:ascii="Times New Roman" w:hAnsi="Times New Roman" w:cs="Times New Roman"/>
          <w:color w:val="auto"/>
          <w:vertAlign w:val="superscript"/>
        </w:rPr>
        <w:t>th</w:t>
      </w:r>
      <w:r w:rsidRPr="00A03CE5">
        <w:rPr>
          <w:rFonts w:ascii="Times New Roman" w:hAnsi="Times New Roman" w:cs="Times New Roman"/>
          <w:color w:val="auto"/>
        </w:rPr>
        <w:t xml:space="preserve"> ASCE Engineering Mechanics Division Conference, Columbia Univ., New York, New York, June 2-5</w:t>
      </w:r>
      <w:r w:rsidRPr="00A03CE5">
        <w:rPr>
          <w:rFonts w:ascii="Times New Roman" w:hAnsi="Times New Roman" w:cs="Times New Roman"/>
          <w:color w:val="auto"/>
          <w:vertAlign w:val="superscript"/>
        </w:rPr>
        <w:t>th</w:t>
      </w:r>
      <w:r w:rsidRPr="00A03CE5">
        <w:rPr>
          <w:rFonts w:ascii="Times New Roman" w:hAnsi="Times New Roman" w:cs="Times New Roman"/>
          <w:color w:val="auto"/>
        </w:rPr>
        <w:t xml:space="preserve">, </w:t>
      </w:r>
      <w:proofErr w:type="spellStart"/>
      <w:r w:rsidRPr="00A03CE5">
        <w:rPr>
          <w:rFonts w:ascii="Times New Roman" w:hAnsi="Times New Roman" w:cs="Times New Roman"/>
          <w:color w:val="auto"/>
        </w:rPr>
        <w:t>CD-Rom</w:t>
      </w:r>
      <w:proofErr w:type="spellEnd"/>
    </w:p>
    <w:p w14:paraId="74623097" w14:textId="77777777" w:rsidR="00FB234D" w:rsidRPr="00A03CE5" w:rsidRDefault="00FB234D" w:rsidP="004514E9">
      <w:pPr>
        <w:pStyle w:val="ListParagraph"/>
        <w:numPr>
          <w:ilvl w:val="0"/>
          <w:numId w:val="15"/>
        </w:numPr>
        <w:spacing w:before="120" w:after="120"/>
      </w:pPr>
      <w:r w:rsidRPr="00691A66">
        <w:rPr>
          <w:u w:val="single"/>
        </w:rPr>
        <w:t xml:space="preserve">Song, C.R. </w:t>
      </w:r>
      <w:r w:rsidRPr="00A03CE5">
        <w:t>and Voyiadjis, G.Z. (2002), “</w:t>
      </w:r>
      <w:proofErr w:type="gramStart"/>
      <w:r w:rsidRPr="00A03CE5">
        <w:t>Non Local</w:t>
      </w:r>
      <w:proofErr w:type="gramEnd"/>
      <w:r w:rsidRPr="00A03CE5">
        <w:t xml:space="preserve"> Approach for Geomaterials,” Proceedings of ASEM’02, Busan, Korea, </w:t>
      </w:r>
      <w:proofErr w:type="spellStart"/>
      <w:r w:rsidRPr="00A03CE5">
        <w:t>CD-Rom</w:t>
      </w:r>
      <w:proofErr w:type="spellEnd"/>
      <w:r w:rsidRPr="00A03CE5">
        <w:t xml:space="preserve"> publication</w:t>
      </w:r>
    </w:p>
    <w:p w14:paraId="75EF0DFC" w14:textId="77777777" w:rsidR="00FB234D" w:rsidRPr="00A03CE5" w:rsidRDefault="00FB234D" w:rsidP="004514E9">
      <w:pPr>
        <w:pStyle w:val="Heading5"/>
        <w:numPr>
          <w:ilvl w:val="0"/>
          <w:numId w:val="15"/>
        </w:numPr>
        <w:spacing w:before="120" w:after="120"/>
        <w:jc w:val="both"/>
        <w:rPr>
          <w:rFonts w:ascii="Times New Roman" w:hAnsi="Times New Roman" w:cs="Times New Roman"/>
          <w:color w:val="auto"/>
        </w:rPr>
      </w:pPr>
      <w:r w:rsidRPr="00691A66">
        <w:rPr>
          <w:rFonts w:ascii="Times New Roman" w:hAnsi="Times New Roman" w:cs="Times New Roman"/>
          <w:color w:val="auto"/>
          <w:u w:val="single"/>
        </w:rPr>
        <w:t>Song, C.R.</w:t>
      </w:r>
      <w:r w:rsidRPr="00A03CE5">
        <w:rPr>
          <w:rFonts w:ascii="Times New Roman" w:hAnsi="Times New Roman" w:cs="Times New Roman"/>
          <w:color w:val="auto"/>
        </w:rPr>
        <w:t xml:space="preserve"> and Voyiadjis, G.Z. (2001), “Rate dependent gradient theory for shear band analysis in clayey soils”, ASME/ETCE ‘2001 Conference, </w:t>
      </w:r>
      <w:proofErr w:type="spellStart"/>
      <w:r w:rsidRPr="00A03CE5">
        <w:rPr>
          <w:rFonts w:ascii="Times New Roman" w:hAnsi="Times New Roman" w:cs="Times New Roman"/>
          <w:color w:val="auto"/>
        </w:rPr>
        <w:t>CD-Rom</w:t>
      </w:r>
      <w:proofErr w:type="spellEnd"/>
    </w:p>
    <w:p w14:paraId="6EF86392" w14:textId="77777777" w:rsidR="00FB234D" w:rsidRPr="00A03CE5" w:rsidRDefault="00FB234D" w:rsidP="004514E9">
      <w:pPr>
        <w:pStyle w:val="Heading5"/>
        <w:numPr>
          <w:ilvl w:val="0"/>
          <w:numId w:val="15"/>
        </w:numPr>
        <w:spacing w:before="120" w:after="120"/>
        <w:jc w:val="both"/>
        <w:rPr>
          <w:rFonts w:ascii="Times New Roman" w:hAnsi="Times New Roman" w:cs="Times New Roman"/>
          <w:color w:val="auto"/>
        </w:rPr>
      </w:pPr>
      <w:r w:rsidRPr="00691A66">
        <w:rPr>
          <w:rFonts w:ascii="Times New Roman" w:hAnsi="Times New Roman" w:cs="Times New Roman"/>
          <w:color w:val="auto"/>
          <w:u w:val="single"/>
        </w:rPr>
        <w:t>Song, C.R.</w:t>
      </w:r>
      <w:r w:rsidRPr="00A03CE5">
        <w:rPr>
          <w:rFonts w:ascii="Times New Roman" w:hAnsi="Times New Roman" w:cs="Times New Roman"/>
          <w:color w:val="auto"/>
        </w:rPr>
        <w:t xml:space="preserve"> and Voyiadjis, G.Z. (2001), “Pore Pressure from Penetrometer and Hydraulic Conductivity”, 15</w:t>
      </w:r>
      <w:r w:rsidRPr="00A03CE5">
        <w:rPr>
          <w:rFonts w:ascii="Times New Roman" w:hAnsi="Times New Roman" w:cs="Times New Roman"/>
          <w:color w:val="auto"/>
          <w:vertAlign w:val="superscript"/>
        </w:rPr>
        <w:t>th</w:t>
      </w:r>
      <w:r w:rsidRPr="00A03CE5">
        <w:rPr>
          <w:rFonts w:ascii="Times New Roman" w:hAnsi="Times New Roman" w:cs="Times New Roman"/>
          <w:color w:val="auto"/>
        </w:rPr>
        <w:t xml:space="preserve"> International Conference on Soil Mechanics and Geotechnical Engineering, Istanbul, Turkey, pp.279-282</w:t>
      </w:r>
    </w:p>
    <w:p w14:paraId="4A10CEF3" w14:textId="77777777" w:rsidR="00FB234D" w:rsidRPr="00A03CE5" w:rsidRDefault="00FB234D" w:rsidP="004514E9">
      <w:pPr>
        <w:pStyle w:val="Title"/>
        <w:numPr>
          <w:ilvl w:val="0"/>
          <w:numId w:val="15"/>
        </w:numPr>
        <w:spacing w:before="120" w:after="120"/>
        <w:jc w:val="both"/>
        <w:rPr>
          <w:b w:val="0"/>
          <w:szCs w:val="24"/>
        </w:rPr>
      </w:pPr>
      <w:r w:rsidRPr="00691A66">
        <w:rPr>
          <w:b w:val="0"/>
          <w:szCs w:val="24"/>
          <w:u w:val="single"/>
        </w:rPr>
        <w:t>Song, C.R.</w:t>
      </w:r>
      <w:r w:rsidRPr="00A03CE5">
        <w:rPr>
          <w:b w:val="0"/>
          <w:szCs w:val="24"/>
        </w:rPr>
        <w:t xml:space="preserve"> and Voyiadjis, G.Z. (2001), “Plastic Spin and Gradient Theory for Modeling Large Strain Behavior of Soils”, Proceedings of 10</w:t>
      </w:r>
      <w:r w:rsidRPr="00A03CE5">
        <w:rPr>
          <w:b w:val="0"/>
          <w:szCs w:val="24"/>
          <w:vertAlign w:val="superscript"/>
        </w:rPr>
        <w:t>th</w:t>
      </w:r>
      <w:r w:rsidRPr="00A03CE5">
        <w:rPr>
          <w:b w:val="0"/>
          <w:szCs w:val="24"/>
        </w:rPr>
        <w:t xml:space="preserve"> International Conference of The International Association for Computer Methods and Advances in Geomechanics, pp.597-600</w:t>
      </w:r>
    </w:p>
    <w:p w14:paraId="01E02450" w14:textId="77777777" w:rsidR="00FB234D" w:rsidRDefault="00FB234D" w:rsidP="004514E9">
      <w:pPr>
        <w:pStyle w:val="Title"/>
        <w:numPr>
          <w:ilvl w:val="0"/>
          <w:numId w:val="15"/>
        </w:numPr>
        <w:spacing w:before="120" w:after="120"/>
        <w:jc w:val="left"/>
        <w:rPr>
          <w:b w:val="0"/>
          <w:szCs w:val="24"/>
        </w:rPr>
      </w:pPr>
      <w:r w:rsidRPr="00A03CE5">
        <w:rPr>
          <w:b w:val="0"/>
          <w:szCs w:val="24"/>
        </w:rPr>
        <w:t xml:space="preserve">Voyiadjis, G.Z. and </w:t>
      </w:r>
      <w:r w:rsidRPr="00691A66">
        <w:rPr>
          <w:b w:val="0"/>
          <w:szCs w:val="24"/>
          <w:u w:val="single"/>
        </w:rPr>
        <w:t>Song, C.R.</w:t>
      </w:r>
      <w:r w:rsidRPr="00A03CE5">
        <w:rPr>
          <w:b w:val="0"/>
          <w:szCs w:val="24"/>
        </w:rPr>
        <w:t xml:space="preserve"> (2001), “Rate Dependency and Gradient Theory for Shear Band Analysis”, Proceedings of 10</w:t>
      </w:r>
      <w:r w:rsidRPr="00A03CE5">
        <w:rPr>
          <w:b w:val="0"/>
          <w:szCs w:val="24"/>
          <w:vertAlign w:val="superscript"/>
        </w:rPr>
        <w:t>th</w:t>
      </w:r>
      <w:r w:rsidRPr="00A03CE5">
        <w:rPr>
          <w:b w:val="0"/>
          <w:szCs w:val="24"/>
        </w:rPr>
        <w:t xml:space="preserve"> International Conference of The International Association for Computer Methods and Advances in Geomechanics, pp.601-606</w:t>
      </w:r>
    </w:p>
    <w:p w14:paraId="0EDDB0FC" w14:textId="77777777" w:rsidR="00FB234D" w:rsidRPr="00B61878" w:rsidRDefault="00FB234D" w:rsidP="004514E9">
      <w:pPr>
        <w:pStyle w:val="PlainText"/>
        <w:numPr>
          <w:ilvl w:val="0"/>
          <w:numId w:val="15"/>
        </w:numPr>
        <w:rPr>
          <w:rFonts w:ascii="Times New Roman" w:hAnsi="Times New Roman"/>
          <w:sz w:val="24"/>
          <w:szCs w:val="24"/>
        </w:rPr>
      </w:pPr>
      <w:r w:rsidRPr="00B61878">
        <w:rPr>
          <w:rFonts w:ascii="Times New Roman" w:hAnsi="Times New Roman"/>
          <w:sz w:val="24"/>
          <w:szCs w:val="24"/>
        </w:rPr>
        <w:t xml:space="preserve">Park, Y.J., </w:t>
      </w:r>
      <w:r>
        <w:rPr>
          <w:rFonts w:ascii="Times New Roman" w:hAnsi="Times New Roman"/>
          <w:sz w:val="24"/>
          <w:szCs w:val="24"/>
        </w:rPr>
        <w:t xml:space="preserve">Lee, </w:t>
      </w:r>
      <w:r w:rsidRPr="00B61878">
        <w:rPr>
          <w:rFonts w:ascii="Times New Roman" w:hAnsi="Times New Roman"/>
          <w:sz w:val="24"/>
          <w:szCs w:val="24"/>
        </w:rPr>
        <w:t xml:space="preserve">S.C. and </w:t>
      </w:r>
      <w:r w:rsidRPr="00691A66">
        <w:rPr>
          <w:rFonts w:ascii="Times New Roman" w:hAnsi="Times New Roman"/>
          <w:sz w:val="24"/>
          <w:szCs w:val="24"/>
          <w:u w:val="single"/>
        </w:rPr>
        <w:t>C.R. Song</w:t>
      </w:r>
      <w:r w:rsidRPr="00B61878">
        <w:rPr>
          <w:rFonts w:ascii="Times New Roman" w:hAnsi="Times New Roman"/>
          <w:sz w:val="24"/>
          <w:szCs w:val="24"/>
        </w:rPr>
        <w:t xml:space="preserve"> (2001), “</w:t>
      </w:r>
      <w:proofErr w:type="spellStart"/>
      <w:r w:rsidRPr="00B61878">
        <w:rPr>
          <w:rFonts w:ascii="Times New Roman" w:hAnsi="Times New Roman"/>
          <w:sz w:val="24"/>
          <w:szCs w:val="24"/>
        </w:rPr>
        <w:t>Rockmass</w:t>
      </w:r>
      <w:proofErr w:type="spellEnd"/>
      <w:r w:rsidRPr="00B61878">
        <w:rPr>
          <w:rFonts w:ascii="Times New Roman" w:eastAsia="휴먼명조" w:hAnsi="Times New Roman"/>
          <w:sz w:val="24"/>
          <w:szCs w:val="24"/>
        </w:rPr>
        <w:t xml:space="preserve"> Classification Using Multiple Indicate Kriging”, Proceedings of </w:t>
      </w:r>
      <w:r w:rsidRPr="00B61878">
        <w:rPr>
          <w:rFonts w:ascii="Times New Roman" w:hAnsi="Times New Roman"/>
          <w:sz w:val="24"/>
          <w:szCs w:val="24"/>
        </w:rPr>
        <w:t>Korean Society of Civil Engineers, November, CD Rom</w:t>
      </w:r>
    </w:p>
    <w:p w14:paraId="69DB758F" w14:textId="77777777" w:rsidR="00FB234D" w:rsidRPr="00B61878" w:rsidRDefault="00FB234D" w:rsidP="00FB234D">
      <w:pPr>
        <w:pStyle w:val="PlainText"/>
        <w:rPr>
          <w:rFonts w:ascii="Times New Roman" w:hAnsi="Times New Roman"/>
          <w:sz w:val="24"/>
          <w:szCs w:val="24"/>
        </w:rPr>
      </w:pPr>
    </w:p>
    <w:p w14:paraId="2339E0C4" w14:textId="77777777" w:rsidR="00FB234D" w:rsidRPr="00B61878" w:rsidRDefault="00FB234D" w:rsidP="004514E9">
      <w:pPr>
        <w:pStyle w:val="PlainText"/>
        <w:numPr>
          <w:ilvl w:val="0"/>
          <w:numId w:val="15"/>
        </w:numPr>
        <w:rPr>
          <w:rFonts w:ascii="Times New Roman" w:hAnsi="Times New Roman"/>
          <w:sz w:val="24"/>
          <w:szCs w:val="24"/>
        </w:rPr>
      </w:pPr>
      <w:r w:rsidRPr="00B61878">
        <w:rPr>
          <w:rFonts w:ascii="Times New Roman" w:hAnsi="Times New Roman"/>
          <w:sz w:val="24"/>
          <w:szCs w:val="24"/>
        </w:rPr>
        <w:t xml:space="preserve">Chun, T.H., Choi, W.J., Park, J.S. and </w:t>
      </w:r>
      <w:r w:rsidRPr="00691A66">
        <w:rPr>
          <w:rFonts w:ascii="Times New Roman" w:hAnsi="Times New Roman"/>
          <w:sz w:val="24"/>
          <w:szCs w:val="24"/>
          <w:u w:val="single"/>
        </w:rPr>
        <w:t>Song, C.R.</w:t>
      </w:r>
      <w:r w:rsidRPr="00B61878">
        <w:rPr>
          <w:rFonts w:ascii="Times New Roman" w:hAnsi="Times New Roman"/>
          <w:sz w:val="24"/>
          <w:szCs w:val="24"/>
        </w:rPr>
        <w:t xml:space="preserve"> (2001), “Facts and Fictions in Geotechnical Surveys for Subway Design,” Proceedings of Korean Society of Civil Engineers, November, CD Rom</w:t>
      </w:r>
    </w:p>
    <w:p w14:paraId="7E7095AB" w14:textId="77777777" w:rsidR="00FB234D" w:rsidRPr="00B61878" w:rsidRDefault="00FB234D" w:rsidP="00FB234D">
      <w:pPr>
        <w:pStyle w:val="PlainText"/>
        <w:rPr>
          <w:rFonts w:ascii="Times New Roman" w:hAnsi="Times New Roman"/>
          <w:sz w:val="24"/>
          <w:szCs w:val="24"/>
        </w:rPr>
      </w:pPr>
    </w:p>
    <w:p w14:paraId="402AB27D" w14:textId="77777777" w:rsidR="00FB234D" w:rsidRPr="00B61878" w:rsidRDefault="00FB234D" w:rsidP="004514E9">
      <w:pPr>
        <w:pStyle w:val="PlainText"/>
        <w:numPr>
          <w:ilvl w:val="0"/>
          <w:numId w:val="15"/>
        </w:numPr>
        <w:rPr>
          <w:rFonts w:ascii="Times New Roman" w:hAnsi="Times New Roman"/>
          <w:sz w:val="24"/>
          <w:szCs w:val="24"/>
        </w:rPr>
      </w:pPr>
      <w:r w:rsidRPr="00691A66">
        <w:rPr>
          <w:rFonts w:ascii="Times New Roman" w:hAnsi="Times New Roman"/>
          <w:sz w:val="24"/>
          <w:szCs w:val="24"/>
          <w:u w:val="single"/>
        </w:rPr>
        <w:t>Song, C.R.</w:t>
      </w:r>
      <w:r w:rsidRPr="00B61878">
        <w:rPr>
          <w:rFonts w:ascii="Times New Roman" w:hAnsi="Times New Roman"/>
          <w:sz w:val="24"/>
          <w:szCs w:val="24"/>
        </w:rPr>
        <w:t xml:space="preserve"> (2001), “Constitutive Relations for CPT and SPT,” Proceedings of Korean Geotechnical Society for Specialty Conference for Geo-modeling and Non-Linear Behavior, September, pp.125-145</w:t>
      </w:r>
    </w:p>
    <w:p w14:paraId="410E3882" w14:textId="77777777" w:rsidR="00FB234D" w:rsidRPr="00B61878" w:rsidRDefault="00FB234D" w:rsidP="00FB234D">
      <w:pPr>
        <w:pStyle w:val="PlainText"/>
        <w:rPr>
          <w:rFonts w:ascii="Times New Roman" w:hAnsi="Times New Roman"/>
          <w:sz w:val="24"/>
          <w:szCs w:val="24"/>
        </w:rPr>
      </w:pPr>
    </w:p>
    <w:p w14:paraId="599A978F" w14:textId="0FCA8179" w:rsidR="00FB234D" w:rsidRPr="00B61878" w:rsidRDefault="00FB234D" w:rsidP="004514E9">
      <w:pPr>
        <w:pStyle w:val="PlainText"/>
        <w:numPr>
          <w:ilvl w:val="0"/>
          <w:numId w:val="15"/>
        </w:numPr>
        <w:rPr>
          <w:rFonts w:ascii="Times New Roman" w:hAnsi="Times New Roman"/>
          <w:sz w:val="24"/>
          <w:szCs w:val="24"/>
        </w:rPr>
      </w:pPr>
      <w:r w:rsidRPr="00691A66">
        <w:rPr>
          <w:rFonts w:ascii="Times New Roman" w:hAnsi="Times New Roman"/>
          <w:sz w:val="24"/>
          <w:szCs w:val="24"/>
          <w:u w:val="single"/>
        </w:rPr>
        <w:t>Song, C.R.</w:t>
      </w:r>
      <w:r w:rsidRPr="00B61878">
        <w:rPr>
          <w:rFonts w:ascii="Times New Roman" w:hAnsi="Times New Roman"/>
          <w:sz w:val="24"/>
          <w:szCs w:val="24"/>
        </w:rPr>
        <w:t xml:space="preserve"> (2001), “Estimation of Hydraulic Conductivity Using Excess Pore Pressures During Piezocone Penetration Test,” International Committee for Soil Mechanics and Geotechnical Engineering, ATC-7 Committee, Busan, Korea, </w:t>
      </w:r>
      <w:proofErr w:type="gramStart"/>
      <w:r w:rsidR="00966D51">
        <w:rPr>
          <w:rFonts w:ascii="Times New Roman" w:hAnsi="Times New Roman"/>
          <w:sz w:val="24"/>
          <w:szCs w:val="24"/>
        </w:rPr>
        <w:t>S</w:t>
      </w:r>
      <w:r w:rsidRPr="00B61878">
        <w:rPr>
          <w:rFonts w:ascii="Times New Roman" w:hAnsi="Times New Roman"/>
          <w:sz w:val="24"/>
          <w:szCs w:val="24"/>
        </w:rPr>
        <w:t>eptember,pp.</w:t>
      </w:r>
      <w:proofErr w:type="gramEnd"/>
      <w:r w:rsidRPr="00B61878">
        <w:rPr>
          <w:rFonts w:ascii="Times New Roman" w:hAnsi="Times New Roman"/>
          <w:sz w:val="24"/>
          <w:szCs w:val="24"/>
        </w:rPr>
        <w:t>221-231</w:t>
      </w:r>
    </w:p>
    <w:p w14:paraId="1AB53BF7" w14:textId="77777777" w:rsidR="00FB234D" w:rsidRPr="00B61878" w:rsidRDefault="00FB234D" w:rsidP="00FB234D">
      <w:pPr>
        <w:pStyle w:val="PlainText"/>
        <w:rPr>
          <w:rFonts w:ascii="Times New Roman" w:hAnsi="Times New Roman"/>
          <w:sz w:val="24"/>
          <w:szCs w:val="24"/>
        </w:rPr>
      </w:pPr>
    </w:p>
    <w:p w14:paraId="35CA459A" w14:textId="77777777" w:rsidR="00FB234D" w:rsidRPr="00B61878" w:rsidRDefault="00FB234D" w:rsidP="004514E9">
      <w:pPr>
        <w:pStyle w:val="PlainText"/>
        <w:numPr>
          <w:ilvl w:val="0"/>
          <w:numId w:val="15"/>
        </w:numPr>
        <w:rPr>
          <w:rFonts w:ascii="Times New Roman" w:hAnsi="Times New Roman"/>
          <w:sz w:val="24"/>
          <w:szCs w:val="24"/>
        </w:rPr>
      </w:pPr>
      <w:r w:rsidRPr="00691A66">
        <w:rPr>
          <w:rFonts w:ascii="Times New Roman" w:hAnsi="Times New Roman"/>
          <w:sz w:val="24"/>
          <w:szCs w:val="24"/>
          <w:u w:val="single"/>
        </w:rPr>
        <w:t>Song, C.R.</w:t>
      </w:r>
      <w:r w:rsidRPr="00B61878">
        <w:rPr>
          <w:rFonts w:ascii="Times New Roman" w:hAnsi="Times New Roman"/>
          <w:sz w:val="24"/>
          <w:szCs w:val="24"/>
        </w:rPr>
        <w:t xml:space="preserve"> (2001), “Total Geotechnical Instrumentation Based on Smart Materials,” Proceedings of Korean Geotechnical Society for Specialty Conference of Geotechnical Instrumentation, October, pp. 79-88</w:t>
      </w:r>
    </w:p>
    <w:p w14:paraId="2BDCFABD" w14:textId="77777777" w:rsidR="00FB234D" w:rsidRPr="00B61878" w:rsidRDefault="00FB234D" w:rsidP="004514E9">
      <w:pPr>
        <w:pStyle w:val="Title"/>
        <w:numPr>
          <w:ilvl w:val="0"/>
          <w:numId w:val="15"/>
        </w:numPr>
        <w:spacing w:before="120" w:after="120"/>
        <w:jc w:val="left"/>
        <w:rPr>
          <w:b w:val="0"/>
          <w:szCs w:val="24"/>
        </w:rPr>
      </w:pPr>
      <w:r w:rsidRPr="00691A66">
        <w:rPr>
          <w:b w:val="0"/>
          <w:szCs w:val="24"/>
          <w:u w:val="single"/>
        </w:rPr>
        <w:t>Song, C.R.</w:t>
      </w:r>
      <w:r w:rsidRPr="00B61878">
        <w:rPr>
          <w:b w:val="0"/>
          <w:szCs w:val="24"/>
        </w:rPr>
        <w:t xml:space="preserve">, Jun, S.K., Yeo, Y.H. and Han, Y.C. (2001), “A Case Study of a Slope Failure and Slope Stabilization,” Korean Geotechnical Society National Conference, Committee of Slope Stability, </w:t>
      </w:r>
      <w:proofErr w:type="spellStart"/>
      <w:r w:rsidRPr="00B61878">
        <w:rPr>
          <w:b w:val="0"/>
          <w:szCs w:val="24"/>
        </w:rPr>
        <w:t>Wonju</w:t>
      </w:r>
      <w:proofErr w:type="spellEnd"/>
      <w:r w:rsidRPr="00B61878">
        <w:rPr>
          <w:b w:val="0"/>
          <w:szCs w:val="24"/>
        </w:rPr>
        <w:t>, May, pp.123-133</w:t>
      </w:r>
    </w:p>
    <w:p w14:paraId="578BFDAD" w14:textId="77777777" w:rsidR="00FB234D" w:rsidRPr="00CE6F01" w:rsidRDefault="00FB234D" w:rsidP="004514E9">
      <w:pPr>
        <w:pStyle w:val="Title"/>
        <w:numPr>
          <w:ilvl w:val="0"/>
          <w:numId w:val="15"/>
        </w:numPr>
        <w:spacing w:before="120" w:after="120"/>
        <w:jc w:val="left"/>
        <w:rPr>
          <w:b w:val="0"/>
          <w:szCs w:val="24"/>
        </w:rPr>
      </w:pPr>
      <w:r w:rsidRPr="00A03CE5">
        <w:rPr>
          <w:b w:val="0"/>
          <w:szCs w:val="24"/>
        </w:rPr>
        <w:lastRenderedPageBreak/>
        <w:t xml:space="preserve">Voyiadjis, G.Z. and </w:t>
      </w:r>
      <w:r w:rsidRPr="00691A66">
        <w:rPr>
          <w:b w:val="0"/>
          <w:szCs w:val="24"/>
          <w:u w:val="single"/>
        </w:rPr>
        <w:t xml:space="preserve">Song, C.R. </w:t>
      </w:r>
      <w:r w:rsidRPr="00A03CE5">
        <w:rPr>
          <w:b w:val="0"/>
          <w:szCs w:val="24"/>
        </w:rPr>
        <w:t xml:space="preserve">(2000) “Microstructural </w:t>
      </w:r>
      <w:r w:rsidRPr="00CE6F01">
        <w:rPr>
          <w:b w:val="0"/>
          <w:szCs w:val="24"/>
        </w:rPr>
        <w:t xml:space="preserve">Characterization in Modeling Large Strain Behavior of Soils,” Plastic and </w:t>
      </w:r>
      <w:proofErr w:type="spellStart"/>
      <w:r w:rsidRPr="00CE6F01">
        <w:rPr>
          <w:b w:val="0"/>
          <w:szCs w:val="24"/>
        </w:rPr>
        <w:t>Viscoplastic</w:t>
      </w:r>
      <w:proofErr w:type="spellEnd"/>
      <w:r w:rsidRPr="00CE6F01">
        <w:rPr>
          <w:b w:val="0"/>
          <w:szCs w:val="24"/>
        </w:rPr>
        <w:t xml:space="preserve"> Response of Materials and Metal Forming, Proceedings of Plasticity ‘00, Neat Press, pp. 110-112</w:t>
      </w:r>
    </w:p>
    <w:p w14:paraId="308FA798" w14:textId="77777777" w:rsidR="00FB234D" w:rsidRPr="00CE6F01" w:rsidRDefault="00FB234D" w:rsidP="004514E9">
      <w:pPr>
        <w:pStyle w:val="Heading1"/>
        <w:keepLines w:val="0"/>
        <w:numPr>
          <w:ilvl w:val="0"/>
          <w:numId w:val="15"/>
        </w:numPr>
        <w:spacing w:before="120" w:after="120"/>
        <w:rPr>
          <w:rFonts w:ascii="Times New Roman" w:hAnsi="Times New Roman"/>
          <w:color w:val="auto"/>
          <w:sz w:val="24"/>
          <w:szCs w:val="24"/>
        </w:rPr>
      </w:pPr>
      <w:r w:rsidRPr="00CE6F01">
        <w:rPr>
          <w:rFonts w:ascii="Times New Roman" w:hAnsi="Times New Roman"/>
          <w:color w:val="auto"/>
          <w:sz w:val="24"/>
          <w:szCs w:val="24"/>
          <w:u w:val="single"/>
        </w:rPr>
        <w:t>Song, C.R.</w:t>
      </w:r>
      <w:r w:rsidRPr="00CE6F01">
        <w:rPr>
          <w:rFonts w:ascii="Times New Roman" w:hAnsi="Times New Roman"/>
          <w:color w:val="auto"/>
          <w:sz w:val="24"/>
          <w:szCs w:val="24"/>
        </w:rPr>
        <w:t xml:space="preserve"> and Voyiadjis G.Z. (2000), “Effects of Incorporating Plastic Spin to Flow Characteristics in Clayey Soils,” Proceedings of EM’2000, ASCE, May 21-24</w:t>
      </w:r>
      <w:r w:rsidRPr="00CE6F01">
        <w:rPr>
          <w:rFonts w:ascii="Times New Roman" w:hAnsi="Times New Roman"/>
          <w:color w:val="auto"/>
          <w:sz w:val="24"/>
          <w:szCs w:val="24"/>
          <w:vertAlign w:val="superscript"/>
        </w:rPr>
        <w:t>th</w:t>
      </w:r>
      <w:r w:rsidRPr="00CE6F01">
        <w:rPr>
          <w:rFonts w:ascii="Times New Roman" w:hAnsi="Times New Roman"/>
          <w:color w:val="auto"/>
          <w:sz w:val="24"/>
          <w:szCs w:val="24"/>
        </w:rPr>
        <w:t xml:space="preserve">, Austin Texas, CD Rom   </w:t>
      </w:r>
    </w:p>
    <w:p w14:paraId="121D5294" w14:textId="77777777" w:rsidR="00FB234D" w:rsidRPr="00A03CE5" w:rsidRDefault="00FB234D" w:rsidP="004514E9">
      <w:pPr>
        <w:pStyle w:val="PlainText"/>
        <w:numPr>
          <w:ilvl w:val="0"/>
          <w:numId w:val="15"/>
        </w:numPr>
        <w:spacing w:before="120" w:after="120"/>
        <w:rPr>
          <w:rFonts w:ascii="Times New Roman" w:hAnsi="Times New Roman"/>
          <w:sz w:val="24"/>
          <w:szCs w:val="24"/>
        </w:rPr>
      </w:pPr>
      <w:r w:rsidRPr="00A03CE5">
        <w:rPr>
          <w:rFonts w:ascii="Times New Roman" w:hAnsi="Times New Roman"/>
          <w:sz w:val="24"/>
          <w:szCs w:val="24"/>
        </w:rPr>
        <w:t xml:space="preserve">Voyiadjis, </w:t>
      </w:r>
      <w:proofErr w:type="gramStart"/>
      <w:r w:rsidRPr="00A03CE5">
        <w:rPr>
          <w:rFonts w:ascii="Times New Roman" w:hAnsi="Times New Roman"/>
          <w:sz w:val="24"/>
          <w:szCs w:val="24"/>
        </w:rPr>
        <w:t>G.Z. ,</w:t>
      </w:r>
      <w:proofErr w:type="gramEnd"/>
      <w:r w:rsidRPr="00A03CE5">
        <w:rPr>
          <w:rFonts w:ascii="Times New Roman" w:hAnsi="Times New Roman"/>
          <w:sz w:val="24"/>
          <w:szCs w:val="24"/>
        </w:rPr>
        <w:t xml:space="preserve"> </w:t>
      </w:r>
      <w:r w:rsidRPr="00691A66">
        <w:rPr>
          <w:rFonts w:ascii="Times New Roman" w:hAnsi="Times New Roman"/>
          <w:sz w:val="24"/>
          <w:szCs w:val="24"/>
          <w:u w:val="single"/>
        </w:rPr>
        <w:t>Song, C.R.</w:t>
      </w:r>
      <w:r w:rsidRPr="00A03CE5">
        <w:rPr>
          <w:rFonts w:ascii="Times New Roman" w:hAnsi="Times New Roman"/>
          <w:sz w:val="24"/>
          <w:szCs w:val="24"/>
        </w:rPr>
        <w:t xml:space="preserve"> and </w:t>
      </w:r>
      <w:proofErr w:type="spellStart"/>
      <w:r w:rsidRPr="00A03CE5">
        <w:rPr>
          <w:rFonts w:ascii="Times New Roman" w:hAnsi="Times New Roman"/>
          <w:sz w:val="24"/>
          <w:szCs w:val="24"/>
        </w:rPr>
        <w:t>Tumay</w:t>
      </w:r>
      <w:proofErr w:type="spellEnd"/>
      <w:r w:rsidRPr="00A03CE5">
        <w:rPr>
          <w:rFonts w:ascii="Times New Roman" w:hAnsi="Times New Roman"/>
          <w:sz w:val="24"/>
          <w:szCs w:val="24"/>
        </w:rPr>
        <w:t>, M.T. (1999), “Real Time Continuous Profiling of Hydraulic Conductivity of Geo-materials Using the Piezocone Penetration Test,” 5</w:t>
      </w:r>
      <w:r w:rsidRPr="00A03CE5">
        <w:rPr>
          <w:rFonts w:ascii="Times New Roman" w:hAnsi="Times New Roman"/>
          <w:sz w:val="24"/>
          <w:szCs w:val="24"/>
          <w:vertAlign w:val="superscript"/>
        </w:rPr>
        <w:t>th</w:t>
      </w:r>
      <w:r w:rsidRPr="00A03CE5">
        <w:rPr>
          <w:rFonts w:ascii="Times New Roman" w:hAnsi="Times New Roman"/>
          <w:sz w:val="24"/>
          <w:szCs w:val="24"/>
        </w:rPr>
        <w:t xml:space="preserve"> US National Congress on Computational Mechanics, August 4-6, Boulder, CO, p.502</w:t>
      </w:r>
    </w:p>
    <w:p w14:paraId="09F5C1E0" w14:textId="77777777" w:rsidR="00FB234D" w:rsidRDefault="00FB234D" w:rsidP="004514E9">
      <w:pPr>
        <w:pStyle w:val="PlainText"/>
        <w:numPr>
          <w:ilvl w:val="0"/>
          <w:numId w:val="15"/>
        </w:numPr>
        <w:spacing w:before="120" w:after="120"/>
        <w:rPr>
          <w:rFonts w:ascii="Times New Roman" w:hAnsi="Times New Roman"/>
          <w:sz w:val="24"/>
          <w:szCs w:val="24"/>
        </w:rPr>
      </w:pPr>
      <w:r w:rsidRPr="00691A66">
        <w:rPr>
          <w:rFonts w:ascii="Times New Roman" w:hAnsi="Times New Roman"/>
          <w:sz w:val="24"/>
          <w:szCs w:val="24"/>
          <w:u w:val="single"/>
        </w:rPr>
        <w:t>Song, C.R.</w:t>
      </w:r>
      <w:r w:rsidRPr="00A03CE5">
        <w:rPr>
          <w:rFonts w:ascii="Times New Roman" w:hAnsi="Times New Roman"/>
          <w:sz w:val="24"/>
          <w:szCs w:val="24"/>
        </w:rPr>
        <w:t xml:space="preserve"> and Voyiadjis, G.Z. (1999), “A New Method for Determining the Permeability of Soils Using the Piezocone Penetration Test,” Proceedings, 13</w:t>
      </w:r>
      <w:r w:rsidRPr="00A03CE5">
        <w:rPr>
          <w:rFonts w:ascii="Times New Roman" w:hAnsi="Times New Roman"/>
          <w:sz w:val="24"/>
          <w:szCs w:val="24"/>
          <w:vertAlign w:val="superscript"/>
        </w:rPr>
        <w:t>th</w:t>
      </w:r>
      <w:r w:rsidRPr="00A03CE5">
        <w:rPr>
          <w:rFonts w:ascii="Times New Roman" w:hAnsi="Times New Roman"/>
          <w:sz w:val="24"/>
          <w:szCs w:val="24"/>
        </w:rPr>
        <w:t xml:space="preserve"> ASCE Engineering Mechanics Div. Baltimore, June 13-16, Johns Hopkins University, Baltimore, MD, CD Rom</w:t>
      </w:r>
    </w:p>
    <w:p w14:paraId="341B5424" w14:textId="78E1E27C" w:rsidR="00FB234D" w:rsidRPr="00B61878" w:rsidRDefault="00FB234D" w:rsidP="004514E9">
      <w:pPr>
        <w:pStyle w:val="PlainText"/>
        <w:numPr>
          <w:ilvl w:val="0"/>
          <w:numId w:val="15"/>
        </w:numPr>
        <w:rPr>
          <w:rFonts w:ascii="Times New Roman" w:hAnsi="Times New Roman"/>
          <w:sz w:val="24"/>
          <w:szCs w:val="24"/>
        </w:rPr>
      </w:pPr>
      <w:r w:rsidRPr="00691A66">
        <w:rPr>
          <w:rFonts w:ascii="Times New Roman" w:hAnsi="Times New Roman"/>
          <w:sz w:val="24"/>
          <w:szCs w:val="24"/>
          <w:u w:val="single"/>
        </w:rPr>
        <w:t>Song Chung Rak</w:t>
      </w:r>
      <w:r w:rsidRPr="00B61878">
        <w:rPr>
          <w:rFonts w:ascii="Times New Roman" w:hAnsi="Times New Roman"/>
          <w:sz w:val="24"/>
          <w:szCs w:val="24"/>
        </w:rPr>
        <w:t xml:space="preserve"> (1996b</w:t>
      </w:r>
      <w:proofErr w:type="gramStart"/>
      <w:r w:rsidRPr="00B61878">
        <w:rPr>
          <w:rFonts w:ascii="Times New Roman" w:hAnsi="Times New Roman"/>
          <w:sz w:val="24"/>
          <w:szCs w:val="24"/>
        </w:rPr>
        <w:t>),  "</w:t>
      </w:r>
      <w:proofErr w:type="gramEnd"/>
      <w:r w:rsidRPr="00B61878">
        <w:rPr>
          <w:rFonts w:ascii="Times New Roman" w:hAnsi="Times New Roman"/>
          <w:sz w:val="24"/>
          <w:szCs w:val="24"/>
        </w:rPr>
        <w:t>Fact and  Fiction in Field Instrumentation (Part III: Pore Pressure Measurement)</w:t>
      </w:r>
      <w:r w:rsidR="004426C7">
        <w:rPr>
          <w:rFonts w:ascii="Times New Roman" w:hAnsi="Times New Roman"/>
          <w:sz w:val="24"/>
          <w:szCs w:val="24"/>
        </w:rPr>
        <w:t>,</w:t>
      </w:r>
      <w:r w:rsidRPr="00B61878">
        <w:rPr>
          <w:rFonts w:ascii="Times New Roman" w:hAnsi="Times New Roman"/>
          <w:sz w:val="24"/>
          <w:szCs w:val="24"/>
        </w:rPr>
        <w:t>" Proceedings of the KGS Spring '96 National Conf</w:t>
      </w:r>
      <w:r>
        <w:rPr>
          <w:rFonts w:ascii="Times New Roman" w:hAnsi="Times New Roman"/>
          <w:sz w:val="24"/>
          <w:szCs w:val="24"/>
        </w:rPr>
        <w:t>erence, pp.221 – 234</w:t>
      </w:r>
    </w:p>
    <w:p w14:paraId="1777B189" w14:textId="7126F8E4" w:rsidR="00FB234D"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hung Rak</w:t>
      </w:r>
      <w:r w:rsidRPr="00B61878">
        <w:rPr>
          <w:rFonts w:ascii="Times New Roman" w:hAnsi="Times New Roman"/>
          <w:sz w:val="24"/>
          <w:szCs w:val="24"/>
        </w:rPr>
        <w:t xml:space="preserve"> (1996a</w:t>
      </w:r>
      <w:proofErr w:type="gramStart"/>
      <w:r w:rsidRPr="00B61878">
        <w:rPr>
          <w:rFonts w:ascii="Times New Roman" w:hAnsi="Times New Roman"/>
          <w:sz w:val="24"/>
          <w:szCs w:val="24"/>
        </w:rPr>
        <w:t>),  "</w:t>
      </w:r>
      <w:proofErr w:type="gramEnd"/>
      <w:r w:rsidRPr="00B61878">
        <w:rPr>
          <w:rFonts w:ascii="Times New Roman" w:hAnsi="Times New Roman"/>
          <w:sz w:val="24"/>
          <w:szCs w:val="24"/>
        </w:rPr>
        <w:t>Fact and  Fiction in  Field Instrumentation (Part II: Settlement  Measurement)</w:t>
      </w:r>
      <w:r w:rsidR="004426C7">
        <w:rPr>
          <w:rFonts w:ascii="Times New Roman" w:hAnsi="Times New Roman"/>
          <w:sz w:val="24"/>
          <w:szCs w:val="24"/>
        </w:rPr>
        <w:t>,</w:t>
      </w:r>
      <w:r w:rsidRPr="00B61878">
        <w:rPr>
          <w:rFonts w:ascii="Times New Roman" w:hAnsi="Times New Roman"/>
          <w:sz w:val="24"/>
          <w:szCs w:val="24"/>
        </w:rPr>
        <w:t>" Proceedings of the KGS Spring '96   National Con</w:t>
      </w:r>
      <w:r>
        <w:rPr>
          <w:rFonts w:ascii="Times New Roman" w:hAnsi="Times New Roman"/>
          <w:sz w:val="24"/>
          <w:szCs w:val="24"/>
        </w:rPr>
        <w:t>ference, pp.205 –220</w:t>
      </w:r>
    </w:p>
    <w:p w14:paraId="65E2A10B" w14:textId="1DEA96C2" w:rsidR="00FB234D" w:rsidRPr="00B61878" w:rsidRDefault="00FB234D" w:rsidP="004514E9">
      <w:pPr>
        <w:pStyle w:val="PlainText"/>
        <w:numPr>
          <w:ilvl w:val="0"/>
          <w:numId w:val="15"/>
        </w:numPr>
        <w:rPr>
          <w:rFonts w:ascii="Times New Roman" w:hAnsi="Times New Roman"/>
          <w:sz w:val="24"/>
          <w:szCs w:val="24"/>
        </w:rPr>
      </w:pPr>
      <w:r w:rsidRPr="00E14068">
        <w:rPr>
          <w:rFonts w:ascii="Times New Roman" w:hAnsi="Times New Roman"/>
          <w:sz w:val="24"/>
          <w:szCs w:val="24"/>
          <w:u w:val="single"/>
        </w:rPr>
        <w:t>Song Chung Rak</w:t>
      </w:r>
      <w:r w:rsidRPr="00B61878">
        <w:rPr>
          <w:rFonts w:ascii="Times New Roman" w:hAnsi="Times New Roman"/>
          <w:sz w:val="24"/>
          <w:szCs w:val="24"/>
        </w:rPr>
        <w:t xml:space="preserve"> (1995), "Fact and Fiction in </w:t>
      </w:r>
      <w:proofErr w:type="gramStart"/>
      <w:r w:rsidRPr="00B61878">
        <w:rPr>
          <w:rFonts w:ascii="Times New Roman" w:hAnsi="Times New Roman"/>
          <w:sz w:val="24"/>
          <w:szCs w:val="24"/>
        </w:rPr>
        <w:t>Field  Instrumentation</w:t>
      </w:r>
      <w:proofErr w:type="gramEnd"/>
      <w:r w:rsidRPr="00B61878">
        <w:rPr>
          <w:rFonts w:ascii="Times New Roman" w:hAnsi="Times New Roman"/>
          <w:sz w:val="24"/>
          <w:szCs w:val="24"/>
        </w:rPr>
        <w:t xml:space="preserve"> (Part  1: Horizontal  Displacement  Measurement)</w:t>
      </w:r>
      <w:r w:rsidR="004426C7">
        <w:rPr>
          <w:rFonts w:ascii="Times New Roman" w:hAnsi="Times New Roman"/>
          <w:sz w:val="24"/>
          <w:szCs w:val="24"/>
        </w:rPr>
        <w:t>,</w:t>
      </w:r>
      <w:r w:rsidRPr="00B61878">
        <w:rPr>
          <w:rFonts w:ascii="Times New Roman" w:hAnsi="Times New Roman"/>
          <w:sz w:val="24"/>
          <w:szCs w:val="24"/>
        </w:rPr>
        <w:t>" Proceedings of the KGS Fall '95 National Conferen</w:t>
      </w:r>
      <w:r>
        <w:rPr>
          <w:rFonts w:ascii="Times New Roman" w:hAnsi="Times New Roman"/>
          <w:sz w:val="24"/>
          <w:szCs w:val="24"/>
        </w:rPr>
        <w:t>ce, pp.III.1 - III.8</w:t>
      </w:r>
    </w:p>
    <w:p w14:paraId="42491FC0" w14:textId="77777777" w:rsidR="00FB234D" w:rsidRPr="00B61878" w:rsidRDefault="00FB234D" w:rsidP="00FB234D">
      <w:pPr>
        <w:pStyle w:val="PlainText"/>
        <w:rPr>
          <w:rFonts w:ascii="Times New Roman" w:hAnsi="Times New Roman"/>
          <w:sz w:val="24"/>
          <w:szCs w:val="24"/>
        </w:rPr>
      </w:pPr>
    </w:p>
    <w:p w14:paraId="0A53F327" w14:textId="492A0408" w:rsidR="00FB234D" w:rsidRPr="00B61878" w:rsidRDefault="00FB234D" w:rsidP="004514E9">
      <w:pPr>
        <w:pStyle w:val="PlainText"/>
        <w:numPr>
          <w:ilvl w:val="0"/>
          <w:numId w:val="15"/>
        </w:numPr>
        <w:rPr>
          <w:rFonts w:ascii="Times New Roman" w:hAnsi="Times New Roman"/>
          <w:sz w:val="24"/>
          <w:szCs w:val="24"/>
        </w:rPr>
      </w:pPr>
      <w:r w:rsidRPr="00B61878">
        <w:rPr>
          <w:rFonts w:ascii="Times New Roman" w:hAnsi="Times New Roman"/>
          <w:sz w:val="24"/>
          <w:szCs w:val="24"/>
        </w:rPr>
        <w:t xml:space="preserve">Han Young </w:t>
      </w:r>
      <w:proofErr w:type="spellStart"/>
      <w:r w:rsidRPr="00B61878">
        <w:rPr>
          <w:rFonts w:ascii="Times New Roman" w:hAnsi="Times New Roman"/>
          <w:sz w:val="24"/>
          <w:szCs w:val="24"/>
        </w:rPr>
        <w:t>Chul</w:t>
      </w:r>
      <w:proofErr w:type="spellEnd"/>
      <w:r w:rsidRPr="00B61878">
        <w:rPr>
          <w:rFonts w:ascii="Times New Roman" w:hAnsi="Times New Roman"/>
          <w:sz w:val="24"/>
          <w:szCs w:val="24"/>
        </w:rPr>
        <w:t xml:space="preserve">, </w:t>
      </w:r>
      <w:r w:rsidRPr="00E14068">
        <w:rPr>
          <w:rFonts w:ascii="Times New Roman" w:hAnsi="Times New Roman"/>
          <w:sz w:val="24"/>
          <w:szCs w:val="24"/>
          <w:u w:val="single"/>
        </w:rPr>
        <w:t>Song Chung-Rak</w:t>
      </w:r>
      <w:r w:rsidRPr="00B61878">
        <w:rPr>
          <w:rFonts w:ascii="Times New Roman" w:hAnsi="Times New Roman"/>
          <w:sz w:val="24"/>
          <w:szCs w:val="24"/>
        </w:rPr>
        <w:t xml:space="preserve">, Yoon Dong </w:t>
      </w:r>
      <w:proofErr w:type="spellStart"/>
      <w:r w:rsidRPr="00B61878">
        <w:rPr>
          <w:rFonts w:ascii="Times New Roman" w:hAnsi="Times New Roman"/>
          <w:sz w:val="24"/>
          <w:szCs w:val="24"/>
        </w:rPr>
        <w:t>Duk</w:t>
      </w:r>
      <w:proofErr w:type="spellEnd"/>
      <w:r w:rsidRPr="00B61878">
        <w:rPr>
          <w:rFonts w:ascii="Times New Roman" w:hAnsi="Times New Roman"/>
          <w:sz w:val="24"/>
          <w:szCs w:val="24"/>
        </w:rPr>
        <w:t xml:space="preserve"> and Lee Kyung Soo (1995), "Automatic Field Monitoring and Analysis System for Soft Soils</w:t>
      </w:r>
      <w:r w:rsidR="004426C7">
        <w:rPr>
          <w:rFonts w:ascii="Times New Roman" w:hAnsi="Times New Roman"/>
          <w:sz w:val="24"/>
          <w:szCs w:val="24"/>
        </w:rPr>
        <w:t>,</w:t>
      </w:r>
      <w:r w:rsidRPr="00B61878">
        <w:rPr>
          <w:rFonts w:ascii="Times New Roman" w:hAnsi="Times New Roman"/>
          <w:sz w:val="24"/>
          <w:szCs w:val="24"/>
        </w:rPr>
        <w:t>" Proceedings of the KGS Fall '95 National Conferenc</w:t>
      </w:r>
      <w:r>
        <w:rPr>
          <w:rFonts w:ascii="Times New Roman" w:hAnsi="Times New Roman"/>
          <w:sz w:val="24"/>
          <w:szCs w:val="24"/>
        </w:rPr>
        <w:t>e, pp.III.9 - III.14</w:t>
      </w:r>
    </w:p>
    <w:p w14:paraId="51A3CFF2" w14:textId="77777777" w:rsidR="00FB234D" w:rsidRPr="00B61878" w:rsidRDefault="00FB234D" w:rsidP="00FB234D">
      <w:pPr>
        <w:pStyle w:val="PlainText"/>
        <w:rPr>
          <w:rFonts w:ascii="Times New Roman" w:hAnsi="Times New Roman"/>
          <w:sz w:val="24"/>
          <w:szCs w:val="24"/>
        </w:rPr>
      </w:pPr>
    </w:p>
    <w:p w14:paraId="146D5A46" w14:textId="767042E7" w:rsidR="00FB234D" w:rsidRPr="00B61878" w:rsidRDefault="00FB234D" w:rsidP="004514E9">
      <w:pPr>
        <w:pStyle w:val="PlainText"/>
        <w:numPr>
          <w:ilvl w:val="0"/>
          <w:numId w:val="15"/>
        </w:numPr>
        <w:rPr>
          <w:rFonts w:ascii="Times New Roman" w:hAnsi="Times New Roman"/>
          <w:sz w:val="24"/>
          <w:szCs w:val="24"/>
        </w:rPr>
      </w:pPr>
      <w:r w:rsidRPr="00E14068">
        <w:rPr>
          <w:rFonts w:ascii="Times New Roman" w:hAnsi="Times New Roman"/>
          <w:sz w:val="24"/>
          <w:szCs w:val="24"/>
          <w:u w:val="single"/>
        </w:rPr>
        <w:t>Song Chung Rak</w:t>
      </w:r>
      <w:r w:rsidRPr="00B61878">
        <w:rPr>
          <w:rFonts w:ascii="Times New Roman" w:hAnsi="Times New Roman"/>
          <w:sz w:val="24"/>
          <w:szCs w:val="24"/>
        </w:rPr>
        <w:t xml:space="preserve">, Yeoh </w:t>
      </w:r>
      <w:proofErr w:type="spellStart"/>
      <w:r w:rsidRPr="00B61878">
        <w:rPr>
          <w:rFonts w:ascii="Times New Roman" w:hAnsi="Times New Roman"/>
          <w:sz w:val="24"/>
          <w:szCs w:val="24"/>
        </w:rPr>
        <w:t>Yoo</w:t>
      </w:r>
      <w:proofErr w:type="spellEnd"/>
      <w:r w:rsidRPr="00B61878">
        <w:rPr>
          <w:rFonts w:ascii="Times New Roman" w:hAnsi="Times New Roman"/>
          <w:sz w:val="24"/>
          <w:szCs w:val="24"/>
        </w:rPr>
        <w:t xml:space="preserve"> Hyeon and Kim Sung In (1995), "Evaluation of the Behavior of Dam Body by Field </w:t>
      </w:r>
      <w:proofErr w:type="gramStart"/>
      <w:r w:rsidRPr="00B61878">
        <w:rPr>
          <w:rFonts w:ascii="Times New Roman" w:hAnsi="Times New Roman"/>
          <w:sz w:val="24"/>
          <w:szCs w:val="24"/>
        </w:rPr>
        <w:t>Monitoring  Results</w:t>
      </w:r>
      <w:proofErr w:type="gramEnd"/>
      <w:r w:rsidRPr="00B61878">
        <w:rPr>
          <w:rFonts w:ascii="Times New Roman" w:hAnsi="Times New Roman"/>
          <w:sz w:val="24"/>
          <w:szCs w:val="24"/>
        </w:rPr>
        <w:t xml:space="preserve"> (I. With Emphasis  on Pore Pressure  and  Seepage  Water)</w:t>
      </w:r>
      <w:r w:rsidR="004426C7">
        <w:rPr>
          <w:rFonts w:ascii="Times New Roman" w:hAnsi="Times New Roman"/>
          <w:sz w:val="24"/>
          <w:szCs w:val="24"/>
        </w:rPr>
        <w:t>,</w:t>
      </w:r>
      <w:r w:rsidRPr="00B61878">
        <w:rPr>
          <w:rFonts w:ascii="Times New Roman" w:hAnsi="Times New Roman"/>
          <w:sz w:val="24"/>
          <w:szCs w:val="24"/>
        </w:rPr>
        <w:t>"  Proceedings  of  the  KGS  Fall  '95  National Conference</w:t>
      </w:r>
      <w:r>
        <w:rPr>
          <w:rFonts w:ascii="Times New Roman" w:hAnsi="Times New Roman"/>
          <w:sz w:val="24"/>
          <w:szCs w:val="24"/>
        </w:rPr>
        <w:t>, pp.III.23 – III.30</w:t>
      </w:r>
    </w:p>
    <w:p w14:paraId="422CDD5C" w14:textId="77777777" w:rsidR="00FB234D" w:rsidRPr="00B61878" w:rsidRDefault="00FB234D" w:rsidP="00FB234D">
      <w:pPr>
        <w:pStyle w:val="PlainText"/>
        <w:rPr>
          <w:rFonts w:ascii="Times New Roman" w:hAnsi="Times New Roman"/>
          <w:sz w:val="24"/>
          <w:szCs w:val="24"/>
        </w:rPr>
      </w:pPr>
    </w:p>
    <w:p w14:paraId="4E34F986" w14:textId="270CC2A2" w:rsidR="00FB234D" w:rsidRPr="00B61878" w:rsidRDefault="00FB234D" w:rsidP="004514E9">
      <w:pPr>
        <w:pStyle w:val="PlainText"/>
        <w:numPr>
          <w:ilvl w:val="0"/>
          <w:numId w:val="15"/>
        </w:numPr>
        <w:rPr>
          <w:rFonts w:ascii="Times New Roman" w:hAnsi="Times New Roman"/>
          <w:sz w:val="24"/>
          <w:szCs w:val="24"/>
        </w:rPr>
      </w:pPr>
      <w:r w:rsidRPr="00B61878">
        <w:rPr>
          <w:rFonts w:ascii="Times New Roman" w:hAnsi="Times New Roman"/>
          <w:sz w:val="24"/>
          <w:szCs w:val="24"/>
        </w:rPr>
        <w:t xml:space="preserve">Yeoh </w:t>
      </w:r>
      <w:proofErr w:type="spellStart"/>
      <w:r w:rsidRPr="00B61878">
        <w:rPr>
          <w:rFonts w:ascii="Times New Roman" w:hAnsi="Times New Roman"/>
          <w:sz w:val="24"/>
          <w:szCs w:val="24"/>
        </w:rPr>
        <w:t>Yoo</w:t>
      </w:r>
      <w:proofErr w:type="spellEnd"/>
      <w:r w:rsidRPr="00B61878">
        <w:rPr>
          <w:rFonts w:ascii="Times New Roman" w:hAnsi="Times New Roman"/>
          <w:sz w:val="24"/>
          <w:szCs w:val="24"/>
        </w:rPr>
        <w:t xml:space="preserve"> Hyeon and </w:t>
      </w:r>
      <w:r w:rsidRPr="00E14068">
        <w:rPr>
          <w:rFonts w:ascii="Times New Roman" w:hAnsi="Times New Roman"/>
          <w:sz w:val="24"/>
          <w:szCs w:val="24"/>
          <w:u w:val="single"/>
        </w:rPr>
        <w:t>Song Chung Rak</w:t>
      </w:r>
      <w:r w:rsidRPr="00B61878">
        <w:rPr>
          <w:rFonts w:ascii="Times New Roman" w:hAnsi="Times New Roman"/>
          <w:sz w:val="24"/>
          <w:szCs w:val="24"/>
        </w:rPr>
        <w:t xml:space="preserve"> (1995), "Evaluation of the Behavior of Dam Body by Field Monitoring Results (II. With   </w:t>
      </w:r>
      <w:proofErr w:type="gramStart"/>
      <w:r w:rsidRPr="00B61878">
        <w:rPr>
          <w:rFonts w:ascii="Times New Roman" w:hAnsi="Times New Roman"/>
          <w:sz w:val="24"/>
          <w:szCs w:val="24"/>
        </w:rPr>
        <w:t>Emphasis  on</w:t>
      </w:r>
      <w:proofErr w:type="gramEnd"/>
      <w:r w:rsidRPr="00B61878">
        <w:rPr>
          <w:rFonts w:ascii="Times New Roman" w:hAnsi="Times New Roman"/>
          <w:sz w:val="24"/>
          <w:szCs w:val="24"/>
        </w:rPr>
        <w:t xml:space="preserve">   Deformation)</w:t>
      </w:r>
      <w:r w:rsidR="004426C7">
        <w:rPr>
          <w:rFonts w:ascii="Times New Roman" w:hAnsi="Times New Roman"/>
          <w:sz w:val="24"/>
          <w:szCs w:val="24"/>
        </w:rPr>
        <w:t>,</w:t>
      </w:r>
      <w:r w:rsidRPr="00B61878">
        <w:rPr>
          <w:rFonts w:ascii="Times New Roman" w:hAnsi="Times New Roman"/>
          <w:sz w:val="24"/>
          <w:szCs w:val="24"/>
        </w:rPr>
        <w:t>" Proceedings of the KGS Fall '95 National Conference</w:t>
      </w:r>
      <w:r>
        <w:rPr>
          <w:rFonts w:ascii="Times New Roman" w:hAnsi="Times New Roman"/>
          <w:sz w:val="24"/>
          <w:szCs w:val="24"/>
        </w:rPr>
        <w:t>, pp.III.31 - III.40</w:t>
      </w:r>
    </w:p>
    <w:p w14:paraId="6155611F" w14:textId="49832DED" w:rsidR="00FB234D" w:rsidRPr="00A03CE5" w:rsidRDefault="00FB234D" w:rsidP="004514E9">
      <w:pPr>
        <w:pStyle w:val="PlainText"/>
        <w:numPr>
          <w:ilvl w:val="0"/>
          <w:numId w:val="15"/>
        </w:numPr>
        <w:spacing w:before="120" w:after="120"/>
        <w:rPr>
          <w:rFonts w:ascii="Times New Roman" w:hAnsi="Times New Roman"/>
          <w:sz w:val="24"/>
          <w:szCs w:val="24"/>
        </w:rPr>
      </w:pPr>
      <w:r w:rsidRPr="00B61878">
        <w:rPr>
          <w:rFonts w:ascii="Times New Roman" w:hAnsi="Times New Roman"/>
          <w:sz w:val="24"/>
          <w:szCs w:val="24"/>
        </w:rPr>
        <w:t xml:space="preserve">Yoon Dong </w:t>
      </w:r>
      <w:proofErr w:type="spellStart"/>
      <w:r w:rsidRPr="00B61878">
        <w:rPr>
          <w:rFonts w:ascii="Times New Roman" w:hAnsi="Times New Roman"/>
          <w:sz w:val="24"/>
          <w:szCs w:val="24"/>
        </w:rPr>
        <w:t>Duk</w:t>
      </w:r>
      <w:proofErr w:type="spellEnd"/>
      <w:r w:rsidRPr="00B61878">
        <w:rPr>
          <w:rFonts w:ascii="Times New Roman" w:hAnsi="Times New Roman"/>
          <w:sz w:val="24"/>
          <w:szCs w:val="24"/>
        </w:rPr>
        <w:t xml:space="preserve"> and </w:t>
      </w:r>
      <w:r w:rsidRPr="00E14068">
        <w:rPr>
          <w:rFonts w:ascii="Times New Roman" w:hAnsi="Times New Roman"/>
          <w:sz w:val="24"/>
          <w:szCs w:val="24"/>
          <w:u w:val="single"/>
        </w:rPr>
        <w:t xml:space="preserve">Song Chung </w:t>
      </w:r>
      <w:proofErr w:type="gramStart"/>
      <w:r w:rsidRPr="00E14068">
        <w:rPr>
          <w:rFonts w:ascii="Times New Roman" w:hAnsi="Times New Roman"/>
          <w:sz w:val="24"/>
          <w:szCs w:val="24"/>
          <w:u w:val="single"/>
        </w:rPr>
        <w:t>Rak</w:t>
      </w:r>
      <w:r w:rsidRPr="00B61878">
        <w:rPr>
          <w:rFonts w:ascii="Times New Roman" w:hAnsi="Times New Roman"/>
          <w:sz w:val="24"/>
          <w:szCs w:val="24"/>
        </w:rPr>
        <w:t>(</w:t>
      </w:r>
      <w:proofErr w:type="gramEnd"/>
      <w:r w:rsidRPr="00B61878">
        <w:rPr>
          <w:rFonts w:ascii="Times New Roman" w:hAnsi="Times New Roman"/>
          <w:sz w:val="24"/>
          <w:szCs w:val="24"/>
        </w:rPr>
        <w:t>1995),"Expansion Characteristics of Bentonite Plug for Piezometer</w:t>
      </w:r>
      <w:r w:rsidR="004426C7">
        <w:rPr>
          <w:rFonts w:ascii="Times New Roman" w:hAnsi="Times New Roman"/>
          <w:sz w:val="24"/>
          <w:szCs w:val="24"/>
        </w:rPr>
        <w:t>,</w:t>
      </w:r>
      <w:r w:rsidRPr="00B61878">
        <w:rPr>
          <w:rFonts w:ascii="Times New Roman" w:hAnsi="Times New Roman"/>
          <w:sz w:val="24"/>
          <w:szCs w:val="24"/>
        </w:rPr>
        <w:t>"   Proceedings of the KGS Fall '95 National Conference</w:t>
      </w:r>
      <w:r>
        <w:rPr>
          <w:rFonts w:ascii="Times New Roman" w:hAnsi="Times New Roman"/>
          <w:sz w:val="24"/>
          <w:szCs w:val="24"/>
        </w:rPr>
        <w:t>, pp.III.41 - III.46</w:t>
      </w:r>
    </w:p>
    <w:p w14:paraId="237BBB21" w14:textId="4BED70B0" w:rsidR="00FB234D"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hung Rak</w:t>
      </w:r>
      <w:r w:rsidRPr="00A03CE5">
        <w:rPr>
          <w:rFonts w:ascii="Times New Roman" w:hAnsi="Times New Roman"/>
          <w:sz w:val="24"/>
          <w:szCs w:val="24"/>
        </w:rPr>
        <w:t xml:space="preserve">, Oh Da Young, Kim Soo Sam, Chun </w:t>
      </w:r>
      <w:proofErr w:type="gramStart"/>
      <w:r w:rsidRPr="00A03CE5">
        <w:rPr>
          <w:rFonts w:ascii="Times New Roman" w:hAnsi="Times New Roman"/>
          <w:sz w:val="24"/>
          <w:szCs w:val="24"/>
        </w:rPr>
        <w:t>Byung  Sik</w:t>
      </w:r>
      <w:proofErr w:type="gramEnd"/>
      <w:r w:rsidRPr="00A03CE5">
        <w:rPr>
          <w:rFonts w:ascii="Times New Roman" w:hAnsi="Times New Roman"/>
          <w:sz w:val="24"/>
          <w:szCs w:val="24"/>
        </w:rPr>
        <w:t xml:space="preserve"> (1993), "Consolidation Characteristics by  Field Monitoring</w:t>
      </w:r>
      <w:r w:rsidR="004426C7">
        <w:rPr>
          <w:rFonts w:ascii="Times New Roman" w:hAnsi="Times New Roman"/>
          <w:sz w:val="24"/>
          <w:szCs w:val="24"/>
        </w:rPr>
        <w:t>,</w:t>
      </w:r>
      <w:r w:rsidRPr="00A03CE5">
        <w:rPr>
          <w:rFonts w:ascii="Times New Roman" w:hAnsi="Times New Roman"/>
          <w:sz w:val="24"/>
          <w:szCs w:val="24"/>
        </w:rPr>
        <w:t>" The 1</w:t>
      </w:r>
      <w:r w:rsidRPr="00A03CE5">
        <w:rPr>
          <w:rFonts w:ascii="Times New Roman" w:hAnsi="Times New Roman"/>
          <w:sz w:val="24"/>
          <w:szCs w:val="24"/>
          <w:vertAlign w:val="superscript"/>
        </w:rPr>
        <w:t>st</w:t>
      </w:r>
      <w:r w:rsidRPr="00A03CE5">
        <w:rPr>
          <w:rFonts w:ascii="Times New Roman" w:hAnsi="Times New Roman"/>
          <w:sz w:val="24"/>
          <w:szCs w:val="24"/>
        </w:rPr>
        <w:t xml:space="preserve"> International Conference on Soft Soil Engineering, Guangzhou, China, pp.584 – 589</w:t>
      </w:r>
    </w:p>
    <w:p w14:paraId="5CC6A4CC" w14:textId="44DD7EE1" w:rsidR="00FB234D" w:rsidRPr="00B61878" w:rsidRDefault="00FB234D" w:rsidP="004514E9">
      <w:pPr>
        <w:pStyle w:val="PlainText"/>
        <w:numPr>
          <w:ilvl w:val="0"/>
          <w:numId w:val="15"/>
        </w:numPr>
        <w:rPr>
          <w:rFonts w:ascii="Times New Roman" w:hAnsi="Times New Roman"/>
          <w:sz w:val="24"/>
          <w:szCs w:val="24"/>
        </w:rPr>
      </w:pPr>
      <w:r w:rsidRPr="00E14068">
        <w:rPr>
          <w:rFonts w:ascii="Times New Roman" w:hAnsi="Times New Roman"/>
          <w:sz w:val="24"/>
          <w:szCs w:val="24"/>
          <w:u w:val="single"/>
        </w:rPr>
        <w:lastRenderedPageBreak/>
        <w:t>Song Chung Rak</w:t>
      </w:r>
      <w:r w:rsidRPr="00B61878">
        <w:rPr>
          <w:rFonts w:ascii="Times New Roman" w:hAnsi="Times New Roman"/>
          <w:sz w:val="24"/>
          <w:szCs w:val="24"/>
        </w:rPr>
        <w:t xml:space="preserve"> (1993), "Dynamic Properties of </w:t>
      </w:r>
      <w:proofErr w:type="gramStart"/>
      <w:r w:rsidRPr="00B61878">
        <w:rPr>
          <w:rFonts w:ascii="Times New Roman" w:hAnsi="Times New Roman"/>
          <w:sz w:val="24"/>
          <w:szCs w:val="24"/>
        </w:rPr>
        <w:t>Municipal  Land</w:t>
      </w:r>
      <w:proofErr w:type="gramEnd"/>
      <w:r w:rsidRPr="00B61878">
        <w:rPr>
          <w:rFonts w:ascii="Times New Roman" w:hAnsi="Times New Roman"/>
          <w:sz w:val="24"/>
          <w:szCs w:val="24"/>
        </w:rPr>
        <w:t xml:space="preserve"> Fills Subjected to Dynamic Compaction</w:t>
      </w:r>
      <w:r w:rsidR="004426C7">
        <w:rPr>
          <w:rFonts w:ascii="Times New Roman" w:hAnsi="Times New Roman"/>
          <w:sz w:val="24"/>
          <w:szCs w:val="24"/>
        </w:rPr>
        <w:t>,</w:t>
      </w:r>
      <w:r w:rsidRPr="00B61878">
        <w:rPr>
          <w:rFonts w:ascii="Times New Roman" w:hAnsi="Times New Roman"/>
          <w:sz w:val="24"/>
          <w:szCs w:val="24"/>
        </w:rPr>
        <w:t xml:space="preserve">" Proceedings of Specialty  Conference on Soil Dynamics, Korean Geotechnical </w:t>
      </w:r>
      <w:r>
        <w:rPr>
          <w:rFonts w:ascii="Times New Roman" w:hAnsi="Times New Roman"/>
          <w:sz w:val="24"/>
          <w:szCs w:val="24"/>
        </w:rPr>
        <w:t>Society, pp.83 – 116</w:t>
      </w:r>
    </w:p>
    <w:p w14:paraId="4BAD0EB5" w14:textId="7C42B44D" w:rsidR="00FB234D"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hung Rak</w:t>
      </w:r>
      <w:r w:rsidRPr="00B61878">
        <w:rPr>
          <w:rFonts w:ascii="Times New Roman" w:hAnsi="Times New Roman"/>
          <w:sz w:val="24"/>
          <w:szCs w:val="24"/>
        </w:rPr>
        <w:t xml:space="preserve"> and Han Wan </w:t>
      </w:r>
      <w:proofErr w:type="spellStart"/>
      <w:r w:rsidRPr="00B61878">
        <w:rPr>
          <w:rFonts w:ascii="Times New Roman" w:hAnsi="Times New Roman"/>
          <w:sz w:val="24"/>
          <w:szCs w:val="24"/>
        </w:rPr>
        <w:t>Kyun</w:t>
      </w:r>
      <w:proofErr w:type="spellEnd"/>
      <w:r w:rsidRPr="00B61878">
        <w:rPr>
          <w:rFonts w:ascii="Times New Roman" w:hAnsi="Times New Roman"/>
          <w:sz w:val="24"/>
          <w:szCs w:val="24"/>
        </w:rPr>
        <w:t xml:space="preserve"> (1993), "Damage of Structures from Nearby Dynamic Compaction</w:t>
      </w:r>
      <w:r w:rsidR="004426C7">
        <w:rPr>
          <w:rFonts w:ascii="Times New Roman" w:hAnsi="Times New Roman"/>
          <w:sz w:val="24"/>
          <w:szCs w:val="24"/>
        </w:rPr>
        <w:t>,</w:t>
      </w:r>
      <w:r w:rsidRPr="00B61878">
        <w:rPr>
          <w:rFonts w:ascii="Times New Roman" w:hAnsi="Times New Roman"/>
          <w:sz w:val="24"/>
          <w:szCs w:val="24"/>
        </w:rPr>
        <w:t xml:space="preserve">" Proceedings </w:t>
      </w:r>
      <w:proofErr w:type="gramStart"/>
      <w:r w:rsidRPr="00B61878">
        <w:rPr>
          <w:rFonts w:ascii="Times New Roman" w:hAnsi="Times New Roman"/>
          <w:sz w:val="24"/>
          <w:szCs w:val="24"/>
        </w:rPr>
        <w:t>of  Specialty</w:t>
      </w:r>
      <w:proofErr w:type="gramEnd"/>
      <w:r w:rsidRPr="00B61878">
        <w:rPr>
          <w:rFonts w:ascii="Times New Roman" w:hAnsi="Times New Roman"/>
          <w:sz w:val="24"/>
          <w:szCs w:val="24"/>
        </w:rPr>
        <w:t xml:space="preserve">  Conference on  Soil Dynamics, Korean Geotechnical</w:t>
      </w:r>
      <w:r>
        <w:rPr>
          <w:rFonts w:ascii="Times New Roman" w:hAnsi="Times New Roman"/>
          <w:sz w:val="24"/>
          <w:szCs w:val="24"/>
        </w:rPr>
        <w:t xml:space="preserve"> Society, pp.55 – 71</w:t>
      </w:r>
    </w:p>
    <w:p w14:paraId="491A2579" w14:textId="2FB4F766" w:rsidR="00FB234D" w:rsidRDefault="00FB234D" w:rsidP="004514E9">
      <w:pPr>
        <w:pStyle w:val="PlainText"/>
        <w:numPr>
          <w:ilvl w:val="0"/>
          <w:numId w:val="15"/>
        </w:numPr>
        <w:rPr>
          <w:rFonts w:ascii="Times New Roman" w:hAnsi="Times New Roman"/>
          <w:sz w:val="24"/>
          <w:szCs w:val="24"/>
        </w:rPr>
      </w:pPr>
      <w:r w:rsidRPr="00E14068">
        <w:rPr>
          <w:rFonts w:ascii="Times New Roman" w:hAnsi="Times New Roman"/>
          <w:sz w:val="24"/>
          <w:szCs w:val="24"/>
          <w:u w:val="single"/>
        </w:rPr>
        <w:t>Song Chung Rak</w:t>
      </w:r>
      <w:r w:rsidRPr="00B61878">
        <w:rPr>
          <w:rFonts w:ascii="Times New Roman" w:hAnsi="Times New Roman"/>
          <w:sz w:val="24"/>
          <w:szCs w:val="24"/>
        </w:rPr>
        <w:t xml:space="preserve">, </w:t>
      </w:r>
      <w:proofErr w:type="spellStart"/>
      <w:r w:rsidRPr="00B61878">
        <w:rPr>
          <w:rFonts w:ascii="Times New Roman" w:hAnsi="Times New Roman"/>
          <w:sz w:val="24"/>
          <w:szCs w:val="24"/>
        </w:rPr>
        <w:t>Paek</w:t>
      </w:r>
      <w:proofErr w:type="spellEnd"/>
      <w:r w:rsidRPr="00B61878">
        <w:rPr>
          <w:rFonts w:ascii="Times New Roman" w:hAnsi="Times New Roman"/>
          <w:sz w:val="24"/>
          <w:szCs w:val="24"/>
        </w:rPr>
        <w:t xml:space="preserve"> Seung </w:t>
      </w:r>
      <w:proofErr w:type="spellStart"/>
      <w:r w:rsidRPr="00B61878">
        <w:rPr>
          <w:rFonts w:ascii="Times New Roman" w:hAnsi="Times New Roman"/>
          <w:sz w:val="24"/>
          <w:szCs w:val="24"/>
        </w:rPr>
        <w:t>Hoon</w:t>
      </w:r>
      <w:proofErr w:type="spellEnd"/>
      <w:r w:rsidRPr="00B61878">
        <w:rPr>
          <w:rFonts w:ascii="Times New Roman" w:hAnsi="Times New Roman"/>
          <w:sz w:val="24"/>
          <w:szCs w:val="24"/>
        </w:rPr>
        <w:t xml:space="preserve"> and Oh </w:t>
      </w:r>
      <w:proofErr w:type="gramStart"/>
      <w:r w:rsidRPr="00B61878">
        <w:rPr>
          <w:rFonts w:ascii="Times New Roman" w:hAnsi="Times New Roman"/>
          <w:sz w:val="24"/>
          <w:szCs w:val="24"/>
        </w:rPr>
        <w:t>Da  Young</w:t>
      </w:r>
      <w:proofErr w:type="gramEnd"/>
      <w:r w:rsidRPr="00B61878">
        <w:rPr>
          <w:rFonts w:ascii="Times New Roman" w:hAnsi="Times New Roman"/>
          <w:sz w:val="24"/>
          <w:szCs w:val="24"/>
        </w:rPr>
        <w:t xml:space="preserve"> (1992), "Assessment of Consolidation Characteristics by Field  Instrumentation</w:t>
      </w:r>
      <w:r w:rsidR="004426C7">
        <w:rPr>
          <w:rFonts w:ascii="Times New Roman" w:hAnsi="Times New Roman"/>
          <w:sz w:val="24"/>
          <w:szCs w:val="24"/>
        </w:rPr>
        <w:t>,</w:t>
      </w:r>
      <w:r w:rsidRPr="00B61878">
        <w:rPr>
          <w:rFonts w:ascii="Times New Roman" w:hAnsi="Times New Roman"/>
          <w:sz w:val="24"/>
          <w:szCs w:val="24"/>
        </w:rPr>
        <w:t>" Proceedings of KGS  fall '92 National Conf</w:t>
      </w:r>
      <w:r>
        <w:rPr>
          <w:rFonts w:ascii="Times New Roman" w:hAnsi="Times New Roman"/>
          <w:sz w:val="24"/>
          <w:szCs w:val="24"/>
        </w:rPr>
        <w:t>erence. pp.121 – 130</w:t>
      </w:r>
    </w:p>
    <w:p w14:paraId="0B1C6622" w14:textId="77777777" w:rsidR="00FB234D" w:rsidRDefault="00FB234D" w:rsidP="00FB234D">
      <w:pPr>
        <w:pStyle w:val="PlainText"/>
        <w:ind w:left="720"/>
        <w:rPr>
          <w:rFonts w:ascii="Times New Roman" w:hAnsi="Times New Roman"/>
          <w:sz w:val="24"/>
          <w:szCs w:val="24"/>
        </w:rPr>
      </w:pPr>
    </w:p>
    <w:p w14:paraId="5B86CB4A" w14:textId="7A2C48A0" w:rsidR="00FB234D" w:rsidRPr="00B61878" w:rsidRDefault="00FB234D" w:rsidP="004514E9">
      <w:pPr>
        <w:pStyle w:val="PlainText"/>
        <w:numPr>
          <w:ilvl w:val="0"/>
          <w:numId w:val="15"/>
        </w:numPr>
        <w:rPr>
          <w:rFonts w:ascii="Times New Roman" w:hAnsi="Times New Roman"/>
          <w:sz w:val="24"/>
          <w:szCs w:val="24"/>
        </w:rPr>
      </w:pPr>
      <w:r w:rsidRPr="00B61878">
        <w:rPr>
          <w:rFonts w:ascii="Times New Roman" w:hAnsi="Times New Roman"/>
          <w:sz w:val="24"/>
          <w:szCs w:val="24"/>
        </w:rPr>
        <w:t xml:space="preserve">Han Young </w:t>
      </w:r>
      <w:proofErr w:type="spellStart"/>
      <w:r w:rsidRPr="00B61878">
        <w:rPr>
          <w:rFonts w:ascii="Times New Roman" w:hAnsi="Times New Roman"/>
          <w:sz w:val="24"/>
          <w:szCs w:val="24"/>
        </w:rPr>
        <w:t>Chul</w:t>
      </w:r>
      <w:proofErr w:type="spellEnd"/>
      <w:r w:rsidRPr="00B61878">
        <w:rPr>
          <w:rFonts w:ascii="Times New Roman" w:hAnsi="Times New Roman"/>
          <w:sz w:val="24"/>
          <w:szCs w:val="24"/>
        </w:rPr>
        <w:t xml:space="preserve"> and </w:t>
      </w:r>
      <w:r w:rsidRPr="00E14068">
        <w:rPr>
          <w:rFonts w:ascii="Times New Roman" w:hAnsi="Times New Roman"/>
          <w:sz w:val="24"/>
          <w:szCs w:val="24"/>
          <w:u w:val="single"/>
        </w:rPr>
        <w:t>Song Chung Rak</w:t>
      </w:r>
      <w:r w:rsidRPr="00B61878">
        <w:rPr>
          <w:rFonts w:ascii="Times New Roman" w:hAnsi="Times New Roman"/>
          <w:sz w:val="24"/>
          <w:szCs w:val="24"/>
        </w:rPr>
        <w:t xml:space="preserve"> (1992), “Deposition Properties of Dredged Materials of </w:t>
      </w:r>
      <w:proofErr w:type="spellStart"/>
      <w:r w:rsidRPr="00B61878">
        <w:rPr>
          <w:rFonts w:ascii="Times New Roman" w:hAnsi="Times New Roman"/>
          <w:sz w:val="24"/>
          <w:szCs w:val="24"/>
        </w:rPr>
        <w:t>Kun</w:t>
      </w:r>
      <w:proofErr w:type="spellEnd"/>
      <w:r w:rsidRPr="00B61878">
        <w:rPr>
          <w:rFonts w:ascii="Times New Roman" w:hAnsi="Times New Roman"/>
          <w:sz w:val="24"/>
          <w:szCs w:val="24"/>
        </w:rPr>
        <w:t>-Jang Industrial Complex</w:t>
      </w:r>
      <w:r w:rsidR="004426C7">
        <w:rPr>
          <w:rFonts w:ascii="Times New Roman" w:hAnsi="Times New Roman"/>
          <w:sz w:val="24"/>
          <w:szCs w:val="24"/>
        </w:rPr>
        <w:t>,</w:t>
      </w:r>
      <w:r w:rsidRPr="00B61878">
        <w:rPr>
          <w:rFonts w:ascii="Times New Roman" w:hAnsi="Times New Roman"/>
          <w:sz w:val="24"/>
          <w:szCs w:val="24"/>
        </w:rPr>
        <w:t>" Proceedings of KGS fall '92 National Co</w:t>
      </w:r>
      <w:r>
        <w:rPr>
          <w:rFonts w:ascii="Times New Roman" w:hAnsi="Times New Roman"/>
          <w:sz w:val="24"/>
          <w:szCs w:val="24"/>
        </w:rPr>
        <w:t>nference. pp.61 – 64</w:t>
      </w:r>
    </w:p>
    <w:p w14:paraId="5D31C4C6" w14:textId="4C4E4E4B" w:rsidR="00FB234D"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hung Rak</w:t>
      </w:r>
      <w:r w:rsidRPr="00B61878">
        <w:rPr>
          <w:rFonts w:ascii="Times New Roman" w:hAnsi="Times New Roman"/>
          <w:sz w:val="24"/>
          <w:szCs w:val="24"/>
        </w:rPr>
        <w:t xml:space="preserve">, </w:t>
      </w:r>
      <w:proofErr w:type="spellStart"/>
      <w:proofErr w:type="gramStart"/>
      <w:r w:rsidRPr="00B61878">
        <w:rPr>
          <w:rFonts w:ascii="Times New Roman" w:hAnsi="Times New Roman"/>
          <w:sz w:val="24"/>
          <w:szCs w:val="24"/>
        </w:rPr>
        <w:t>Paek</w:t>
      </w:r>
      <w:proofErr w:type="spellEnd"/>
      <w:r w:rsidRPr="00B61878">
        <w:rPr>
          <w:rFonts w:ascii="Times New Roman" w:hAnsi="Times New Roman"/>
          <w:sz w:val="24"/>
          <w:szCs w:val="24"/>
        </w:rPr>
        <w:t xml:space="preserve">  Seung</w:t>
      </w:r>
      <w:proofErr w:type="gramEnd"/>
      <w:r w:rsidRPr="00B61878">
        <w:rPr>
          <w:rFonts w:ascii="Times New Roman" w:hAnsi="Times New Roman"/>
          <w:sz w:val="24"/>
          <w:szCs w:val="24"/>
        </w:rPr>
        <w:t xml:space="preserve"> </w:t>
      </w:r>
      <w:proofErr w:type="spellStart"/>
      <w:r w:rsidRPr="00B61878">
        <w:rPr>
          <w:rFonts w:ascii="Times New Roman" w:hAnsi="Times New Roman"/>
          <w:sz w:val="24"/>
          <w:szCs w:val="24"/>
        </w:rPr>
        <w:t>Hoon</w:t>
      </w:r>
      <w:proofErr w:type="spellEnd"/>
      <w:r w:rsidRPr="00B61878">
        <w:rPr>
          <w:rFonts w:ascii="Times New Roman" w:hAnsi="Times New Roman"/>
          <w:sz w:val="24"/>
          <w:szCs w:val="24"/>
        </w:rPr>
        <w:t xml:space="preserve"> and  Yeoh </w:t>
      </w:r>
      <w:proofErr w:type="spellStart"/>
      <w:r w:rsidRPr="00B61878">
        <w:rPr>
          <w:rFonts w:ascii="Times New Roman" w:hAnsi="Times New Roman"/>
          <w:sz w:val="24"/>
          <w:szCs w:val="24"/>
        </w:rPr>
        <w:t>Yoo</w:t>
      </w:r>
      <w:proofErr w:type="spellEnd"/>
      <w:r w:rsidRPr="00B61878">
        <w:rPr>
          <w:rFonts w:ascii="Times New Roman" w:hAnsi="Times New Roman"/>
          <w:sz w:val="24"/>
          <w:szCs w:val="24"/>
        </w:rPr>
        <w:t xml:space="preserve"> Hyeon (1992),  "Settling and Consolidation  Properties  of   Hydraulic Fill Materials of </w:t>
      </w:r>
      <w:proofErr w:type="spellStart"/>
      <w:r w:rsidRPr="00B61878">
        <w:rPr>
          <w:rFonts w:ascii="Times New Roman" w:hAnsi="Times New Roman"/>
          <w:sz w:val="24"/>
          <w:szCs w:val="24"/>
        </w:rPr>
        <w:t>Yeochun</w:t>
      </w:r>
      <w:proofErr w:type="spellEnd"/>
      <w:r w:rsidRPr="00B61878">
        <w:rPr>
          <w:rFonts w:ascii="Times New Roman" w:hAnsi="Times New Roman"/>
          <w:sz w:val="24"/>
          <w:szCs w:val="24"/>
        </w:rPr>
        <w:t xml:space="preserve"> Industrial Complex</w:t>
      </w:r>
      <w:r w:rsidR="004426C7">
        <w:rPr>
          <w:rFonts w:ascii="Times New Roman" w:hAnsi="Times New Roman"/>
          <w:sz w:val="24"/>
          <w:szCs w:val="24"/>
        </w:rPr>
        <w:t>,</w:t>
      </w:r>
      <w:r w:rsidRPr="00B61878">
        <w:rPr>
          <w:rFonts w:ascii="Times New Roman" w:hAnsi="Times New Roman"/>
          <w:sz w:val="24"/>
          <w:szCs w:val="24"/>
        </w:rPr>
        <w:t>" Proceedings of KGS fall '92 National Co</w:t>
      </w:r>
      <w:r>
        <w:rPr>
          <w:rFonts w:ascii="Times New Roman" w:hAnsi="Times New Roman"/>
          <w:sz w:val="24"/>
          <w:szCs w:val="24"/>
        </w:rPr>
        <w:t>nference. Pp.55 – 60</w:t>
      </w:r>
    </w:p>
    <w:p w14:paraId="5956D989" w14:textId="6F93EA73" w:rsidR="00FB234D"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hung Rak</w:t>
      </w:r>
      <w:r w:rsidRPr="00352360">
        <w:rPr>
          <w:rFonts w:ascii="Times New Roman" w:hAnsi="Times New Roman"/>
          <w:sz w:val="24"/>
          <w:szCs w:val="24"/>
        </w:rPr>
        <w:t xml:space="preserve"> and </w:t>
      </w:r>
      <w:proofErr w:type="gramStart"/>
      <w:r w:rsidRPr="00352360">
        <w:rPr>
          <w:rFonts w:ascii="Times New Roman" w:hAnsi="Times New Roman"/>
          <w:sz w:val="24"/>
          <w:szCs w:val="24"/>
        </w:rPr>
        <w:t xml:space="preserve">Yeoh  </w:t>
      </w:r>
      <w:proofErr w:type="spellStart"/>
      <w:r w:rsidRPr="00352360">
        <w:rPr>
          <w:rFonts w:ascii="Times New Roman" w:hAnsi="Times New Roman"/>
          <w:sz w:val="24"/>
          <w:szCs w:val="24"/>
        </w:rPr>
        <w:t>Yoo</w:t>
      </w:r>
      <w:proofErr w:type="spellEnd"/>
      <w:proofErr w:type="gramEnd"/>
      <w:r w:rsidRPr="00352360">
        <w:rPr>
          <w:rFonts w:ascii="Times New Roman" w:hAnsi="Times New Roman"/>
          <w:sz w:val="24"/>
          <w:szCs w:val="24"/>
        </w:rPr>
        <w:t xml:space="preserve"> Hyeon (1991), "Analysis  of Field Settlement by Personal Computer</w:t>
      </w:r>
      <w:r w:rsidR="004426C7">
        <w:rPr>
          <w:rFonts w:ascii="Times New Roman" w:hAnsi="Times New Roman"/>
          <w:sz w:val="24"/>
          <w:szCs w:val="24"/>
        </w:rPr>
        <w:t>,</w:t>
      </w:r>
      <w:r w:rsidRPr="00352360">
        <w:rPr>
          <w:rFonts w:ascii="Times New Roman" w:hAnsi="Times New Roman"/>
          <w:sz w:val="24"/>
          <w:szCs w:val="24"/>
        </w:rPr>
        <w:t>" Proceedings of KGS fall '91 National Conference,  pp.332 – 347</w:t>
      </w:r>
    </w:p>
    <w:p w14:paraId="73E45567" w14:textId="53877DF4" w:rsidR="00FB234D" w:rsidRPr="00352360"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hung Rak</w:t>
      </w:r>
      <w:r w:rsidRPr="00352360">
        <w:rPr>
          <w:rFonts w:ascii="Times New Roman" w:hAnsi="Times New Roman"/>
          <w:sz w:val="24"/>
          <w:szCs w:val="24"/>
        </w:rPr>
        <w:t xml:space="preserve">, </w:t>
      </w:r>
      <w:proofErr w:type="gramStart"/>
      <w:r w:rsidRPr="00352360">
        <w:rPr>
          <w:rFonts w:ascii="Times New Roman" w:hAnsi="Times New Roman"/>
          <w:sz w:val="24"/>
          <w:szCs w:val="24"/>
        </w:rPr>
        <w:t>Park  Kwang</w:t>
      </w:r>
      <w:proofErr w:type="gramEnd"/>
      <w:r w:rsidRPr="00352360">
        <w:rPr>
          <w:rFonts w:ascii="Times New Roman" w:hAnsi="Times New Roman"/>
          <w:sz w:val="24"/>
          <w:szCs w:val="24"/>
        </w:rPr>
        <w:t xml:space="preserve"> Joon and </w:t>
      </w:r>
      <w:proofErr w:type="spellStart"/>
      <w:r w:rsidRPr="00352360">
        <w:rPr>
          <w:rFonts w:ascii="Times New Roman" w:hAnsi="Times New Roman"/>
          <w:sz w:val="24"/>
          <w:szCs w:val="24"/>
        </w:rPr>
        <w:t>Yoo</w:t>
      </w:r>
      <w:proofErr w:type="spellEnd"/>
      <w:r w:rsidRPr="00352360">
        <w:rPr>
          <w:rFonts w:ascii="Times New Roman" w:hAnsi="Times New Roman"/>
          <w:sz w:val="24"/>
          <w:szCs w:val="24"/>
        </w:rPr>
        <w:t xml:space="preserve"> Tae Sung (1991),  "Assessment of </w:t>
      </w:r>
      <w:proofErr w:type="spellStart"/>
      <w:r w:rsidRPr="00352360">
        <w:rPr>
          <w:rFonts w:ascii="Times New Roman" w:hAnsi="Times New Roman"/>
          <w:sz w:val="24"/>
          <w:szCs w:val="24"/>
        </w:rPr>
        <w:t>Carsington</w:t>
      </w:r>
      <w:proofErr w:type="spellEnd"/>
      <w:r w:rsidRPr="00352360">
        <w:rPr>
          <w:rFonts w:ascii="Times New Roman" w:hAnsi="Times New Roman"/>
          <w:sz w:val="24"/>
          <w:szCs w:val="24"/>
        </w:rPr>
        <w:t xml:space="preserve"> Dam Failure</w:t>
      </w:r>
      <w:r w:rsidR="004426C7">
        <w:rPr>
          <w:rFonts w:ascii="Times New Roman" w:hAnsi="Times New Roman"/>
          <w:sz w:val="24"/>
          <w:szCs w:val="24"/>
        </w:rPr>
        <w:t>,</w:t>
      </w:r>
      <w:r w:rsidRPr="00352360">
        <w:rPr>
          <w:rFonts w:ascii="Times New Roman" w:hAnsi="Times New Roman"/>
          <w:sz w:val="24"/>
          <w:szCs w:val="24"/>
        </w:rPr>
        <w:t>" Proceedings of KGS Fall '91 National Conference, pp.87 – 102</w:t>
      </w:r>
    </w:p>
    <w:p w14:paraId="19AD3B32" w14:textId="77777777" w:rsidR="00FB234D" w:rsidRDefault="00FB234D" w:rsidP="004514E9">
      <w:pPr>
        <w:pStyle w:val="PlainText"/>
        <w:numPr>
          <w:ilvl w:val="0"/>
          <w:numId w:val="15"/>
        </w:numPr>
        <w:spacing w:before="120" w:after="120"/>
        <w:rPr>
          <w:rFonts w:ascii="Times New Roman" w:hAnsi="Times New Roman"/>
          <w:sz w:val="24"/>
          <w:szCs w:val="24"/>
        </w:rPr>
      </w:pPr>
      <w:r w:rsidRPr="00E14068">
        <w:rPr>
          <w:rFonts w:ascii="Times New Roman" w:hAnsi="Times New Roman"/>
          <w:sz w:val="24"/>
          <w:szCs w:val="24"/>
          <w:u w:val="single"/>
        </w:rPr>
        <w:t>Song, C.R.</w:t>
      </w:r>
      <w:r w:rsidRPr="00A03CE5">
        <w:rPr>
          <w:rFonts w:ascii="Times New Roman" w:hAnsi="Times New Roman"/>
          <w:sz w:val="24"/>
          <w:szCs w:val="24"/>
        </w:rPr>
        <w:t xml:space="preserve">, </w:t>
      </w:r>
      <w:proofErr w:type="spellStart"/>
      <w:r w:rsidRPr="00A03CE5">
        <w:rPr>
          <w:rFonts w:ascii="Times New Roman" w:hAnsi="Times New Roman"/>
          <w:sz w:val="24"/>
          <w:szCs w:val="24"/>
        </w:rPr>
        <w:t>Stokoe</w:t>
      </w:r>
      <w:proofErr w:type="spellEnd"/>
      <w:r w:rsidRPr="00A03CE5">
        <w:rPr>
          <w:rFonts w:ascii="Times New Roman" w:hAnsi="Times New Roman"/>
          <w:sz w:val="24"/>
          <w:szCs w:val="24"/>
        </w:rPr>
        <w:t>, K.H II, and Ni, S.H. (1989), “Use of torsional resonant column method to evaluate nonlinear dynamic properties of soil under repeated loads and anisotropic state,” Proceedings of 11</w:t>
      </w:r>
      <w:r w:rsidRPr="00A03CE5">
        <w:rPr>
          <w:rFonts w:ascii="Times New Roman" w:hAnsi="Times New Roman"/>
          <w:sz w:val="24"/>
          <w:szCs w:val="24"/>
          <w:vertAlign w:val="superscript"/>
        </w:rPr>
        <w:t>th</w:t>
      </w:r>
      <w:r w:rsidRPr="00A03CE5">
        <w:rPr>
          <w:rFonts w:ascii="Times New Roman" w:hAnsi="Times New Roman"/>
          <w:sz w:val="24"/>
          <w:szCs w:val="24"/>
        </w:rPr>
        <w:t xml:space="preserve"> IRF World Meeting, Apr. 16-21, Seoul,</w:t>
      </w:r>
      <w:r>
        <w:rPr>
          <w:rFonts w:ascii="Times New Roman" w:hAnsi="Times New Roman"/>
          <w:sz w:val="24"/>
          <w:szCs w:val="24"/>
        </w:rPr>
        <w:t xml:space="preserve"> pp.217-220</w:t>
      </w:r>
    </w:p>
    <w:p w14:paraId="25C49A7F" w14:textId="77777777" w:rsidR="00FB234D" w:rsidRDefault="00FB234D" w:rsidP="00FB234D">
      <w:pPr>
        <w:spacing w:after="120"/>
        <w:ind w:left="1440" w:hanging="1440"/>
      </w:pPr>
    </w:p>
    <w:p w14:paraId="639DD69A" w14:textId="16628395" w:rsidR="00FB234D" w:rsidRDefault="00FB234D" w:rsidP="00FB234D">
      <w:pPr>
        <w:spacing w:after="120"/>
        <w:ind w:left="1440" w:hanging="1440"/>
      </w:pPr>
      <w:r w:rsidRPr="00234F40">
        <w:rPr>
          <w:b/>
        </w:rPr>
        <w:t>Section 2.1.</w:t>
      </w:r>
      <w:r w:rsidR="003E37A0">
        <w:rPr>
          <w:b/>
        </w:rPr>
        <w:t>5</w:t>
      </w:r>
      <w:r w:rsidRPr="00234F40">
        <w:rPr>
          <w:b/>
        </w:rPr>
        <w:tab/>
        <w:t>Numbered list (in reverse chronological order) of Conference Presentations.</w:t>
      </w:r>
      <w:r>
        <w:t xml:space="preserve">  </w:t>
      </w:r>
    </w:p>
    <w:p w14:paraId="393ECE2E" w14:textId="77777777" w:rsidR="00FB234D" w:rsidRDefault="00FB234D" w:rsidP="00FB234D">
      <w:pPr>
        <w:spacing w:after="120"/>
        <w:ind w:left="1440" w:hanging="1440"/>
      </w:pPr>
    </w:p>
    <w:p w14:paraId="39788B56" w14:textId="38AFDFD1" w:rsidR="00FB234D" w:rsidRPr="00E87380" w:rsidRDefault="00FB234D" w:rsidP="004514E9">
      <w:pPr>
        <w:pStyle w:val="ListParagraph"/>
        <w:numPr>
          <w:ilvl w:val="0"/>
          <w:numId w:val="16"/>
        </w:numPr>
        <w:tabs>
          <w:tab w:val="left" w:pos="360"/>
          <w:tab w:val="left" w:pos="980"/>
        </w:tabs>
        <w:snapToGrid w:val="0"/>
        <w:spacing w:before="120" w:after="120"/>
        <w:ind w:right="14"/>
        <w:contextualSpacing w:val="0"/>
        <w:outlineLvl w:val="4"/>
      </w:pPr>
      <w:r w:rsidRPr="00E87380">
        <w:rPr>
          <w:u w:val="single"/>
        </w:rPr>
        <w:t>C.R. Song</w:t>
      </w:r>
      <w:r>
        <w:t>, L. Bitar and B. Bekele (2020), “Reducing Soil Erosion by Biopolymer</w:t>
      </w:r>
      <w:r w:rsidR="00B03552">
        <w:t>,</w:t>
      </w:r>
      <w:r>
        <w:t>” KGS-NA workshop, Zoom</w:t>
      </w:r>
    </w:p>
    <w:p w14:paraId="608626CD" w14:textId="77777777" w:rsidR="00FB234D" w:rsidRPr="00534ACE" w:rsidRDefault="00FB234D" w:rsidP="004514E9">
      <w:pPr>
        <w:pStyle w:val="ListParagraph"/>
        <w:numPr>
          <w:ilvl w:val="0"/>
          <w:numId w:val="16"/>
        </w:numPr>
        <w:tabs>
          <w:tab w:val="left" w:pos="360"/>
          <w:tab w:val="left" w:pos="980"/>
        </w:tabs>
        <w:snapToGrid w:val="0"/>
        <w:spacing w:before="120" w:after="120"/>
        <w:ind w:right="14"/>
        <w:contextualSpacing w:val="0"/>
        <w:outlineLvl w:val="4"/>
      </w:pPr>
      <w:r w:rsidRPr="00534ACE">
        <w:rPr>
          <w:u w:val="single"/>
        </w:rPr>
        <w:t>C.R. Song</w:t>
      </w:r>
      <w:r w:rsidRPr="00534ACE">
        <w:t xml:space="preserve"> and B. Bekele (2019), “Numerical simulation of drained Piezocone penetration tests for saturated clayey soils to obtain strength of soils at residual-wet-drained condition,” EMI2019, Caltech, CA</w:t>
      </w:r>
    </w:p>
    <w:p w14:paraId="158B6808" w14:textId="77777777" w:rsidR="00FB234D" w:rsidRPr="00534ACE" w:rsidRDefault="00FB234D" w:rsidP="004514E9">
      <w:pPr>
        <w:pStyle w:val="ListParagraph"/>
        <w:numPr>
          <w:ilvl w:val="0"/>
          <w:numId w:val="16"/>
        </w:numPr>
        <w:spacing w:before="120" w:after="120"/>
      </w:pPr>
      <w:r w:rsidRPr="00534ACE">
        <w:rPr>
          <w:u w:val="single"/>
        </w:rPr>
        <w:t>C.R. Song</w:t>
      </w:r>
      <w:r w:rsidRPr="00534ACE">
        <w:t xml:space="preserve"> and B. Bekele (2019), “Behavior of Saturated Cohesionless Soils to High Speed Cone Penetration,” EMI2019, Caltech, CA</w:t>
      </w:r>
    </w:p>
    <w:p w14:paraId="2022C16B" w14:textId="77777777" w:rsidR="00FB234D" w:rsidRPr="000D2B79" w:rsidRDefault="00FB234D" w:rsidP="00FB234D">
      <w:pPr>
        <w:pStyle w:val="ListParagraph"/>
        <w:spacing w:before="120" w:after="120"/>
      </w:pPr>
    </w:p>
    <w:p w14:paraId="7062D66C" w14:textId="60E525CA" w:rsidR="00FB234D" w:rsidRPr="000D2B79" w:rsidRDefault="00FB234D" w:rsidP="004514E9">
      <w:pPr>
        <w:pStyle w:val="ListParagraph"/>
        <w:numPr>
          <w:ilvl w:val="0"/>
          <w:numId w:val="16"/>
        </w:numPr>
        <w:spacing w:before="120" w:after="120"/>
      </w:pPr>
      <w:r w:rsidRPr="000D2B79">
        <w:t>Song, C.R., Yosef, T.Y., R. Faller and K. Lechtenberg (2017), “Numerical Evaluation of Soil-Pile Interaction During Crash,” 2017 TRB, Computational Mechanics Simulation Forum</w:t>
      </w:r>
    </w:p>
    <w:p w14:paraId="1AC8E20D" w14:textId="77777777" w:rsidR="00FB234D" w:rsidRPr="00311935" w:rsidRDefault="00FB234D" w:rsidP="00FB234D">
      <w:pPr>
        <w:pStyle w:val="ListParagraph"/>
        <w:spacing w:before="120" w:after="120"/>
        <w:rPr>
          <w:b/>
        </w:rPr>
      </w:pPr>
    </w:p>
    <w:p w14:paraId="2794C718" w14:textId="31FCEF91" w:rsidR="00FB234D" w:rsidRDefault="00FB234D" w:rsidP="004514E9">
      <w:pPr>
        <w:pStyle w:val="ListParagraph"/>
        <w:numPr>
          <w:ilvl w:val="0"/>
          <w:numId w:val="16"/>
        </w:numPr>
        <w:autoSpaceDE w:val="0"/>
        <w:autoSpaceDN w:val="0"/>
        <w:adjustRightInd w:val="0"/>
      </w:pPr>
      <w:r w:rsidRPr="00877039">
        <w:t xml:space="preserve">Nathan T.M. and </w:t>
      </w:r>
      <w:r w:rsidRPr="0005665A">
        <w:rPr>
          <w:u w:val="single"/>
        </w:rPr>
        <w:t>Song C.R.</w:t>
      </w:r>
      <w:r w:rsidRPr="00877039">
        <w:t xml:space="preserve"> (2014), "Liquefaction Susceptibility of Soils in</w:t>
      </w:r>
      <w:r>
        <w:t xml:space="preserve"> </w:t>
      </w:r>
      <w:r w:rsidRPr="00877039">
        <w:t>Desoto, Tate, and Tunica County, Mississippi</w:t>
      </w:r>
      <w:r w:rsidR="00B03552">
        <w:t>,</w:t>
      </w:r>
      <w:r w:rsidRPr="00877039">
        <w:t>"</w:t>
      </w:r>
      <w:r w:rsidR="00B03552">
        <w:t xml:space="preserve"> </w:t>
      </w:r>
      <w:r w:rsidRPr="00877039">
        <w:t>MAESC 2014</w:t>
      </w:r>
    </w:p>
    <w:p w14:paraId="11A6AA4E" w14:textId="77777777" w:rsidR="00FB234D" w:rsidRPr="00877039" w:rsidRDefault="00FB234D" w:rsidP="00FB234D">
      <w:pPr>
        <w:autoSpaceDE w:val="0"/>
        <w:autoSpaceDN w:val="0"/>
        <w:adjustRightInd w:val="0"/>
      </w:pPr>
    </w:p>
    <w:p w14:paraId="41E029DC" w14:textId="77777777" w:rsidR="00FB234D" w:rsidRPr="00F34F09" w:rsidRDefault="00FB234D" w:rsidP="004514E9">
      <w:pPr>
        <w:pStyle w:val="BodyTextIndent3"/>
        <w:numPr>
          <w:ilvl w:val="0"/>
          <w:numId w:val="16"/>
        </w:numPr>
        <w:jc w:val="both"/>
        <w:rPr>
          <w:sz w:val="24"/>
          <w:szCs w:val="24"/>
        </w:rPr>
      </w:pPr>
      <w:r w:rsidRPr="00B61878">
        <w:rPr>
          <w:color w:val="000000"/>
          <w:sz w:val="24"/>
          <w:szCs w:val="24"/>
          <w:u w:val="single"/>
          <w:shd w:val="clear" w:color="auto" w:fill="FFFFFF"/>
        </w:rPr>
        <w:t>C.R. Song</w:t>
      </w:r>
      <w:r w:rsidRPr="00B61878">
        <w:rPr>
          <w:color w:val="000000"/>
          <w:sz w:val="24"/>
          <w:szCs w:val="24"/>
          <w:shd w:val="clear" w:color="auto" w:fill="FFFFFF"/>
        </w:rPr>
        <w:t xml:space="preserve">, A. </w:t>
      </w:r>
      <w:proofErr w:type="spellStart"/>
      <w:r w:rsidRPr="00B61878">
        <w:rPr>
          <w:color w:val="000000"/>
          <w:sz w:val="24"/>
          <w:szCs w:val="24"/>
          <w:shd w:val="clear" w:color="auto" w:fill="FFFFFF"/>
        </w:rPr>
        <w:t>Al-Ostaz</w:t>
      </w:r>
      <w:proofErr w:type="spellEnd"/>
      <w:r w:rsidRPr="00B61878">
        <w:rPr>
          <w:color w:val="000000"/>
          <w:sz w:val="24"/>
          <w:szCs w:val="24"/>
          <w:shd w:val="clear" w:color="auto" w:fill="FFFFFF"/>
        </w:rPr>
        <w:t xml:space="preserve"> and A.H.-D. Cheng, "Protection of Flood Protection System Using Multidisciplinary Countermeasures," 2012 ASCE-MS Section Conference, Biloxi, MS</w:t>
      </w:r>
    </w:p>
    <w:p w14:paraId="4FB2A740" w14:textId="77777777" w:rsidR="00FB234D" w:rsidRPr="00ED09D9" w:rsidRDefault="00FB234D" w:rsidP="004514E9">
      <w:pPr>
        <w:pStyle w:val="BodyTextIndent3"/>
        <w:numPr>
          <w:ilvl w:val="0"/>
          <w:numId w:val="16"/>
        </w:numPr>
        <w:jc w:val="both"/>
        <w:rPr>
          <w:sz w:val="24"/>
          <w:szCs w:val="24"/>
        </w:rPr>
      </w:pPr>
      <w:r>
        <w:rPr>
          <w:color w:val="000000"/>
          <w:sz w:val="24"/>
          <w:szCs w:val="24"/>
          <w:u w:val="single"/>
          <w:shd w:val="clear" w:color="auto" w:fill="FFFFFF"/>
        </w:rPr>
        <w:t>Song, Chung Rak</w:t>
      </w:r>
      <w:r w:rsidRPr="00352360">
        <w:rPr>
          <w:color w:val="000000"/>
          <w:sz w:val="24"/>
          <w:szCs w:val="24"/>
          <w:shd w:val="clear" w:color="auto" w:fill="FFFFFF"/>
        </w:rPr>
        <w:t xml:space="preserve"> (2011)</w:t>
      </w:r>
      <w:r>
        <w:rPr>
          <w:color w:val="000000"/>
          <w:sz w:val="24"/>
          <w:szCs w:val="24"/>
          <w:shd w:val="clear" w:color="auto" w:fill="FFFFFF"/>
        </w:rPr>
        <w:t xml:space="preserve">, “Nano… in Civil </w:t>
      </w:r>
      <w:proofErr w:type="spellStart"/>
      <w:r>
        <w:rPr>
          <w:color w:val="000000"/>
          <w:sz w:val="24"/>
          <w:szCs w:val="24"/>
          <w:shd w:val="clear" w:color="auto" w:fill="FFFFFF"/>
        </w:rPr>
        <w:t>Engineeering</w:t>
      </w:r>
      <w:proofErr w:type="spellEnd"/>
      <w:r>
        <w:rPr>
          <w:color w:val="000000"/>
          <w:sz w:val="24"/>
          <w:szCs w:val="24"/>
          <w:shd w:val="clear" w:color="auto" w:fill="FFFFFF"/>
        </w:rPr>
        <w:t>,” Civil Engineering, 59(9). 18-29 (invited article to Korean Civil Engineers Society)</w:t>
      </w:r>
    </w:p>
    <w:p w14:paraId="13C72349" w14:textId="3CA89FF7" w:rsidR="00FB234D" w:rsidRDefault="00FB234D" w:rsidP="004514E9">
      <w:pPr>
        <w:pStyle w:val="BodyTextIndent3"/>
        <w:numPr>
          <w:ilvl w:val="0"/>
          <w:numId w:val="16"/>
        </w:numPr>
        <w:jc w:val="both"/>
        <w:rPr>
          <w:sz w:val="24"/>
          <w:szCs w:val="24"/>
        </w:rPr>
      </w:pPr>
      <w:r w:rsidRPr="00C27652">
        <w:rPr>
          <w:sz w:val="24"/>
          <w:szCs w:val="24"/>
        </w:rPr>
        <w:t>Kidd</w:t>
      </w:r>
      <w:r>
        <w:rPr>
          <w:sz w:val="24"/>
          <w:szCs w:val="24"/>
        </w:rPr>
        <w:t xml:space="preserve"> T., Hosey M.,</w:t>
      </w:r>
      <w:r w:rsidRPr="00C27652">
        <w:rPr>
          <w:sz w:val="24"/>
          <w:szCs w:val="24"/>
        </w:rPr>
        <w:t xml:space="preserve"> </w:t>
      </w:r>
      <w:r w:rsidRPr="00C27652">
        <w:rPr>
          <w:sz w:val="24"/>
          <w:szCs w:val="24"/>
          <w:u w:val="single"/>
        </w:rPr>
        <w:t>Chung R. Song</w:t>
      </w:r>
      <w:r w:rsidRPr="005F3380">
        <w:rPr>
          <w:sz w:val="24"/>
          <w:szCs w:val="24"/>
        </w:rPr>
        <w:t>,</w:t>
      </w:r>
      <w:r>
        <w:rPr>
          <w:sz w:val="24"/>
          <w:szCs w:val="24"/>
          <w:vertAlign w:val="superscript"/>
        </w:rPr>
        <w:t xml:space="preserve"> </w:t>
      </w:r>
      <w:r w:rsidRPr="005F3380">
        <w:rPr>
          <w:sz w:val="24"/>
          <w:szCs w:val="24"/>
        </w:rPr>
        <w:t xml:space="preserve">Ahmed </w:t>
      </w:r>
      <w:proofErr w:type="spellStart"/>
      <w:r w:rsidRPr="005F3380">
        <w:rPr>
          <w:sz w:val="24"/>
          <w:szCs w:val="24"/>
        </w:rPr>
        <w:t>Al-Ostaz</w:t>
      </w:r>
      <w:proofErr w:type="spellEnd"/>
      <w:r w:rsidRPr="005F3380">
        <w:rPr>
          <w:sz w:val="24"/>
          <w:szCs w:val="24"/>
        </w:rPr>
        <w:t xml:space="preserve"> and A.H.-D. Cheng</w:t>
      </w:r>
      <w:r>
        <w:rPr>
          <w:sz w:val="24"/>
          <w:szCs w:val="24"/>
        </w:rPr>
        <w:t xml:space="preserve"> (2011), “</w:t>
      </w:r>
      <w:r w:rsidRPr="00C27652">
        <w:rPr>
          <w:sz w:val="24"/>
          <w:szCs w:val="24"/>
        </w:rPr>
        <w:t>Design of Bentonite apron to mitigate the gap development for levees in New Orleans during flooding season</w:t>
      </w:r>
      <w:r>
        <w:rPr>
          <w:sz w:val="24"/>
          <w:szCs w:val="24"/>
        </w:rPr>
        <w:t>,” MAESC, Memphis, 2011</w:t>
      </w:r>
    </w:p>
    <w:p w14:paraId="59A1639C" w14:textId="2C0D9422" w:rsidR="00FB234D" w:rsidRDefault="00FB234D" w:rsidP="004514E9">
      <w:pPr>
        <w:pStyle w:val="BodyTextIndent3"/>
        <w:numPr>
          <w:ilvl w:val="0"/>
          <w:numId w:val="16"/>
        </w:numPr>
        <w:jc w:val="both"/>
        <w:rPr>
          <w:sz w:val="24"/>
          <w:szCs w:val="24"/>
        </w:rPr>
      </w:pPr>
      <w:r>
        <w:rPr>
          <w:color w:val="000000"/>
          <w:sz w:val="24"/>
          <w:szCs w:val="24"/>
          <w:shd w:val="clear" w:color="auto" w:fill="FFFFFF"/>
        </w:rPr>
        <w:t>Adhikari, S.,</w:t>
      </w:r>
      <w:r w:rsidRPr="00C27652">
        <w:rPr>
          <w:color w:val="000000"/>
          <w:sz w:val="24"/>
          <w:szCs w:val="24"/>
          <w:u w:val="single"/>
          <w:shd w:val="clear" w:color="auto" w:fill="FFFFFF"/>
        </w:rPr>
        <w:t xml:space="preserve"> Song, C.R.</w:t>
      </w:r>
      <w:r>
        <w:rPr>
          <w:color w:val="000000"/>
          <w:sz w:val="24"/>
          <w:szCs w:val="24"/>
          <w:shd w:val="clear" w:color="auto" w:fill="FFFFFF"/>
        </w:rPr>
        <w:t xml:space="preserve">, Cheng, A.H.-D. and </w:t>
      </w:r>
      <w:proofErr w:type="spellStart"/>
      <w:r>
        <w:rPr>
          <w:color w:val="000000"/>
          <w:sz w:val="24"/>
          <w:szCs w:val="24"/>
          <w:shd w:val="clear" w:color="auto" w:fill="FFFFFF"/>
        </w:rPr>
        <w:t>Al-Ostaz</w:t>
      </w:r>
      <w:proofErr w:type="spellEnd"/>
      <w:r>
        <w:rPr>
          <w:color w:val="000000"/>
          <w:sz w:val="24"/>
          <w:szCs w:val="24"/>
          <w:shd w:val="clear" w:color="auto" w:fill="FFFFFF"/>
        </w:rPr>
        <w:t>, A. (2011), “</w:t>
      </w:r>
      <w:r w:rsidRPr="00C27652">
        <w:rPr>
          <w:color w:val="000000"/>
          <w:sz w:val="24"/>
          <w:szCs w:val="24"/>
          <w:shd w:val="clear" w:color="auto" w:fill="FFFFFF"/>
        </w:rPr>
        <w:t>Incorporation of the anisotropic elastoplastic model in FLAC3D   and its application in the numerical simulation of New Orleans Levees and Floodwall section</w:t>
      </w:r>
      <w:r>
        <w:rPr>
          <w:color w:val="000000"/>
          <w:sz w:val="24"/>
          <w:szCs w:val="24"/>
          <w:shd w:val="clear" w:color="auto" w:fill="FFFFFF"/>
        </w:rPr>
        <w:t xml:space="preserve">,” </w:t>
      </w:r>
      <w:r>
        <w:rPr>
          <w:sz w:val="24"/>
          <w:szCs w:val="24"/>
        </w:rPr>
        <w:t>MAESC, Memphis, 2011</w:t>
      </w:r>
    </w:p>
    <w:p w14:paraId="1F774B70" w14:textId="65F241C7" w:rsidR="00FB234D" w:rsidRDefault="00FB234D" w:rsidP="004514E9">
      <w:pPr>
        <w:pStyle w:val="BodyTextIndent3"/>
        <w:numPr>
          <w:ilvl w:val="0"/>
          <w:numId w:val="16"/>
        </w:numPr>
        <w:jc w:val="both"/>
        <w:rPr>
          <w:sz w:val="24"/>
          <w:szCs w:val="24"/>
        </w:rPr>
      </w:pPr>
      <w:r w:rsidRPr="00C27652">
        <w:rPr>
          <w:sz w:val="24"/>
          <w:szCs w:val="24"/>
          <w:u w:val="single"/>
        </w:rPr>
        <w:t>Song C.R.</w:t>
      </w:r>
      <w:r w:rsidRPr="00C27652">
        <w:rPr>
          <w:sz w:val="24"/>
          <w:szCs w:val="24"/>
        </w:rPr>
        <w:t>, Cheng</w:t>
      </w:r>
      <w:r>
        <w:rPr>
          <w:sz w:val="24"/>
          <w:szCs w:val="24"/>
        </w:rPr>
        <w:t xml:space="preserve"> A. H.-D</w:t>
      </w:r>
      <w:r w:rsidRPr="00C27652">
        <w:rPr>
          <w:sz w:val="24"/>
          <w:szCs w:val="24"/>
        </w:rPr>
        <w:t xml:space="preserve"> and </w:t>
      </w:r>
      <w:proofErr w:type="spellStart"/>
      <w:r w:rsidRPr="00C27652">
        <w:rPr>
          <w:sz w:val="24"/>
          <w:szCs w:val="24"/>
        </w:rPr>
        <w:t>Al-Ostaz</w:t>
      </w:r>
      <w:proofErr w:type="spellEnd"/>
      <w:r>
        <w:rPr>
          <w:sz w:val="24"/>
          <w:szCs w:val="24"/>
        </w:rPr>
        <w:t xml:space="preserve"> A. (2011) </w:t>
      </w:r>
      <w:r w:rsidRPr="00C27652">
        <w:rPr>
          <w:sz w:val="24"/>
          <w:szCs w:val="24"/>
        </w:rPr>
        <w:t xml:space="preserve">Hurricane Damage on Flood Protection System and </w:t>
      </w:r>
      <w:proofErr w:type="spellStart"/>
      <w:r w:rsidRPr="00C27652">
        <w:rPr>
          <w:sz w:val="24"/>
          <w:szCs w:val="24"/>
        </w:rPr>
        <w:t>Multidisplinary</w:t>
      </w:r>
      <w:proofErr w:type="spellEnd"/>
      <w:r w:rsidRPr="00C27652">
        <w:rPr>
          <w:sz w:val="24"/>
          <w:szCs w:val="24"/>
        </w:rPr>
        <w:t xml:space="preserve"> Countermeasure</w:t>
      </w:r>
      <w:r w:rsidR="00B03552">
        <w:rPr>
          <w:sz w:val="24"/>
          <w:szCs w:val="24"/>
        </w:rPr>
        <w:t>,</w:t>
      </w:r>
      <w:r>
        <w:rPr>
          <w:sz w:val="24"/>
          <w:szCs w:val="24"/>
        </w:rPr>
        <w:t>” MAESC, Memphis, 2011</w:t>
      </w:r>
    </w:p>
    <w:p w14:paraId="3E95D384" w14:textId="1FF8A82E" w:rsidR="00FB234D" w:rsidRDefault="00FB234D" w:rsidP="004514E9">
      <w:pPr>
        <w:pStyle w:val="ListParagraph"/>
        <w:numPr>
          <w:ilvl w:val="0"/>
          <w:numId w:val="16"/>
        </w:numPr>
        <w:autoSpaceDE w:val="0"/>
        <w:autoSpaceDN w:val="0"/>
        <w:adjustRightInd w:val="0"/>
      </w:pPr>
      <w:r>
        <w:t xml:space="preserve">L.T. </w:t>
      </w:r>
      <w:proofErr w:type="spellStart"/>
      <w:r>
        <w:t>Wodajo</w:t>
      </w:r>
      <w:proofErr w:type="spellEnd"/>
      <w:r>
        <w:t xml:space="preserve">, C.J. Hickey, </w:t>
      </w:r>
      <w:r w:rsidRPr="00FD0593">
        <w:rPr>
          <w:u w:val="single"/>
        </w:rPr>
        <w:t>C.R. Song</w:t>
      </w:r>
      <w:r>
        <w:t xml:space="preserve"> and D. Wren (2011), </w:t>
      </w:r>
      <w:r w:rsidRPr="00C27652">
        <w:t>“Use of Seismic Surveys for the Preliminary Investigation of Earthen Dams,” MAES</w:t>
      </w:r>
      <w:r>
        <w:t>C, Memphis, 2011</w:t>
      </w:r>
    </w:p>
    <w:p w14:paraId="14E041E7" w14:textId="77777777" w:rsidR="00FB234D" w:rsidRDefault="00FB234D" w:rsidP="00FB234D">
      <w:pPr>
        <w:pStyle w:val="ListParagraph"/>
        <w:autoSpaceDE w:val="0"/>
        <w:autoSpaceDN w:val="0"/>
        <w:adjustRightInd w:val="0"/>
      </w:pPr>
    </w:p>
    <w:p w14:paraId="7A4CF150" w14:textId="2158BFA9" w:rsidR="00FB234D" w:rsidRDefault="00FB234D" w:rsidP="004514E9">
      <w:pPr>
        <w:pStyle w:val="ListParagraph"/>
        <w:numPr>
          <w:ilvl w:val="0"/>
          <w:numId w:val="16"/>
        </w:numPr>
        <w:autoSpaceDE w:val="0"/>
        <w:autoSpaceDN w:val="0"/>
        <w:adjustRightInd w:val="0"/>
      </w:pPr>
      <w:proofErr w:type="spellStart"/>
      <w:r w:rsidRPr="00FD0593">
        <w:t>Jinwon</w:t>
      </w:r>
      <w:proofErr w:type="spellEnd"/>
      <w:r w:rsidRPr="00FD0593">
        <w:t xml:space="preserve">, Kim and </w:t>
      </w:r>
      <w:r w:rsidRPr="00FD0593">
        <w:rPr>
          <w:u w:val="single"/>
        </w:rPr>
        <w:t>Chung R. Song</w:t>
      </w:r>
      <w:r w:rsidRPr="00FD0593">
        <w:t xml:space="preserve"> (2011), "Estimation of soil properties based on</w:t>
      </w:r>
      <w:r>
        <w:t xml:space="preserve"> </w:t>
      </w:r>
      <w:proofErr w:type="spellStart"/>
      <w:r w:rsidRPr="00FD0593">
        <w:t>seismoelectric</w:t>
      </w:r>
      <w:proofErr w:type="spellEnd"/>
      <w:r w:rsidRPr="00FD0593">
        <w:t xml:space="preserve"> conversion," MAESC 2011, Memphis, TN</w:t>
      </w:r>
    </w:p>
    <w:p w14:paraId="74D28551" w14:textId="77777777" w:rsidR="00FB234D" w:rsidRPr="00FD0593" w:rsidRDefault="00FB234D" w:rsidP="00FB234D">
      <w:pPr>
        <w:pStyle w:val="ListParagraph"/>
        <w:autoSpaceDE w:val="0"/>
        <w:autoSpaceDN w:val="0"/>
        <w:adjustRightInd w:val="0"/>
      </w:pPr>
    </w:p>
    <w:p w14:paraId="4B516CFC" w14:textId="19D2611D" w:rsidR="00FB234D" w:rsidRPr="008A1066" w:rsidRDefault="00FB234D" w:rsidP="004514E9">
      <w:pPr>
        <w:pStyle w:val="BodyTextIndent3"/>
        <w:numPr>
          <w:ilvl w:val="0"/>
          <w:numId w:val="16"/>
        </w:numPr>
        <w:jc w:val="both"/>
        <w:rPr>
          <w:sz w:val="24"/>
          <w:szCs w:val="24"/>
        </w:rPr>
      </w:pPr>
      <w:r w:rsidRPr="00FD0593">
        <w:rPr>
          <w:color w:val="000000"/>
          <w:sz w:val="24"/>
          <w:szCs w:val="24"/>
          <w:shd w:val="clear" w:color="auto" w:fill="FFFFFF"/>
        </w:rPr>
        <w:t xml:space="preserve">Won, J. and </w:t>
      </w:r>
      <w:r w:rsidRPr="00FD0593">
        <w:rPr>
          <w:color w:val="000000"/>
          <w:sz w:val="24"/>
          <w:szCs w:val="24"/>
          <w:u w:val="single"/>
          <w:shd w:val="clear" w:color="auto" w:fill="FFFFFF"/>
        </w:rPr>
        <w:t>Song C.R.</w:t>
      </w:r>
      <w:r w:rsidRPr="00FD0593">
        <w:rPr>
          <w:color w:val="000000"/>
          <w:sz w:val="24"/>
          <w:szCs w:val="24"/>
          <w:shd w:val="clear" w:color="auto" w:fill="FFFFFF"/>
        </w:rPr>
        <w:t xml:space="preserve"> (2009), “Three-Dimens</w:t>
      </w:r>
      <w:r w:rsidRPr="005A2197">
        <w:rPr>
          <w:color w:val="000000"/>
          <w:sz w:val="24"/>
          <w:szCs w:val="24"/>
          <w:shd w:val="clear" w:color="auto" w:fill="FFFFFF"/>
        </w:rPr>
        <w:t>ional Analysis of T-type Floodwall in New Orleans,”</w:t>
      </w:r>
      <w:r w:rsidRPr="005A2197">
        <w:t xml:space="preserve"> </w:t>
      </w:r>
      <w:r w:rsidRPr="005A2197">
        <w:rPr>
          <w:color w:val="000000"/>
          <w:sz w:val="24"/>
          <w:szCs w:val="24"/>
          <w:shd w:val="clear" w:color="auto" w:fill="FFFFFF"/>
        </w:rPr>
        <w:t>Mid-South Area Engineering Sciences Conference, Memphis, TN, May 5, 2009</w:t>
      </w:r>
    </w:p>
    <w:p w14:paraId="0DCEE36E" w14:textId="52037CA4" w:rsidR="00FB234D" w:rsidRPr="008A1066" w:rsidRDefault="00FB234D" w:rsidP="004514E9">
      <w:pPr>
        <w:pStyle w:val="BodyTextIndent3"/>
        <w:numPr>
          <w:ilvl w:val="0"/>
          <w:numId w:val="16"/>
        </w:numPr>
        <w:jc w:val="both"/>
        <w:rPr>
          <w:sz w:val="24"/>
          <w:szCs w:val="24"/>
        </w:rPr>
      </w:pPr>
      <w:r>
        <w:rPr>
          <w:color w:val="000000"/>
          <w:sz w:val="24"/>
          <w:szCs w:val="24"/>
          <w:shd w:val="clear" w:color="auto" w:fill="FFFFFF"/>
        </w:rPr>
        <w:t xml:space="preserve">Adhikari, S. and </w:t>
      </w:r>
      <w:r w:rsidRPr="00E14068">
        <w:rPr>
          <w:color w:val="000000"/>
          <w:sz w:val="24"/>
          <w:szCs w:val="24"/>
          <w:u w:val="single"/>
          <w:shd w:val="clear" w:color="auto" w:fill="FFFFFF"/>
        </w:rPr>
        <w:t>Song C.R.</w:t>
      </w:r>
      <w:r>
        <w:rPr>
          <w:color w:val="000000"/>
          <w:sz w:val="24"/>
          <w:szCs w:val="24"/>
          <w:shd w:val="clear" w:color="auto" w:fill="FFFFFF"/>
        </w:rPr>
        <w:t xml:space="preserve"> (2009), “</w:t>
      </w:r>
      <w:r w:rsidRPr="008A1066">
        <w:rPr>
          <w:color w:val="000000"/>
          <w:sz w:val="24"/>
          <w:szCs w:val="24"/>
          <w:shd w:val="clear" w:color="auto" w:fill="FFFFFF"/>
        </w:rPr>
        <w:t>2-D Numerical Simulation of I-Wall for Retrofitting Design of Flood Protection Systems in New Orleans</w:t>
      </w:r>
      <w:r>
        <w:rPr>
          <w:color w:val="000000"/>
          <w:sz w:val="24"/>
          <w:szCs w:val="24"/>
          <w:shd w:val="clear" w:color="auto" w:fill="FFFFFF"/>
        </w:rPr>
        <w:t xml:space="preserve">,” </w:t>
      </w:r>
      <w:r w:rsidRPr="008A1066">
        <w:rPr>
          <w:color w:val="000000"/>
          <w:sz w:val="24"/>
          <w:szCs w:val="24"/>
          <w:shd w:val="clear" w:color="auto" w:fill="FFFFFF"/>
        </w:rPr>
        <w:t>Mid-South Area Engineering Sciences Conference, Memphis, TN, May 5, 2009</w:t>
      </w:r>
    </w:p>
    <w:p w14:paraId="54F7AB4E" w14:textId="6AD171B2" w:rsidR="00FB234D" w:rsidRPr="008A1066" w:rsidRDefault="00FB234D" w:rsidP="004514E9">
      <w:pPr>
        <w:pStyle w:val="BodyTextIndent3"/>
        <w:numPr>
          <w:ilvl w:val="0"/>
          <w:numId w:val="16"/>
        </w:numPr>
        <w:jc w:val="both"/>
        <w:rPr>
          <w:sz w:val="24"/>
          <w:szCs w:val="24"/>
        </w:rPr>
      </w:pPr>
      <w:r>
        <w:rPr>
          <w:color w:val="000000"/>
          <w:sz w:val="24"/>
          <w:szCs w:val="24"/>
          <w:shd w:val="clear" w:color="auto" w:fill="FFFFFF"/>
        </w:rPr>
        <w:t xml:space="preserve">Jang W. and </w:t>
      </w:r>
      <w:r w:rsidRPr="00E14068">
        <w:rPr>
          <w:color w:val="000000"/>
          <w:sz w:val="24"/>
          <w:szCs w:val="24"/>
          <w:u w:val="single"/>
          <w:shd w:val="clear" w:color="auto" w:fill="FFFFFF"/>
        </w:rPr>
        <w:t>Song C.R.</w:t>
      </w:r>
      <w:r>
        <w:rPr>
          <w:color w:val="000000"/>
          <w:sz w:val="24"/>
          <w:szCs w:val="24"/>
          <w:shd w:val="clear" w:color="auto" w:fill="FFFFFF"/>
        </w:rPr>
        <w:t xml:space="preserve"> (2009), “</w:t>
      </w:r>
      <w:r w:rsidRPr="008A1066">
        <w:rPr>
          <w:color w:val="000000"/>
          <w:sz w:val="24"/>
          <w:szCs w:val="24"/>
          <w:shd w:val="clear" w:color="auto" w:fill="FFFFFF"/>
        </w:rPr>
        <w:t>Development of Erosion Resistant Levee Retrofitting Material</w:t>
      </w:r>
      <w:r>
        <w:rPr>
          <w:color w:val="000000"/>
          <w:sz w:val="24"/>
          <w:szCs w:val="24"/>
          <w:shd w:val="clear" w:color="auto" w:fill="FFFFFF"/>
        </w:rPr>
        <w:t xml:space="preserve">,” </w:t>
      </w:r>
      <w:r w:rsidRPr="008A1066">
        <w:rPr>
          <w:color w:val="000000"/>
          <w:sz w:val="24"/>
          <w:szCs w:val="24"/>
          <w:shd w:val="clear" w:color="auto" w:fill="FFFFFF"/>
        </w:rPr>
        <w:t>Mid-South Area Engineering Sciences Conference, Memphis, TN, May 5, 2009</w:t>
      </w:r>
    </w:p>
    <w:p w14:paraId="3C73BFF4" w14:textId="77777777" w:rsidR="00FB234D" w:rsidRDefault="00FB234D" w:rsidP="004514E9">
      <w:pPr>
        <w:pStyle w:val="BodyTextIndent3"/>
        <w:numPr>
          <w:ilvl w:val="0"/>
          <w:numId w:val="16"/>
        </w:numPr>
        <w:jc w:val="both"/>
        <w:rPr>
          <w:color w:val="000000"/>
          <w:sz w:val="24"/>
          <w:szCs w:val="24"/>
          <w:shd w:val="clear" w:color="auto" w:fill="FFFFFF"/>
        </w:rPr>
      </w:pPr>
      <w:proofErr w:type="spellStart"/>
      <w:r>
        <w:rPr>
          <w:color w:val="000000"/>
          <w:sz w:val="24"/>
          <w:szCs w:val="24"/>
          <w:shd w:val="clear" w:color="auto" w:fill="FFFFFF"/>
        </w:rPr>
        <w:t>Al-Ostaz</w:t>
      </w:r>
      <w:proofErr w:type="spellEnd"/>
      <w:r>
        <w:rPr>
          <w:color w:val="000000"/>
          <w:sz w:val="24"/>
          <w:szCs w:val="24"/>
          <w:shd w:val="clear" w:color="auto" w:fill="FFFFFF"/>
        </w:rPr>
        <w:t xml:space="preserve">, A., Cheng, A. H.-D., Mullen, C. and </w:t>
      </w:r>
      <w:r w:rsidRPr="00E14068">
        <w:rPr>
          <w:color w:val="000000"/>
          <w:sz w:val="24"/>
          <w:szCs w:val="24"/>
          <w:u w:val="single"/>
          <w:shd w:val="clear" w:color="auto" w:fill="FFFFFF"/>
        </w:rPr>
        <w:t>Song, C.R.</w:t>
      </w:r>
      <w:r>
        <w:rPr>
          <w:color w:val="000000"/>
          <w:sz w:val="24"/>
          <w:szCs w:val="24"/>
          <w:shd w:val="clear" w:color="auto" w:fill="FFFFFF"/>
        </w:rPr>
        <w:t xml:space="preserve"> (2009), “</w:t>
      </w:r>
      <w:r w:rsidRPr="002009BB">
        <w:rPr>
          <w:color w:val="000000"/>
          <w:sz w:val="24"/>
          <w:szCs w:val="24"/>
          <w:shd w:val="clear" w:color="auto" w:fill="FFFFFF"/>
        </w:rPr>
        <w:t>Aging Infrastructure: Evaluation, Repair, Improvement and Protection</w:t>
      </w:r>
      <w:r>
        <w:rPr>
          <w:color w:val="000000"/>
          <w:sz w:val="24"/>
          <w:szCs w:val="24"/>
          <w:shd w:val="clear" w:color="auto" w:fill="FFFFFF"/>
        </w:rPr>
        <w:t xml:space="preserve">,” </w:t>
      </w:r>
      <w:r w:rsidRPr="002009BB">
        <w:rPr>
          <w:color w:val="000000"/>
          <w:sz w:val="24"/>
          <w:szCs w:val="24"/>
          <w:shd w:val="clear" w:color="auto" w:fill="FFFFFF"/>
        </w:rPr>
        <w:t>DHS Infrastructures Workshop; July 21-23, 2009 at Columbia University, New York</w:t>
      </w:r>
      <w:r>
        <w:rPr>
          <w:color w:val="000000"/>
          <w:sz w:val="24"/>
          <w:szCs w:val="24"/>
          <w:shd w:val="clear" w:color="auto" w:fill="FFFFFF"/>
        </w:rPr>
        <w:t>, NY</w:t>
      </w:r>
    </w:p>
    <w:p w14:paraId="3F97CDB4" w14:textId="0003BCDE" w:rsidR="00FB234D" w:rsidRDefault="00FB234D" w:rsidP="004514E9">
      <w:pPr>
        <w:pStyle w:val="BodyTextIndent3"/>
        <w:numPr>
          <w:ilvl w:val="0"/>
          <w:numId w:val="16"/>
        </w:numPr>
        <w:jc w:val="both"/>
        <w:rPr>
          <w:color w:val="000000"/>
          <w:sz w:val="24"/>
          <w:szCs w:val="24"/>
          <w:shd w:val="clear" w:color="auto" w:fill="FFFFFF"/>
        </w:rPr>
      </w:pPr>
      <w:r>
        <w:rPr>
          <w:color w:val="000000"/>
          <w:sz w:val="24"/>
          <w:szCs w:val="24"/>
          <w:shd w:val="clear" w:color="auto" w:fill="FFFFFF"/>
        </w:rPr>
        <w:t xml:space="preserve">Adhikari, S., </w:t>
      </w:r>
      <w:r w:rsidRPr="00E14068">
        <w:rPr>
          <w:color w:val="000000"/>
          <w:sz w:val="24"/>
          <w:szCs w:val="24"/>
          <w:u w:val="single"/>
          <w:shd w:val="clear" w:color="auto" w:fill="FFFFFF"/>
        </w:rPr>
        <w:t>Song, C.R.</w:t>
      </w:r>
      <w:r>
        <w:rPr>
          <w:color w:val="000000"/>
          <w:sz w:val="24"/>
          <w:szCs w:val="24"/>
          <w:shd w:val="clear" w:color="auto" w:fill="FFFFFF"/>
        </w:rPr>
        <w:t xml:space="preserve">, Cheng, A.H.-D. and </w:t>
      </w:r>
      <w:proofErr w:type="spellStart"/>
      <w:r>
        <w:rPr>
          <w:color w:val="000000"/>
          <w:sz w:val="24"/>
          <w:szCs w:val="24"/>
          <w:shd w:val="clear" w:color="auto" w:fill="FFFFFF"/>
        </w:rPr>
        <w:t>Al-Ostaz</w:t>
      </w:r>
      <w:proofErr w:type="spellEnd"/>
      <w:r>
        <w:rPr>
          <w:color w:val="000000"/>
          <w:sz w:val="24"/>
          <w:szCs w:val="24"/>
          <w:shd w:val="clear" w:color="auto" w:fill="FFFFFF"/>
        </w:rPr>
        <w:t xml:space="preserve">, A. (2009), “Evaluation of the Structural Cap for the integrated and the resilient flood wall system of New Orleans,” </w:t>
      </w:r>
      <w:r w:rsidRPr="002009BB">
        <w:rPr>
          <w:color w:val="000000"/>
          <w:sz w:val="24"/>
          <w:szCs w:val="24"/>
          <w:shd w:val="clear" w:color="auto" w:fill="FFFFFF"/>
        </w:rPr>
        <w:t>Mississippi Branch American Society of Civil Engineers Conference</w:t>
      </w:r>
      <w:r>
        <w:rPr>
          <w:color w:val="000000"/>
          <w:sz w:val="24"/>
          <w:szCs w:val="24"/>
          <w:shd w:val="clear" w:color="auto" w:fill="FFFFFF"/>
        </w:rPr>
        <w:t>, Vicksburg, MS</w:t>
      </w:r>
    </w:p>
    <w:p w14:paraId="3DBB58F8" w14:textId="2A714639" w:rsidR="00FB234D" w:rsidRDefault="00FB234D" w:rsidP="004514E9">
      <w:pPr>
        <w:pStyle w:val="BodyTextIndent3"/>
        <w:numPr>
          <w:ilvl w:val="0"/>
          <w:numId w:val="16"/>
        </w:numPr>
        <w:jc w:val="both"/>
        <w:rPr>
          <w:color w:val="000000"/>
          <w:sz w:val="24"/>
          <w:szCs w:val="24"/>
          <w:shd w:val="clear" w:color="auto" w:fill="FFFFFF"/>
        </w:rPr>
      </w:pPr>
      <w:r>
        <w:rPr>
          <w:color w:val="000000"/>
          <w:sz w:val="24"/>
          <w:szCs w:val="24"/>
          <w:shd w:val="clear" w:color="auto" w:fill="FFFFFF"/>
        </w:rPr>
        <w:t xml:space="preserve">Jang, W., </w:t>
      </w:r>
      <w:r w:rsidRPr="00E14068">
        <w:rPr>
          <w:color w:val="000000"/>
          <w:sz w:val="24"/>
          <w:szCs w:val="24"/>
          <w:u w:val="single"/>
          <w:shd w:val="clear" w:color="auto" w:fill="FFFFFF"/>
        </w:rPr>
        <w:t>Song, C.R.</w:t>
      </w:r>
      <w:r>
        <w:rPr>
          <w:color w:val="000000"/>
          <w:sz w:val="24"/>
          <w:szCs w:val="24"/>
          <w:shd w:val="clear" w:color="auto" w:fill="FFFFFF"/>
        </w:rPr>
        <w:t xml:space="preserve">, Cheng, A.H.-D. and </w:t>
      </w:r>
      <w:proofErr w:type="spellStart"/>
      <w:r>
        <w:rPr>
          <w:color w:val="000000"/>
          <w:sz w:val="24"/>
          <w:szCs w:val="24"/>
          <w:shd w:val="clear" w:color="auto" w:fill="FFFFFF"/>
        </w:rPr>
        <w:t>Al-Ostaz</w:t>
      </w:r>
      <w:proofErr w:type="spellEnd"/>
      <w:r>
        <w:rPr>
          <w:color w:val="000000"/>
          <w:sz w:val="24"/>
          <w:szCs w:val="24"/>
          <w:shd w:val="clear" w:color="auto" w:fill="FFFFFF"/>
        </w:rPr>
        <w:t>, A. (2009), “</w:t>
      </w:r>
      <w:r w:rsidRPr="006B6843">
        <w:rPr>
          <w:color w:val="000000"/>
          <w:sz w:val="24"/>
          <w:szCs w:val="24"/>
          <w:shd w:val="clear" w:color="auto" w:fill="FFFFFF"/>
        </w:rPr>
        <w:t>Developing Erosion Resistant Levee Materials and Estimation of Final Erosion Depth</w:t>
      </w:r>
      <w:r>
        <w:rPr>
          <w:color w:val="000000"/>
          <w:sz w:val="24"/>
          <w:szCs w:val="24"/>
          <w:shd w:val="clear" w:color="auto" w:fill="FFFFFF"/>
        </w:rPr>
        <w:t xml:space="preserve">,” </w:t>
      </w:r>
      <w:r w:rsidRPr="002009BB">
        <w:rPr>
          <w:color w:val="000000"/>
          <w:sz w:val="24"/>
          <w:szCs w:val="24"/>
          <w:shd w:val="clear" w:color="auto" w:fill="FFFFFF"/>
        </w:rPr>
        <w:t>Mississippi Branch American Society of Civil Engineers Conference</w:t>
      </w:r>
      <w:r>
        <w:rPr>
          <w:color w:val="000000"/>
          <w:sz w:val="24"/>
          <w:szCs w:val="24"/>
          <w:shd w:val="clear" w:color="auto" w:fill="FFFFFF"/>
        </w:rPr>
        <w:t>, Vicksburg, MS</w:t>
      </w:r>
    </w:p>
    <w:p w14:paraId="5750EF1E" w14:textId="569FCDAD" w:rsidR="00FB234D" w:rsidRDefault="00FB234D" w:rsidP="004514E9">
      <w:pPr>
        <w:pStyle w:val="BodyTextIndent3"/>
        <w:numPr>
          <w:ilvl w:val="0"/>
          <w:numId w:val="16"/>
        </w:numPr>
        <w:jc w:val="both"/>
        <w:rPr>
          <w:color w:val="000000"/>
          <w:sz w:val="24"/>
          <w:szCs w:val="24"/>
          <w:shd w:val="clear" w:color="auto" w:fill="FFFFFF"/>
        </w:rPr>
      </w:pPr>
      <w:r w:rsidRPr="006B6843">
        <w:rPr>
          <w:color w:val="000000"/>
          <w:sz w:val="24"/>
          <w:szCs w:val="24"/>
          <w:shd w:val="clear" w:color="auto" w:fill="FFFFFF"/>
        </w:rPr>
        <w:t xml:space="preserve">Won, J., </w:t>
      </w:r>
      <w:r w:rsidRPr="00E14068">
        <w:rPr>
          <w:color w:val="000000"/>
          <w:sz w:val="24"/>
          <w:szCs w:val="24"/>
          <w:u w:val="single"/>
          <w:shd w:val="clear" w:color="auto" w:fill="FFFFFF"/>
        </w:rPr>
        <w:t>Song, C.R.</w:t>
      </w:r>
      <w:r w:rsidRPr="006B6843">
        <w:rPr>
          <w:color w:val="000000"/>
          <w:sz w:val="24"/>
          <w:szCs w:val="24"/>
          <w:shd w:val="clear" w:color="auto" w:fill="FFFFFF"/>
        </w:rPr>
        <w:t xml:space="preserve">, </w:t>
      </w:r>
      <w:r>
        <w:rPr>
          <w:color w:val="000000"/>
          <w:sz w:val="24"/>
          <w:szCs w:val="24"/>
          <w:shd w:val="clear" w:color="auto" w:fill="FFFFFF"/>
        </w:rPr>
        <w:t xml:space="preserve">Cheng, A.H.-D. and </w:t>
      </w:r>
      <w:proofErr w:type="spellStart"/>
      <w:r>
        <w:rPr>
          <w:color w:val="000000"/>
          <w:sz w:val="24"/>
          <w:szCs w:val="24"/>
          <w:shd w:val="clear" w:color="auto" w:fill="FFFFFF"/>
        </w:rPr>
        <w:t>Al-Ostaz</w:t>
      </w:r>
      <w:proofErr w:type="spellEnd"/>
      <w:r>
        <w:rPr>
          <w:color w:val="000000"/>
          <w:sz w:val="24"/>
          <w:szCs w:val="24"/>
          <w:shd w:val="clear" w:color="auto" w:fill="FFFFFF"/>
        </w:rPr>
        <w:t>, A. (2009), “</w:t>
      </w:r>
      <w:r w:rsidRPr="006B6843">
        <w:rPr>
          <w:color w:val="000000"/>
          <w:sz w:val="24"/>
          <w:szCs w:val="24"/>
          <w:shd w:val="clear" w:color="auto" w:fill="FFFFFF"/>
        </w:rPr>
        <w:t>Evaluation of the safety of T-type flood wall in New Orleans using three-dimensional numerical analysis</w:t>
      </w:r>
      <w:r>
        <w:rPr>
          <w:color w:val="000000"/>
          <w:sz w:val="24"/>
          <w:szCs w:val="24"/>
          <w:shd w:val="clear" w:color="auto" w:fill="FFFFFF"/>
        </w:rPr>
        <w:t xml:space="preserve">,” </w:t>
      </w:r>
      <w:r w:rsidRPr="002009BB">
        <w:rPr>
          <w:color w:val="000000"/>
          <w:sz w:val="24"/>
          <w:szCs w:val="24"/>
          <w:shd w:val="clear" w:color="auto" w:fill="FFFFFF"/>
        </w:rPr>
        <w:t>Mississippi Branch American Society of Civil Engineers Conference</w:t>
      </w:r>
      <w:r>
        <w:rPr>
          <w:color w:val="000000"/>
          <w:sz w:val="24"/>
          <w:szCs w:val="24"/>
          <w:shd w:val="clear" w:color="auto" w:fill="FFFFFF"/>
        </w:rPr>
        <w:t>, Vicksburg, MS</w:t>
      </w:r>
    </w:p>
    <w:p w14:paraId="56F2479C" w14:textId="4BA24CC3" w:rsidR="00FB234D" w:rsidRDefault="00FB234D" w:rsidP="004514E9">
      <w:pPr>
        <w:pStyle w:val="BodyTextIndent3"/>
        <w:numPr>
          <w:ilvl w:val="0"/>
          <w:numId w:val="16"/>
        </w:numPr>
        <w:jc w:val="both"/>
        <w:rPr>
          <w:color w:val="000000"/>
          <w:sz w:val="24"/>
          <w:szCs w:val="24"/>
          <w:shd w:val="clear" w:color="auto" w:fill="FFFFFF"/>
        </w:rPr>
      </w:pPr>
      <w:r>
        <w:rPr>
          <w:color w:val="000000"/>
          <w:sz w:val="24"/>
          <w:szCs w:val="24"/>
          <w:shd w:val="clear" w:color="auto" w:fill="FFFFFF"/>
        </w:rPr>
        <w:t xml:space="preserve">Adhikari, S., </w:t>
      </w:r>
      <w:r w:rsidRPr="00E14068">
        <w:rPr>
          <w:color w:val="000000"/>
          <w:sz w:val="24"/>
          <w:szCs w:val="24"/>
          <w:u w:val="single"/>
          <w:shd w:val="clear" w:color="auto" w:fill="FFFFFF"/>
        </w:rPr>
        <w:t>Song, C.R.</w:t>
      </w:r>
      <w:r>
        <w:rPr>
          <w:color w:val="000000"/>
          <w:sz w:val="24"/>
          <w:szCs w:val="24"/>
          <w:shd w:val="clear" w:color="auto" w:fill="FFFFFF"/>
        </w:rPr>
        <w:t xml:space="preserve">, Cheng, A.H.-D. and </w:t>
      </w:r>
      <w:proofErr w:type="spellStart"/>
      <w:r>
        <w:rPr>
          <w:color w:val="000000"/>
          <w:sz w:val="24"/>
          <w:szCs w:val="24"/>
          <w:shd w:val="clear" w:color="auto" w:fill="FFFFFF"/>
        </w:rPr>
        <w:t>Al-Ostaz</w:t>
      </w:r>
      <w:proofErr w:type="spellEnd"/>
      <w:r>
        <w:rPr>
          <w:color w:val="000000"/>
          <w:sz w:val="24"/>
          <w:szCs w:val="24"/>
          <w:shd w:val="clear" w:color="auto" w:fill="FFFFFF"/>
        </w:rPr>
        <w:t>, A. (2009), “</w:t>
      </w:r>
      <w:r w:rsidRPr="006E3D6F">
        <w:rPr>
          <w:color w:val="000000"/>
          <w:sz w:val="24"/>
          <w:szCs w:val="24"/>
          <w:shd w:val="clear" w:color="auto" w:fill="FFFFFF"/>
        </w:rPr>
        <w:t>Evaluation of structural cap for the integrated flood wall system of New Orleans</w:t>
      </w:r>
      <w:r>
        <w:rPr>
          <w:color w:val="000000"/>
          <w:sz w:val="24"/>
          <w:szCs w:val="24"/>
          <w:shd w:val="clear" w:color="auto" w:fill="FFFFFF"/>
        </w:rPr>
        <w:t xml:space="preserve">,” </w:t>
      </w:r>
      <w:r w:rsidRPr="006B6843">
        <w:rPr>
          <w:color w:val="000000"/>
          <w:sz w:val="24"/>
          <w:szCs w:val="24"/>
          <w:shd w:val="clear" w:color="auto" w:fill="FFFFFF"/>
        </w:rPr>
        <w:t>Stabilization of Buildings Workshop in ERDC organized by DHS</w:t>
      </w:r>
    </w:p>
    <w:p w14:paraId="27B21339" w14:textId="2C67AE02" w:rsidR="00FB234D" w:rsidRPr="006B6843" w:rsidRDefault="00FB234D" w:rsidP="004514E9">
      <w:pPr>
        <w:pStyle w:val="BodyTextIndent3"/>
        <w:numPr>
          <w:ilvl w:val="0"/>
          <w:numId w:val="16"/>
        </w:numPr>
        <w:jc w:val="both"/>
        <w:rPr>
          <w:color w:val="000000"/>
          <w:sz w:val="24"/>
          <w:szCs w:val="24"/>
          <w:shd w:val="clear" w:color="auto" w:fill="FFFFFF"/>
        </w:rPr>
      </w:pPr>
      <w:r>
        <w:rPr>
          <w:color w:val="000000"/>
          <w:sz w:val="24"/>
          <w:szCs w:val="24"/>
          <w:shd w:val="clear" w:color="auto" w:fill="FFFFFF"/>
        </w:rPr>
        <w:lastRenderedPageBreak/>
        <w:t xml:space="preserve">Adhikari, S., </w:t>
      </w:r>
      <w:r w:rsidRPr="00E14068">
        <w:rPr>
          <w:color w:val="000000"/>
          <w:sz w:val="24"/>
          <w:szCs w:val="24"/>
          <w:u w:val="single"/>
          <w:shd w:val="clear" w:color="auto" w:fill="FFFFFF"/>
        </w:rPr>
        <w:t>Song, C.R.</w:t>
      </w:r>
      <w:r>
        <w:rPr>
          <w:color w:val="000000"/>
          <w:sz w:val="24"/>
          <w:szCs w:val="24"/>
          <w:shd w:val="clear" w:color="auto" w:fill="FFFFFF"/>
        </w:rPr>
        <w:t xml:space="preserve">, Cheng, A.H.-D. and </w:t>
      </w:r>
      <w:proofErr w:type="spellStart"/>
      <w:r>
        <w:rPr>
          <w:color w:val="000000"/>
          <w:sz w:val="24"/>
          <w:szCs w:val="24"/>
          <w:shd w:val="clear" w:color="auto" w:fill="FFFFFF"/>
        </w:rPr>
        <w:t>Al-Ostaz</w:t>
      </w:r>
      <w:proofErr w:type="spellEnd"/>
      <w:r>
        <w:rPr>
          <w:color w:val="000000"/>
          <w:sz w:val="24"/>
          <w:szCs w:val="24"/>
          <w:shd w:val="clear" w:color="auto" w:fill="FFFFFF"/>
        </w:rPr>
        <w:t>, A. (2009), “</w:t>
      </w:r>
      <w:r w:rsidRPr="006E3D6F">
        <w:rPr>
          <w:color w:val="000000"/>
          <w:sz w:val="24"/>
          <w:szCs w:val="24"/>
          <w:shd w:val="clear" w:color="auto" w:fill="FFFFFF"/>
        </w:rPr>
        <w:t>Evaluation of I-wall in New Orleans with calibrated soil parameters</w:t>
      </w:r>
      <w:r>
        <w:rPr>
          <w:color w:val="000000"/>
          <w:sz w:val="24"/>
          <w:szCs w:val="24"/>
          <w:shd w:val="clear" w:color="auto" w:fill="FFFFFF"/>
        </w:rPr>
        <w:t xml:space="preserve">,” </w:t>
      </w:r>
      <w:r w:rsidRPr="006B6843">
        <w:rPr>
          <w:color w:val="000000"/>
          <w:sz w:val="24"/>
          <w:szCs w:val="24"/>
          <w:shd w:val="clear" w:color="auto" w:fill="FFFFFF"/>
        </w:rPr>
        <w:t>Stabilization of Buildings Workshop in ERDC organized by DHS</w:t>
      </w:r>
    </w:p>
    <w:p w14:paraId="75984C98" w14:textId="1ED57A27" w:rsidR="00FB234D" w:rsidRPr="00B61878" w:rsidRDefault="00FB234D" w:rsidP="004514E9">
      <w:pPr>
        <w:pStyle w:val="BodyTextIndent3"/>
        <w:numPr>
          <w:ilvl w:val="0"/>
          <w:numId w:val="16"/>
        </w:numPr>
        <w:jc w:val="both"/>
        <w:rPr>
          <w:sz w:val="24"/>
          <w:szCs w:val="24"/>
          <w:u w:val="single"/>
        </w:rPr>
      </w:pPr>
      <w:r w:rsidRPr="00E14068">
        <w:rPr>
          <w:sz w:val="24"/>
          <w:szCs w:val="24"/>
          <w:u w:val="single"/>
        </w:rPr>
        <w:t>Song, Chung Rak</w:t>
      </w:r>
      <w:r w:rsidRPr="00B61878">
        <w:rPr>
          <w:sz w:val="24"/>
          <w:szCs w:val="24"/>
        </w:rPr>
        <w:t xml:space="preserve"> (2009), “Hurricane Katrina – Geotechnical Aspects of Failure Mechanisms,</w:t>
      </w:r>
      <w:r w:rsidR="00B03552">
        <w:rPr>
          <w:sz w:val="24"/>
          <w:szCs w:val="24"/>
        </w:rPr>
        <w:t>”</w:t>
      </w:r>
      <w:r w:rsidRPr="00B61878">
        <w:rPr>
          <w:sz w:val="24"/>
          <w:szCs w:val="24"/>
        </w:rPr>
        <w:t xml:space="preserve"> Geotechnical Engineering Magazine by Korean Geotechnical Society (Invited Manuscript), May. 2009</w:t>
      </w:r>
    </w:p>
    <w:p w14:paraId="6EBF49B8" w14:textId="335F9255" w:rsidR="00FB234D" w:rsidRPr="008B60C6" w:rsidRDefault="00FB234D" w:rsidP="004514E9">
      <w:pPr>
        <w:pStyle w:val="ListParagraph"/>
        <w:numPr>
          <w:ilvl w:val="0"/>
          <w:numId w:val="16"/>
        </w:numPr>
        <w:spacing w:before="120" w:after="120"/>
        <w:jc w:val="both"/>
      </w:pPr>
      <w:r w:rsidRPr="00CC46A8">
        <w:rPr>
          <w:u w:val="single"/>
        </w:rPr>
        <w:t xml:space="preserve">Song </w:t>
      </w:r>
      <w:r w:rsidRPr="008B60C6">
        <w:rPr>
          <w:u w:val="single"/>
        </w:rPr>
        <w:t>Chung Rak</w:t>
      </w:r>
      <w:r w:rsidRPr="008B60C6">
        <w:t xml:space="preserve"> (2008), “Pure Blood and Fused Blood in Geotechnical Engineering,</w:t>
      </w:r>
      <w:r w:rsidR="00B03552">
        <w:t>”</w:t>
      </w:r>
      <w:r w:rsidRPr="008B60C6">
        <w:t xml:space="preserve"> Geotechnical Engineering Magazine by Korean Geotechnical Society (Invited Article), Aug. 2008 </w:t>
      </w:r>
    </w:p>
    <w:p w14:paraId="3B7C0444" w14:textId="7A4C19EE" w:rsidR="00FB234D" w:rsidRPr="008B60C6" w:rsidRDefault="00FB234D" w:rsidP="004514E9">
      <w:pPr>
        <w:pStyle w:val="Default"/>
        <w:numPr>
          <w:ilvl w:val="0"/>
          <w:numId w:val="16"/>
        </w:numPr>
        <w:rPr>
          <w:rFonts w:ascii="Times New Roman" w:hAnsi="Times New Roman" w:cs="Times New Roman"/>
        </w:rPr>
      </w:pPr>
      <w:proofErr w:type="spellStart"/>
      <w:r w:rsidRPr="008B60C6">
        <w:rPr>
          <w:rFonts w:ascii="Times New Roman" w:hAnsi="Times New Roman" w:cs="Times New Roman"/>
        </w:rPr>
        <w:t>Duddu</w:t>
      </w:r>
      <w:proofErr w:type="spellEnd"/>
      <w:r w:rsidRPr="008B60C6">
        <w:rPr>
          <w:rFonts w:ascii="Times New Roman" w:hAnsi="Times New Roman" w:cs="Times New Roman"/>
        </w:rPr>
        <w:t xml:space="preserve">, L., Hickey, C.J., and </w:t>
      </w:r>
      <w:r w:rsidRPr="008B60C6">
        <w:rPr>
          <w:rFonts w:ascii="Times New Roman" w:hAnsi="Times New Roman" w:cs="Times New Roman"/>
          <w:u w:val="single"/>
        </w:rPr>
        <w:t>Song, C.R.</w:t>
      </w:r>
      <w:r w:rsidRPr="008B60C6">
        <w:rPr>
          <w:rFonts w:ascii="Times New Roman" w:hAnsi="Times New Roman" w:cs="Times New Roman"/>
        </w:rPr>
        <w:t xml:space="preserve"> “Seismic refraction tomography of a small earthen dam,” Mid-south Area Engineering and Science Conference Oxford, </w:t>
      </w:r>
      <w:proofErr w:type="gramStart"/>
      <w:r w:rsidRPr="008B60C6">
        <w:rPr>
          <w:rFonts w:ascii="Times New Roman" w:hAnsi="Times New Roman" w:cs="Times New Roman"/>
        </w:rPr>
        <w:t>MS ,</w:t>
      </w:r>
      <w:proofErr w:type="gramEnd"/>
      <w:r w:rsidRPr="008B60C6">
        <w:rPr>
          <w:rFonts w:ascii="Times New Roman" w:hAnsi="Times New Roman" w:cs="Times New Roman"/>
        </w:rPr>
        <w:t xml:space="preserve"> May, 2007. </w:t>
      </w:r>
    </w:p>
    <w:p w14:paraId="1FBC7840" w14:textId="548BB5D9" w:rsidR="00FB234D" w:rsidRDefault="00FB234D" w:rsidP="004514E9">
      <w:pPr>
        <w:pStyle w:val="ListParagraph"/>
        <w:numPr>
          <w:ilvl w:val="0"/>
          <w:numId w:val="16"/>
        </w:numPr>
        <w:spacing w:before="120" w:after="120"/>
        <w:jc w:val="both"/>
      </w:pPr>
      <w:proofErr w:type="spellStart"/>
      <w:r w:rsidRPr="008B60C6">
        <w:t>Jinwon</w:t>
      </w:r>
      <w:proofErr w:type="spellEnd"/>
      <w:r w:rsidRPr="008B60C6">
        <w:t xml:space="preserve"> Kim and </w:t>
      </w:r>
      <w:r w:rsidRPr="008B60C6">
        <w:rPr>
          <w:u w:val="single"/>
        </w:rPr>
        <w:t>Chung R. Song</w:t>
      </w:r>
      <w:r w:rsidRPr="008B60C6">
        <w:t xml:space="preserve"> (2007), “Experimental Identification of </w:t>
      </w:r>
      <w:proofErr w:type="spellStart"/>
      <w:r w:rsidRPr="008B60C6">
        <w:t>Biot’s</w:t>
      </w:r>
      <w:proofErr w:type="spellEnd"/>
      <w:r w:rsidRPr="008B60C6">
        <w:t xml:space="preserve"> Characteristic Frequency for Loosely Packed Particulate Media,” </w:t>
      </w:r>
      <w:r w:rsidRPr="008B60C6">
        <w:rPr>
          <w:i/>
        </w:rPr>
        <w:t>MAESC 2007</w:t>
      </w:r>
      <w:r w:rsidRPr="008B60C6">
        <w:t xml:space="preserve">, MS, </w:t>
      </w:r>
      <w:proofErr w:type="spellStart"/>
      <w:r w:rsidRPr="008B60C6">
        <w:t>CD-</w:t>
      </w:r>
      <w:r w:rsidRPr="00B61878">
        <w:t>Rom</w:t>
      </w:r>
      <w:proofErr w:type="spellEnd"/>
    </w:p>
    <w:p w14:paraId="1C5DF709" w14:textId="77777777" w:rsidR="00FB234D" w:rsidRDefault="00FB234D" w:rsidP="00FB234D">
      <w:pPr>
        <w:spacing w:after="120"/>
        <w:ind w:left="1440" w:hanging="1440"/>
      </w:pPr>
    </w:p>
    <w:p w14:paraId="5BDAC832" w14:textId="39360119" w:rsidR="00FB234D" w:rsidRDefault="00FB234D" w:rsidP="00FB234D">
      <w:pPr>
        <w:spacing w:after="120"/>
        <w:ind w:left="1440" w:hanging="1440"/>
      </w:pPr>
      <w:r w:rsidRPr="00234F40">
        <w:rPr>
          <w:b/>
        </w:rPr>
        <w:t>Section 2.1.</w:t>
      </w:r>
      <w:r w:rsidR="003E37A0">
        <w:rPr>
          <w:b/>
        </w:rPr>
        <w:t>6</w:t>
      </w:r>
      <w:r w:rsidRPr="00234F40">
        <w:rPr>
          <w:b/>
        </w:rPr>
        <w:tab/>
        <w:t>Numbered list (in reverse chronological order) of Invited talks or Keynote Speeches</w:t>
      </w:r>
      <w:r>
        <w:t xml:space="preserve">.  </w:t>
      </w:r>
    </w:p>
    <w:p w14:paraId="733EFB48" w14:textId="77777777" w:rsidR="00FB234D" w:rsidRDefault="00FB234D" w:rsidP="00FB234D">
      <w:pPr>
        <w:spacing w:after="120"/>
        <w:ind w:left="1440" w:hanging="1440"/>
      </w:pPr>
    </w:p>
    <w:p w14:paraId="523AE02F" w14:textId="77777777" w:rsidR="00FB234D" w:rsidRPr="00E87380" w:rsidRDefault="00FB234D" w:rsidP="004514E9">
      <w:pPr>
        <w:pStyle w:val="BodyText"/>
        <w:numPr>
          <w:ilvl w:val="0"/>
          <w:numId w:val="17"/>
        </w:numPr>
        <w:outlineLvl w:val="4"/>
      </w:pPr>
      <w:r w:rsidRPr="00E87380">
        <w:rPr>
          <w:u w:val="single"/>
        </w:rPr>
        <w:t>Song, C.R.</w:t>
      </w:r>
      <w:r w:rsidRPr="00E87380">
        <w:t xml:space="preserve"> (2019), “Multiphysics and multiscale approach in Geotechnical Engineering,” U.S.-Korea Geotechnical Workshop, Athens, Georgia, </w:t>
      </w:r>
      <w:r w:rsidRPr="00E87380">
        <w:rPr>
          <w:b/>
        </w:rPr>
        <w:t>Invited Talk</w:t>
      </w:r>
    </w:p>
    <w:p w14:paraId="37B73B9F" w14:textId="77777777" w:rsidR="00FB234D" w:rsidRPr="008932D6" w:rsidRDefault="00FB234D" w:rsidP="004514E9">
      <w:pPr>
        <w:pStyle w:val="BodyText"/>
        <w:numPr>
          <w:ilvl w:val="0"/>
          <w:numId w:val="17"/>
        </w:numPr>
        <w:outlineLvl w:val="4"/>
      </w:pPr>
      <w:r w:rsidRPr="00BF01F5">
        <w:rPr>
          <w:u w:val="single"/>
        </w:rPr>
        <w:t>Song, C.R.</w:t>
      </w:r>
      <w:r>
        <w:t>, Woods, R. and Wittich, C. (2018), “Identification of slope movement based on surface LiDAR and surface imagery technique,” 53</w:t>
      </w:r>
      <w:r w:rsidRPr="001F30A0">
        <w:rPr>
          <w:vertAlign w:val="superscript"/>
        </w:rPr>
        <w:t>rd</w:t>
      </w:r>
      <w:r>
        <w:t xml:space="preserve"> Annual Shallow Exploration Drillers </w:t>
      </w:r>
      <w:r w:rsidRPr="008932D6">
        <w:t xml:space="preserve">Clinic, La Vista, Nebraska, </w:t>
      </w:r>
      <w:r w:rsidRPr="008932D6">
        <w:rPr>
          <w:b/>
        </w:rPr>
        <w:t>Invited Talk</w:t>
      </w:r>
    </w:p>
    <w:p w14:paraId="0B7726B8" w14:textId="4DD1FF16" w:rsidR="00FB234D" w:rsidRPr="002319B4" w:rsidRDefault="00FB234D" w:rsidP="004514E9">
      <w:pPr>
        <w:pStyle w:val="BodyText"/>
        <w:numPr>
          <w:ilvl w:val="0"/>
          <w:numId w:val="17"/>
        </w:numPr>
        <w:outlineLvl w:val="4"/>
      </w:pPr>
      <w:r w:rsidRPr="008932D6">
        <w:t xml:space="preserve">Seunghee Kim, </w:t>
      </w:r>
      <w:r w:rsidRPr="008932D6">
        <w:rPr>
          <w:u w:val="single"/>
        </w:rPr>
        <w:t>Chung R. Song</w:t>
      </w:r>
      <w:r w:rsidRPr="008932D6">
        <w:t xml:space="preserve"> and Jongwan Eun (2017), “Hydro-thermo-</w:t>
      </w:r>
      <w:proofErr w:type="spellStart"/>
      <w:r w:rsidRPr="008932D6">
        <w:t>chemico</w:t>
      </w:r>
      <w:proofErr w:type="spellEnd"/>
      <w:r w:rsidRPr="008932D6">
        <w:t>-</w:t>
      </w:r>
      <w:proofErr w:type="spellStart"/>
      <w:r w:rsidRPr="008932D6">
        <w:t>kinetico</w:t>
      </w:r>
      <w:proofErr w:type="spellEnd"/>
      <w:r w:rsidRPr="008932D6">
        <w:t>-</w:t>
      </w:r>
      <w:proofErr w:type="spellStart"/>
      <w:r w:rsidRPr="008932D6">
        <w:t>elasto</w:t>
      </w:r>
      <w:proofErr w:type="spellEnd"/>
      <w:r w:rsidRPr="008932D6">
        <w:t xml:space="preserve">-plastic coupled relations for soils,” EMI2017, </w:t>
      </w:r>
      <w:r w:rsidRPr="008932D6">
        <w:rPr>
          <w:b/>
        </w:rPr>
        <w:t xml:space="preserve">Keynote </w:t>
      </w:r>
      <w:r w:rsidR="008932D6">
        <w:rPr>
          <w:b/>
        </w:rPr>
        <w:t>S</w:t>
      </w:r>
      <w:r w:rsidRPr="008932D6">
        <w:rPr>
          <w:b/>
        </w:rPr>
        <w:t>peech</w:t>
      </w:r>
      <w:r w:rsidRPr="008932D6">
        <w:t xml:space="preserve"> for Multiphysics and Multiscale Modeling</w:t>
      </w:r>
      <w:r>
        <w:t xml:space="preserve"> of Engineering Materials, June 6, 2017</w:t>
      </w:r>
    </w:p>
    <w:p w14:paraId="75152028" w14:textId="77777777" w:rsidR="00FB234D" w:rsidRPr="000F0080" w:rsidRDefault="00FB234D" w:rsidP="004514E9">
      <w:pPr>
        <w:pStyle w:val="BodyText"/>
        <w:numPr>
          <w:ilvl w:val="0"/>
          <w:numId w:val="17"/>
        </w:numPr>
        <w:outlineLvl w:val="4"/>
      </w:pPr>
      <w:r>
        <w:rPr>
          <w:u w:val="single"/>
        </w:rPr>
        <w:t>Chung</w:t>
      </w:r>
      <w:r w:rsidRPr="000F0080">
        <w:rPr>
          <w:u w:val="single"/>
        </w:rPr>
        <w:t xml:space="preserve"> R. Song</w:t>
      </w:r>
      <w:r>
        <w:t xml:space="preserve"> and Tewodros Y. Yosef</w:t>
      </w:r>
      <w:r w:rsidRPr="000F0080">
        <w:rPr>
          <w:vertAlign w:val="superscript"/>
        </w:rPr>
        <w:t>2</w:t>
      </w:r>
      <w:r>
        <w:t xml:space="preserve"> (2016), “Seepage Monitoring of an Embankment Dam Based on Hydro-Thermal Coupled Analysis,” Multi-Physical Solutions for Harsh Environments: </w:t>
      </w:r>
      <w:r w:rsidRPr="00857639">
        <w:rPr>
          <w:b/>
        </w:rPr>
        <w:t>Invited Talk</w:t>
      </w:r>
      <w:r>
        <w:t>, Computations and Experiments, International Symposium in honor of Professor George Z. Voyiadjis, Mar. 22, Seoul, Korea</w:t>
      </w:r>
    </w:p>
    <w:p w14:paraId="467F8B07" w14:textId="4E258AC5" w:rsidR="00FB234D" w:rsidRDefault="00FB234D" w:rsidP="004514E9">
      <w:pPr>
        <w:pStyle w:val="BodyText"/>
        <w:numPr>
          <w:ilvl w:val="0"/>
          <w:numId w:val="17"/>
        </w:numPr>
        <w:outlineLvl w:val="4"/>
      </w:pPr>
      <w:r w:rsidRPr="00A03CE5">
        <w:rPr>
          <w:u w:val="single"/>
        </w:rPr>
        <w:t>Chung R. Song</w:t>
      </w:r>
      <w:r w:rsidRPr="00A03CE5">
        <w:t xml:space="preserve">, Alexander, H.-D. Cheng and Ahmed </w:t>
      </w:r>
      <w:proofErr w:type="spellStart"/>
      <w:r w:rsidRPr="00A03CE5">
        <w:t>Al-Ostaz</w:t>
      </w:r>
      <w:proofErr w:type="spellEnd"/>
      <w:r w:rsidRPr="00A03CE5">
        <w:t xml:space="preserve"> (2013), “Lessons Learned from Hurricane Katrina and Retrofitting Efforts Afterward,” 2013 KGS Conference</w:t>
      </w:r>
      <w:r w:rsidR="008932D6">
        <w:t xml:space="preserve">, </w:t>
      </w:r>
      <w:r w:rsidR="008932D6">
        <w:rPr>
          <w:b/>
        </w:rPr>
        <w:t>Keynote Speech</w:t>
      </w:r>
    </w:p>
    <w:p w14:paraId="260565FC" w14:textId="130294F8" w:rsidR="00FB234D" w:rsidRDefault="00FB234D" w:rsidP="004514E9">
      <w:pPr>
        <w:pStyle w:val="BodyText"/>
        <w:numPr>
          <w:ilvl w:val="0"/>
          <w:numId w:val="17"/>
        </w:numPr>
        <w:outlineLvl w:val="4"/>
      </w:pPr>
      <w:r w:rsidRPr="00A03CE5">
        <w:rPr>
          <w:u w:val="single"/>
        </w:rPr>
        <w:t>Chung R. Song</w:t>
      </w:r>
      <w:r>
        <w:t xml:space="preserve"> </w:t>
      </w:r>
      <w:r w:rsidRPr="00A03CE5">
        <w:t xml:space="preserve">(2013), “Lessons Learned from Hurricane Katrina and Retrofitting Efforts Afterward,” </w:t>
      </w:r>
      <w:r>
        <w:t>Korea Institute of Construction Technology</w:t>
      </w:r>
      <w:r w:rsidR="008932D6">
        <w:t xml:space="preserve">, </w:t>
      </w:r>
      <w:r w:rsidR="008932D6" w:rsidRPr="00857639">
        <w:rPr>
          <w:b/>
        </w:rPr>
        <w:t>Invited Talk</w:t>
      </w:r>
    </w:p>
    <w:p w14:paraId="3826313D" w14:textId="74D009B0" w:rsidR="00FB234D" w:rsidRDefault="00FB234D" w:rsidP="004514E9">
      <w:pPr>
        <w:pStyle w:val="BodyText"/>
        <w:numPr>
          <w:ilvl w:val="0"/>
          <w:numId w:val="17"/>
        </w:numPr>
        <w:outlineLvl w:val="4"/>
      </w:pPr>
      <w:r w:rsidRPr="00A03CE5">
        <w:rPr>
          <w:u w:val="single"/>
        </w:rPr>
        <w:t>Chung R. Song</w:t>
      </w:r>
      <w:r w:rsidRPr="00A03CE5">
        <w:t xml:space="preserve"> (2013), “</w:t>
      </w:r>
      <w:proofErr w:type="spellStart"/>
      <w:r>
        <w:t>Nanomechanics</w:t>
      </w:r>
      <w:proofErr w:type="spellEnd"/>
      <w:r>
        <w:t xml:space="preserve"> based multi-</w:t>
      </w:r>
      <w:proofErr w:type="spellStart"/>
      <w:r>
        <w:t>sclae</w:t>
      </w:r>
      <w:proofErr w:type="spellEnd"/>
      <w:r>
        <w:t xml:space="preserve"> mechanics to mitigate high speed penetration objects</w:t>
      </w:r>
      <w:r w:rsidRPr="00A03CE5">
        <w:t xml:space="preserve">,” </w:t>
      </w:r>
      <w:r>
        <w:t>Korea Institute of Construction Technology</w:t>
      </w:r>
      <w:r w:rsidR="008932D6">
        <w:t xml:space="preserve">, </w:t>
      </w:r>
      <w:r w:rsidR="008932D6" w:rsidRPr="00857639">
        <w:rPr>
          <w:b/>
        </w:rPr>
        <w:t>Invited Talk</w:t>
      </w:r>
    </w:p>
    <w:p w14:paraId="2C3BCFF2" w14:textId="11CB68E7" w:rsidR="00FB234D" w:rsidRPr="00AE36A9" w:rsidRDefault="00FB234D" w:rsidP="004514E9">
      <w:pPr>
        <w:pStyle w:val="BodyText"/>
        <w:numPr>
          <w:ilvl w:val="0"/>
          <w:numId w:val="17"/>
        </w:numPr>
        <w:outlineLvl w:val="4"/>
      </w:pPr>
      <w:r>
        <w:rPr>
          <w:u w:val="single"/>
        </w:rPr>
        <w:lastRenderedPageBreak/>
        <w:t>C.R. Song (2013)</w:t>
      </w:r>
      <w:r w:rsidRPr="00AE36A9">
        <w:t>, “Erosion Evaluation of Levee Soils,” GS Construction, Seoul Korea</w:t>
      </w:r>
      <w:r w:rsidR="008932D6">
        <w:t xml:space="preserve">, </w:t>
      </w:r>
      <w:r w:rsidR="008932D6" w:rsidRPr="00857639">
        <w:rPr>
          <w:b/>
        </w:rPr>
        <w:t>Invited Talk</w:t>
      </w:r>
    </w:p>
    <w:p w14:paraId="0DA54824" w14:textId="4FFE630B" w:rsidR="00FB234D" w:rsidRDefault="00FB234D" w:rsidP="004514E9">
      <w:pPr>
        <w:pStyle w:val="BodyText"/>
        <w:numPr>
          <w:ilvl w:val="0"/>
          <w:numId w:val="17"/>
        </w:numPr>
        <w:outlineLvl w:val="4"/>
      </w:pPr>
      <w:r>
        <w:rPr>
          <w:u w:val="single"/>
        </w:rPr>
        <w:t>C.R. Song (2013),</w:t>
      </w:r>
      <w:r w:rsidRPr="00AE36A9">
        <w:t xml:space="preserve"> “Multi-scale Mechanics in Civil Engineering,” </w:t>
      </w:r>
      <w:proofErr w:type="spellStart"/>
      <w:r w:rsidRPr="00AE36A9">
        <w:t>Hanyang</w:t>
      </w:r>
      <w:proofErr w:type="spellEnd"/>
      <w:r w:rsidRPr="00AE36A9">
        <w:t xml:space="preserve"> University, Seoul Korea</w:t>
      </w:r>
      <w:r w:rsidR="008932D6">
        <w:t xml:space="preserve">, </w:t>
      </w:r>
      <w:r w:rsidR="008932D6" w:rsidRPr="00857639">
        <w:rPr>
          <w:b/>
        </w:rPr>
        <w:t>Invited Talk</w:t>
      </w:r>
    </w:p>
    <w:p w14:paraId="18CD3CA9" w14:textId="79FCD44F" w:rsidR="00FB234D" w:rsidRDefault="00FB234D" w:rsidP="004514E9">
      <w:pPr>
        <w:pStyle w:val="BodyText"/>
        <w:numPr>
          <w:ilvl w:val="0"/>
          <w:numId w:val="17"/>
        </w:numPr>
        <w:outlineLvl w:val="4"/>
      </w:pPr>
      <w:r>
        <w:rPr>
          <w:u w:val="single"/>
        </w:rPr>
        <w:t>C.R. Song (2013),</w:t>
      </w:r>
      <w:r w:rsidRPr="00AE36A9">
        <w:t xml:space="preserve"> “Multi-scale Mechanics in Civil Engineering,” </w:t>
      </w:r>
      <w:r>
        <w:t>Korea Railway Research Institute,</w:t>
      </w:r>
      <w:r w:rsidRPr="00AE36A9">
        <w:t xml:space="preserve"> University, Seoul Korea</w:t>
      </w:r>
      <w:r w:rsidR="008932D6">
        <w:t xml:space="preserve">, </w:t>
      </w:r>
      <w:r w:rsidR="008932D6" w:rsidRPr="00857639">
        <w:rPr>
          <w:b/>
        </w:rPr>
        <w:t>Invited Talk</w:t>
      </w:r>
    </w:p>
    <w:p w14:paraId="149CDFFC" w14:textId="45247510" w:rsidR="00FB234D" w:rsidRPr="002F5E68" w:rsidRDefault="00FB234D" w:rsidP="004514E9">
      <w:pPr>
        <w:pStyle w:val="BodyText"/>
        <w:numPr>
          <w:ilvl w:val="0"/>
          <w:numId w:val="17"/>
        </w:numPr>
        <w:autoSpaceDE w:val="0"/>
        <w:autoSpaceDN w:val="0"/>
        <w:adjustRightInd w:val="0"/>
        <w:outlineLvl w:val="4"/>
      </w:pPr>
      <w:r w:rsidRPr="000A6164">
        <w:rPr>
          <w:color w:val="000000"/>
          <w:shd w:val="clear" w:color="auto" w:fill="FFFFFF"/>
        </w:rPr>
        <w:t xml:space="preserve">Cheng A. H.-D., </w:t>
      </w:r>
      <w:r w:rsidRPr="000A6164">
        <w:rPr>
          <w:color w:val="000000"/>
          <w:u w:val="single"/>
          <w:shd w:val="clear" w:color="auto" w:fill="FFFFFF"/>
        </w:rPr>
        <w:t>Song C.R.</w:t>
      </w:r>
      <w:r w:rsidRPr="000A6164">
        <w:rPr>
          <w:color w:val="000000"/>
          <w:shd w:val="clear" w:color="auto" w:fill="FFFFFF"/>
        </w:rPr>
        <w:t xml:space="preserve"> and </w:t>
      </w:r>
      <w:proofErr w:type="spellStart"/>
      <w:r w:rsidRPr="000A6164">
        <w:rPr>
          <w:color w:val="000000"/>
          <w:shd w:val="clear" w:color="auto" w:fill="FFFFFF"/>
        </w:rPr>
        <w:t>Al-Ostaz</w:t>
      </w:r>
      <w:proofErr w:type="spellEnd"/>
      <w:r w:rsidRPr="000A6164">
        <w:rPr>
          <w:color w:val="000000"/>
          <w:shd w:val="clear" w:color="auto" w:fill="FFFFFF"/>
        </w:rPr>
        <w:t>, A. (2012), “Structural, Material, and Geotechnical Solutions to Levee and Floodwall Construction</w:t>
      </w:r>
      <w:r w:rsidR="00B03552">
        <w:rPr>
          <w:color w:val="000000"/>
          <w:shd w:val="clear" w:color="auto" w:fill="FFFFFF"/>
        </w:rPr>
        <w:t>,”</w:t>
      </w:r>
      <w:r w:rsidRPr="000A6164">
        <w:rPr>
          <w:color w:val="000000"/>
          <w:shd w:val="clear" w:color="auto" w:fill="FFFFFF"/>
        </w:rPr>
        <w:t xml:space="preserve"> 2012 Dams Sector Research and Development Workshop, USACE, Vicksburg, MS</w:t>
      </w:r>
      <w:r w:rsidR="008932D6">
        <w:rPr>
          <w:color w:val="000000"/>
          <w:shd w:val="clear" w:color="auto" w:fill="FFFFFF"/>
        </w:rPr>
        <w:t xml:space="preserve">, </w:t>
      </w:r>
      <w:r w:rsidR="008932D6" w:rsidRPr="00857639">
        <w:rPr>
          <w:b/>
        </w:rPr>
        <w:t>Invited Talk</w:t>
      </w:r>
    </w:p>
    <w:p w14:paraId="5E2823D4" w14:textId="6B85376D" w:rsidR="00FB234D" w:rsidRPr="002F5E68" w:rsidRDefault="00FB234D" w:rsidP="000D6120">
      <w:pPr>
        <w:pStyle w:val="ListParagraph"/>
        <w:numPr>
          <w:ilvl w:val="0"/>
          <w:numId w:val="17"/>
        </w:numPr>
        <w:autoSpaceDE w:val="0"/>
        <w:autoSpaceDN w:val="0"/>
        <w:adjustRightInd w:val="0"/>
        <w:outlineLvl w:val="4"/>
      </w:pPr>
      <w:r w:rsidRPr="002F5E68">
        <w:t>C.R. Song (2011), "Design of Intelligent Levee Monitoring System," Advanced</w:t>
      </w:r>
      <w:r w:rsidR="008932D6">
        <w:t xml:space="preserve"> </w:t>
      </w:r>
      <w:r w:rsidRPr="002F5E68">
        <w:t>ICT for Flood and River Management, June 17, Seoul, Korea</w:t>
      </w:r>
      <w:r w:rsidR="008932D6">
        <w:t xml:space="preserve">, </w:t>
      </w:r>
      <w:r w:rsidR="008932D6" w:rsidRPr="00857639">
        <w:rPr>
          <w:b/>
        </w:rPr>
        <w:t>Invited Talk</w:t>
      </w:r>
    </w:p>
    <w:p w14:paraId="48876955" w14:textId="301B65BB" w:rsidR="00FB234D" w:rsidRPr="000A6164" w:rsidRDefault="00FB234D" w:rsidP="000D6120">
      <w:pPr>
        <w:pStyle w:val="BodyText"/>
        <w:numPr>
          <w:ilvl w:val="0"/>
          <w:numId w:val="17"/>
        </w:numPr>
        <w:autoSpaceDE w:val="0"/>
        <w:autoSpaceDN w:val="0"/>
        <w:adjustRightInd w:val="0"/>
        <w:outlineLvl w:val="4"/>
      </w:pPr>
      <w:r w:rsidRPr="000A6164">
        <w:t>Chung R. Song (2010), "Facts and Fictions in Instrumentation for Civil</w:t>
      </w:r>
      <w:r w:rsidR="008932D6">
        <w:t xml:space="preserve"> </w:t>
      </w:r>
      <w:r w:rsidRPr="000A6164">
        <w:t>Engineering," North Mississippi ASCE Meeting, Dec. 2010</w:t>
      </w:r>
      <w:r w:rsidR="008932D6">
        <w:t xml:space="preserve">, </w:t>
      </w:r>
      <w:r w:rsidR="008932D6" w:rsidRPr="00857639">
        <w:rPr>
          <w:b/>
        </w:rPr>
        <w:t>Invited Talk</w:t>
      </w:r>
    </w:p>
    <w:p w14:paraId="0DE0AE16" w14:textId="361D03E4" w:rsidR="00FB234D" w:rsidRDefault="00FB234D" w:rsidP="004514E9">
      <w:pPr>
        <w:pStyle w:val="BodyText"/>
        <w:numPr>
          <w:ilvl w:val="0"/>
          <w:numId w:val="17"/>
        </w:numPr>
        <w:outlineLvl w:val="4"/>
      </w:pPr>
      <w:r w:rsidRPr="00A03CE5">
        <w:rPr>
          <w:u w:val="single"/>
        </w:rPr>
        <w:t>Chung R. Song</w:t>
      </w:r>
      <w:r w:rsidRPr="00A03CE5">
        <w:t xml:space="preserve">, Alexander, H.-D. Cheng and Ahmed </w:t>
      </w:r>
      <w:proofErr w:type="spellStart"/>
      <w:r w:rsidRPr="00A03CE5">
        <w:t>Al-Ostaz</w:t>
      </w:r>
      <w:proofErr w:type="spellEnd"/>
      <w:r w:rsidRPr="00A03CE5">
        <w:t xml:space="preserve"> (20</w:t>
      </w:r>
      <w:r>
        <w:t>09</w:t>
      </w:r>
      <w:r w:rsidRPr="00A03CE5">
        <w:t xml:space="preserve">), “Lessons Learned from Hurricane Katrina and Retrofitting Efforts Afterward,” </w:t>
      </w:r>
      <w:r>
        <w:t xml:space="preserve">ASCE </w:t>
      </w:r>
      <w:proofErr w:type="spellStart"/>
      <w:r>
        <w:t>Norht</w:t>
      </w:r>
      <w:proofErr w:type="spellEnd"/>
      <w:r>
        <w:t xml:space="preserve"> Mississippi Section</w:t>
      </w:r>
      <w:r w:rsidR="008932D6">
        <w:t xml:space="preserve">. </w:t>
      </w:r>
      <w:r w:rsidR="008932D6" w:rsidRPr="00857639">
        <w:rPr>
          <w:b/>
        </w:rPr>
        <w:t>Invited Talk</w:t>
      </w:r>
    </w:p>
    <w:p w14:paraId="7F832B0D" w14:textId="1C339D9E" w:rsidR="00FB234D" w:rsidRPr="00A03CE5" w:rsidRDefault="00FB234D" w:rsidP="004514E9">
      <w:pPr>
        <w:pStyle w:val="BodyText"/>
        <w:numPr>
          <w:ilvl w:val="0"/>
          <w:numId w:val="17"/>
        </w:numPr>
        <w:outlineLvl w:val="4"/>
      </w:pPr>
      <w:r>
        <w:rPr>
          <w:u w:val="single"/>
        </w:rPr>
        <w:t xml:space="preserve">Chung R. Song </w:t>
      </w:r>
      <w:r w:rsidRPr="00E14068">
        <w:t>(2005)</w:t>
      </w:r>
      <w:r w:rsidRPr="00325533">
        <w:t>, “Geotechnical Engineering for Difficult Ground Conditions,” ASCE North MS Conference</w:t>
      </w:r>
      <w:r w:rsidR="008932D6">
        <w:t xml:space="preserve">, </w:t>
      </w:r>
      <w:r w:rsidR="008932D6" w:rsidRPr="00857639">
        <w:rPr>
          <w:b/>
        </w:rPr>
        <w:t>Invited Talk</w:t>
      </w:r>
    </w:p>
    <w:p w14:paraId="6617803D" w14:textId="719B9113" w:rsidR="00FB234D" w:rsidRPr="00352360" w:rsidRDefault="00FB234D" w:rsidP="004514E9">
      <w:pPr>
        <w:pStyle w:val="BodyTextIndent"/>
        <w:numPr>
          <w:ilvl w:val="0"/>
          <w:numId w:val="17"/>
        </w:numPr>
        <w:jc w:val="both"/>
      </w:pPr>
      <w:r w:rsidRPr="00352360">
        <w:rPr>
          <w:u w:val="single"/>
        </w:rPr>
        <w:t>Chung R. Song</w:t>
      </w:r>
      <w:r w:rsidRPr="00E14068">
        <w:t xml:space="preserve"> (2001)</w:t>
      </w:r>
      <w:r w:rsidRPr="00352360">
        <w:t>, “Mic</w:t>
      </w:r>
      <w:r w:rsidR="008932D6">
        <w:t>r</w:t>
      </w:r>
      <w:r w:rsidRPr="00352360">
        <w:t xml:space="preserve">o-Geotechnical Engineering,” </w:t>
      </w:r>
      <w:proofErr w:type="spellStart"/>
      <w:r w:rsidRPr="00352360">
        <w:t>Jungang</w:t>
      </w:r>
      <w:proofErr w:type="spellEnd"/>
      <w:r w:rsidRPr="00352360">
        <w:t xml:space="preserve"> University, Seoul, Korea</w:t>
      </w:r>
      <w:r w:rsidR="008932D6">
        <w:t xml:space="preserve">, </w:t>
      </w:r>
      <w:r w:rsidR="008932D6" w:rsidRPr="00857639">
        <w:rPr>
          <w:b/>
        </w:rPr>
        <w:t>Invited Talk</w:t>
      </w:r>
    </w:p>
    <w:p w14:paraId="2E9FA15E" w14:textId="77B981D2" w:rsidR="00FB234D" w:rsidRPr="0025263A" w:rsidRDefault="00FB234D" w:rsidP="004514E9">
      <w:pPr>
        <w:pStyle w:val="BodyTextIndent"/>
        <w:numPr>
          <w:ilvl w:val="0"/>
          <w:numId w:val="17"/>
        </w:numPr>
        <w:jc w:val="both"/>
        <w:rPr>
          <w:b/>
        </w:rPr>
      </w:pPr>
      <w:r w:rsidRPr="00352360">
        <w:rPr>
          <w:u w:val="single"/>
        </w:rPr>
        <w:t>Chung R. Song</w:t>
      </w:r>
      <w:r w:rsidRPr="00E14068">
        <w:t xml:space="preserve"> (1996)</w:t>
      </w:r>
      <w:r w:rsidRPr="00352360">
        <w:t>, “</w:t>
      </w:r>
      <w:r>
        <w:t>Field Instrumentation</w:t>
      </w:r>
      <w:r w:rsidRPr="00352360">
        <w:t xml:space="preserve">,” </w:t>
      </w:r>
      <w:r>
        <w:t>Korea Geotechnical Society</w:t>
      </w:r>
      <w:r w:rsidRPr="00352360">
        <w:t>, Seoul, Korea</w:t>
      </w:r>
      <w:r w:rsidR="008932D6">
        <w:t xml:space="preserve">, </w:t>
      </w:r>
      <w:r w:rsidR="008932D6" w:rsidRPr="00857639">
        <w:rPr>
          <w:b/>
        </w:rPr>
        <w:t>Invited Talk</w:t>
      </w:r>
    </w:p>
    <w:p w14:paraId="3CFE5AA1" w14:textId="3210E368" w:rsidR="00FB234D" w:rsidRDefault="00FB234D" w:rsidP="004514E9">
      <w:pPr>
        <w:pStyle w:val="BodyTextIndent"/>
        <w:numPr>
          <w:ilvl w:val="0"/>
          <w:numId w:val="17"/>
        </w:numPr>
        <w:jc w:val="both"/>
        <w:rPr>
          <w:b/>
        </w:rPr>
      </w:pPr>
      <w:r w:rsidRPr="00352360">
        <w:rPr>
          <w:u w:val="single"/>
        </w:rPr>
        <w:t>Chung R. Song</w:t>
      </w:r>
      <w:r w:rsidRPr="00E14068">
        <w:t xml:space="preserve"> (1996)</w:t>
      </w:r>
      <w:r w:rsidRPr="00352360">
        <w:t>, “</w:t>
      </w:r>
      <w:r>
        <w:t>Soft Soil Engineering</w:t>
      </w:r>
      <w:r w:rsidRPr="00352360">
        <w:t xml:space="preserve">,” </w:t>
      </w:r>
      <w:r>
        <w:t>Yonsei University,</w:t>
      </w:r>
      <w:r w:rsidRPr="00352360">
        <w:t xml:space="preserve"> Seoul, Korea</w:t>
      </w:r>
      <w:r w:rsidR="008932D6">
        <w:t xml:space="preserve">, </w:t>
      </w:r>
      <w:r w:rsidR="008932D6" w:rsidRPr="00857639">
        <w:rPr>
          <w:b/>
        </w:rPr>
        <w:t>Invited Talk</w:t>
      </w:r>
    </w:p>
    <w:p w14:paraId="04E7B745" w14:textId="589D99FE" w:rsidR="00FB234D" w:rsidRPr="000F0080" w:rsidRDefault="00FB234D" w:rsidP="004514E9">
      <w:pPr>
        <w:pStyle w:val="BodyTextIndent"/>
        <w:numPr>
          <w:ilvl w:val="0"/>
          <w:numId w:val="17"/>
        </w:numPr>
        <w:jc w:val="both"/>
        <w:rPr>
          <w:b/>
        </w:rPr>
      </w:pPr>
      <w:r w:rsidRPr="00352360">
        <w:rPr>
          <w:u w:val="single"/>
        </w:rPr>
        <w:t>Chung R. Song</w:t>
      </w:r>
      <w:r>
        <w:rPr>
          <w:u w:val="single"/>
        </w:rPr>
        <w:t xml:space="preserve"> </w:t>
      </w:r>
      <w:r w:rsidRPr="00E14068">
        <w:t>(1996)</w:t>
      </w:r>
      <w:r w:rsidRPr="00352360">
        <w:t>, “</w:t>
      </w:r>
      <w:r>
        <w:t>Field Instrumentation</w:t>
      </w:r>
      <w:r w:rsidRPr="00352360">
        <w:t xml:space="preserve">,” </w:t>
      </w:r>
      <w:r>
        <w:t>Yonsei</w:t>
      </w:r>
      <w:r w:rsidRPr="00352360">
        <w:t xml:space="preserve"> University, Seoul, Korea</w:t>
      </w:r>
      <w:r w:rsidR="008932D6">
        <w:t xml:space="preserve">, </w:t>
      </w:r>
      <w:r w:rsidR="008932D6" w:rsidRPr="00857639">
        <w:rPr>
          <w:b/>
        </w:rPr>
        <w:t>Invited Talk</w:t>
      </w:r>
    </w:p>
    <w:p w14:paraId="486E914E" w14:textId="24D46303" w:rsidR="00FB234D" w:rsidRPr="00234F40" w:rsidRDefault="00FB234D" w:rsidP="004514E9">
      <w:pPr>
        <w:pStyle w:val="BodyTextIndent"/>
        <w:numPr>
          <w:ilvl w:val="0"/>
          <w:numId w:val="17"/>
        </w:numPr>
        <w:jc w:val="both"/>
        <w:rPr>
          <w:b/>
        </w:rPr>
      </w:pPr>
      <w:r w:rsidRPr="00352360">
        <w:rPr>
          <w:u w:val="single"/>
        </w:rPr>
        <w:t>Chung R. Song</w:t>
      </w:r>
      <w:r>
        <w:rPr>
          <w:u w:val="single"/>
        </w:rPr>
        <w:t xml:space="preserve"> </w:t>
      </w:r>
      <w:r w:rsidRPr="00E14068">
        <w:t>(1995)</w:t>
      </w:r>
      <w:r w:rsidRPr="00352360">
        <w:t>, “</w:t>
      </w:r>
      <w:r>
        <w:t>Field Instrumentation</w:t>
      </w:r>
      <w:r w:rsidRPr="00352360">
        <w:t xml:space="preserve">,” </w:t>
      </w:r>
      <w:proofErr w:type="spellStart"/>
      <w:r w:rsidRPr="00352360">
        <w:t>Jungang</w:t>
      </w:r>
      <w:proofErr w:type="spellEnd"/>
      <w:r w:rsidRPr="00352360">
        <w:t xml:space="preserve"> University, Seoul, Korea</w:t>
      </w:r>
      <w:r w:rsidR="008932D6">
        <w:t xml:space="preserve">, </w:t>
      </w:r>
      <w:r w:rsidR="008932D6" w:rsidRPr="00857639">
        <w:rPr>
          <w:b/>
        </w:rPr>
        <w:t>Invited Talk</w:t>
      </w:r>
    </w:p>
    <w:p w14:paraId="54C942DD" w14:textId="2786087D" w:rsidR="00FB234D" w:rsidRDefault="00FB234D" w:rsidP="004514E9">
      <w:pPr>
        <w:pStyle w:val="ListParagraph"/>
        <w:numPr>
          <w:ilvl w:val="0"/>
          <w:numId w:val="17"/>
        </w:numPr>
        <w:spacing w:after="120"/>
      </w:pPr>
      <w:r w:rsidRPr="00234F40">
        <w:rPr>
          <w:u w:val="single"/>
        </w:rPr>
        <w:t xml:space="preserve">Chung R. Song </w:t>
      </w:r>
      <w:r w:rsidRPr="00E14068">
        <w:t>(1993)</w:t>
      </w:r>
      <w:r w:rsidRPr="00352360">
        <w:t>, “</w:t>
      </w:r>
      <w:r>
        <w:t>Soft Soil Engineering</w:t>
      </w:r>
      <w:r w:rsidRPr="00352360">
        <w:t xml:space="preserve">,” </w:t>
      </w:r>
      <w:r>
        <w:t>Korea Geotechnical Society,</w:t>
      </w:r>
      <w:r w:rsidRPr="00352360">
        <w:t xml:space="preserve"> Seoul, Korea</w:t>
      </w:r>
      <w:r w:rsidR="008932D6">
        <w:t xml:space="preserve">, </w:t>
      </w:r>
      <w:r w:rsidR="008932D6" w:rsidRPr="00857639">
        <w:rPr>
          <w:b/>
        </w:rPr>
        <w:t>Invited Talk</w:t>
      </w:r>
    </w:p>
    <w:p w14:paraId="315D474C" w14:textId="6284F916" w:rsidR="00CE6F01" w:rsidRDefault="00CE6F01" w:rsidP="00CE6F01">
      <w:pPr>
        <w:pStyle w:val="ListParagraph"/>
        <w:spacing w:after="120"/>
        <w:rPr>
          <w:u w:val="single"/>
        </w:rPr>
      </w:pPr>
    </w:p>
    <w:p w14:paraId="2254AFF7" w14:textId="25EF4A95" w:rsidR="00CE6F01" w:rsidRDefault="00CE6F01" w:rsidP="00CE6F01">
      <w:pPr>
        <w:pStyle w:val="ListParagraph"/>
        <w:spacing w:after="120"/>
      </w:pPr>
    </w:p>
    <w:p w14:paraId="34089F26" w14:textId="2E8ECF54" w:rsidR="00FB234D" w:rsidRPr="00CC78A2" w:rsidRDefault="00FB234D" w:rsidP="00FB234D">
      <w:pPr>
        <w:spacing w:after="120"/>
        <w:ind w:left="1440" w:hanging="1440"/>
        <w:rPr>
          <w:b/>
        </w:rPr>
      </w:pPr>
      <w:r w:rsidRPr="00CC78A2">
        <w:rPr>
          <w:b/>
        </w:rPr>
        <w:t>Section 2.1.</w:t>
      </w:r>
      <w:r w:rsidR="00CF7BAF">
        <w:rPr>
          <w:b/>
        </w:rPr>
        <w:t>7</w:t>
      </w:r>
      <w:r w:rsidRPr="00CC78A2">
        <w:rPr>
          <w:b/>
        </w:rPr>
        <w:tab/>
        <w:t>Numbered list of Other Publications</w:t>
      </w:r>
    </w:p>
    <w:p w14:paraId="0BF0B301" w14:textId="77777777" w:rsidR="00FB234D" w:rsidRDefault="00FB234D" w:rsidP="00FB234D">
      <w:pPr>
        <w:spacing w:before="240" w:after="120"/>
        <w:rPr>
          <w:b/>
        </w:rPr>
      </w:pPr>
      <w:r>
        <w:rPr>
          <w:b/>
        </w:rPr>
        <w:t xml:space="preserve">Poster Sessions </w:t>
      </w:r>
    </w:p>
    <w:p w14:paraId="2C0FDB12" w14:textId="77777777" w:rsidR="00FB234D" w:rsidRPr="00E87380" w:rsidRDefault="00FB234D" w:rsidP="004514E9">
      <w:pPr>
        <w:pStyle w:val="BodyTextIndent"/>
        <w:numPr>
          <w:ilvl w:val="0"/>
          <w:numId w:val="18"/>
        </w:numPr>
        <w:jc w:val="both"/>
      </w:pPr>
      <w:r w:rsidRPr="00E87380">
        <w:t>Binyam Bekele and Chung Song (2019), “Pore Pressure Response of Overconsolidated Soils in a Partially Drained Piezocone Penetration Test,” Student Poster Presentation, GeoOmaha2019</w:t>
      </w:r>
    </w:p>
    <w:p w14:paraId="775413BB" w14:textId="77777777" w:rsidR="00FB234D" w:rsidRDefault="00FB234D" w:rsidP="004514E9">
      <w:pPr>
        <w:pStyle w:val="BodyTextIndent"/>
        <w:numPr>
          <w:ilvl w:val="0"/>
          <w:numId w:val="18"/>
        </w:numPr>
        <w:jc w:val="both"/>
      </w:pPr>
      <w:r>
        <w:lastRenderedPageBreak/>
        <w:t xml:space="preserve">Chung R. Song, </w:t>
      </w:r>
      <w:proofErr w:type="spellStart"/>
      <w:r>
        <w:t>Gyunam</w:t>
      </w:r>
      <w:proofErr w:type="spellEnd"/>
      <w:r>
        <w:t xml:space="preserve"> Jin, Binyam, M. Bekele, Brian D. Sawyer and Mark Lindemann (2018), “Fast Estimation of Hydraulic Conductivity for Overconsolidated Soils Using Piezocone Results,” Student Poster Presentation, GeoOmaha2018</w:t>
      </w:r>
    </w:p>
    <w:p w14:paraId="6F85F719" w14:textId="77777777" w:rsidR="00FB234D" w:rsidRDefault="00FB234D" w:rsidP="004514E9">
      <w:pPr>
        <w:pStyle w:val="BodyTextIndent"/>
        <w:numPr>
          <w:ilvl w:val="0"/>
          <w:numId w:val="18"/>
        </w:numPr>
        <w:jc w:val="both"/>
      </w:pPr>
      <w:r>
        <w:t>Brian Sawyer and Chung Song (2018), “Distributed Fiber Optics for Landslide Monitoring,” Student Poster Presentation, GeoOmaha2018</w:t>
      </w:r>
    </w:p>
    <w:p w14:paraId="01657831" w14:textId="77777777" w:rsidR="00FB234D" w:rsidRDefault="00FB234D" w:rsidP="004514E9">
      <w:pPr>
        <w:pStyle w:val="BodyTextIndent"/>
        <w:numPr>
          <w:ilvl w:val="0"/>
          <w:numId w:val="18"/>
        </w:numPr>
        <w:jc w:val="both"/>
      </w:pPr>
      <w:r>
        <w:t>Chung R. Song and Hossein Bahmyari (2018), “Slope Stabilization and Remediation in Overconsolidated Soils in Nebraska,” Student Poster Presentation, GeoOmaha2018</w:t>
      </w:r>
    </w:p>
    <w:p w14:paraId="2CC097E4" w14:textId="77777777" w:rsidR="00FB234D" w:rsidRDefault="00FB234D" w:rsidP="004514E9">
      <w:pPr>
        <w:pStyle w:val="BodyTextIndent"/>
        <w:numPr>
          <w:ilvl w:val="0"/>
          <w:numId w:val="18"/>
        </w:numPr>
        <w:jc w:val="both"/>
      </w:pPr>
      <w:r>
        <w:t>S. Adhikari</w:t>
      </w:r>
      <w:r>
        <w:rPr>
          <w:vertAlign w:val="superscript"/>
        </w:rPr>
        <w:t>2</w:t>
      </w:r>
      <w:r>
        <w:t xml:space="preserve"> (2009), “</w:t>
      </w:r>
      <w:proofErr w:type="gramStart"/>
      <w:r>
        <w:t>Two dimensional</w:t>
      </w:r>
      <w:proofErr w:type="gramEnd"/>
      <w:r>
        <w:t xml:space="preserve"> numerical simulation of I-wall for retrofitting design of flood protection systems in New Orleans,” </w:t>
      </w:r>
      <w:r w:rsidRPr="002C70EF">
        <w:t>2009 DHS University Network Summit Annual Student Poster Competition</w:t>
      </w:r>
      <w:r>
        <w:t>, Washington D.C.</w:t>
      </w:r>
    </w:p>
    <w:p w14:paraId="738FC01F" w14:textId="77777777" w:rsidR="00FB234D" w:rsidRDefault="00FB234D" w:rsidP="004514E9">
      <w:pPr>
        <w:pStyle w:val="BodyTextIndent"/>
        <w:numPr>
          <w:ilvl w:val="0"/>
          <w:numId w:val="18"/>
        </w:numPr>
        <w:jc w:val="both"/>
      </w:pPr>
      <w:r>
        <w:t>W. Jang</w:t>
      </w:r>
      <w:r>
        <w:rPr>
          <w:vertAlign w:val="superscript"/>
        </w:rPr>
        <w:t>2</w:t>
      </w:r>
      <w:r>
        <w:t xml:space="preserve"> (2009), “</w:t>
      </w:r>
      <w:r w:rsidRPr="002C70EF">
        <w:t>Development of Erosion Resistant Levee Retrofitting Material</w:t>
      </w:r>
      <w:r>
        <w:t xml:space="preserve">,” </w:t>
      </w:r>
      <w:r w:rsidRPr="002C70EF">
        <w:t>2009 DHS University Network Summit Annual Student Poster Competition</w:t>
      </w:r>
      <w:r>
        <w:t>, Washington D.C.</w:t>
      </w:r>
    </w:p>
    <w:p w14:paraId="286D05EA" w14:textId="79889B66" w:rsidR="00CF7BAF" w:rsidRDefault="00CF7BAF" w:rsidP="00FB234D">
      <w:pPr>
        <w:ind w:left="1440" w:hanging="1440"/>
      </w:pPr>
    </w:p>
    <w:p w14:paraId="08BE9D81" w14:textId="6821EA34" w:rsidR="00CF7BAF" w:rsidRDefault="00CF7BAF" w:rsidP="00FB234D">
      <w:pPr>
        <w:ind w:left="1440" w:hanging="1440"/>
      </w:pPr>
    </w:p>
    <w:p w14:paraId="283BB50F" w14:textId="17D63A68" w:rsidR="000D6120" w:rsidRDefault="00FB234D" w:rsidP="00FB234D">
      <w:pPr>
        <w:ind w:left="1440" w:hanging="1440"/>
        <w:rPr>
          <w:b/>
        </w:rPr>
      </w:pPr>
      <w:r w:rsidRPr="00FD34B3">
        <w:rPr>
          <w:b/>
        </w:rPr>
        <w:t>Section 2.</w:t>
      </w:r>
      <w:r w:rsidR="00CF7BAF">
        <w:rPr>
          <w:b/>
        </w:rPr>
        <w:t>1.8</w:t>
      </w:r>
      <w:r w:rsidRPr="00FD34B3">
        <w:rPr>
          <w:b/>
        </w:rPr>
        <w:tab/>
      </w:r>
      <w:r>
        <w:rPr>
          <w:b/>
        </w:rPr>
        <w:t xml:space="preserve">Research Funding </w:t>
      </w:r>
      <w:r w:rsidRPr="00FD34B3">
        <w:rPr>
          <w:b/>
        </w:rPr>
        <w:t xml:space="preserve">Record </w:t>
      </w:r>
      <w:r w:rsidR="00F246AF">
        <w:rPr>
          <w:b/>
        </w:rPr>
        <w:t>(Grand Total: $</w:t>
      </w:r>
      <w:r w:rsidR="006E31B6">
        <w:rPr>
          <w:b/>
        </w:rPr>
        <w:t>12,002,04</w:t>
      </w:r>
      <w:r w:rsidR="007A33A6">
        <w:rPr>
          <w:b/>
        </w:rPr>
        <w:t>2</w:t>
      </w:r>
      <w:r w:rsidR="006759C1">
        <w:rPr>
          <w:b/>
        </w:rPr>
        <w:t xml:space="preserve"> as a PI and </w:t>
      </w:r>
      <w:r w:rsidR="00B461D8">
        <w:rPr>
          <w:b/>
        </w:rPr>
        <w:t xml:space="preserve">a </w:t>
      </w:r>
      <w:r w:rsidR="006759C1">
        <w:rPr>
          <w:b/>
        </w:rPr>
        <w:t>Co-PI</w:t>
      </w:r>
      <w:r w:rsidR="00F246AF">
        <w:rPr>
          <w:b/>
        </w:rPr>
        <w:t>)</w:t>
      </w:r>
    </w:p>
    <w:p w14:paraId="6E386222" w14:textId="28697B85" w:rsidR="000D6120" w:rsidRDefault="000D6120" w:rsidP="00FB234D">
      <w:pPr>
        <w:ind w:left="1440" w:hanging="1440"/>
        <w:rPr>
          <w:b/>
        </w:rPr>
      </w:pPr>
    </w:p>
    <w:p w14:paraId="59724173" w14:textId="049A9076" w:rsidR="00814700" w:rsidRPr="00814700" w:rsidRDefault="00814700" w:rsidP="00CF7BAF">
      <w:pPr>
        <w:numPr>
          <w:ilvl w:val="0"/>
          <w:numId w:val="56"/>
        </w:numPr>
        <w:tabs>
          <w:tab w:val="left" w:pos="360"/>
          <w:tab w:val="left" w:pos="720"/>
          <w:tab w:val="left" w:pos="980"/>
        </w:tabs>
        <w:spacing w:before="120" w:after="120"/>
        <w:ind w:right="14"/>
      </w:pPr>
      <w:r>
        <w:rPr>
          <w:bCs/>
          <w:sz w:val="23"/>
          <w:szCs w:val="23"/>
        </w:rPr>
        <w:t>“</w:t>
      </w:r>
      <w:r w:rsidRPr="00D80492">
        <w:rPr>
          <w:bCs/>
          <w:sz w:val="23"/>
          <w:szCs w:val="23"/>
        </w:rPr>
        <w:t>Erosion Resistant Rock Shoulder</w:t>
      </w:r>
      <w:r>
        <w:rPr>
          <w:bCs/>
          <w:sz w:val="23"/>
          <w:szCs w:val="23"/>
        </w:rPr>
        <w:t xml:space="preserve">”, Chung Song and Richard Wood, PI, </w:t>
      </w:r>
      <w:r w:rsidR="00822524">
        <w:rPr>
          <w:bCs/>
          <w:sz w:val="23"/>
          <w:szCs w:val="23"/>
        </w:rPr>
        <w:t xml:space="preserve">NDOT, </w:t>
      </w:r>
      <w:r>
        <w:rPr>
          <w:bCs/>
          <w:sz w:val="23"/>
          <w:szCs w:val="23"/>
        </w:rPr>
        <w:t>$142,907, Jul. 1, 2021 to Jun. 30, 2013</w:t>
      </w:r>
    </w:p>
    <w:p w14:paraId="77209758" w14:textId="38DA724C" w:rsidR="00814700" w:rsidRPr="00814700" w:rsidRDefault="00814700" w:rsidP="00CF7BAF">
      <w:pPr>
        <w:numPr>
          <w:ilvl w:val="0"/>
          <w:numId w:val="56"/>
        </w:numPr>
        <w:tabs>
          <w:tab w:val="left" w:pos="360"/>
          <w:tab w:val="left" w:pos="720"/>
          <w:tab w:val="left" w:pos="980"/>
        </w:tabs>
        <w:spacing w:before="120" w:after="120"/>
        <w:ind w:right="14"/>
      </w:pPr>
      <w:r>
        <w:rPr>
          <w:bCs/>
          <w:sz w:val="23"/>
          <w:szCs w:val="23"/>
        </w:rPr>
        <w:t>“</w:t>
      </w:r>
      <w:r w:rsidRPr="00D80492">
        <w:rPr>
          <w:bCs/>
          <w:sz w:val="23"/>
          <w:szCs w:val="23"/>
        </w:rPr>
        <w:t>Application of Steel Sheet-Piles for the Abutment of Water-Crossing Bridges in Nebraska</w:t>
      </w:r>
      <w:r>
        <w:rPr>
          <w:bCs/>
          <w:sz w:val="23"/>
          <w:szCs w:val="23"/>
        </w:rPr>
        <w:t xml:space="preserve">”, Seunghee Kim, Jongwan Eun, and Chung Song, NDOT, </w:t>
      </w:r>
      <w:r w:rsidR="00822524">
        <w:rPr>
          <w:bCs/>
          <w:sz w:val="23"/>
          <w:szCs w:val="23"/>
        </w:rPr>
        <w:t xml:space="preserve">Co-PI, </w:t>
      </w:r>
      <w:r>
        <w:rPr>
          <w:bCs/>
          <w:sz w:val="23"/>
          <w:szCs w:val="23"/>
        </w:rPr>
        <w:t>$154,314, Jul. 1, 2021 to Jun. 30, 2013</w:t>
      </w:r>
    </w:p>
    <w:p w14:paraId="6DEA2C66" w14:textId="006D7450" w:rsidR="00FB234D" w:rsidRPr="00D331FE" w:rsidRDefault="00FB234D" w:rsidP="00CF7BAF">
      <w:pPr>
        <w:numPr>
          <w:ilvl w:val="0"/>
          <w:numId w:val="56"/>
        </w:numPr>
        <w:tabs>
          <w:tab w:val="left" w:pos="360"/>
          <w:tab w:val="left" w:pos="720"/>
          <w:tab w:val="left" w:pos="980"/>
        </w:tabs>
        <w:spacing w:before="120" w:after="120"/>
        <w:ind w:right="14"/>
      </w:pPr>
      <w:r w:rsidRPr="00D331FE">
        <w:t>“</w:t>
      </w:r>
      <w:sdt>
        <w:sdtPr>
          <w:rPr>
            <w:rStyle w:val="EvalStyle1"/>
            <w:rFonts w:ascii="Times New Roman" w:hAnsi="Times New Roman"/>
            <w:sz w:val="24"/>
          </w:rPr>
          <w:id w:val="-648288539"/>
          <w:placeholder>
            <w:docPart w:val="CB60E6321FBF47159461C7CD6F6B9D20"/>
          </w:placeholder>
        </w:sdtPr>
        <w:sdtEndPr>
          <w:rPr>
            <w:rStyle w:val="DefaultParagraphFont"/>
            <w:i/>
          </w:rPr>
        </w:sdtEndPr>
        <w:sdtContent>
          <w:sdt>
            <w:sdtPr>
              <w:rPr>
                <w:rStyle w:val="EvalStyle1"/>
                <w:rFonts w:ascii="Times New Roman" w:hAnsi="Times New Roman"/>
                <w:sz w:val="24"/>
              </w:rPr>
              <w:id w:val="1158961251"/>
              <w:placeholder>
                <w:docPart w:val="2A9C2F9D44264420A6359A9BB67A5BA9"/>
              </w:placeholder>
            </w:sdtPr>
            <w:sdtEndPr>
              <w:rPr>
                <w:rStyle w:val="EvalStyle1"/>
              </w:rPr>
            </w:sdtEndPr>
            <w:sdtContent>
              <w:r w:rsidRPr="00D331FE">
                <w:rPr>
                  <w:rStyle w:val="EvalStyle1"/>
                  <w:rFonts w:ascii="Times New Roman" w:hAnsi="Times New Roman"/>
                  <w:sz w:val="24"/>
                </w:rPr>
                <w:t xml:space="preserve">Assessing Performance of Geosynthetic Reinforced Pavement with a </w:t>
              </w:r>
              <w:r w:rsidRPr="00D331FE">
                <w:rPr>
                  <w:rFonts w:eastAsia="Gulim"/>
                  <w:color w:val="201F1E"/>
                  <w:bdr w:val="none" w:sz="0" w:space="0" w:color="auto" w:frame="1"/>
                  <w:shd w:val="clear" w:color="auto" w:fill="FFFFFF"/>
                </w:rPr>
                <w:t>Large-Scale Track Wheel Test and Nondestructive Testing Tools</w:t>
              </w:r>
            </w:sdtContent>
          </w:sdt>
          <w:r w:rsidRPr="00D331FE">
            <w:rPr>
              <w:rStyle w:val="EvalStyle1"/>
              <w:rFonts w:ascii="Times New Roman" w:eastAsia="SimSun" w:hAnsi="Times New Roman"/>
              <w:sz w:val="24"/>
            </w:rPr>
            <w:t xml:space="preserve">”, Jongwan Eun, Chung Song and Seunghee Kim, </w:t>
          </w:r>
          <w:r w:rsidR="00822524">
            <w:rPr>
              <w:rStyle w:val="EvalStyle1"/>
              <w:rFonts w:ascii="Times New Roman" w:eastAsia="SimSun" w:hAnsi="Times New Roman"/>
              <w:sz w:val="24"/>
            </w:rPr>
            <w:t xml:space="preserve">Co-PI, </w:t>
          </w:r>
          <w:r w:rsidRPr="00D331FE">
            <w:rPr>
              <w:rStyle w:val="EvalStyle1"/>
              <w:rFonts w:ascii="Times New Roman" w:eastAsia="SimSun" w:hAnsi="Times New Roman"/>
              <w:sz w:val="24"/>
            </w:rPr>
            <w:t xml:space="preserve">NTC, $270,000 (UNL$135,000), </w:t>
          </w:r>
          <w:r w:rsidRPr="00D331FE">
            <w:t>Oct. 1, 2020 to Feb. 28, 2022</w:t>
          </w:r>
        </w:sdtContent>
      </w:sdt>
    </w:p>
    <w:sdt>
      <w:sdtPr>
        <w:rPr>
          <w:rStyle w:val="EvalStyle1"/>
          <w:rFonts w:ascii="Times New Roman" w:hAnsi="Times New Roman"/>
          <w:sz w:val="24"/>
        </w:rPr>
        <w:id w:val="176153354"/>
        <w:placeholder>
          <w:docPart w:val="CBD6DEC3D10A4E00BB29B7D4BC8EF3EC"/>
        </w:placeholder>
      </w:sdtPr>
      <w:sdtEndPr>
        <w:rPr>
          <w:rStyle w:val="DefaultParagraphFont"/>
          <w:i/>
        </w:rPr>
      </w:sdtEndPr>
      <w:sdtContent>
        <w:p w14:paraId="3B1199C0" w14:textId="63FCA154" w:rsidR="00CF7BAF" w:rsidRPr="00CF7BAF" w:rsidRDefault="00FB234D" w:rsidP="00CF7BAF">
          <w:pPr>
            <w:pStyle w:val="ListParagraph"/>
            <w:numPr>
              <w:ilvl w:val="0"/>
              <w:numId w:val="56"/>
            </w:numPr>
            <w:tabs>
              <w:tab w:val="left" w:pos="360"/>
              <w:tab w:val="left" w:pos="720"/>
              <w:tab w:val="left" w:pos="980"/>
            </w:tabs>
            <w:spacing w:before="120" w:after="120"/>
            <w:ind w:right="14"/>
            <w:rPr>
              <w:rStyle w:val="EvalStyle1"/>
              <w:rFonts w:ascii="Times New Roman" w:hAnsi="Times New Roman"/>
              <w:sz w:val="24"/>
            </w:rPr>
          </w:pPr>
          <w:r w:rsidRPr="00D331FE">
            <w:rPr>
              <w:rStyle w:val="EvalStyle1"/>
              <w:rFonts w:ascii="Times New Roman" w:eastAsia="SimSun" w:hAnsi="Times New Roman"/>
              <w:sz w:val="24"/>
            </w:rPr>
            <w:t xml:space="preserve">“Evaluation of Light Pole Foundation Embedment”, Joshua Steelman and 6 co-PI’s, $248,261, </w:t>
          </w:r>
          <w:proofErr w:type="spellStart"/>
          <w:r w:rsidRPr="00D331FE">
            <w:rPr>
              <w:rStyle w:val="EvalStyle1"/>
              <w:rFonts w:ascii="Times New Roman" w:eastAsia="SimSun" w:hAnsi="Times New Roman"/>
              <w:sz w:val="24"/>
            </w:rPr>
            <w:t>AkDOT</w:t>
          </w:r>
          <w:proofErr w:type="spellEnd"/>
          <w:r w:rsidRPr="00D331FE">
            <w:rPr>
              <w:rStyle w:val="EvalStyle1"/>
              <w:rFonts w:ascii="Times New Roman" w:eastAsia="SimSun" w:hAnsi="Times New Roman"/>
              <w:sz w:val="24"/>
            </w:rPr>
            <w:t>, Sept .1, 2020 to Feb. 28, 2022</w:t>
          </w:r>
        </w:p>
        <w:p w14:paraId="2A4C8992" w14:textId="7AB2DE93" w:rsidR="00FB234D" w:rsidRPr="00D331FE" w:rsidRDefault="009729E3" w:rsidP="00CF7BAF">
          <w:pPr>
            <w:pStyle w:val="ListParagraph"/>
            <w:tabs>
              <w:tab w:val="left" w:pos="360"/>
              <w:tab w:val="left" w:pos="720"/>
              <w:tab w:val="left" w:pos="980"/>
            </w:tabs>
            <w:spacing w:before="120" w:after="120"/>
            <w:ind w:right="14"/>
          </w:pPr>
        </w:p>
      </w:sdtContent>
    </w:sdt>
    <w:p w14:paraId="09F5AB53" w14:textId="4300AC36" w:rsidR="00FB234D" w:rsidRPr="00D331FE" w:rsidRDefault="00FB234D" w:rsidP="00CF7BAF">
      <w:pPr>
        <w:pStyle w:val="ListParagraph"/>
        <w:numPr>
          <w:ilvl w:val="0"/>
          <w:numId w:val="56"/>
        </w:numPr>
        <w:tabs>
          <w:tab w:val="left" w:pos="360"/>
          <w:tab w:val="left" w:pos="720"/>
          <w:tab w:val="left" w:pos="980"/>
        </w:tabs>
        <w:spacing w:before="120" w:after="120"/>
        <w:ind w:right="16"/>
      </w:pPr>
      <w:r w:rsidRPr="00D331FE">
        <w:t xml:space="preserve">“Crashworthy Foundations for Soil-Embedded Roadside Safety Hardware”, Joshua Steelman and 6 co-PI’s, </w:t>
      </w:r>
      <w:r w:rsidR="00822524">
        <w:t xml:space="preserve">MATC, Co-PI, </w:t>
      </w:r>
      <w:r w:rsidRPr="00D331FE">
        <w:t>$122,152.23, Oct. 1, 2020 to Feb. 28, 2022</w:t>
      </w:r>
    </w:p>
    <w:p w14:paraId="30BA35AB" w14:textId="77777777" w:rsidR="00FB234D" w:rsidRPr="00D331FE" w:rsidRDefault="00FB234D" w:rsidP="00FB234D">
      <w:pPr>
        <w:pStyle w:val="ListParagraph"/>
      </w:pPr>
    </w:p>
    <w:p w14:paraId="72A9A288" w14:textId="6C5570F6" w:rsidR="00FB234D" w:rsidRPr="00657CDD" w:rsidRDefault="00FB234D" w:rsidP="004514E9">
      <w:pPr>
        <w:pStyle w:val="ListParagraph"/>
        <w:numPr>
          <w:ilvl w:val="0"/>
          <w:numId w:val="56"/>
        </w:numPr>
        <w:tabs>
          <w:tab w:val="left" w:pos="360"/>
          <w:tab w:val="left" w:pos="720"/>
          <w:tab w:val="left" w:pos="980"/>
        </w:tabs>
        <w:spacing w:after="120"/>
        <w:ind w:right="16"/>
      </w:pPr>
      <w:r w:rsidRPr="00D331FE">
        <w:t>“</w:t>
      </w:r>
      <w:r w:rsidRPr="00D331FE">
        <w:rPr>
          <w:rStyle w:val="EvalStyle1"/>
          <w:rFonts w:ascii="Times New Roman" w:hAnsi="Times New Roman"/>
          <w:sz w:val="24"/>
        </w:rPr>
        <w:t xml:space="preserve">Spokes: </w:t>
      </w:r>
      <w:proofErr w:type="spellStart"/>
      <w:proofErr w:type="gramStart"/>
      <w:r w:rsidRPr="00D331FE">
        <w:rPr>
          <w:rStyle w:val="EvalStyle1"/>
          <w:rFonts w:ascii="Times New Roman" w:hAnsi="Times New Roman"/>
          <w:sz w:val="24"/>
        </w:rPr>
        <w:t>Medium:Midwest</w:t>
      </w:r>
      <w:proofErr w:type="spellEnd"/>
      <w:proofErr w:type="gramEnd"/>
      <w:r w:rsidRPr="00D331FE">
        <w:rPr>
          <w:rStyle w:val="EvalStyle1"/>
          <w:rFonts w:ascii="Times New Roman" w:hAnsi="Times New Roman"/>
          <w:sz w:val="24"/>
        </w:rPr>
        <w:t>: Smart Big Data Pipeline for Aging Rural Bridge</w:t>
      </w:r>
      <w:r w:rsidRPr="00657CDD">
        <w:rPr>
          <w:rStyle w:val="EvalStyle1"/>
          <w:rFonts w:ascii="Times New Roman" w:hAnsi="Times New Roman"/>
          <w:sz w:val="24"/>
        </w:rPr>
        <w:t xml:space="preserve"> Transportation Infrastructure (SMARTI</w:t>
      </w:r>
      <w:r w:rsidRPr="00657CDD">
        <w:rPr>
          <w:rStyle w:val="EvalStyle1"/>
          <w:rFonts w:ascii="Times New Roman" w:eastAsia="SimSun" w:hAnsi="Times New Roman"/>
          <w:sz w:val="24"/>
        </w:rPr>
        <w:t>)”, Chungwook Sim and 10 senior persons, $1</w:t>
      </w:r>
      <w:r w:rsidR="00EA6373">
        <w:rPr>
          <w:rStyle w:val="EvalStyle1"/>
          <w:rFonts w:ascii="Times New Roman" w:eastAsia="SimSun" w:hAnsi="Times New Roman"/>
          <w:sz w:val="24"/>
        </w:rPr>
        <w:t>2</w:t>
      </w:r>
      <w:r w:rsidRPr="00657CDD">
        <w:rPr>
          <w:rStyle w:val="EvalStyle1"/>
          <w:rFonts w:ascii="Times New Roman" w:eastAsia="SimSun" w:hAnsi="Times New Roman"/>
          <w:sz w:val="24"/>
        </w:rPr>
        <w:t xml:space="preserve">3,849, </w:t>
      </w:r>
      <w:r w:rsidRPr="00657CDD">
        <w:t>Sept. 1, 2020 to Aug. 31, 2021</w:t>
      </w:r>
    </w:p>
    <w:p w14:paraId="70CD2B32" w14:textId="77777777" w:rsidR="00FB234D" w:rsidRDefault="00FB234D" w:rsidP="00FB234D">
      <w:pPr>
        <w:pStyle w:val="ListParagraph"/>
      </w:pPr>
    </w:p>
    <w:p w14:paraId="09FF1DAB" w14:textId="17CF228F" w:rsidR="00FB234D" w:rsidRPr="00E87380" w:rsidRDefault="00FB234D" w:rsidP="004514E9">
      <w:pPr>
        <w:pStyle w:val="ListParagraph"/>
        <w:numPr>
          <w:ilvl w:val="0"/>
          <w:numId w:val="56"/>
        </w:numPr>
        <w:tabs>
          <w:tab w:val="left" w:pos="360"/>
          <w:tab w:val="left" w:pos="720"/>
          <w:tab w:val="left" w:pos="980"/>
        </w:tabs>
        <w:spacing w:after="120"/>
        <w:ind w:right="16"/>
      </w:pPr>
      <w:r w:rsidRPr="00E87380">
        <w:t xml:space="preserve"> “Crash Testing of Various Bridge Guardrails and Transitions, Phase II”, Ron Faller and 8 co-PI and senior persons, Senior person, Hawaii DOT, $2,100,000, Jan. 2, 2020 to Dec. 31, 2021 </w:t>
      </w:r>
    </w:p>
    <w:p w14:paraId="1B21F061" w14:textId="0A3F077B" w:rsidR="00FB234D" w:rsidRPr="00E87380" w:rsidRDefault="00FB234D" w:rsidP="004514E9">
      <w:pPr>
        <w:numPr>
          <w:ilvl w:val="0"/>
          <w:numId w:val="56"/>
        </w:numPr>
        <w:tabs>
          <w:tab w:val="left" w:pos="360"/>
          <w:tab w:val="left" w:pos="720"/>
          <w:tab w:val="left" w:pos="980"/>
        </w:tabs>
        <w:spacing w:after="120"/>
        <w:ind w:right="16"/>
      </w:pPr>
      <w:r w:rsidRPr="00E87380">
        <w:t>“</w:t>
      </w:r>
      <w:proofErr w:type="spellStart"/>
      <w:r w:rsidRPr="00E87380">
        <w:t>Biopolymerized</w:t>
      </w:r>
      <w:proofErr w:type="spellEnd"/>
      <w:r w:rsidRPr="00E87380">
        <w:t xml:space="preserve"> slope/subgrade stabilization and advanced field monitoring”</w:t>
      </w:r>
      <w:r w:rsidR="00822524">
        <w:t xml:space="preserve"> - Complete</w:t>
      </w:r>
      <w:r w:rsidRPr="00E87380">
        <w:t>, Chung R. Song (PI), Yong-Rak Kim, Richard L. Wood and Jongwan Eun, NDOT, $123,386, Jul. 1, 2019 - 12/31/2020</w:t>
      </w:r>
    </w:p>
    <w:p w14:paraId="000F891E" w14:textId="2F0EA85E" w:rsidR="00FB234D" w:rsidRPr="00E87380" w:rsidRDefault="00FB234D" w:rsidP="004514E9">
      <w:pPr>
        <w:numPr>
          <w:ilvl w:val="0"/>
          <w:numId w:val="56"/>
        </w:numPr>
        <w:tabs>
          <w:tab w:val="left" w:pos="360"/>
          <w:tab w:val="left" w:pos="720"/>
          <w:tab w:val="left" w:pos="980"/>
        </w:tabs>
        <w:spacing w:after="120"/>
        <w:ind w:right="16"/>
      </w:pPr>
      <w:r w:rsidRPr="00E87380">
        <w:lastRenderedPageBreak/>
        <w:t>“Data-Driven Prioritization and Empirical Predictions for Bridge Scour in Nebraska”</w:t>
      </w:r>
      <w:r w:rsidR="00822524">
        <w:t xml:space="preserve"> - Complete</w:t>
      </w:r>
      <w:r w:rsidRPr="00E87380">
        <w:t>, Richard L. Wood, Christine E. Wittich, June Guo and Chung R. Song (</w:t>
      </w:r>
      <w:r w:rsidR="00822524">
        <w:t>C</w:t>
      </w:r>
      <w:r w:rsidRPr="00E87380">
        <w:t>o-PI), NDOT, $115,662, Jul. 1, 2019 - 12/31/2020</w:t>
      </w:r>
    </w:p>
    <w:p w14:paraId="6F0BE923" w14:textId="1326B416" w:rsidR="00FB234D" w:rsidRPr="00E87380" w:rsidRDefault="00FB234D" w:rsidP="004514E9">
      <w:pPr>
        <w:numPr>
          <w:ilvl w:val="0"/>
          <w:numId w:val="56"/>
        </w:numPr>
        <w:tabs>
          <w:tab w:val="left" w:pos="360"/>
          <w:tab w:val="left" w:pos="720"/>
          <w:tab w:val="left" w:pos="980"/>
        </w:tabs>
        <w:spacing w:after="120"/>
        <w:ind w:right="16"/>
      </w:pPr>
      <w:r w:rsidRPr="00E87380">
        <w:t xml:space="preserve"> “High-Mast Tower Foundation”</w:t>
      </w:r>
      <w:r w:rsidR="00A22B30">
        <w:t xml:space="preserve"> </w:t>
      </w:r>
      <w:r w:rsidR="00822524">
        <w:t>- Complete</w:t>
      </w:r>
      <w:r w:rsidRPr="00E87380">
        <w:t>, Chungwook Sim, Chung R. Song (</w:t>
      </w:r>
      <w:r w:rsidR="00822524">
        <w:t>C</w:t>
      </w:r>
      <w:r w:rsidRPr="00E87380">
        <w:t>o-PI), Brandon Kreiling, and Jay Puckett, NDOT, $47,149, Jul. 1, 2019 - Dec. 3, 2020</w:t>
      </w:r>
    </w:p>
    <w:p w14:paraId="36FBC81F" w14:textId="57FC092C" w:rsidR="00FB234D" w:rsidRPr="00E87380" w:rsidRDefault="00FB234D" w:rsidP="004514E9">
      <w:pPr>
        <w:numPr>
          <w:ilvl w:val="0"/>
          <w:numId w:val="56"/>
        </w:numPr>
        <w:tabs>
          <w:tab w:val="left" w:pos="360"/>
          <w:tab w:val="left" w:pos="720"/>
          <w:tab w:val="left" w:pos="980"/>
        </w:tabs>
        <w:spacing w:after="120"/>
        <w:ind w:right="16"/>
      </w:pPr>
      <w:r w:rsidRPr="00E87380">
        <w:t>“31-in. Midwest Guardrail System (MGS) and Curb Combination Guidelines for MASH TL-3”, Scott Rosenbaugh and 8 Co-PI’s, DOT-FHWA, $600,000, Jul. 3, 2019 - Jun. 2, 2022</w:t>
      </w:r>
    </w:p>
    <w:p w14:paraId="74391DCF" w14:textId="7AF8B074" w:rsidR="00FB234D" w:rsidRPr="00E87380" w:rsidRDefault="00FB234D" w:rsidP="004514E9">
      <w:pPr>
        <w:pStyle w:val="ListParagraph"/>
        <w:numPr>
          <w:ilvl w:val="0"/>
          <w:numId w:val="56"/>
        </w:numPr>
        <w:spacing w:before="120" w:after="120"/>
      </w:pPr>
      <w:r w:rsidRPr="00E87380">
        <w:t>“NYSDOT-MASH-1: MASH 2016 Safety Hardware Evaluations-Phase I System C1 and C3</w:t>
      </w:r>
      <w:r w:rsidR="00535375">
        <w:t>”</w:t>
      </w:r>
      <w:r w:rsidRPr="00E87380">
        <w:t>, Karla Lechtenberg and 6 others, NY DOT, $3,228,715, Mar. 12, 2019 – Aug. 31, 2020</w:t>
      </w:r>
    </w:p>
    <w:p w14:paraId="4E397227" w14:textId="77777777" w:rsidR="00FB234D" w:rsidRPr="007770BA" w:rsidRDefault="00FB234D" w:rsidP="00FB234D">
      <w:pPr>
        <w:pStyle w:val="ListParagraph"/>
        <w:spacing w:before="120" w:after="120"/>
        <w:rPr>
          <w:highlight w:val="yellow"/>
        </w:rPr>
      </w:pPr>
    </w:p>
    <w:p w14:paraId="0CDD2800" w14:textId="31963951" w:rsidR="00FB234D" w:rsidRPr="007770BA" w:rsidRDefault="00FB234D" w:rsidP="004514E9">
      <w:pPr>
        <w:pStyle w:val="ListParagraph"/>
        <w:numPr>
          <w:ilvl w:val="0"/>
          <w:numId w:val="56"/>
        </w:numPr>
        <w:spacing w:before="120" w:after="240"/>
      </w:pPr>
      <w:r w:rsidRPr="007770BA">
        <w:t>“Nebraska Specific Slope Design Manual – Extension”, Chung R. Song (PI), Yong-Rak Kim, $11,612.70, Jul. 1, 2017 - 12/31/2018</w:t>
      </w:r>
    </w:p>
    <w:p w14:paraId="1B5435B5" w14:textId="77777777" w:rsidR="00FB234D" w:rsidRDefault="00FB234D" w:rsidP="00FB234D">
      <w:pPr>
        <w:pStyle w:val="ListParagraph"/>
      </w:pPr>
    </w:p>
    <w:p w14:paraId="089D32F4" w14:textId="5BFECFAE" w:rsidR="00FB234D" w:rsidRDefault="00FB234D" w:rsidP="004514E9">
      <w:pPr>
        <w:pStyle w:val="ListParagraph"/>
        <w:numPr>
          <w:ilvl w:val="0"/>
          <w:numId w:val="56"/>
        </w:numPr>
        <w:spacing w:before="240" w:after="120"/>
      </w:pPr>
      <w:r w:rsidRPr="00290EF2">
        <w:t>“Design Optimization and Monitoring of Joint-less Integral and Semi-</w:t>
      </w:r>
      <w:proofErr w:type="spellStart"/>
      <w:r w:rsidRPr="00290EF2">
        <w:t>interal</w:t>
      </w:r>
      <w:proofErr w:type="spellEnd"/>
      <w:r w:rsidRPr="00290EF2">
        <w:t xml:space="preserve"> Abutment Bridges in Nebraska”</w:t>
      </w:r>
      <w:r w:rsidR="00822524">
        <w:t>- Complete</w:t>
      </w:r>
      <w:r w:rsidR="00535375">
        <w:t>,</w:t>
      </w:r>
      <w:r w:rsidRPr="00290EF2">
        <w:t xml:space="preserve"> Chungwook </w:t>
      </w:r>
      <w:proofErr w:type="gramStart"/>
      <w:r w:rsidRPr="00290EF2">
        <w:t>Sim(</w:t>
      </w:r>
      <w:proofErr w:type="gramEnd"/>
      <w:r w:rsidRPr="00290EF2">
        <w:t>PI), Jongwan Eun(Co-PI), Seunghee Kim(Co-PI) and Chung Song(PI), NDOT, $142,312</w:t>
      </w:r>
      <w:r>
        <w:t>, Jul. 2017 – Dec. 2019</w:t>
      </w:r>
    </w:p>
    <w:p w14:paraId="11B87816" w14:textId="77777777" w:rsidR="00FB234D" w:rsidRDefault="00FB234D" w:rsidP="00FB234D">
      <w:pPr>
        <w:pStyle w:val="ListParagraph"/>
        <w:spacing w:before="120" w:after="120"/>
      </w:pPr>
    </w:p>
    <w:p w14:paraId="6CE3955E" w14:textId="48A72F94" w:rsidR="00FB234D" w:rsidRDefault="00FB234D" w:rsidP="004514E9">
      <w:pPr>
        <w:pStyle w:val="ListParagraph"/>
        <w:numPr>
          <w:ilvl w:val="0"/>
          <w:numId w:val="56"/>
        </w:numPr>
        <w:spacing w:before="120" w:after="120"/>
      </w:pPr>
      <w:r w:rsidRPr="007C403D">
        <w:t xml:space="preserve">“Crash Testing of Various Bridge Guardrails and Transitions”, Ronald Faller (PI) and 12 co-PI’s, Hawaii DOT, $709,563, </w:t>
      </w:r>
      <w:r>
        <w:t>Oct. 22, 2020 – Apr. 24, 2020</w:t>
      </w:r>
    </w:p>
    <w:p w14:paraId="71E62BE2" w14:textId="77777777" w:rsidR="00FB234D" w:rsidRDefault="00FB234D" w:rsidP="00FB234D">
      <w:pPr>
        <w:pStyle w:val="ListParagraph"/>
        <w:spacing w:before="120" w:after="120"/>
      </w:pPr>
    </w:p>
    <w:p w14:paraId="262E7D4E" w14:textId="29DEF5C0" w:rsidR="00FB234D" w:rsidRPr="00657CDD" w:rsidRDefault="00FB234D" w:rsidP="004514E9">
      <w:pPr>
        <w:pStyle w:val="ListParagraph"/>
        <w:numPr>
          <w:ilvl w:val="0"/>
          <w:numId w:val="56"/>
        </w:numPr>
        <w:spacing w:before="120" w:after="120"/>
      </w:pPr>
      <w:r w:rsidRPr="009851D9">
        <w:t>“NSF BD Spokes: Medium: Midwest: Smart big data pipelines for Aging Rural Bridge Transportation Infrastructure (SMARTI)”</w:t>
      </w:r>
      <w:r w:rsidR="00822524">
        <w:t xml:space="preserve"> - Complete</w:t>
      </w:r>
      <w:r w:rsidRPr="009851D9">
        <w:t xml:space="preserve">, NSF, 09/01-2018-08/31/2020, Chungwook Sim (PI), 9 other co-PI’s and senior persons, </w:t>
      </w:r>
      <w:r>
        <w:t xml:space="preserve">$353,084, </w:t>
      </w:r>
      <w:r w:rsidRPr="00657CDD">
        <w:t>Sept. 13, 2018 - Aug. 31, 2020</w:t>
      </w:r>
    </w:p>
    <w:p w14:paraId="6089EB15" w14:textId="77777777" w:rsidR="00FB234D" w:rsidRPr="00657CDD" w:rsidRDefault="00FB234D" w:rsidP="00FB234D">
      <w:pPr>
        <w:pStyle w:val="ListParagraph"/>
      </w:pPr>
    </w:p>
    <w:p w14:paraId="260C64FD" w14:textId="6202EE51" w:rsidR="00FB234D" w:rsidRPr="00657CDD" w:rsidRDefault="00FB234D" w:rsidP="004514E9">
      <w:pPr>
        <w:pStyle w:val="ListParagraph"/>
        <w:numPr>
          <w:ilvl w:val="0"/>
          <w:numId w:val="56"/>
        </w:numPr>
        <w:spacing w:before="120" w:after="120"/>
      </w:pPr>
      <w:r w:rsidRPr="00657CDD">
        <w:t xml:space="preserve">“CPT Based Pile Design” – </w:t>
      </w:r>
      <w:r w:rsidR="00822524">
        <w:t>Complete</w:t>
      </w:r>
      <w:r w:rsidRPr="00657CDD">
        <w:t xml:space="preserve">, Chung R. Song (PI) and Seunghee Kim (co-PI), NDOR, $104,425, Jul. 2017 - Dec. 2018. </w:t>
      </w:r>
    </w:p>
    <w:p w14:paraId="24BF4D95" w14:textId="77777777" w:rsidR="00FB234D" w:rsidRPr="00D331FE" w:rsidRDefault="00FB234D" w:rsidP="00FB234D">
      <w:pPr>
        <w:pStyle w:val="ListParagraph"/>
        <w:spacing w:before="120" w:after="120"/>
      </w:pPr>
    </w:p>
    <w:p w14:paraId="5A101595" w14:textId="0548BA0A" w:rsidR="00FB234D" w:rsidRPr="007C0EA3" w:rsidRDefault="00FB234D" w:rsidP="004514E9">
      <w:pPr>
        <w:pStyle w:val="ListParagraph"/>
        <w:numPr>
          <w:ilvl w:val="0"/>
          <w:numId w:val="56"/>
        </w:numPr>
        <w:spacing w:before="120" w:after="120"/>
        <w:rPr>
          <w:b/>
        </w:rPr>
      </w:pPr>
      <w:r w:rsidRPr="00D331FE">
        <w:t xml:space="preserve">“Application of LiDAR for South Dakota DOT” </w:t>
      </w:r>
      <w:r w:rsidR="00822524">
        <w:t>–</w:t>
      </w:r>
      <w:r w:rsidRPr="00D331FE">
        <w:t xml:space="preserve"> </w:t>
      </w:r>
      <w:r w:rsidR="00822524">
        <w:t>Complete</w:t>
      </w:r>
      <w:r w:rsidRPr="00D331FE">
        <w:t>, South Dakota DOT, Richard Wood (PI), Yong-Rak Kim (co-PI) and Chung R. Song (co-PI), $74,999, Sept. 2016 – Dec.</w:t>
      </w:r>
      <w:r>
        <w:t xml:space="preserve"> 2017.</w:t>
      </w:r>
    </w:p>
    <w:p w14:paraId="782F0F66" w14:textId="77777777" w:rsidR="00FB234D" w:rsidRPr="007C0EA3" w:rsidRDefault="00FB234D" w:rsidP="00FB234D">
      <w:pPr>
        <w:pStyle w:val="ListParagraph"/>
        <w:spacing w:before="120" w:after="120"/>
        <w:rPr>
          <w:b/>
        </w:rPr>
      </w:pPr>
    </w:p>
    <w:p w14:paraId="406EB98F" w14:textId="5DED1F72" w:rsidR="00FB234D" w:rsidRDefault="00FB234D" w:rsidP="004514E9">
      <w:pPr>
        <w:pStyle w:val="ListParagraph"/>
        <w:numPr>
          <w:ilvl w:val="0"/>
          <w:numId w:val="56"/>
        </w:numPr>
        <w:spacing w:before="120" w:after="120"/>
      </w:pPr>
      <w:r w:rsidRPr="007C0EA3">
        <w:t xml:space="preserve">“Piezocone Penetration Testing Device” </w:t>
      </w:r>
      <w:r w:rsidR="00822524">
        <w:t>–</w:t>
      </w:r>
      <w:r w:rsidRPr="007C0EA3">
        <w:t xml:space="preserve"> </w:t>
      </w:r>
      <w:r w:rsidR="00822524">
        <w:t xml:space="preserve">Complete, </w:t>
      </w:r>
      <w:r w:rsidRPr="007C0EA3">
        <w:t xml:space="preserve">NDOR, C.R. Song (PI), $89,882, Jul. 2016 – Dec. 2017. </w:t>
      </w:r>
    </w:p>
    <w:p w14:paraId="72D18660" w14:textId="77777777" w:rsidR="00FB234D" w:rsidRPr="007C0EA3" w:rsidRDefault="00FB234D" w:rsidP="00FB234D">
      <w:pPr>
        <w:pStyle w:val="ListParagraph"/>
        <w:spacing w:before="120" w:after="120"/>
      </w:pPr>
      <w:bookmarkStart w:id="0" w:name="_GoBack"/>
      <w:bookmarkEnd w:id="0"/>
    </w:p>
    <w:p w14:paraId="366E5551" w14:textId="6B5888F7" w:rsidR="00FB234D" w:rsidRPr="007C0EA3" w:rsidRDefault="00FB234D" w:rsidP="004514E9">
      <w:pPr>
        <w:pStyle w:val="ListParagraph"/>
        <w:numPr>
          <w:ilvl w:val="0"/>
          <w:numId w:val="56"/>
        </w:numPr>
        <w:tabs>
          <w:tab w:val="left" w:pos="360"/>
          <w:tab w:val="left" w:pos="980"/>
        </w:tabs>
        <w:ind w:right="16"/>
      </w:pPr>
      <w:r w:rsidRPr="007C0EA3">
        <w:t xml:space="preserve">“Nebraska Specific Slope Design Manual” </w:t>
      </w:r>
      <w:r w:rsidR="00822524">
        <w:t xml:space="preserve">– Complete, </w:t>
      </w:r>
      <w:r w:rsidRPr="007C0EA3">
        <w:t xml:space="preserve">NDOR, C.R. Song (PI), Yong Rak Kim (co-PI), </w:t>
      </w:r>
      <w:r w:rsidR="0081161D">
        <w:t xml:space="preserve">133,731, </w:t>
      </w:r>
      <w:r w:rsidRPr="007C0EA3">
        <w:t xml:space="preserve">Jul. 2016 – Dec. 2017. </w:t>
      </w:r>
    </w:p>
    <w:p w14:paraId="41CBD87F" w14:textId="77777777" w:rsidR="00FB234D" w:rsidRPr="007C0EA3" w:rsidRDefault="00FB234D" w:rsidP="00FB234D">
      <w:pPr>
        <w:pStyle w:val="ListParagraph"/>
        <w:tabs>
          <w:tab w:val="left" w:pos="360"/>
          <w:tab w:val="left" w:pos="980"/>
        </w:tabs>
        <w:ind w:right="16"/>
      </w:pPr>
    </w:p>
    <w:p w14:paraId="4FAF9AE2" w14:textId="7C973D60" w:rsidR="00FB234D" w:rsidRDefault="00EA2CB0" w:rsidP="00EA2CB0">
      <w:pPr>
        <w:pStyle w:val="Achievement"/>
        <w:numPr>
          <w:ilvl w:val="0"/>
          <w:numId w:val="56"/>
        </w:numPr>
        <w:spacing w:before="120" w:after="120" w:line="240" w:lineRule="auto"/>
        <w:rPr>
          <w:rFonts w:ascii="Times New Roman" w:hAnsi="Times New Roman"/>
          <w:sz w:val="24"/>
          <w:szCs w:val="24"/>
        </w:rPr>
      </w:pPr>
      <w:r>
        <w:rPr>
          <w:rFonts w:ascii="Times New Roman" w:hAnsi="Times New Roman"/>
          <w:sz w:val="24"/>
          <w:szCs w:val="24"/>
        </w:rPr>
        <w:t xml:space="preserve"> </w:t>
      </w:r>
      <w:r w:rsidR="00FB234D">
        <w:rPr>
          <w:rFonts w:ascii="Times New Roman" w:hAnsi="Times New Roman"/>
          <w:sz w:val="24"/>
          <w:szCs w:val="24"/>
        </w:rPr>
        <w:t>“</w:t>
      </w:r>
      <w:r w:rsidR="00FB234D" w:rsidRPr="00325533">
        <w:rPr>
          <w:rFonts w:ascii="Times New Roman" w:hAnsi="Times New Roman"/>
          <w:sz w:val="24"/>
          <w:szCs w:val="24"/>
        </w:rPr>
        <w:t>Development of a Traffic Noise Barrier Using Active Noise Reduction Technique</w:t>
      </w:r>
      <w:r w:rsidR="00FB234D">
        <w:rPr>
          <w:rFonts w:ascii="Times New Roman" w:hAnsi="Times New Roman"/>
          <w:sz w:val="24"/>
          <w:szCs w:val="24"/>
        </w:rPr>
        <w:t>”</w:t>
      </w:r>
      <w:r w:rsidR="00FB234D" w:rsidRPr="00325533">
        <w:rPr>
          <w:rFonts w:ascii="Times New Roman" w:hAnsi="Times New Roman"/>
          <w:sz w:val="24"/>
          <w:szCs w:val="24"/>
        </w:rPr>
        <w:t xml:space="preserve"> – </w:t>
      </w:r>
      <w:r w:rsidR="00FB234D">
        <w:rPr>
          <w:rFonts w:ascii="Times New Roman" w:hAnsi="Times New Roman"/>
          <w:sz w:val="24"/>
          <w:szCs w:val="24"/>
        </w:rPr>
        <w:t>Complete</w:t>
      </w:r>
      <w:r w:rsidR="00FB234D" w:rsidRPr="00325533">
        <w:rPr>
          <w:rFonts w:ascii="Times New Roman" w:hAnsi="Times New Roman"/>
          <w:sz w:val="24"/>
          <w:szCs w:val="24"/>
        </w:rPr>
        <w:t xml:space="preserve">, PI, </w:t>
      </w:r>
      <w:proofErr w:type="spellStart"/>
      <w:r w:rsidR="00FB234D" w:rsidRPr="00325533">
        <w:rPr>
          <w:rFonts w:ascii="Times New Roman" w:hAnsi="Times New Roman"/>
          <w:sz w:val="24"/>
          <w:szCs w:val="24"/>
        </w:rPr>
        <w:t>EnE</w:t>
      </w:r>
      <w:proofErr w:type="spellEnd"/>
      <w:r w:rsidR="00FB234D" w:rsidRPr="00325533">
        <w:rPr>
          <w:rFonts w:ascii="Times New Roman" w:hAnsi="Times New Roman"/>
          <w:sz w:val="24"/>
          <w:szCs w:val="24"/>
        </w:rPr>
        <w:t xml:space="preserve"> Construction Co. Ltd. $153,644</w:t>
      </w:r>
      <w:r w:rsidR="00535375">
        <w:rPr>
          <w:rFonts w:ascii="Times New Roman" w:hAnsi="Times New Roman"/>
          <w:sz w:val="24"/>
          <w:szCs w:val="24"/>
        </w:rPr>
        <w:t xml:space="preserve">, </w:t>
      </w:r>
      <w:r w:rsidR="00FB234D" w:rsidRPr="00325533">
        <w:rPr>
          <w:rFonts w:ascii="Times New Roman" w:hAnsi="Times New Roman"/>
          <w:sz w:val="24"/>
          <w:szCs w:val="24"/>
        </w:rPr>
        <w:t>Jul. 2013 – Jun. 201</w:t>
      </w:r>
      <w:r w:rsidR="00FB234D">
        <w:rPr>
          <w:rFonts w:ascii="Times New Roman" w:hAnsi="Times New Roman"/>
          <w:sz w:val="24"/>
          <w:szCs w:val="24"/>
        </w:rPr>
        <w:t xml:space="preserve">6. </w:t>
      </w:r>
    </w:p>
    <w:p w14:paraId="3DD7FE2E" w14:textId="511A8748" w:rsidR="00FB234D" w:rsidRPr="007C0EA3" w:rsidRDefault="00FB234D" w:rsidP="00EA2CB0">
      <w:pPr>
        <w:pStyle w:val="Achievement"/>
        <w:numPr>
          <w:ilvl w:val="0"/>
          <w:numId w:val="56"/>
        </w:numPr>
        <w:spacing w:before="120" w:after="120" w:line="240" w:lineRule="auto"/>
        <w:rPr>
          <w:rFonts w:ascii="Times New Roman" w:hAnsi="Times New Roman"/>
          <w:sz w:val="24"/>
          <w:szCs w:val="24"/>
        </w:rPr>
      </w:pPr>
      <w:r w:rsidRPr="007C0EA3">
        <w:rPr>
          <w:rFonts w:ascii="Times New Roman" w:hAnsi="Times New Roman"/>
          <w:sz w:val="24"/>
          <w:szCs w:val="24"/>
        </w:rPr>
        <w:lastRenderedPageBreak/>
        <w:t xml:space="preserve">“Developing a Technique for Real Time Dam Safety Evaluation and Field Feed-Back” – Complete, PI, Rural </w:t>
      </w:r>
      <w:r w:rsidRPr="00290EF2">
        <w:rPr>
          <w:rFonts w:ascii="Times New Roman" w:hAnsi="Times New Roman"/>
          <w:sz w:val="24"/>
          <w:szCs w:val="24"/>
        </w:rPr>
        <w:t>Research Institute of Korea Rural Community Corporation, $28,000, Jul</w:t>
      </w:r>
      <w:r w:rsidRPr="007C0EA3">
        <w:rPr>
          <w:rFonts w:ascii="Times New Roman" w:hAnsi="Times New Roman"/>
          <w:sz w:val="24"/>
          <w:szCs w:val="24"/>
        </w:rPr>
        <w:t xml:space="preserve">. </w:t>
      </w:r>
      <w:proofErr w:type="gramStart"/>
      <w:r w:rsidRPr="007C0EA3">
        <w:rPr>
          <w:rFonts w:ascii="Times New Roman" w:hAnsi="Times New Roman"/>
          <w:sz w:val="24"/>
          <w:szCs w:val="24"/>
        </w:rPr>
        <w:t>2013  –</w:t>
      </w:r>
      <w:proofErr w:type="gramEnd"/>
      <w:r w:rsidRPr="007C0EA3">
        <w:rPr>
          <w:rFonts w:ascii="Times New Roman" w:hAnsi="Times New Roman"/>
          <w:sz w:val="24"/>
          <w:szCs w:val="24"/>
        </w:rPr>
        <w:t xml:space="preserve"> Nov. 2013. </w:t>
      </w:r>
    </w:p>
    <w:p w14:paraId="584FC1EB" w14:textId="3C5F0A10" w:rsidR="00FB234D" w:rsidRPr="007C0EA3" w:rsidRDefault="00FB234D" w:rsidP="00EA2CB0">
      <w:pPr>
        <w:pStyle w:val="Achievement"/>
        <w:numPr>
          <w:ilvl w:val="0"/>
          <w:numId w:val="56"/>
        </w:numPr>
        <w:spacing w:before="120" w:after="120" w:line="240" w:lineRule="auto"/>
        <w:rPr>
          <w:rFonts w:ascii="Times New Roman" w:hAnsi="Times New Roman"/>
          <w:sz w:val="24"/>
          <w:szCs w:val="24"/>
        </w:rPr>
      </w:pPr>
      <w:r w:rsidRPr="007C0EA3">
        <w:rPr>
          <w:rFonts w:ascii="Times New Roman" w:hAnsi="Times New Roman"/>
          <w:sz w:val="24"/>
          <w:szCs w:val="24"/>
        </w:rPr>
        <w:t xml:space="preserve">“Earthquake and Piping Hazard Assessment for DeSoto” </w:t>
      </w:r>
      <w:r w:rsidR="00822524">
        <w:rPr>
          <w:rFonts w:ascii="Times New Roman" w:hAnsi="Times New Roman"/>
          <w:sz w:val="24"/>
          <w:szCs w:val="24"/>
        </w:rPr>
        <w:t xml:space="preserve">– Complete, </w:t>
      </w:r>
      <w:r w:rsidRPr="007C0EA3">
        <w:rPr>
          <w:rFonts w:ascii="Times New Roman" w:hAnsi="Times New Roman"/>
          <w:sz w:val="24"/>
          <w:szCs w:val="24"/>
        </w:rPr>
        <w:t>Tunica, Coahoma and Tate County, Mississippi – Complete, PI, MEMA/MMRI, $39,</w:t>
      </w:r>
      <w:r w:rsidRPr="00290EF2">
        <w:rPr>
          <w:rFonts w:ascii="Times New Roman" w:hAnsi="Times New Roman"/>
          <w:sz w:val="24"/>
          <w:szCs w:val="24"/>
        </w:rPr>
        <w:t>893, Apr. 2011 – Apr</w:t>
      </w:r>
      <w:r w:rsidRPr="007C0EA3">
        <w:rPr>
          <w:rFonts w:ascii="Times New Roman" w:hAnsi="Times New Roman"/>
          <w:sz w:val="24"/>
          <w:szCs w:val="24"/>
        </w:rPr>
        <w:t xml:space="preserve">. 2014. </w:t>
      </w:r>
    </w:p>
    <w:p w14:paraId="3D24D4F4" w14:textId="726BB371" w:rsidR="00FB234D" w:rsidRPr="007C0EA3" w:rsidRDefault="00FB234D" w:rsidP="00EA2CB0">
      <w:pPr>
        <w:pStyle w:val="Achievement"/>
        <w:numPr>
          <w:ilvl w:val="0"/>
          <w:numId w:val="56"/>
        </w:numPr>
        <w:spacing w:before="120" w:after="120" w:line="240" w:lineRule="auto"/>
        <w:rPr>
          <w:rFonts w:ascii="Times New Roman" w:hAnsi="Times New Roman"/>
          <w:sz w:val="24"/>
          <w:szCs w:val="24"/>
        </w:rPr>
      </w:pPr>
      <w:r w:rsidRPr="007C0EA3">
        <w:rPr>
          <w:rFonts w:ascii="Times New Roman" w:hAnsi="Times New Roman"/>
          <w:sz w:val="24"/>
          <w:szCs w:val="24"/>
        </w:rPr>
        <w:t xml:space="preserve">“Nano-Enhanced and Bio-Inspired Composite Materials for Mitigation and Protection of TIH railcars and Stationary Tanks against High Power Impact” – Complete, Co-PI, DHS/SERRI, $1,001,970.00, May, 2010 to May, 2012. </w:t>
      </w:r>
    </w:p>
    <w:p w14:paraId="2F4315C4" w14:textId="28CFF4E9" w:rsidR="00FB234D" w:rsidRPr="007C0EA3" w:rsidRDefault="00FB234D" w:rsidP="00EA2CB0">
      <w:pPr>
        <w:pStyle w:val="Achievement"/>
        <w:numPr>
          <w:ilvl w:val="0"/>
          <w:numId w:val="56"/>
        </w:numPr>
        <w:spacing w:before="120" w:after="120" w:line="240" w:lineRule="auto"/>
        <w:rPr>
          <w:rFonts w:ascii="Times New Roman" w:hAnsi="Times New Roman"/>
          <w:sz w:val="24"/>
          <w:szCs w:val="24"/>
        </w:rPr>
      </w:pPr>
      <w:r w:rsidRPr="007C0EA3">
        <w:rPr>
          <w:rFonts w:ascii="Times New Roman" w:hAnsi="Times New Roman"/>
          <w:sz w:val="24"/>
          <w:szCs w:val="24"/>
        </w:rPr>
        <w:t xml:space="preserve">“Structural, Material, and Geotechnical Solutions to Levee and Floodwall Construction and Retrofitting” </w:t>
      </w:r>
      <w:proofErr w:type="gramStart"/>
      <w:r w:rsidRPr="007C0EA3">
        <w:rPr>
          <w:rFonts w:ascii="Times New Roman" w:hAnsi="Times New Roman"/>
          <w:sz w:val="24"/>
          <w:szCs w:val="24"/>
        </w:rPr>
        <w:t>-  Complete</w:t>
      </w:r>
      <w:proofErr w:type="gramEnd"/>
      <w:r w:rsidRPr="007C0EA3">
        <w:rPr>
          <w:rFonts w:ascii="Times New Roman" w:hAnsi="Times New Roman"/>
          <w:sz w:val="24"/>
          <w:szCs w:val="24"/>
        </w:rPr>
        <w:t>, PI, DHS/SERRI, $1,959,537.00</w:t>
      </w:r>
      <w:r w:rsidRPr="00290EF2">
        <w:rPr>
          <w:rFonts w:ascii="Times New Roman" w:hAnsi="Times New Roman"/>
          <w:sz w:val="24"/>
          <w:szCs w:val="24"/>
        </w:rPr>
        <w:t>, Nov. 2007 – Dec. 2010.</w:t>
      </w:r>
      <w:r w:rsidRPr="007C0EA3">
        <w:rPr>
          <w:rFonts w:ascii="Times New Roman" w:hAnsi="Times New Roman"/>
          <w:sz w:val="24"/>
          <w:szCs w:val="24"/>
        </w:rPr>
        <w:t xml:space="preserve"> </w:t>
      </w:r>
    </w:p>
    <w:p w14:paraId="4616E206" w14:textId="4CF3469E" w:rsidR="00FB234D" w:rsidRPr="007C0EA3" w:rsidRDefault="00FB234D" w:rsidP="00EA2CB0">
      <w:pPr>
        <w:pStyle w:val="Achievement"/>
        <w:numPr>
          <w:ilvl w:val="0"/>
          <w:numId w:val="56"/>
        </w:numPr>
        <w:spacing w:before="120" w:line="240" w:lineRule="auto"/>
        <w:rPr>
          <w:rFonts w:ascii="Times New Roman" w:hAnsi="Times New Roman"/>
          <w:sz w:val="24"/>
          <w:szCs w:val="24"/>
        </w:rPr>
      </w:pPr>
      <w:r w:rsidRPr="007C0EA3">
        <w:rPr>
          <w:rFonts w:ascii="Times New Roman" w:hAnsi="Times New Roman"/>
          <w:sz w:val="24"/>
          <w:szCs w:val="24"/>
        </w:rPr>
        <w:t>“Real time estimation of soil permeability using Piezocone Penetration Test” – Complete, PI, Korea Land and Housing Corp/</w:t>
      </w:r>
      <w:proofErr w:type="spellStart"/>
      <w:r w:rsidRPr="007C0EA3">
        <w:rPr>
          <w:rFonts w:ascii="Times New Roman" w:hAnsi="Times New Roman"/>
          <w:sz w:val="24"/>
          <w:szCs w:val="24"/>
        </w:rPr>
        <w:t>Baytech</w:t>
      </w:r>
      <w:proofErr w:type="spellEnd"/>
      <w:r w:rsidRPr="007C0EA3">
        <w:rPr>
          <w:rFonts w:ascii="Times New Roman" w:hAnsi="Times New Roman"/>
          <w:sz w:val="24"/>
          <w:szCs w:val="24"/>
        </w:rPr>
        <w:t xml:space="preserve"> Korea, $50,000</w:t>
      </w:r>
      <w:r w:rsidRPr="00290EF2">
        <w:rPr>
          <w:rFonts w:ascii="Times New Roman" w:hAnsi="Times New Roman"/>
          <w:sz w:val="24"/>
          <w:szCs w:val="24"/>
        </w:rPr>
        <w:t>, Nov. 2004 to Dec. 2007</w:t>
      </w:r>
      <w:r w:rsidRPr="007C0EA3">
        <w:rPr>
          <w:rFonts w:ascii="Times New Roman" w:hAnsi="Times New Roman"/>
          <w:sz w:val="24"/>
          <w:szCs w:val="24"/>
        </w:rPr>
        <w:t>.</w:t>
      </w:r>
    </w:p>
    <w:p w14:paraId="2249A9F5" w14:textId="121EB6DD" w:rsidR="00D331FE" w:rsidRPr="006759C1" w:rsidRDefault="00D331FE" w:rsidP="00EA2CB0">
      <w:pPr>
        <w:pStyle w:val="Achievement"/>
        <w:numPr>
          <w:ilvl w:val="0"/>
          <w:numId w:val="56"/>
        </w:numPr>
        <w:spacing w:before="120" w:line="240" w:lineRule="auto"/>
        <w:rPr>
          <w:rFonts w:ascii="Times New Roman" w:hAnsi="Times New Roman"/>
          <w:sz w:val="24"/>
          <w:szCs w:val="24"/>
        </w:rPr>
      </w:pPr>
      <w:r w:rsidRPr="006759C1">
        <w:rPr>
          <w:rFonts w:ascii="Times New Roman" w:hAnsi="Times New Roman"/>
          <w:sz w:val="24"/>
          <w:szCs w:val="24"/>
        </w:rPr>
        <w:t>“Construction of design chart for determination of hydraulic conductivity using pore pressure response of soils” – Complete, PI, UM, $7,416, Jan. 2005 – Dec. 2005.</w:t>
      </w:r>
    </w:p>
    <w:p w14:paraId="02AD2855" w14:textId="27161A0B" w:rsidR="00FB234D" w:rsidRPr="007C0EA3" w:rsidRDefault="00FB234D" w:rsidP="00EA2CB0">
      <w:pPr>
        <w:pStyle w:val="ListParagraph"/>
        <w:numPr>
          <w:ilvl w:val="0"/>
          <w:numId w:val="56"/>
        </w:numPr>
        <w:spacing w:before="120" w:after="120"/>
        <w:rPr>
          <w:b/>
        </w:rPr>
      </w:pPr>
      <w:r w:rsidRPr="006759C1">
        <w:t>“Estimation</w:t>
      </w:r>
      <w:r w:rsidRPr="007C0EA3">
        <w:t xml:space="preserve"> of hydraulic conductivity using acoustic techniques” </w:t>
      </w:r>
      <w:proofErr w:type="gramStart"/>
      <w:r w:rsidRPr="007C0EA3">
        <w:t>-  Complete</w:t>
      </w:r>
      <w:proofErr w:type="gramEnd"/>
      <w:r w:rsidRPr="007C0EA3">
        <w:t xml:space="preserve">, PI, </w:t>
      </w:r>
      <w:proofErr w:type="spellStart"/>
      <w:r w:rsidRPr="007C0EA3">
        <w:t>Baytech</w:t>
      </w:r>
      <w:proofErr w:type="spellEnd"/>
      <w:r w:rsidRPr="007C0EA3">
        <w:t xml:space="preserve"> Korea,  $20,605, </w:t>
      </w:r>
      <w:r w:rsidRPr="00290EF2">
        <w:t>Amount</w:t>
      </w:r>
      <w:r w:rsidR="003A1753">
        <w:t>,</w:t>
      </w:r>
      <w:r w:rsidRPr="00290EF2">
        <w:t xml:space="preserve"> </w:t>
      </w:r>
      <w:r w:rsidRPr="007C0EA3">
        <w:t xml:space="preserve">Jul. 2004 – Jun. 2005. </w:t>
      </w:r>
    </w:p>
    <w:p w14:paraId="0215B101" w14:textId="77777777" w:rsidR="00FB234D" w:rsidRDefault="00FB234D" w:rsidP="00FB234D">
      <w:pPr>
        <w:spacing w:after="120"/>
        <w:ind w:left="1440"/>
        <w:rPr>
          <w:i/>
        </w:rPr>
      </w:pPr>
    </w:p>
    <w:p w14:paraId="08CB29D6" w14:textId="77777777" w:rsidR="00FB234D" w:rsidRDefault="00FB234D" w:rsidP="00FB234D">
      <w:pPr>
        <w:ind w:left="1440" w:hanging="1440"/>
        <w:rPr>
          <w:b/>
        </w:rPr>
      </w:pPr>
    </w:p>
    <w:p w14:paraId="75109DC7" w14:textId="707DA3C1" w:rsidR="00FB234D" w:rsidRPr="00FD34B3" w:rsidRDefault="00FB234D" w:rsidP="00FB234D">
      <w:pPr>
        <w:ind w:left="1440" w:hanging="1440"/>
        <w:rPr>
          <w:b/>
        </w:rPr>
      </w:pPr>
      <w:r w:rsidRPr="00FD34B3">
        <w:rPr>
          <w:b/>
        </w:rPr>
        <w:t>Section 2.</w:t>
      </w:r>
      <w:r w:rsidR="00CF7BAF">
        <w:rPr>
          <w:b/>
        </w:rPr>
        <w:t>2</w:t>
      </w:r>
      <w:r w:rsidRPr="00FD34B3">
        <w:rPr>
          <w:b/>
        </w:rPr>
        <w:tab/>
        <w:t>Other Research Accomplishments</w:t>
      </w:r>
    </w:p>
    <w:p w14:paraId="1981CD7D" w14:textId="029D1C76" w:rsidR="00FB234D" w:rsidRDefault="008B6D3A" w:rsidP="00FB234D">
      <w:pPr>
        <w:spacing w:before="240" w:after="120"/>
        <w:rPr>
          <w:b/>
        </w:rPr>
      </w:pPr>
      <w:r>
        <w:rPr>
          <w:b/>
        </w:rPr>
        <w:t xml:space="preserve">Section 2.2.1 </w:t>
      </w:r>
      <w:r w:rsidR="00FB234D">
        <w:rPr>
          <w:b/>
        </w:rPr>
        <w:t>Research Reports to Sponsor</w:t>
      </w:r>
    </w:p>
    <w:p w14:paraId="04E51775" w14:textId="76C5082F" w:rsidR="008261CC" w:rsidRDefault="008E3EB7" w:rsidP="00E1298E">
      <w:pPr>
        <w:pStyle w:val="CompanyName"/>
      </w:pPr>
      <w:r w:rsidRPr="00C76E2B">
        <w:rPr>
          <w:u w:val="single"/>
        </w:rPr>
        <w:t>Chung R. Song</w:t>
      </w:r>
      <w:r>
        <w:t xml:space="preserve">, Layal Bitar, Richard Wood, </w:t>
      </w:r>
      <w:proofErr w:type="spellStart"/>
      <w:r>
        <w:t>Yongrak</w:t>
      </w:r>
      <w:proofErr w:type="spellEnd"/>
      <w:r>
        <w:t xml:space="preserve"> Kim, Jongwan Eun, Binyam Bekele and Basil Abu</w:t>
      </w:r>
      <w:r w:rsidR="00C76E2B">
        <w:t>a</w:t>
      </w:r>
      <w:r>
        <w:t>l</w:t>
      </w:r>
      <w:r w:rsidR="00C76E2B">
        <w:t>s</w:t>
      </w:r>
      <w:r>
        <w:t xml:space="preserve">har (2021), </w:t>
      </w:r>
      <w:proofErr w:type="spellStart"/>
      <w:r w:rsidRPr="008E3EB7">
        <w:rPr>
          <w:i/>
        </w:rPr>
        <w:t>Biopolymerized</w:t>
      </w:r>
      <w:proofErr w:type="spellEnd"/>
      <w:r w:rsidRPr="008E3EB7">
        <w:rPr>
          <w:i/>
        </w:rPr>
        <w:t xml:space="preserve"> Slope and Subgrade Stabilization and Advanced Field Monitoring</w:t>
      </w:r>
      <w:r>
        <w:t>, Final Report Submitted to Nebraska Department of Transportation, Lincoln, NE</w:t>
      </w:r>
    </w:p>
    <w:p w14:paraId="08FB44D7" w14:textId="25A1597C" w:rsidR="008E3EB7" w:rsidRPr="008E3EB7" w:rsidRDefault="008E3EB7" w:rsidP="008E3EB7">
      <w:pPr>
        <w:pStyle w:val="CompanyName"/>
      </w:pPr>
      <w:r>
        <w:t xml:space="preserve">Yijun Liao, Mohammad Ebrahim, Daniel Watson, Richard Wood, </w:t>
      </w:r>
      <w:r w:rsidRPr="00C76E2B">
        <w:rPr>
          <w:u w:val="single"/>
        </w:rPr>
        <w:t>Chung R. Song</w:t>
      </w:r>
      <w:r>
        <w:t xml:space="preserve"> and Yong-Rak Kim (2019), </w:t>
      </w:r>
      <w:r w:rsidRPr="00C76E2B">
        <w:rPr>
          <w:i/>
        </w:rPr>
        <w:t>Application of LiDAR for SDDOT</w:t>
      </w:r>
      <w:r>
        <w:t>, Final report submitted to South Dakota Department of Transportation, Pierre, SD</w:t>
      </w:r>
    </w:p>
    <w:p w14:paraId="6D284D08" w14:textId="14C2C3C1" w:rsidR="00FB234D" w:rsidRPr="00534D2A" w:rsidRDefault="00FB234D" w:rsidP="00E1298E">
      <w:pPr>
        <w:pStyle w:val="CompanyName"/>
      </w:pPr>
      <w:r w:rsidRPr="00534D2A">
        <w:rPr>
          <w:u w:val="single"/>
        </w:rPr>
        <w:t>Chung R. Song</w:t>
      </w:r>
      <w:r w:rsidRPr="00534D2A">
        <w:t xml:space="preserve">, </w:t>
      </w:r>
      <w:proofErr w:type="spellStart"/>
      <w:r w:rsidRPr="00534D2A">
        <w:t>Yongrak</w:t>
      </w:r>
      <w:proofErr w:type="spellEnd"/>
      <w:r w:rsidRPr="00534D2A">
        <w:t xml:space="preserve"> Kim, H. Bahmyari, L. Bitar and S. Amelian (2019), </w:t>
      </w:r>
      <w:r w:rsidRPr="00534D2A">
        <w:rPr>
          <w:i/>
        </w:rPr>
        <w:t xml:space="preserve">Nebraska </w:t>
      </w:r>
      <w:r w:rsidRPr="00534D2A">
        <w:rPr>
          <w:i/>
        </w:rPr>
        <w:br/>
        <w:t>Specific Slope Design Manual</w:t>
      </w:r>
      <w:r w:rsidRPr="00534D2A">
        <w:t xml:space="preserve">, Final </w:t>
      </w:r>
      <w:r w:rsidR="008E3EB7">
        <w:t>R</w:t>
      </w:r>
      <w:r w:rsidRPr="00534D2A">
        <w:t>eport submitted to Nebraska Department of Transportation, Lincoln, NE.</w:t>
      </w:r>
    </w:p>
    <w:p w14:paraId="3E20272A" w14:textId="1952D771" w:rsidR="00FB234D" w:rsidRPr="00534D2A" w:rsidRDefault="00FB234D" w:rsidP="00E1298E">
      <w:pPr>
        <w:pStyle w:val="CompanyName"/>
      </w:pPr>
      <w:r w:rsidRPr="00534D2A">
        <w:rPr>
          <w:u w:val="single"/>
        </w:rPr>
        <w:t>Chung R. Song</w:t>
      </w:r>
      <w:r w:rsidRPr="00534D2A">
        <w:t xml:space="preserve">, S. Kim, B. Bekele, A. Silvey and Z. Zhang (2019), </w:t>
      </w:r>
      <w:r w:rsidRPr="00534D2A">
        <w:rPr>
          <w:i/>
        </w:rPr>
        <w:t>CPT Based Pile Design</w:t>
      </w:r>
      <w:r w:rsidRPr="00534D2A">
        <w:t>, Final report submitted to Nebraska Department of Transportation, Lincoln, NE.</w:t>
      </w:r>
    </w:p>
    <w:p w14:paraId="728B4874" w14:textId="77777777" w:rsidR="00FB234D" w:rsidRDefault="00FB234D" w:rsidP="00E1298E">
      <w:pPr>
        <w:pStyle w:val="CompanyName"/>
      </w:pPr>
      <w:r w:rsidRPr="008E0ACC">
        <w:rPr>
          <w:u w:val="single"/>
        </w:rPr>
        <w:t>Chung R.</w:t>
      </w:r>
      <w:r w:rsidRPr="008E0ACC">
        <w:t xml:space="preserve"> Song, Bekele B., Sawyer B. (2017), </w:t>
      </w:r>
      <w:r w:rsidRPr="008E0ACC">
        <w:rPr>
          <w:i/>
        </w:rPr>
        <w:t>Piezocone Penetration Testing Device</w:t>
      </w:r>
      <w:r w:rsidRPr="008E0ACC">
        <w:t>, Final reported submitted to Nebraska Department of Transportation, Lincoln, NE</w:t>
      </w:r>
      <w:r>
        <w:t>.</w:t>
      </w:r>
    </w:p>
    <w:p w14:paraId="64676DF1" w14:textId="77777777" w:rsidR="00FB234D" w:rsidRPr="008E0ACC" w:rsidRDefault="00FB234D" w:rsidP="00FB234D">
      <w:pPr>
        <w:rPr>
          <w:lang w:eastAsia="ko-KR"/>
        </w:rPr>
      </w:pPr>
    </w:p>
    <w:p w14:paraId="74D4F29E" w14:textId="4B1BA2D8" w:rsidR="00FB234D" w:rsidRPr="0071008E" w:rsidRDefault="00FB234D" w:rsidP="00725ACF">
      <w:pPr>
        <w:pStyle w:val="BodyTextIndent"/>
        <w:numPr>
          <w:ilvl w:val="0"/>
          <w:numId w:val="29"/>
        </w:numPr>
      </w:pPr>
      <w:r w:rsidRPr="002F3D20">
        <w:rPr>
          <w:color w:val="000000"/>
          <w:u w:val="single"/>
          <w:shd w:val="clear" w:color="auto" w:fill="FFFFFF"/>
        </w:rPr>
        <w:t>Chung R. Song</w:t>
      </w:r>
      <w:r w:rsidRPr="002F3D20">
        <w:rPr>
          <w:color w:val="000000"/>
          <w:shd w:val="clear" w:color="auto" w:fill="FFFFFF"/>
        </w:rPr>
        <w:t xml:space="preserve"> and Sean Rogers (201</w:t>
      </w:r>
      <w:r>
        <w:rPr>
          <w:color w:val="000000"/>
          <w:shd w:val="clear" w:color="auto" w:fill="FFFFFF"/>
        </w:rPr>
        <w:t>6</w:t>
      </w:r>
      <w:r w:rsidRPr="002F3D20">
        <w:rPr>
          <w:color w:val="000000"/>
          <w:shd w:val="clear" w:color="auto" w:fill="FFFFFF"/>
        </w:rPr>
        <w:t xml:space="preserve">), </w:t>
      </w:r>
      <w:r w:rsidRPr="00595994">
        <w:rPr>
          <w:i/>
          <w:color w:val="000000"/>
          <w:shd w:val="clear" w:color="auto" w:fill="FFFFFF"/>
        </w:rPr>
        <w:t>Active noise cancellation system to</w:t>
      </w:r>
      <w:r w:rsidR="00CE6F01">
        <w:rPr>
          <w:i/>
          <w:color w:val="000000"/>
          <w:shd w:val="clear" w:color="auto" w:fill="FFFFFF"/>
        </w:rPr>
        <w:t xml:space="preserve"> </w:t>
      </w:r>
      <w:r w:rsidRPr="00595994">
        <w:rPr>
          <w:i/>
          <w:color w:val="000000"/>
          <w:shd w:val="clear" w:color="auto" w:fill="FFFFFF"/>
        </w:rPr>
        <w:t>reduce tunnel blasting noise</w:t>
      </w:r>
      <w:r w:rsidR="00A22B30">
        <w:rPr>
          <w:i/>
          <w:color w:val="000000"/>
          <w:shd w:val="clear" w:color="auto" w:fill="FFFFFF"/>
        </w:rPr>
        <w:t>,</w:t>
      </w:r>
      <w:r w:rsidRPr="002F3D20">
        <w:rPr>
          <w:color w:val="000000"/>
          <w:shd w:val="clear" w:color="auto" w:fill="FFFFFF"/>
        </w:rPr>
        <w:t xml:space="preserve"> </w:t>
      </w:r>
      <w:r>
        <w:rPr>
          <w:color w:val="000000"/>
          <w:shd w:val="clear" w:color="auto" w:fill="FFFFFF"/>
        </w:rPr>
        <w:t>Final</w:t>
      </w:r>
      <w:r w:rsidRPr="002F3D20">
        <w:rPr>
          <w:color w:val="000000"/>
          <w:shd w:val="clear" w:color="auto" w:fill="FFFFFF"/>
        </w:rPr>
        <w:t xml:space="preserve"> report submitted to ENE</w:t>
      </w:r>
      <w:r w:rsidR="00CE6F01">
        <w:rPr>
          <w:color w:val="000000"/>
          <w:shd w:val="clear" w:color="auto" w:fill="FFFFFF"/>
        </w:rPr>
        <w:t xml:space="preserve"> </w:t>
      </w:r>
      <w:r w:rsidRPr="002F3D20">
        <w:rPr>
          <w:color w:val="000000"/>
          <w:shd w:val="clear" w:color="auto" w:fill="FFFFFF"/>
        </w:rPr>
        <w:t>Construction Ltd.</w:t>
      </w:r>
      <w:r>
        <w:rPr>
          <w:color w:val="000000"/>
          <w:shd w:val="clear" w:color="auto" w:fill="FFFFFF"/>
        </w:rPr>
        <w:t xml:space="preserve"> Seoul, Korea</w:t>
      </w:r>
    </w:p>
    <w:p w14:paraId="286C8F6F" w14:textId="5A9B5EDC" w:rsidR="00FB234D" w:rsidRPr="00DE2C8E" w:rsidRDefault="00FB234D" w:rsidP="00E1298E">
      <w:pPr>
        <w:pStyle w:val="CompanyName"/>
        <w:rPr>
          <w:shd w:val="clear" w:color="auto" w:fill="FFFFFF"/>
        </w:rPr>
      </w:pPr>
      <w:r w:rsidRPr="00DE2C8E">
        <w:rPr>
          <w:u w:val="single"/>
          <w:shd w:val="clear" w:color="auto" w:fill="FFFFFF"/>
        </w:rPr>
        <w:lastRenderedPageBreak/>
        <w:t>Chung R. Song</w:t>
      </w:r>
      <w:r w:rsidRPr="00DE2C8E">
        <w:rPr>
          <w:shd w:val="clear" w:color="auto" w:fill="FFFFFF"/>
        </w:rPr>
        <w:t xml:space="preserve"> and Nathan Mikell (2013), </w:t>
      </w:r>
      <w:r w:rsidRPr="00821A39">
        <w:rPr>
          <w:i/>
          <w:shd w:val="clear" w:color="auto" w:fill="FFFFFF"/>
        </w:rPr>
        <w:t>Earthquake and Piping Hazard</w:t>
      </w:r>
      <w:r w:rsidR="00CE6F01" w:rsidRPr="00821A39">
        <w:rPr>
          <w:i/>
          <w:shd w:val="clear" w:color="auto" w:fill="FFFFFF"/>
        </w:rPr>
        <w:t xml:space="preserve"> </w:t>
      </w:r>
      <w:r w:rsidRPr="00821A39">
        <w:rPr>
          <w:i/>
          <w:shd w:val="clear" w:color="auto" w:fill="FFFFFF"/>
        </w:rPr>
        <w:t>Assessment for Desoto, Tunica, and Tate County, Mississippi</w:t>
      </w:r>
      <w:r w:rsidRPr="00DE2C8E">
        <w:rPr>
          <w:shd w:val="clear" w:color="auto" w:fill="FFFFFF"/>
        </w:rPr>
        <w:t>, Department of Civil</w:t>
      </w:r>
      <w:r w:rsidR="00CE6F01">
        <w:rPr>
          <w:shd w:val="clear" w:color="auto" w:fill="FFFFFF"/>
        </w:rPr>
        <w:t xml:space="preserve"> </w:t>
      </w:r>
      <w:r w:rsidRPr="00DE2C8E">
        <w:rPr>
          <w:shd w:val="clear" w:color="auto" w:fill="FFFFFF"/>
        </w:rPr>
        <w:t>Engineering, University, MS 38677, Submitted to MMRI, Nov. 14, 2013</w:t>
      </w:r>
    </w:p>
    <w:p w14:paraId="67C76EDD" w14:textId="77777777" w:rsidR="00FB234D" w:rsidRPr="00690466" w:rsidRDefault="00FB234D" w:rsidP="00FB234D">
      <w:pPr>
        <w:rPr>
          <w:lang w:eastAsia="ko-KR"/>
        </w:rPr>
      </w:pPr>
    </w:p>
    <w:p w14:paraId="68F4F072" w14:textId="3FC93F7A" w:rsidR="00FB234D" w:rsidRPr="00690466" w:rsidRDefault="00FB234D" w:rsidP="004514E9">
      <w:pPr>
        <w:pStyle w:val="BodyTextIndent"/>
        <w:numPr>
          <w:ilvl w:val="0"/>
          <w:numId w:val="29"/>
        </w:numPr>
      </w:pPr>
      <w:r w:rsidRPr="00690466">
        <w:rPr>
          <w:color w:val="000000"/>
          <w:u w:val="single"/>
          <w:shd w:val="clear" w:color="auto" w:fill="FFFFFF"/>
        </w:rPr>
        <w:t>Chung R. Song</w:t>
      </w:r>
      <w:r w:rsidRPr="00690466">
        <w:rPr>
          <w:color w:val="000000"/>
          <w:shd w:val="clear" w:color="auto" w:fill="FFFFFF"/>
        </w:rPr>
        <w:t xml:space="preserve"> (2013), </w:t>
      </w:r>
      <w:r w:rsidRPr="00821A39">
        <w:rPr>
          <w:i/>
          <w:color w:val="000000"/>
          <w:shd w:val="clear" w:color="auto" w:fill="FFFFFF"/>
        </w:rPr>
        <w:t>Developing a Technique for Real Time Dam Safety</w:t>
      </w:r>
      <w:r w:rsidR="00CE6F01" w:rsidRPr="00821A39">
        <w:rPr>
          <w:i/>
          <w:color w:val="000000"/>
          <w:shd w:val="clear" w:color="auto" w:fill="FFFFFF"/>
        </w:rPr>
        <w:t xml:space="preserve"> </w:t>
      </w:r>
      <w:r w:rsidRPr="00821A39">
        <w:rPr>
          <w:i/>
          <w:color w:val="000000"/>
          <w:shd w:val="clear" w:color="auto" w:fill="FFFFFF"/>
        </w:rPr>
        <w:t>Evaluation and Field Feed-Back</w:t>
      </w:r>
      <w:r w:rsidRPr="00690466">
        <w:rPr>
          <w:color w:val="000000"/>
          <w:shd w:val="clear" w:color="auto" w:fill="FFFFFF"/>
        </w:rPr>
        <w:t>, Department of Civil Engineering, University, MS 38677, Submitted to Korea Rural Research</w:t>
      </w:r>
      <w:r w:rsidR="00CE6F01">
        <w:rPr>
          <w:color w:val="000000"/>
          <w:shd w:val="clear" w:color="auto" w:fill="FFFFFF"/>
        </w:rPr>
        <w:t xml:space="preserve"> </w:t>
      </w:r>
      <w:r w:rsidRPr="00690466">
        <w:rPr>
          <w:color w:val="000000"/>
          <w:shd w:val="clear" w:color="auto" w:fill="FFFFFF"/>
        </w:rPr>
        <w:t>Institute, Nov. 30, 2013.</w:t>
      </w:r>
    </w:p>
    <w:p w14:paraId="17B92F4A" w14:textId="77777777" w:rsidR="00FB234D" w:rsidRPr="00690466" w:rsidRDefault="00FB234D" w:rsidP="00E1298E">
      <w:pPr>
        <w:pStyle w:val="CompanyName"/>
      </w:pPr>
      <w:r w:rsidRPr="00690466">
        <w:rPr>
          <w:u w:val="single"/>
        </w:rPr>
        <w:t>Chung R. Song</w:t>
      </w:r>
      <w:r w:rsidRPr="00690466">
        <w:t xml:space="preserve">, Ahmed </w:t>
      </w:r>
      <w:proofErr w:type="spellStart"/>
      <w:r w:rsidRPr="00690466">
        <w:t>Al-Ostaz</w:t>
      </w:r>
      <w:proofErr w:type="spellEnd"/>
      <w:r w:rsidRPr="00690466">
        <w:t xml:space="preserve">, Alexander H.-D. Cheng and Raju P. </w:t>
      </w:r>
      <w:proofErr w:type="spellStart"/>
      <w:r w:rsidRPr="00690466">
        <w:t>Mantena</w:t>
      </w:r>
      <w:proofErr w:type="spellEnd"/>
      <w:r w:rsidRPr="00690466">
        <w:t xml:space="preserve"> (2012), </w:t>
      </w:r>
      <w:r w:rsidRPr="00821A39">
        <w:rPr>
          <w:i/>
        </w:rPr>
        <w:t>Structural, Material, and Geotechnical Solutions to Levee and Floodwall Construction and Retrofitting</w:t>
      </w:r>
      <w:r w:rsidRPr="00690466">
        <w:t>, Final Report Submitted to DHS/SERRI</w:t>
      </w:r>
    </w:p>
    <w:p w14:paraId="3657F69C" w14:textId="77777777" w:rsidR="00FB234D" w:rsidRPr="00690466" w:rsidRDefault="00FB234D" w:rsidP="00E1298E">
      <w:pPr>
        <w:pStyle w:val="CompanyName"/>
      </w:pPr>
      <w:r w:rsidRPr="00690466">
        <w:t xml:space="preserve">Ahmed </w:t>
      </w:r>
      <w:proofErr w:type="spellStart"/>
      <w:r w:rsidRPr="00690466">
        <w:t>Al-</w:t>
      </w:r>
      <w:proofErr w:type="gramStart"/>
      <w:r w:rsidRPr="00690466">
        <w:t>Ostaz</w:t>
      </w:r>
      <w:proofErr w:type="spellEnd"/>
      <w:r w:rsidRPr="00690466">
        <w:t xml:space="preserve"> ,</w:t>
      </w:r>
      <w:proofErr w:type="gramEnd"/>
      <w:r w:rsidRPr="00690466">
        <w:t xml:space="preserve"> Alexander Cheng, </w:t>
      </w:r>
      <w:r w:rsidRPr="00690466">
        <w:rPr>
          <w:u w:val="single"/>
        </w:rPr>
        <w:t>Chung R. Song</w:t>
      </w:r>
      <w:r w:rsidRPr="00690466">
        <w:t xml:space="preserve">, and A.M Rajendran (2012), </w:t>
      </w:r>
      <w:r w:rsidRPr="00821A39">
        <w:rPr>
          <w:i/>
        </w:rPr>
        <w:t>Nano-Enhanced and Bio-Inspired Composite Materials for Mitigation and Protection of TIH Railcars and Stationary Tanks against High Power Impact</w:t>
      </w:r>
      <w:r w:rsidRPr="00690466">
        <w:t>, Final Report Submitted to DHS/SERRI</w:t>
      </w:r>
    </w:p>
    <w:p w14:paraId="679C9882" w14:textId="40E977E0" w:rsidR="00FB234D" w:rsidRPr="00690466" w:rsidRDefault="00FB234D" w:rsidP="004514E9">
      <w:pPr>
        <w:pStyle w:val="Achievement"/>
        <w:numPr>
          <w:ilvl w:val="0"/>
          <w:numId w:val="29"/>
        </w:numPr>
        <w:spacing w:before="120" w:line="240" w:lineRule="auto"/>
        <w:jc w:val="left"/>
        <w:rPr>
          <w:rFonts w:ascii="Times New Roman" w:hAnsi="Times New Roman"/>
          <w:sz w:val="24"/>
          <w:szCs w:val="24"/>
        </w:rPr>
      </w:pPr>
      <w:r w:rsidRPr="00690466">
        <w:rPr>
          <w:rFonts w:ascii="Times New Roman" w:hAnsi="Times New Roman"/>
          <w:sz w:val="24"/>
          <w:szCs w:val="24"/>
          <w:u w:val="single"/>
        </w:rPr>
        <w:t>Chung R. Song</w:t>
      </w:r>
      <w:r w:rsidRPr="00690466">
        <w:rPr>
          <w:rFonts w:ascii="Times New Roman" w:hAnsi="Times New Roman"/>
          <w:sz w:val="24"/>
          <w:szCs w:val="24"/>
        </w:rPr>
        <w:t xml:space="preserve"> and Won G. Jang (2008), </w:t>
      </w:r>
      <w:r w:rsidR="00725ACF" w:rsidRPr="00821A39">
        <w:rPr>
          <w:rFonts w:ascii="Times New Roman" w:hAnsi="Times New Roman"/>
          <w:i/>
          <w:sz w:val="24"/>
          <w:szCs w:val="24"/>
        </w:rPr>
        <w:t>Real Time Estimation of Soil Permeability Using Piezocone Penetration Test</w:t>
      </w:r>
      <w:r w:rsidRPr="00690466">
        <w:rPr>
          <w:rFonts w:ascii="Times New Roman" w:hAnsi="Times New Roman"/>
          <w:sz w:val="24"/>
          <w:szCs w:val="24"/>
        </w:rPr>
        <w:t>, Final Report Submitted to Korea Land and Housing Corp</w:t>
      </w:r>
    </w:p>
    <w:p w14:paraId="7D93AB42" w14:textId="428EC823" w:rsidR="00FB234D" w:rsidRPr="00690466" w:rsidRDefault="00FB234D" w:rsidP="004514E9">
      <w:pPr>
        <w:pStyle w:val="Achievement"/>
        <w:numPr>
          <w:ilvl w:val="0"/>
          <w:numId w:val="29"/>
        </w:numPr>
        <w:spacing w:before="120" w:line="240" w:lineRule="auto"/>
        <w:jc w:val="left"/>
        <w:rPr>
          <w:rFonts w:ascii="Times New Roman" w:hAnsi="Times New Roman"/>
          <w:sz w:val="24"/>
          <w:szCs w:val="24"/>
        </w:rPr>
      </w:pPr>
      <w:r w:rsidRPr="00690466">
        <w:rPr>
          <w:rFonts w:ascii="Times New Roman" w:hAnsi="Times New Roman"/>
          <w:sz w:val="24"/>
          <w:szCs w:val="24"/>
          <w:u w:val="single"/>
        </w:rPr>
        <w:t>Chung R. Song</w:t>
      </w:r>
      <w:r w:rsidRPr="00690466">
        <w:rPr>
          <w:rFonts w:ascii="Times New Roman" w:hAnsi="Times New Roman"/>
          <w:sz w:val="24"/>
          <w:szCs w:val="24"/>
        </w:rPr>
        <w:t xml:space="preserve"> and Jin W. Kim (2006), </w:t>
      </w:r>
      <w:r w:rsidR="00725ACF" w:rsidRPr="00821A39">
        <w:rPr>
          <w:rFonts w:ascii="Times New Roman" w:hAnsi="Times New Roman"/>
          <w:i/>
          <w:sz w:val="24"/>
          <w:szCs w:val="24"/>
        </w:rPr>
        <w:t>Estimation of Hydraulic Conductivity Using Acoustic Techniques</w:t>
      </w:r>
      <w:r w:rsidRPr="00690466">
        <w:rPr>
          <w:rFonts w:ascii="Times New Roman" w:hAnsi="Times New Roman"/>
          <w:sz w:val="24"/>
          <w:szCs w:val="24"/>
        </w:rPr>
        <w:t xml:space="preserve">, Final Report Submitted to </w:t>
      </w:r>
      <w:proofErr w:type="spellStart"/>
      <w:r w:rsidRPr="00690466">
        <w:rPr>
          <w:rFonts w:ascii="Times New Roman" w:hAnsi="Times New Roman"/>
          <w:sz w:val="24"/>
          <w:szCs w:val="24"/>
        </w:rPr>
        <w:t>Baytech</w:t>
      </w:r>
      <w:proofErr w:type="spellEnd"/>
      <w:r w:rsidRPr="00690466">
        <w:rPr>
          <w:rFonts w:ascii="Times New Roman" w:hAnsi="Times New Roman"/>
          <w:sz w:val="24"/>
          <w:szCs w:val="24"/>
        </w:rPr>
        <w:t xml:space="preserve"> Korea</w:t>
      </w:r>
    </w:p>
    <w:p w14:paraId="251E02BB" w14:textId="29AB161D" w:rsidR="00FB234D" w:rsidRPr="00690466" w:rsidRDefault="00FB234D" w:rsidP="00E1298E">
      <w:pPr>
        <w:pStyle w:val="CompanyName"/>
        <w:rPr>
          <w:b/>
          <w:u w:val="single"/>
        </w:rPr>
      </w:pPr>
      <w:proofErr w:type="spellStart"/>
      <w:r w:rsidRPr="00690466">
        <w:t>Al-Ostaz</w:t>
      </w:r>
      <w:proofErr w:type="spellEnd"/>
      <w:r w:rsidRPr="00690466">
        <w:t xml:space="preserve">, A., Cheng, A.H-D., </w:t>
      </w:r>
      <w:proofErr w:type="spellStart"/>
      <w:r w:rsidRPr="00690466">
        <w:t>Mantena</w:t>
      </w:r>
      <w:proofErr w:type="spellEnd"/>
      <w:r w:rsidRPr="00690466">
        <w:t xml:space="preserve">, P.R. and </w:t>
      </w:r>
      <w:r w:rsidRPr="00690466">
        <w:rPr>
          <w:u w:val="single"/>
        </w:rPr>
        <w:t>Song, C.R.</w:t>
      </w:r>
      <w:r w:rsidRPr="00690466">
        <w:t xml:space="preserve"> (2006), </w:t>
      </w:r>
      <w:r w:rsidR="00725ACF" w:rsidRPr="00821A39">
        <w:rPr>
          <w:i/>
        </w:rPr>
        <w:t>Nanotechnology: Modeling of Polymer-Carbon Nanotube Composite at Multip</w:t>
      </w:r>
      <w:r w:rsidR="00821A39" w:rsidRPr="00821A39">
        <w:rPr>
          <w:i/>
        </w:rPr>
        <w:t>l</w:t>
      </w:r>
      <w:r w:rsidR="00725ACF" w:rsidRPr="00821A39">
        <w:rPr>
          <w:i/>
        </w:rPr>
        <w:t xml:space="preserve">e Spatial </w:t>
      </w:r>
      <w:r w:rsidR="00821A39" w:rsidRPr="00821A39">
        <w:rPr>
          <w:i/>
        </w:rPr>
        <w:t>a</w:t>
      </w:r>
      <w:r w:rsidR="00725ACF" w:rsidRPr="00821A39">
        <w:rPr>
          <w:i/>
        </w:rPr>
        <w:t>nd Time Scales</w:t>
      </w:r>
      <w:r w:rsidRPr="00690466">
        <w:t xml:space="preserve">, Final Report Submitted to Mississippi Space Grant Consortium </w:t>
      </w:r>
    </w:p>
    <w:p w14:paraId="0B5B8E3D" w14:textId="5D122AF0" w:rsidR="00FB234D" w:rsidRDefault="00FB234D" w:rsidP="00E1298E">
      <w:pPr>
        <w:pStyle w:val="CompanyName"/>
      </w:pPr>
      <w:r w:rsidRPr="00690466">
        <w:rPr>
          <w:u w:val="single"/>
        </w:rPr>
        <w:t>Chung R. Song</w:t>
      </w:r>
      <w:r w:rsidRPr="00690466">
        <w:t xml:space="preserve"> and </w:t>
      </w:r>
      <w:proofErr w:type="spellStart"/>
      <w:r w:rsidRPr="00690466">
        <w:t>Sreeka</w:t>
      </w:r>
      <w:proofErr w:type="spellEnd"/>
      <w:r w:rsidRPr="00690466">
        <w:t xml:space="preserve"> </w:t>
      </w:r>
      <w:proofErr w:type="spellStart"/>
      <w:r w:rsidRPr="00690466">
        <w:t>Pulijala</w:t>
      </w:r>
      <w:proofErr w:type="spellEnd"/>
      <w:r w:rsidRPr="00690466">
        <w:t xml:space="preserve"> (2004)</w:t>
      </w:r>
      <w:r w:rsidR="00821A39">
        <w:t>,</w:t>
      </w:r>
      <w:r w:rsidRPr="00690466">
        <w:t xml:space="preserve"> </w:t>
      </w:r>
      <w:r w:rsidR="00725ACF" w:rsidRPr="00821A39">
        <w:rPr>
          <w:i/>
        </w:rPr>
        <w:t>Construction of Design Chart for Determination of Hydraulic Conductivity Using Pore Pressure Response of Soils</w:t>
      </w:r>
      <w:r w:rsidRPr="00690466">
        <w:t xml:space="preserve">, </w:t>
      </w:r>
      <w:r w:rsidR="00A22B30">
        <w:t xml:space="preserve">Final Report </w:t>
      </w:r>
      <w:r w:rsidRPr="00690466">
        <w:t>Submitted to The University of Mississippi</w:t>
      </w:r>
    </w:p>
    <w:p w14:paraId="1E397AD9" w14:textId="1E2A8A63" w:rsidR="008B6D3A" w:rsidRDefault="008B6D3A" w:rsidP="008B6D3A">
      <w:pPr>
        <w:rPr>
          <w:lang w:eastAsia="ko-KR"/>
        </w:rPr>
      </w:pPr>
    </w:p>
    <w:p w14:paraId="19481DF1" w14:textId="401FE5D8" w:rsidR="008B6D3A" w:rsidRPr="00BF11E8" w:rsidRDefault="008B6D3A" w:rsidP="008B6D3A">
      <w:pPr>
        <w:spacing w:after="120"/>
        <w:ind w:left="1440" w:hanging="1440"/>
        <w:rPr>
          <w:b/>
        </w:rPr>
      </w:pPr>
      <w:r w:rsidRPr="00BF11E8">
        <w:rPr>
          <w:b/>
        </w:rPr>
        <w:t>Section 2.</w:t>
      </w:r>
      <w:r>
        <w:rPr>
          <w:b/>
        </w:rPr>
        <w:t>2</w:t>
      </w:r>
      <w:r w:rsidRPr="00BF11E8">
        <w:rPr>
          <w:b/>
        </w:rPr>
        <w:t>.2</w:t>
      </w:r>
      <w:r w:rsidRPr="00BF11E8">
        <w:rPr>
          <w:b/>
        </w:rPr>
        <w:tab/>
        <w:t xml:space="preserve">Numbered list of all National and International </w:t>
      </w:r>
      <w:r w:rsidR="00A22B30">
        <w:rPr>
          <w:b/>
        </w:rPr>
        <w:t>(</w:t>
      </w:r>
      <w:proofErr w:type="spellStart"/>
      <w:proofErr w:type="gramStart"/>
      <w:r w:rsidR="00A22B30">
        <w:rPr>
          <w:b/>
        </w:rPr>
        <w:t>Non teaching</w:t>
      </w:r>
      <w:proofErr w:type="spellEnd"/>
      <w:proofErr w:type="gramEnd"/>
      <w:r w:rsidR="00A22B30">
        <w:rPr>
          <w:b/>
        </w:rPr>
        <w:t xml:space="preserve">) </w:t>
      </w:r>
      <w:r w:rsidRPr="00BF11E8">
        <w:rPr>
          <w:b/>
        </w:rPr>
        <w:t>Awards and Recognition</w:t>
      </w:r>
    </w:p>
    <w:p w14:paraId="78F680C0" w14:textId="022C47E3" w:rsidR="008B6D3A" w:rsidRDefault="008B6D3A" w:rsidP="008B6D3A">
      <w:pPr>
        <w:pStyle w:val="ListParagraph"/>
        <w:numPr>
          <w:ilvl w:val="0"/>
          <w:numId w:val="27"/>
        </w:numPr>
        <w:spacing w:before="120" w:after="120"/>
      </w:pPr>
      <w:r>
        <w:t>Outstanding Service Award, Korean Geotechnical Society, 2021</w:t>
      </w:r>
    </w:p>
    <w:p w14:paraId="77CE8C4E" w14:textId="1CD6146F" w:rsidR="00821A39" w:rsidRDefault="00821A39" w:rsidP="00821A39">
      <w:pPr>
        <w:pStyle w:val="ListParagraph"/>
        <w:spacing w:before="120" w:after="120"/>
        <w:ind w:left="1440"/>
      </w:pPr>
      <w:r>
        <w:t>Note: This is an award presented to a person who contributed the academics and service to Korean Geotechnical Society</w:t>
      </w:r>
    </w:p>
    <w:p w14:paraId="23B63552" w14:textId="77777777" w:rsidR="008B6D3A" w:rsidRDefault="008B6D3A" w:rsidP="008B6D3A">
      <w:pPr>
        <w:pStyle w:val="ListParagraph"/>
        <w:numPr>
          <w:ilvl w:val="0"/>
          <w:numId w:val="27"/>
        </w:numPr>
        <w:spacing w:before="120" w:after="120"/>
      </w:pPr>
      <w:r w:rsidRPr="004635EE">
        <w:t>Outstanding Alum</w:t>
      </w:r>
      <w:r>
        <w:t>n</w:t>
      </w:r>
      <w:r w:rsidRPr="004635EE">
        <w:t>i Award, Yonsei University, 2010</w:t>
      </w:r>
    </w:p>
    <w:p w14:paraId="2028501A" w14:textId="427EA285" w:rsidR="008B6D3A" w:rsidRDefault="008B6D3A" w:rsidP="008B6D3A">
      <w:pPr>
        <w:spacing w:after="120"/>
        <w:ind w:left="1440"/>
      </w:pPr>
      <w:r>
        <w:t>Note: This is an award presented to a single person in Geotechnical Engineering</w:t>
      </w:r>
      <w:r w:rsidR="00A22B30">
        <w:t xml:space="preserve"> </w:t>
      </w:r>
      <w:proofErr w:type="spellStart"/>
      <w:r w:rsidR="00A22B30">
        <w:t>displine</w:t>
      </w:r>
      <w:proofErr w:type="spellEnd"/>
      <w:r>
        <w:t xml:space="preserve">, </w:t>
      </w:r>
      <w:r w:rsidR="00A22B30">
        <w:t>at</w:t>
      </w:r>
      <w:r>
        <w:t xml:space="preserve"> 50</w:t>
      </w:r>
      <w:r w:rsidRPr="00320601">
        <w:rPr>
          <w:vertAlign w:val="superscript"/>
        </w:rPr>
        <w:t>th</w:t>
      </w:r>
      <w:r>
        <w:t xml:space="preserve"> Anniversary of Department of Civil Engineering in Yonsei University in Korea, which is one of more prestigious schools in South Korea.</w:t>
      </w:r>
    </w:p>
    <w:p w14:paraId="4595A998" w14:textId="77777777" w:rsidR="008B6D3A" w:rsidRDefault="008B6D3A" w:rsidP="008B6D3A">
      <w:pPr>
        <w:spacing w:after="120"/>
        <w:ind w:left="1440" w:hanging="1440"/>
      </w:pPr>
    </w:p>
    <w:p w14:paraId="1998163F" w14:textId="19A38858" w:rsidR="008B6D3A" w:rsidRPr="00BF11E8" w:rsidRDefault="008B6D3A" w:rsidP="008B6D3A">
      <w:pPr>
        <w:spacing w:after="120"/>
        <w:ind w:left="1440" w:hanging="1440"/>
        <w:rPr>
          <w:b/>
        </w:rPr>
      </w:pPr>
      <w:r w:rsidRPr="00BF11E8">
        <w:rPr>
          <w:b/>
        </w:rPr>
        <w:t>Section 2.</w:t>
      </w:r>
      <w:r>
        <w:rPr>
          <w:b/>
        </w:rPr>
        <w:t>2.3</w:t>
      </w:r>
      <w:r w:rsidRPr="00BF11E8">
        <w:rPr>
          <w:b/>
        </w:rPr>
        <w:tab/>
        <w:t>Numbered list of all Regional and Local Awards and Recognition</w:t>
      </w:r>
    </w:p>
    <w:p w14:paraId="420578F4" w14:textId="47592CA0" w:rsidR="003E36C4" w:rsidRDefault="003E36C4" w:rsidP="00B461D8">
      <w:pPr>
        <w:pStyle w:val="ListParagraph"/>
        <w:spacing w:before="120" w:after="120"/>
      </w:pPr>
    </w:p>
    <w:p w14:paraId="7A9A232F" w14:textId="6A376EAA" w:rsidR="008B6D3A" w:rsidRDefault="003E36C4" w:rsidP="003E36C4">
      <w:pPr>
        <w:pStyle w:val="ListParagraph"/>
        <w:numPr>
          <w:ilvl w:val="0"/>
          <w:numId w:val="28"/>
        </w:numPr>
        <w:spacing w:before="120" w:after="120"/>
      </w:pPr>
      <w:r>
        <w:t xml:space="preserve">            </w:t>
      </w:r>
      <w:r w:rsidR="008B6D3A" w:rsidRPr="002F3D20">
        <w:t>Outstanding Faculty Member of the Year 2010.</w:t>
      </w:r>
    </w:p>
    <w:p w14:paraId="610BB5BE" w14:textId="18D4E2CA" w:rsidR="008B6D3A" w:rsidRPr="008B6D3A" w:rsidRDefault="008B6D3A" w:rsidP="00B461D8">
      <w:pPr>
        <w:spacing w:before="120" w:after="120"/>
        <w:ind w:left="1440"/>
      </w:pPr>
      <w:r>
        <w:lastRenderedPageBreak/>
        <w:t>This is an award to one faculty per year in School of Engineering, University of Mississippi who excelled in both research and teaching.</w:t>
      </w:r>
    </w:p>
    <w:p w14:paraId="526C6684" w14:textId="77777777" w:rsidR="00FB234D" w:rsidRDefault="00FB234D" w:rsidP="00FB234D">
      <w:pPr>
        <w:ind w:left="1440" w:hanging="1440"/>
        <w:rPr>
          <w:b/>
          <w:sz w:val="28"/>
          <w:szCs w:val="28"/>
          <w:u w:val="single"/>
        </w:rPr>
      </w:pPr>
    </w:p>
    <w:p w14:paraId="23A5C42D" w14:textId="77777777" w:rsidR="00FB234D" w:rsidRPr="00FD34B3" w:rsidRDefault="00FB234D" w:rsidP="00FB234D">
      <w:pPr>
        <w:ind w:left="1440" w:hanging="1440"/>
        <w:rPr>
          <w:b/>
          <w:sz w:val="28"/>
          <w:szCs w:val="28"/>
          <w:u w:val="single"/>
        </w:rPr>
      </w:pPr>
      <w:r>
        <w:rPr>
          <w:b/>
          <w:sz w:val="28"/>
          <w:szCs w:val="28"/>
          <w:u w:val="single"/>
        </w:rPr>
        <w:br w:type="page"/>
      </w:r>
      <w:r w:rsidRPr="00FD34B3">
        <w:rPr>
          <w:b/>
          <w:sz w:val="28"/>
          <w:szCs w:val="28"/>
          <w:u w:val="single"/>
        </w:rPr>
        <w:lastRenderedPageBreak/>
        <w:t>Section 3</w:t>
      </w:r>
      <w:r w:rsidRPr="00FD34B3">
        <w:rPr>
          <w:b/>
          <w:sz w:val="28"/>
          <w:szCs w:val="28"/>
          <w:u w:val="single"/>
        </w:rPr>
        <w:tab/>
        <w:t>Teaching Accomplishments (other than classroom instruction)</w:t>
      </w:r>
    </w:p>
    <w:p w14:paraId="2963AD3E" w14:textId="77777777" w:rsidR="00FB234D" w:rsidRDefault="00FB234D" w:rsidP="00FB234D">
      <w:pPr>
        <w:ind w:left="1440" w:hanging="1440"/>
      </w:pPr>
    </w:p>
    <w:p w14:paraId="6FF9F485" w14:textId="77777777" w:rsidR="00FB234D" w:rsidRPr="00FD34B3" w:rsidRDefault="00FB234D" w:rsidP="00FB234D">
      <w:pPr>
        <w:ind w:left="1440" w:hanging="1440"/>
        <w:rPr>
          <w:b/>
        </w:rPr>
      </w:pPr>
      <w:r w:rsidRPr="00FD34B3">
        <w:rPr>
          <w:b/>
        </w:rPr>
        <w:t>Section 3.1</w:t>
      </w:r>
      <w:r w:rsidRPr="00FD34B3">
        <w:rPr>
          <w:b/>
        </w:rPr>
        <w:tab/>
      </w:r>
      <w:r>
        <w:rPr>
          <w:b/>
        </w:rPr>
        <w:t>Postdoctoral Researchers</w:t>
      </w:r>
    </w:p>
    <w:p w14:paraId="561854CB" w14:textId="3B553013" w:rsidR="00FB234D" w:rsidRDefault="00FB234D" w:rsidP="004514E9">
      <w:pPr>
        <w:pStyle w:val="ListParagraph"/>
        <w:numPr>
          <w:ilvl w:val="0"/>
          <w:numId w:val="54"/>
        </w:numPr>
        <w:spacing w:after="120"/>
      </w:pPr>
      <w:proofErr w:type="spellStart"/>
      <w:r>
        <w:t>Jinoh</w:t>
      </w:r>
      <w:proofErr w:type="spellEnd"/>
      <w:r>
        <w:t xml:space="preserve"> Won (2010-2012), Co-supervised with Drs. Alex Cheng, Samsung Engineering and Construction.</w:t>
      </w:r>
    </w:p>
    <w:p w14:paraId="7E79DE7D" w14:textId="595B1B72" w:rsidR="00FB234D" w:rsidRDefault="00FB234D" w:rsidP="004514E9">
      <w:pPr>
        <w:pStyle w:val="ListParagraph"/>
        <w:numPr>
          <w:ilvl w:val="0"/>
          <w:numId w:val="54"/>
        </w:numPr>
        <w:spacing w:after="120"/>
      </w:pPr>
      <w:r>
        <w:t xml:space="preserve">Ge Wang (2008-2010), Co-supervised with Drs. Ahmed </w:t>
      </w:r>
      <w:proofErr w:type="spellStart"/>
      <w:r>
        <w:t>Al-Ostaz</w:t>
      </w:r>
      <w:proofErr w:type="spellEnd"/>
      <w:r>
        <w:t xml:space="preserve">, </w:t>
      </w:r>
    </w:p>
    <w:p w14:paraId="24594D16" w14:textId="5718179F" w:rsidR="00FB234D" w:rsidRDefault="00FB234D" w:rsidP="004514E9">
      <w:pPr>
        <w:pStyle w:val="ListParagraph"/>
        <w:numPr>
          <w:ilvl w:val="0"/>
          <w:numId w:val="54"/>
        </w:numPr>
        <w:spacing w:after="120"/>
      </w:pPr>
      <w:r>
        <w:t xml:space="preserve">Weidong Wu (2010-2011), Co-supervised with Drs. Ahmed </w:t>
      </w:r>
      <w:proofErr w:type="spellStart"/>
      <w:r>
        <w:t>Al-Ostaz</w:t>
      </w:r>
      <w:proofErr w:type="spellEnd"/>
      <w:r>
        <w:t>, Tennessee Tech. University</w:t>
      </w:r>
    </w:p>
    <w:p w14:paraId="3ADBA3F9" w14:textId="77777777" w:rsidR="00FB234D" w:rsidRDefault="00FB234D" w:rsidP="00FB234D">
      <w:pPr>
        <w:ind w:left="1440" w:hanging="1440"/>
      </w:pPr>
    </w:p>
    <w:p w14:paraId="172E5E01" w14:textId="0D97D678" w:rsidR="00FB234D" w:rsidRPr="00FD34B3" w:rsidRDefault="00FB234D" w:rsidP="00FB234D">
      <w:pPr>
        <w:ind w:left="1440" w:hanging="1440"/>
        <w:rPr>
          <w:b/>
        </w:rPr>
      </w:pPr>
      <w:r w:rsidRPr="00FD34B3">
        <w:rPr>
          <w:b/>
        </w:rPr>
        <w:t>Section 3.</w:t>
      </w:r>
      <w:r>
        <w:rPr>
          <w:b/>
        </w:rPr>
        <w:t>2</w:t>
      </w:r>
      <w:r w:rsidRPr="00FD34B3">
        <w:rPr>
          <w:b/>
        </w:rPr>
        <w:tab/>
        <w:t>PhD Students</w:t>
      </w:r>
      <w:r w:rsidR="00276B85">
        <w:rPr>
          <w:b/>
        </w:rPr>
        <w:t xml:space="preserve"> Graduated</w:t>
      </w:r>
    </w:p>
    <w:p w14:paraId="135341E0" w14:textId="6980B29F" w:rsidR="00FB234D" w:rsidRDefault="00FB234D" w:rsidP="004514E9">
      <w:pPr>
        <w:numPr>
          <w:ilvl w:val="0"/>
          <w:numId w:val="32"/>
        </w:numPr>
        <w:spacing w:before="120" w:after="120"/>
        <w:ind w:left="714" w:hanging="357"/>
        <w:jc w:val="both"/>
        <w:outlineLvl w:val="0"/>
      </w:pPr>
      <w:r>
        <w:t xml:space="preserve">Leti </w:t>
      </w:r>
      <w:proofErr w:type="spellStart"/>
      <w:r>
        <w:t>Wodajo</w:t>
      </w:r>
      <w:proofErr w:type="spellEnd"/>
      <w:r>
        <w:t xml:space="preserve">, Department of Civil Engineering, University of Mississippi, </w:t>
      </w:r>
      <w:r w:rsidRPr="006D7B37">
        <w:t xml:space="preserve">Doctoral Committee co-chair, </w:t>
      </w:r>
      <w:r>
        <w:t>Unfunded, Ph.D. Hooded Summer 2019.</w:t>
      </w:r>
      <w:r w:rsidR="00276B85">
        <w:t xml:space="preserve"> Currently working for National Center for Physical Acoustics</w:t>
      </w:r>
      <w:r w:rsidR="00FF098C">
        <w:t>.</w:t>
      </w:r>
    </w:p>
    <w:p w14:paraId="7C12FB06" w14:textId="09516F35" w:rsidR="00FB234D" w:rsidRPr="007B3567" w:rsidRDefault="00FB234D" w:rsidP="004514E9">
      <w:pPr>
        <w:numPr>
          <w:ilvl w:val="0"/>
          <w:numId w:val="32"/>
        </w:numPr>
        <w:spacing w:before="120" w:after="120"/>
        <w:ind w:left="714" w:hanging="357"/>
        <w:jc w:val="both"/>
        <w:outlineLvl w:val="0"/>
      </w:pPr>
      <w:r w:rsidRPr="007B3567">
        <w:t>Sudarshan Adhikari, Department of Civil Engineering, The Unive</w:t>
      </w:r>
      <w:r>
        <w:t>rsity of Mississippi, Doctoral C</w:t>
      </w:r>
      <w:r w:rsidRPr="007B3567">
        <w:t xml:space="preserve">ommittee Chair, </w:t>
      </w:r>
      <w:r>
        <w:t>Funded, Dec.</w:t>
      </w:r>
      <w:r w:rsidRPr="007B3567">
        <w:t xml:space="preserve"> 201</w:t>
      </w:r>
      <w:r>
        <w:t>2</w:t>
      </w:r>
      <w:r w:rsidR="00276B85">
        <w:t>, Currently working for Fugro Geosystems</w:t>
      </w:r>
      <w:r w:rsidR="00FF098C">
        <w:t>.</w:t>
      </w:r>
    </w:p>
    <w:p w14:paraId="7F350E69" w14:textId="42E95259" w:rsidR="00FB234D" w:rsidRDefault="00FB234D" w:rsidP="004514E9">
      <w:pPr>
        <w:numPr>
          <w:ilvl w:val="0"/>
          <w:numId w:val="32"/>
        </w:numPr>
        <w:spacing w:before="120" w:after="120"/>
        <w:jc w:val="both"/>
        <w:outlineLvl w:val="0"/>
      </w:pPr>
      <w:proofErr w:type="spellStart"/>
      <w:r w:rsidRPr="007B3567">
        <w:t>Jinwon</w:t>
      </w:r>
      <w:proofErr w:type="spellEnd"/>
      <w:r w:rsidRPr="007B3567">
        <w:t xml:space="preserve"> Kim, Department of Civil Engineering, The University of Mississippi, Doctoral Committee Chair, </w:t>
      </w:r>
      <w:r>
        <w:t xml:space="preserve">Funded, </w:t>
      </w:r>
      <w:r w:rsidRPr="007B3567">
        <w:t>Summer. 2010</w:t>
      </w:r>
      <w:r w:rsidR="00276B85">
        <w:t>, Currently working for Samsung</w:t>
      </w:r>
      <w:r w:rsidR="00FF098C">
        <w:t>.</w:t>
      </w:r>
    </w:p>
    <w:p w14:paraId="3176CE74" w14:textId="34422B37" w:rsidR="00FB234D" w:rsidRDefault="00FB234D" w:rsidP="004514E9">
      <w:pPr>
        <w:numPr>
          <w:ilvl w:val="0"/>
          <w:numId w:val="32"/>
        </w:numPr>
        <w:spacing w:before="120" w:after="120"/>
        <w:jc w:val="both"/>
        <w:outlineLvl w:val="0"/>
      </w:pPr>
      <w:proofErr w:type="spellStart"/>
      <w:r w:rsidRPr="007B3567">
        <w:t>Wongil</w:t>
      </w:r>
      <w:proofErr w:type="spellEnd"/>
      <w:r w:rsidRPr="007B3567">
        <w:t xml:space="preserve"> Jang, Department of Civil Engineering, The University of Mississippi, Doctoral Committee Chair, </w:t>
      </w:r>
      <w:r>
        <w:t xml:space="preserve">Funded, </w:t>
      </w:r>
      <w:r w:rsidRPr="007B3567">
        <w:t>Summer 2010</w:t>
      </w:r>
      <w:r w:rsidR="00276B85">
        <w:t>, Currently working for Korea L</w:t>
      </w:r>
      <w:r w:rsidR="00FF098C">
        <w:t>and and Housing Crop.</w:t>
      </w:r>
    </w:p>
    <w:p w14:paraId="35DAF8CE" w14:textId="77777777" w:rsidR="00FB234D" w:rsidRDefault="00FB234D" w:rsidP="00FB234D">
      <w:pPr>
        <w:spacing w:after="120"/>
        <w:ind w:left="1440" w:hanging="1440"/>
      </w:pPr>
    </w:p>
    <w:p w14:paraId="2C87C74F" w14:textId="4A507AB7" w:rsidR="00FB234D" w:rsidRDefault="00FB234D" w:rsidP="00FB234D">
      <w:pPr>
        <w:spacing w:after="120"/>
        <w:ind w:left="1440" w:hanging="1440"/>
      </w:pPr>
      <w:r w:rsidRPr="00CC4403">
        <w:rPr>
          <w:b/>
        </w:rPr>
        <w:t>Section 3.</w:t>
      </w:r>
      <w:r w:rsidR="00CF7BAF">
        <w:rPr>
          <w:b/>
        </w:rPr>
        <w:t>3</w:t>
      </w:r>
      <w:r>
        <w:tab/>
      </w:r>
      <w:r w:rsidRPr="00CC4403">
        <w:rPr>
          <w:b/>
        </w:rPr>
        <w:t xml:space="preserve">Numbered list of PhD students currently in progress under </w:t>
      </w:r>
      <w:r w:rsidR="005E512C">
        <w:rPr>
          <w:b/>
        </w:rPr>
        <w:t>my</w:t>
      </w:r>
      <w:r w:rsidRPr="00CC4403">
        <w:rPr>
          <w:b/>
        </w:rPr>
        <w:t xml:space="preserve"> supervision.</w:t>
      </w:r>
      <w:r>
        <w:t xml:space="preserve">  </w:t>
      </w:r>
    </w:p>
    <w:p w14:paraId="6FF5FEAF" w14:textId="77777777" w:rsidR="00FB234D" w:rsidRDefault="00FB234D" w:rsidP="00FB234D">
      <w:pPr>
        <w:spacing w:after="120"/>
        <w:ind w:left="1440" w:hanging="1440"/>
      </w:pPr>
    </w:p>
    <w:p w14:paraId="13E65B95" w14:textId="77777777" w:rsidR="00A22B30" w:rsidRPr="00B52C51" w:rsidRDefault="00A22B30" w:rsidP="00A22B30">
      <w:pPr>
        <w:pStyle w:val="ListParagraph"/>
        <w:numPr>
          <w:ilvl w:val="0"/>
          <w:numId w:val="35"/>
        </w:numPr>
        <w:spacing w:before="120" w:after="120"/>
        <w:jc w:val="both"/>
        <w:outlineLvl w:val="0"/>
        <w:rPr>
          <w:u w:val="single"/>
        </w:rPr>
      </w:pPr>
      <w:r w:rsidRPr="00E1298E">
        <w:t>Binyam Bekele,</w:t>
      </w:r>
      <w:r w:rsidRPr="00534D2A">
        <w:rPr>
          <w:u w:val="single"/>
        </w:rPr>
        <w:t xml:space="preserve"> </w:t>
      </w:r>
      <w:r w:rsidRPr="00534D2A">
        <w:t xml:space="preserve">Department of Civil Engineering, University of Nebraska-Lincoln, </w:t>
      </w:r>
      <w:proofErr w:type="gramStart"/>
      <w:r w:rsidRPr="00534D2A">
        <w:t>Expected</w:t>
      </w:r>
      <w:proofErr w:type="gramEnd"/>
      <w:r w:rsidRPr="00534D2A">
        <w:t xml:space="preserve"> to defend </w:t>
      </w:r>
      <w:r>
        <w:t>Fall</w:t>
      </w:r>
      <w:r w:rsidRPr="00534D2A">
        <w:t>, 2021</w:t>
      </w:r>
      <w:r>
        <w:t>.</w:t>
      </w:r>
    </w:p>
    <w:p w14:paraId="1D9FBB6F" w14:textId="77777777" w:rsidR="00A22B30" w:rsidRPr="00A22B30" w:rsidRDefault="00A22B30" w:rsidP="00A22B30">
      <w:pPr>
        <w:pStyle w:val="ListParagraph"/>
        <w:spacing w:before="120" w:after="120"/>
        <w:jc w:val="both"/>
        <w:outlineLvl w:val="0"/>
        <w:rPr>
          <w:u w:val="single"/>
        </w:rPr>
      </w:pPr>
    </w:p>
    <w:p w14:paraId="362E2B62" w14:textId="725E102E" w:rsidR="00E1298E" w:rsidRPr="00E1298E" w:rsidRDefault="00FB234D" w:rsidP="00D7427B">
      <w:pPr>
        <w:pStyle w:val="ListParagraph"/>
        <w:numPr>
          <w:ilvl w:val="0"/>
          <w:numId w:val="35"/>
        </w:numPr>
        <w:spacing w:before="120" w:after="120"/>
        <w:jc w:val="both"/>
        <w:outlineLvl w:val="0"/>
        <w:rPr>
          <w:u w:val="single"/>
        </w:rPr>
      </w:pPr>
      <w:r w:rsidRPr="00534D2A">
        <w:t>Tewodros, Y. Yosef, Department of Civil Engineering, University of Nebraska-Lincoln, Doctoral Committee Chair, Co-supervision with Dr. Ronald Faller, Partially Funded, Ph.D. Advisor switched to Dr. Seunghee Kim as of Spring, 2020.</w:t>
      </w:r>
    </w:p>
    <w:p w14:paraId="07C21DD1" w14:textId="73D464DB" w:rsidR="00FB234D" w:rsidRPr="00534D2A" w:rsidRDefault="00FB234D" w:rsidP="00E1298E">
      <w:pPr>
        <w:pStyle w:val="ListParagraph"/>
        <w:spacing w:before="120" w:after="120"/>
        <w:jc w:val="both"/>
        <w:outlineLvl w:val="0"/>
        <w:rPr>
          <w:u w:val="single"/>
        </w:rPr>
      </w:pPr>
      <w:r w:rsidRPr="00534D2A">
        <w:t xml:space="preserve"> </w:t>
      </w:r>
    </w:p>
    <w:p w14:paraId="4F523F35" w14:textId="77777777" w:rsidR="00FB234D" w:rsidRPr="00A22B30" w:rsidRDefault="00FB234D" w:rsidP="00A22B30">
      <w:pPr>
        <w:spacing w:before="120" w:after="120"/>
        <w:rPr>
          <w:b/>
        </w:rPr>
      </w:pPr>
    </w:p>
    <w:p w14:paraId="0C3219BA" w14:textId="268C2814" w:rsidR="00FB234D" w:rsidRDefault="00FB234D" w:rsidP="00FB234D">
      <w:pPr>
        <w:spacing w:after="120"/>
        <w:ind w:left="1440" w:hanging="1440"/>
      </w:pPr>
      <w:r w:rsidRPr="00CC4403">
        <w:rPr>
          <w:b/>
        </w:rPr>
        <w:t>Section 3.</w:t>
      </w:r>
      <w:r w:rsidR="00CF7BAF">
        <w:rPr>
          <w:b/>
        </w:rPr>
        <w:t>4</w:t>
      </w:r>
      <w:r w:rsidRPr="00CC4403">
        <w:rPr>
          <w:b/>
        </w:rPr>
        <w:tab/>
        <w:t>Numbered list of MS students supervised with graduation dates.</w:t>
      </w:r>
      <w:r>
        <w:t xml:space="preserve">  </w:t>
      </w:r>
    </w:p>
    <w:p w14:paraId="2E48A3B3" w14:textId="77777777" w:rsidR="00FB234D" w:rsidRDefault="00FB234D" w:rsidP="00FB234D">
      <w:pPr>
        <w:pStyle w:val="ListParagraph"/>
        <w:spacing w:before="120" w:after="120"/>
        <w:rPr>
          <w:highlight w:val="yellow"/>
        </w:rPr>
      </w:pPr>
    </w:p>
    <w:p w14:paraId="33BCC61F" w14:textId="3D159134" w:rsidR="00FB234D" w:rsidRPr="00534D2A" w:rsidRDefault="00FB234D" w:rsidP="00E1298E">
      <w:pPr>
        <w:pStyle w:val="CompanyName"/>
        <w:numPr>
          <w:ilvl w:val="0"/>
          <w:numId w:val="57"/>
        </w:numPr>
      </w:pPr>
      <w:r w:rsidRPr="00534D2A">
        <w:t xml:space="preserve">Layal Bitar, Department of Civil Engineering, University of Nebraska Lincoln-Lincoln, </w:t>
      </w:r>
      <w:r w:rsidRPr="00E1298E">
        <w:rPr>
          <w:i/>
        </w:rPr>
        <w:t>Master’s Committee Chair</w:t>
      </w:r>
      <w:r w:rsidRPr="00534D2A">
        <w:t>, Funded, Summer, 2019</w:t>
      </w:r>
    </w:p>
    <w:p w14:paraId="3ECE2596" w14:textId="15100CAF" w:rsidR="00FB234D" w:rsidRDefault="00FB234D" w:rsidP="00E1298E">
      <w:pPr>
        <w:pStyle w:val="CompanyName"/>
      </w:pPr>
      <w:r w:rsidRPr="00534D2A">
        <w:t xml:space="preserve">Alex </w:t>
      </w:r>
      <w:proofErr w:type="spellStart"/>
      <w:r w:rsidRPr="00534D2A">
        <w:t>Sylvey</w:t>
      </w:r>
      <w:proofErr w:type="spellEnd"/>
      <w:r w:rsidRPr="00534D2A">
        <w:t xml:space="preserve">, Department of Civil Engineering, University of Nebraska Lincoln-Lincoln, </w:t>
      </w:r>
      <w:r w:rsidRPr="00534D2A">
        <w:rPr>
          <w:i/>
        </w:rPr>
        <w:t>Master’s Committee Chair</w:t>
      </w:r>
      <w:r w:rsidRPr="00534D2A">
        <w:t>, Funded, Spring, 201.</w:t>
      </w:r>
    </w:p>
    <w:p w14:paraId="508AAB73" w14:textId="23C34D8C" w:rsidR="00FB234D" w:rsidRDefault="00FB234D" w:rsidP="00E1298E">
      <w:pPr>
        <w:pStyle w:val="CompanyName"/>
      </w:pPr>
      <w:r>
        <w:lastRenderedPageBreak/>
        <w:t xml:space="preserve">Kianoosh Koocheki, </w:t>
      </w:r>
      <w:r w:rsidRPr="00534D2A">
        <w:t xml:space="preserve">Department of Civil Engineering, University of Nebraska Lincoln-Lincoln, </w:t>
      </w:r>
      <w:r w:rsidRPr="00534D2A">
        <w:rPr>
          <w:i/>
        </w:rPr>
        <w:t>Master’s Committee Chair</w:t>
      </w:r>
      <w:r w:rsidRPr="00534D2A">
        <w:t>, Funded, Spring, 2018</w:t>
      </w:r>
    </w:p>
    <w:p w14:paraId="1D91AB9C" w14:textId="66F9754C" w:rsidR="00FB234D" w:rsidRDefault="00FB234D" w:rsidP="00E1298E">
      <w:pPr>
        <w:pStyle w:val="CompanyName"/>
        <w:rPr>
          <w:b/>
        </w:rPr>
      </w:pPr>
      <w:r w:rsidRPr="00534D2A">
        <w:t xml:space="preserve">Hossein </w:t>
      </w:r>
      <w:proofErr w:type="spellStart"/>
      <w:r w:rsidRPr="00534D2A">
        <w:t>Bahmiyari</w:t>
      </w:r>
      <w:proofErr w:type="spellEnd"/>
      <w:r w:rsidRPr="00534D2A">
        <w:t xml:space="preserve">, Department of Civil Engineering, University of Nebraska -Lincoln, </w:t>
      </w:r>
      <w:r w:rsidR="00A22B30" w:rsidRPr="00534D2A">
        <w:rPr>
          <w:i/>
        </w:rPr>
        <w:t>Master’s Committee Chair</w:t>
      </w:r>
      <w:r w:rsidRPr="00534D2A">
        <w:t xml:space="preserve">, </w:t>
      </w:r>
      <w:proofErr w:type="gramStart"/>
      <w:r w:rsidRPr="00534D2A">
        <w:t>Funded,.</w:t>
      </w:r>
      <w:proofErr w:type="gramEnd"/>
      <w:r w:rsidRPr="00534D2A">
        <w:t xml:space="preserve"> Spring, 2019, Employment: Kiewit</w:t>
      </w:r>
    </w:p>
    <w:p w14:paraId="149D3333" w14:textId="77777777" w:rsidR="00FB234D" w:rsidRPr="00B52C51" w:rsidRDefault="00FB234D" w:rsidP="00E1298E">
      <w:pPr>
        <w:pStyle w:val="CompanyName"/>
      </w:pPr>
      <w:proofErr w:type="spellStart"/>
      <w:r w:rsidRPr="00B52C51">
        <w:t>Hamil</w:t>
      </w:r>
      <w:proofErr w:type="spellEnd"/>
      <w:r w:rsidRPr="00B52C51">
        <w:t xml:space="preserve"> C.</w:t>
      </w:r>
      <w:r w:rsidRPr="000E6C6B">
        <w:t xml:space="preserve"> Department of Civil Engineering, University of Mississippi, </w:t>
      </w:r>
      <w:r w:rsidRPr="00B52C51">
        <w:rPr>
          <w:i/>
        </w:rPr>
        <w:t>Master’s co-advisor</w:t>
      </w:r>
      <w:r w:rsidRPr="000E6C6B">
        <w:t xml:space="preserve">, </w:t>
      </w:r>
      <w:r>
        <w:t>Summer</w:t>
      </w:r>
      <w:r w:rsidRPr="000E6C6B">
        <w:t xml:space="preserve"> 201</w:t>
      </w:r>
      <w:r>
        <w:t>5</w:t>
      </w:r>
      <w:r w:rsidRPr="000E6C6B">
        <w:t>.</w:t>
      </w:r>
    </w:p>
    <w:p w14:paraId="401F4BD9" w14:textId="77777777" w:rsidR="00FB234D" w:rsidRPr="003B1115" w:rsidRDefault="00FB234D" w:rsidP="00E1298E">
      <w:pPr>
        <w:pStyle w:val="CompanyName"/>
      </w:pPr>
      <w:r w:rsidRPr="000E6C6B">
        <w:t xml:space="preserve">Jackson, J., Department of Civil Engineering, University of Mississippi, </w:t>
      </w:r>
      <w:r>
        <w:rPr>
          <w:i/>
        </w:rPr>
        <w:t>Master’s C</w:t>
      </w:r>
      <w:r w:rsidRPr="000E6C6B">
        <w:rPr>
          <w:i/>
        </w:rPr>
        <w:t>ommittee chair</w:t>
      </w:r>
      <w:r w:rsidRPr="000E6C6B">
        <w:t xml:space="preserve">, </w:t>
      </w:r>
      <w:r>
        <w:t>May 2013</w:t>
      </w:r>
    </w:p>
    <w:p w14:paraId="1E41A443" w14:textId="77777777" w:rsidR="00FB234D" w:rsidRPr="00201305" w:rsidRDefault="00FB234D" w:rsidP="00E1298E">
      <w:pPr>
        <w:pStyle w:val="CompanyName"/>
      </w:pPr>
      <w:r>
        <w:t xml:space="preserve">Binyam, T., </w:t>
      </w:r>
      <w:r w:rsidRPr="000E6C6B">
        <w:t xml:space="preserve">Department of Civil Engineering, University of Mississippi, </w:t>
      </w:r>
      <w:r w:rsidRPr="00185A10">
        <w:rPr>
          <w:i/>
        </w:rPr>
        <w:t>Master’s co</w:t>
      </w:r>
      <w:r>
        <w:rPr>
          <w:i/>
        </w:rPr>
        <w:t>-advisor</w:t>
      </w:r>
      <w:r w:rsidRPr="00185A10">
        <w:t>,</w:t>
      </w:r>
      <w:r>
        <w:t xml:space="preserve"> Aug. 2012</w:t>
      </w:r>
    </w:p>
    <w:p w14:paraId="695C2B17" w14:textId="77777777" w:rsidR="00FB234D" w:rsidRPr="00201305" w:rsidRDefault="00FB234D" w:rsidP="00E1298E">
      <w:pPr>
        <w:pStyle w:val="CompanyName"/>
      </w:pPr>
      <w:r>
        <w:t xml:space="preserve">Jared, C., </w:t>
      </w:r>
      <w:r w:rsidRPr="000E6C6B">
        <w:t xml:space="preserve">Department of Civil Engineering, University of Mississippi, </w:t>
      </w:r>
      <w:r w:rsidRPr="00185A10">
        <w:rPr>
          <w:i/>
        </w:rPr>
        <w:t>Master’s co</w:t>
      </w:r>
      <w:r>
        <w:rPr>
          <w:i/>
        </w:rPr>
        <w:t>-advisor</w:t>
      </w:r>
      <w:r w:rsidRPr="00185A10">
        <w:rPr>
          <w:i/>
        </w:rPr>
        <w:t xml:space="preserve"> </w:t>
      </w:r>
      <w:r>
        <w:rPr>
          <w:i/>
        </w:rPr>
        <w:t>chair</w:t>
      </w:r>
      <w:r w:rsidRPr="00185A10">
        <w:t>,</w:t>
      </w:r>
      <w:r>
        <w:t xml:space="preserve"> Aug. 2012</w:t>
      </w:r>
    </w:p>
    <w:p w14:paraId="3A32F77C" w14:textId="77777777" w:rsidR="00FB234D" w:rsidRPr="003B1115" w:rsidRDefault="00FB234D" w:rsidP="00E1298E">
      <w:pPr>
        <w:pStyle w:val="CompanyName"/>
      </w:pPr>
      <w:r w:rsidRPr="005C0271">
        <w:t>Kidd, J. (Cooper Tire)</w:t>
      </w:r>
      <w:r>
        <w:t>,</w:t>
      </w:r>
      <w:r w:rsidRPr="005C0271">
        <w:t xml:space="preserve"> Department of Civil Engineering, University of Mississippi, </w:t>
      </w:r>
      <w:r>
        <w:rPr>
          <w:i/>
        </w:rPr>
        <w:t>Master’s C</w:t>
      </w:r>
      <w:r w:rsidRPr="005C0271">
        <w:rPr>
          <w:i/>
        </w:rPr>
        <w:t>ommittee chair</w:t>
      </w:r>
      <w:r w:rsidRPr="005C0271">
        <w:t>, May, 2012.</w:t>
      </w:r>
    </w:p>
    <w:p w14:paraId="3B5DFA5D" w14:textId="77777777" w:rsidR="00FB234D" w:rsidRPr="003B1115" w:rsidRDefault="00FB234D" w:rsidP="00E1298E">
      <w:pPr>
        <w:pStyle w:val="CompanyName"/>
      </w:pPr>
      <w:proofErr w:type="spellStart"/>
      <w:r w:rsidRPr="00185A10">
        <w:t>Wodajo</w:t>
      </w:r>
      <w:proofErr w:type="spellEnd"/>
      <w:r w:rsidRPr="00185A10">
        <w:t xml:space="preserve">, L., Department of Civil Engineering, University of Mississippi, </w:t>
      </w:r>
      <w:r w:rsidRPr="00185A10">
        <w:rPr>
          <w:i/>
        </w:rPr>
        <w:t>Master’s co</w:t>
      </w:r>
      <w:r>
        <w:rPr>
          <w:i/>
        </w:rPr>
        <w:t>-advisor</w:t>
      </w:r>
      <w:r w:rsidRPr="00185A10">
        <w:t>, May 2011.</w:t>
      </w:r>
    </w:p>
    <w:p w14:paraId="6E4B463F" w14:textId="77777777" w:rsidR="00FB234D" w:rsidRPr="00185A10" w:rsidRDefault="00FB234D" w:rsidP="00E1298E">
      <w:pPr>
        <w:pStyle w:val="CompanyName"/>
      </w:pPr>
      <w:proofErr w:type="spellStart"/>
      <w:r w:rsidRPr="00185A10">
        <w:t>Duddu</w:t>
      </w:r>
      <w:proofErr w:type="spellEnd"/>
      <w:r w:rsidRPr="00185A10">
        <w:t xml:space="preserve"> L., Department of Civil Engineering, University of Mississippi, </w:t>
      </w:r>
      <w:r w:rsidRPr="00185A10">
        <w:rPr>
          <w:i/>
        </w:rPr>
        <w:t>Master’s co</w:t>
      </w:r>
      <w:r>
        <w:rPr>
          <w:i/>
        </w:rPr>
        <w:t>-advisor</w:t>
      </w:r>
      <w:r w:rsidRPr="00185A10">
        <w:t>, Aug. 2007.</w:t>
      </w:r>
    </w:p>
    <w:p w14:paraId="2D3E01AC" w14:textId="77777777" w:rsidR="00FB234D" w:rsidRPr="005C0271" w:rsidRDefault="00FB234D" w:rsidP="00E1298E">
      <w:pPr>
        <w:pStyle w:val="CompanyName"/>
      </w:pPr>
      <w:r>
        <w:t>Kim, J.</w:t>
      </w:r>
      <w:r w:rsidRPr="000E6C6B">
        <w:t xml:space="preserve">, Department of Civil Engineering, University of Mississippi, </w:t>
      </w:r>
      <w:r w:rsidRPr="00185A10">
        <w:rPr>
          <w:i/>
        </w:rPr>
        <w:t xml:space="preserve">Master’s </w:t>
      </w:r>
      <w:r>
        <w:rPr>
          <w:i/>
        </w:rPr>
        <w:t>C</w:t>
      </w:r>
      <w:r w:rsidRPr="00185A10">
        <w:rPr>
          <w:i/>
        </w:rPr>
        <w:t>ommittee chair</w:t>
      </w:r>
      <w:r w:rsidRPr="000E6C6B">
        <w:t xml:space="preserve">, </w:t>
      </w:r>
      <w:r>
        <w:t>Dec. 2006</w:t>
      </w:r>
      <w:r w:rsidRPr="000E6C6B">
        <w:t>.</w:t>
      </w:r>
    </w:p>
    <w:p w14:paraId="3D562175" w14:textId="77777777" w:rsidR="00FB234D" w:rsidRPr="00185A10" w:rsidRDefault="00FB234D" w:rsidP="00E1298E">
      <w:pPr>
        <w:pStyle w:val="CompanyName"/>
      </w:pPr>
      <w:r w:rsidRPr="000E6C6B">
        <w:t xml:space="preserve">Cho H., Department of Civil Engineering, University of Mississippi, </w:t>
      </w:r>
      <w:r w:rsidRPr="00185A10">
        <w:rPr>
          <w:i/>
        </w:rPr>
        <w:t xml:space="preserve">Master’s </w:t>
      </w:r>
      <w:r>
        <w:rPr>
          <w:i/>
        </w:rPr>
        <w:t>C</w:t>
      </w:r>
      <w:r w:rsidRPr="00185A10">
        <w:rPr>
          <w:i/>
        </w:rPr>
        <w:t>ommittee chair</w:t>
      </w:r>
      <w:r w:rsidRPr="00185A10">
        <w:t>, Dec. 2006.</w:t>
      </w:r>
    </w:p>
    <w:p w14:paraId="547332BC" w14:textId="77777777" w:rsidR="00FB234D" w:rsidRPr="003B1115" w:rsidRDefault="00FB234D" w:rsidP="00E1298E">
      <w:pPr>
        <w:pStyle w:val="CompanyName"/>
      </w:pPr>
      <w:proofErr w:type="spellStart"/>
      <w:r w:rsidRPr="000E6C6B">
        <w:t>Pulijala</w:t>
      </w:r>
      <w:proofErr w:type="spellEnd"/>
      <w:r w:rsidRPr="000E6C6B">
        <w:t xml:space="preserve">, S., Department of Civil Engineering, University of Mississippi, </w:t>
      </w:r>
      <w:r>
        <w:rPr>
          <w:i/>
        </w:rPr>
        <w:t>Master’s C</w:t>
      </w:r>
      <w:r w:rsidRPr="00185A10">
        <w:rPr>
          <w:i/>
        </w:rPr>
        <w:t>ommittee chair</w:t>
      </w:r>
      <w:r w:rsidRPr="00185A10">
        <w:t>,</w:t>
      </w:r>
      <w:r w:rsidRPr="000E6C6B">
        <w:t xml:space="preserve"> May 2006.</w:t>
      </w:r>
    </w:p>
    <w:p w14:paraId="3C3BB238" w14:textId="77777777" w:rsidR="00FB234D" w:rsidRPr="00BE2E50" w:rsidRDefault="00FB234D" w:rsidP="00E1298E">
      <w:pPr>
        <w:pStyle w:val="CompanyName"/>
      </w:pPr>
      <w:proofErr w:type="spellStart"/>
      <w:r w:rsidRPr="00BE2E50">
        <w:t>Biplab</w:t>
      </w:r>
      <w:proofErr w:type="spellEnd"/>
      <w:r w:rsidRPr="00BE2E50">
        <w:t xml:space="preserve">, B (MACTEC), </w:t>
      </w:r>
      <w:r w:rsidRPr="000E6C6B">
        <w:t xml:space="preserve">Department of Civil Engineering, University of Mississippi, </w:t>
      </w:r>
      <w:r w:rsidRPr="00BE2E50">
        <w:rPr>
          <w:i/>
        </w:rPr>
        <w:t xml:space="preserve">Master’s </w:t>
      </w:r>
      <w:r>
        <w:rPr>
          <w:i/>
        </w:rPr>
        <w:t>co-advisor</w:t>
      </w:r>
      <w:r w:rsidRPr="000E6C6B">
        <w:t xml:space="preserve">, </w:t>
      </w:r>
      <w:r>
        <w:t>May 2006</w:t>
      </w:r>
      <w:r w:rsidRPr="000E6C6B">
        <w:t>.</w:t>
      </w:r>
    </w:p>
    <w:p w14:paraId="5930DA52" w14:textId="77777777" w:rsidR="00FB234D" w:rsidRDefault="00FB234D" w:rsidP="00FB234D">
      <w:pPr>
        <w:spacing w:after="120"/>
        <w:ind w:left="1440" w:hanging="1440"/>
      </w:pPr>
    </w:p>
    <w:p w14:paraId="42345CAC" w14:textId="0C5C253A" w:rsidR="00FB234D" w:rsidRPr="00CC4403" w:rsidRDefault="00FB234D" w:rsidP="00FB234D">
      <w:pPr>
        <w:spacing w:after="120"/>
        <w:ind w:left="1440" w:hanging="1440"/>
        <w:rPr>
          <w:b/>
        </w:rPr>
      </w:pPr>
      <w:r w:rsidRPr="00CC4403">
        <w:rPr>
          <w:b/>
        </w:rPr>
        <w:t>Section 3.</w:t>
      </w:r>
      <w:r w:rsidR="00CF7BAF">
        <w:rPr>
          <w:b/>
        </w:rPr>
        <w:t>5.</w:t>
      </w:r>
      <w:r w:rsidRPr="00CC4403">
        <w:rPr>
          <w:b/>
        </w:rPr>
        <w:tab/>
        <w:t xml:space="preserve">Numbered list of MS students) currently in progress under </w:t>
      </w:r>
      <w:r w:rsidR="00286E05">
        <w:rPr>
          <w:b/>
        </w:rPr>
        <w:t>my</w:t>
      </w:r>
      <w:r w:rsidRPr="00CC4403">
        <w:rPr>
          <w:b/>
        </w:rPr>
        <w:t xml:space="preserve"> supervision</w:t>
      </w:r>
    </w:p>
    <w:p w14:paraId="6DD40700" w14:textId="77777777" w:rsidR="00FB234D" w:rsidRPr="00CD7A76" w:rsidRDefault="00FB234D" w:rsidP="00FB234D">
      <w:pPr>
        <w:pStyle w:val="ListParagraph"/>
        <w:spacing w:before="120" w:after="120"/>
        <w:rPr>
          <w:b/>
        </w:rPr>
      </w:pPr>
    </w:p>
    <w:p w14:paraId="7A1D8701" w14:textId="77777777" w:rsidR="00FB234D" w:rsidRPr="00CE6F01" w:rsidRDefault="00FB234D" w:rsidP="004514E9">
      <w:pPr>
        <w:pStyle w:val="ListParagraph"/>
        <w:numPr>
          <w:ilvl w:val="0"/>
          <w:numId w:val="38"/>
        </w:numPr>
        <w:spacing w:before="120" w:after="120"/>
      </w:pPr>
      <w:r w:rsidRPr="00CE6F01">
        <w:t xml:space="preserve">Basil </w:t>
      </w:r>
      <w:proofErr w:type="spellStart"/>
      <w:r w:rsidRPr="00CE6F01">
        <w:t>Abdualshar</w:t>
      </w:r>
      <w:proofErr w:type="spellEnd"/>
      <w:r w:rsidRPr="00CE6F01">
        <w:t>, Department of Civil Engineering, University of Nebraska -Lincoln, MS Committee Chair, Funded, MS. Expected to defend Spring, 2022</w:t>
      </w:r>
    </w:p>
    <w:p w14:paraId="19091B9F" w14:textId="77777777" w:rsidR="00286E05" w:rsidRDefault="00286E05" w:rsidP="00FB234D">
      <w:pPr>
        <w:spacing w:after="120"/>
        <w:ind w:left="1440" w:hanging="1440"/>
        <w:rPr>
          <w:b/>
        </w:rPr>
      </w:pPr>
    </w:p>
    <w:p w14:paraId="2EF55206" w14:textId="0D7179E8" w:rsidR="00FB234D" w:rsidRDefault="00FB234D" w:rsidP="00FB234D">
      <w:pPr>
        <w:spacing w:after="120"/>
        <w:ind w:left="1440" w:hanging="1440"/>
        <w:rPr>
          <w:b/>
        </w:rPr>
      </w:pPr>
      <w:r w:rsidRPr="00690466">
        <w:rPr>
          <w:b/>
        </w:rPr>
        <w:t>Section 3.</w:t>
      </w:r>
      <w:r w:rsidR="00CF7BAF">
        <w:rPr>
          <w:b/>
        </w:rPr>
        <w:t>6.</w:t>
      </w:r>
      <w:r w:rsidRPr="00690466">
        <w:rPr>
          <w:b/>
        </w:rPr>
        <w:tab/>
      </w:r>
      <w:r w:rsidR="003E36C4">
        <w:rPr>
          <w:b/>
        </w:rPr>
        <w:t>G</w:t>
      </w:r>
      <w:r w:rsidRPr="00690466">
        <w:rPr>
          <w:b/>
        </w:rPr>
        <w:t xml:space="preserve">raduate student independent research projects </w:t>
      </w:r>
      <w:r>
        <w:rPr>
          <w:b/>
        </w:rPr>
        <w:t xml:space="preserve">under </w:t>
      </w:r>
      <w:r w:rsidR="00286E05">
        <w:rPr>
          <w:b/>
        </w:rPr>
        <w:t xml:space="preserve">my </w:t>
      </w:r>
      <w:r>
        <w:rPr>
          <w:b/>
        </w:rPr>
        <w:t>advising</w:t>
      </w:r>
    </w:p>
    <w:p w14:paraId="14587D95" w14:textId="35301771" w:rsidR="00FB234D" w:rsidRDefault="00FB234D" w:rsidP="004514E9">
      <w:pPr>
        <w:pStyle w:val="ListParagraph"/>
        <w:numPr>
          <w:ilvl w:val="0"/>
          <w:numId w:val="55"/>
        </w:numPr>
        <w:spacing w:before="120" w:after="120"/>
      </w:pPr>
      <w:r>
        <w:lastRenderedPageBreak/>
        <w:t xml:space="preserve">Caleb Craven, </w:t>
      </w:r>
      <w:r w:rsidRPr="000E6C6B">
        <w:t xml:space="preserve">Department of Civil </w:t>
      </w:r>
      <w:r>
        <w:t xml:space="preserve">and Environmental Engineering, </w:t>
      </w:r>
      <w:r w:rsidRPr="000E6C6B">
        <w:t xml:space="preserve">University of </w:t>
      </w:r>
      <w:r>
        <w:t>Nebraska -Lincoln</w:t>
      </w:r>
      <w:r w:rsidRPr="000E6C6B">
        <w:t xml:space="preserve">, </w:t>
      </w:r>
      <w:r w:rsidRPr="000E6C6B">
        <w:rPr>
          <w:i/>
        </w:rPr>
        <w:t xml:space="preserve">Master’s </w:t>
      </w:r>
      <w:r>
        <w:rPr>
          <w:i/>
        </w:rPr>
        <w:t>Committee C</w:t>
      </w:r>
      <w:r w:rsidRPr="000E6C6B">
        <w:rPr>
          <w:i/>
        </w:rPr>
        <w:t>hair</w:t>
      </w:r>
      <w:r w:rsidRPr="000E6C6B">
        <w:t xml:space="preserve">, </w:t>
      </w:r>
      <w:r>
        <w:t>Self-Funded</w:t>
      </w:r>
      <w:r w:rsidR="00286E05">
        <w:t>, Expected to graduate Spring, 2021</w:t>
      </w:r>
    </w:p>
    <w:p w14:paraId="21D688F5" w14:textId="77777777" w:rsidR="00FB234D" w:rsidRDefault="00FB234D" w:rsidP="00FB234D">
      <w:pPr>
        <w:pStyle w:val="ListParagraph"/>
        <w:spacing w:before="120" w:after="120"/>
      </w:pPr>
    </w:p>
    <w:p w14:paraId="3E50F1F3" w14:textId="77777777" w:rsidR="00FB234D" w:rsidRPr="00915CA6" w:rsidRDefault="00FB234D" w:rsidP="004514E9">
      <w:pPr>
        <w:pStyle w:val="ListParagraph"/>
        <w:numPr>
          <w:ilvl w:val="0"/>
          <w:numId w:val="55"/>
        </w:numPr>
        <w:spacing w:before="120" w:after="120"/>
      </w:pPr>
      <w:r>
        <w:t xml:space="preserve">Joshua Hilsgen, </w:t>
      </w:r>
      <w:r w:rsidRPr="000E6C6B">
        <w:t xml:space="preserve">Department of Civil Engineering, University of </w:t>
      </w:r>
      <w:r>
        <w:t>Nebraska -Lincoln</w:t>
      </w:r>
      <w:r w:rsidRPr="000E6C6B">
        <w:t xml:space="preserve">, </w:t>
      </w:r>
      <w:r w:rsidRPr="000E6C6B">
        <w:rPr>
          <w:i/>
        </w:rPr>
        <w:t xml:space="preserve">Master’s </w:t>
      </w:r>
      <w:r>
        <w:rPr>
          <w:i/>
        </w:rPr>
        <w:t>Committee C</w:t>
      </w:r>
      <w:r w:rsidRPr="000E6C6B">
        <w:rPr>
          <w:i/>
        </w:rPr>
        <w:t>hair</w:t>
      </w:r>
      <w:r w:rsidRPr="000E6C6B">
        <w:t xml:space="preserve">, </w:t>
      </w:r>
      <w:r>
        <w:t>Self-Funded, Completed, Spring,</w:t>
      </w:r>
      <w:r w:rsidRPr="000E6C6B">
        <w:t xml:space="preserve"> 201</w:t>
      </w:r>
      <w:r>
        <w:t>8</w:t>
      </w:r>
      <w:r w:rsidRPr="000E6C6B">
        <w:t>.</w:t>
      </w:r>
    </w:p>
    <w:p w14:paraId="425ED40A" w14:textId="77777777" w:rsidR="00FB234D" w:rsidRPr="00915CA6" w:rsidRDefault="00FB234D" w:rsidP="00FB234D">
      <w:pPr>
        <w:pStyle w:val="ListParagraph"/>
      </w:pPr>
    </w:p>
    <w:p w14:paraId="4AF95887" w14:textId="77777777" w:rsidR="00FB234D" w:rsidRDefault="00FB234D" w:rsidP="004514E9">
      <w:pPr>
        <w:pStyle w:val="ListParagraph"/>
        <w:numPr>
          <w:ilvl w:val="0"/>
          <w:numId w:val="55"/>
        </w:numPr>
        <w:spacing w:after="120"/>
      </w:pPr>
      <w:r>
        <w:t xml:space="preserve">Levi Brown, </w:t>
      </w:r>
      <w:r w:rsidRPr="000E6C6B">
        <w:t xml:space="preserve">Department of Civil Engineering, University of </w:t>
      </w:r>
      <w:r>
        <w:t>Nebraska -Lincoln</w:t>
      </w:r>
      <w:r w:rsidRPr="000E6C6B">
        <w:t xml:space="preserve">, </w:t>
      </w:r>
      <w:r w:rsidRPr="00690466">
        <w:rPr>
          <w:i/>
        </w:rPr>
        <w:t>Master’s Committee Chair</w:t>
      </w:r>
      <w:r w:rsidRPr="000E6C6B">
        <w:t xml:space="preserve">, </w:t>
      </w:r>
      <w:r>
        <w:t xml:space="preserve">Self-Funded, </w:t>
      </w:r>
      <w:proofErr w:type="gramStart"/>
      <w:r>
        <w:t>Completed,  Spring</w:t>
      </w:r>
      <w:proofErr w:type="gramEnd"/>
      <w:r>
        <w:t>,</w:t>
      </w:r>
      <w:r w:rsidRPr="000E6C6B">
        <w:t xml:space="preserve"> 201</w:t>
      </w:r>
      <w:r>
        <w:t>8</w:t>
      </w:r>
      <w:r w:rsidRPr="000E6C6B">
        <w:t>.</w:t>
      </w:r>
    </w:p>
    <w:p w14:paraId="5AC6052A" w14:textId="77777777" w:rsidR="00FB234D" w:rsidRDefault="00FB234D" w:rsidP="00FB234D">
      <w:pPr>
        <w:pStyle w:val="ListParagraph"/>
      </w:pPr>
    </w:p>
    <w:p w14:paraId="79C0F917" w14:textId="77777777" w:rsidR="00FB234D" w:rsidRDefault="00FB234D" w:rsidP="004514E9">
      <w:pPr>
        <w:pStyle w:val="ListParagraph"/>
        <w:numPr>
          <w:ilvl w:val="0"/>
          <w:numId w:val="55"/>
        </w:numPr>
        <w:spacing w:after="120"/>
      </w:pPr>
      <w:r>
        <w:t xml:space="preserve">Gustavo Nunez, </w:t>
      </w:r>
      <w:r w:rsidRPr="000E6C6B">
        <w:t xml:space="preserve">Department of Civil Engineering, University of </w:t>
      </w:r>
      <w:r>
        <w:t>Nebraska -Lincoln</w:t>
      </w:r>
      <w:r w:rsidRPr="000E6C6B">
        <w:t xml:space="preserve">, </w:t>
      </w:r>
      <w:r w:rsidRPr="00690466">
        <w:rPr>
          <w:i/>
        </w:rPr>
        <w:t>Master’s Committee Chair</w:t>
      </w:r>
      <w:r w:rsidRPr="000E6C6B">
        <w:t xml:space="preserve">, </w:t>
      </w:r>
      <w:r>
        <w:t xml:space="preserve">Fulbright-Funded, </w:t>
      </w:r>
      <w:proofErr w:type="gramStart"/>
      <w:r>
        <w:t>Completed,  Spring</w:t>
      </w:r>
      <w:proofErr w:type="gramEnd"/>
      <w:r>
        <w:t>,</w:t>
      </w:r>
      <w:r w:rsidRPr="000E6C6B">
        <w:t xml:space="preserve"> 201</w:t>
      </w:r>
      <w:r>
        <w:t>7</w:t>
      </w:r>
      <w:r w:rsidRPr="000E6C6B">
        <w:t>.</w:t>
      </w:r>
    </w:p>
    <w:p w14:paraId="7B20E994" w14:textId="77777777" w:rsidR="00FB234D" w:rsidRDefault="00FB234D" w:rsidP="00FB234D">
      <w:pPr>
        <w:pStyle w:val="ListParagraph"/>
      </w:pPr>
    </w:p>
    <w:p w14:paraId="38ADC748" w14:textId="77777777" w:rsidR="00FB234D" w:rsidRDefault="00FB234D" w:rsidP="00FB234D"/>
    <w:p w14:paraId="7DC2DA03" w14:textId="4F06C3DF" w:rsidR="00FB234D" w:rsidRPr="00FD34B3" w:rsidRDefault="00FB234D" w:rsidP="00FB234D">
      <w:pPr>
        <w:ind w:left="1440" w:hanging="1440"/>
        <w:rPr>
          <w:b/>
        </w:rPr>
      </w:pPr>
      <w:r w:rsidRPr="00FD34B3">
        <w:rPr>
          <w:b/>
        </w:rPr>
        <w:t>Section 3.</w:t>
      </w:r>
      <w:r w:rsidR="00CF7BAF">
        <w:rPr>
          <w:b/>
        </w:rPr>
        <w:t>7</w:t>
      </w:r>
      <w:r w:rsidRPr="00FD34B3">
        <w:rPr>
          <w:b/>
        </w:rPr>
        <w:tab/>
        <w:t>Undergraduate Students</w:t>
      </w:r>
    </w:p>
    <w:p w14:paraId="2C91A4DB" w14:textId="6106C41B" w:rsidR="00FB234D" w:rsidRDefault="00FB234D" w:rsidP="00286E05">
      <w:pPr>
        <w:spacing w:after="120"/>
        <w:ind w:left="1440" w:hanging="1440"/>
        <w:rPr>
          <w:b/>
        </w:rPr>
      </w:pPr>
      <w:r w:rsidRPr="00CC4403">
        <w:rPr>
          <w:b/>
        </w:rPr>
        <w:t>Section 3.</w:t>
      </w:r>
      <w:r w:rsidR="00CF7BAF">
        <w:rPr>
          <w:b/>
        </w:rPr>
        <w:t>7</w:t>
      </w:r>
      <w:r w:rsidRPr="00CC4403">
        <w:rPr>
          <w:b/>
        </w:rPr>
        <w:t>.1</w:t>
      </w:r>
      <w:r w:rsidRPr="00CC4403">
        <w:rPr>
          <w:b/>
        </w:rPr>
        <w:tab/>
        <w:t>Numbered list of undergraduate students supervised in independent research study.</w:t>
      </w:r>
      <w:r>
        <w:t xml:space="preserve">  </w:t>
      </w:r>
    </w:p>
    <w:p w14:paraId="6A6E258C" w14:textId="457F6CB9" w:rsidR="00FB234D" w:rsidRPr="00771802" w:rsidRDefault="00FB234D" w:rsidP="004514E9">
      <w:pPr>
        <w:pStyle w:val="ListParagraph"/>
        <w:numPr>
          <w:ilvl w:val="0"/>
          <w:numId w:val="40"/>
        </w:numPr>
        <w:rPr>
          <w:szCs w:val="22"/>
        </w:rPr>
      </w:pPr>
      <w:r w:rsidRPr="00771802">
        <w:rPr>
          <w:szCs w:val="22"/>
        </w:rPr>
        <w:t xml:space="preserve">Lucas Ripa, </w:t>
      </w:r>
      <w:r w:rsidRPr="00771802">
        <w:t xml:space="preserve">Department of Civil Engineering, University of Nebraska Lincoln, Senior, </w:t>
      </w:r>
      <w:r w:rsidR="00286E05">
        <w:t xml:space="preserve">BSCE, </w:t>
      </w:r>
      <w:r w:rsidRPr="00771802">
        <w:t>Fall, 2019</w:t>
      </w:r>
    </w:p>
    <w:p w14:paraId="1EA34A59" w14:textId="4ABF7242" w:rsidR="00FB234D" w:rsidRPr="00771802" w:rsidRDefault="00FB234D" w:rsidP="004514E9">
      <w:pPr>
        <w:pStyle w:val="ListParagraph"/>
        <w:numPr>
          <w:ilvl w:val="0"/>
          <w:numId w:val="40"/>
        </w:numPr>
        <w:rPr>
          <w:szCs w:val="22"/>
        </w:rPr>
      </w:pPr>
      <w:r w:rsidRPr="00771802">
        <w:t xml:space="preserve">Christopher Bianchini, Department of Civil Engineering, University of Nebraska Lincoln, </w:t>
      </w:r>
      <w:r w:rsidR="00286E05">
        <w:t>BSCE,</w:t>
      </w:r>
      <w:r w:rsidRPr="00771802">
        <w:t xml:space="preserve"> 2019</w:t>
      </w:r>
    </w:p>
    <w:p w14:paraId="7967EDAE" w14:textId="2F06CFFE" w:rsidR="00FB234D" w:rsidRPr="002B6D80" w:rsidRDefault="00FB234D" w:rsidP="004514E9">
      <w:pPr>
        <w:pStyle w:val="ListParagraph"/>
        <w:numPr>
          <w:ilvl w:val="0"/>
          <w:numId w:val="40"/>
        </w:numPr>
        <w:rPr>
          <w:szCs w:val="22"/>
        </w:rPr>
      </w:pPr>
      <w:r w:rsidRPr="002B6D80">
        <w:rPr>
          <w:szCs w:val="22"/>
        </w:rPr>
        <w:t xml:space="preserve">Eden, Lu, </w:t>
      </w:r>
      <w:r w:rsidRPr="000E6C6B">
        <w:t xml:space="preserve">Department of Civil Engineering, University of </w:t>
      </w:r>
      <w:r>
        <w:t>Nebraska Lincoln-Lincoln</w:t>
      </w:r>
      <w:r w:rsidRPr="000E6C6B">
        <w:t xml:space="preserve">, </w:t>
      </w:r>
      <w:r>
        <w:t xml:space="preserve">Senior, </w:t>
      </w:r>
      <w:r w:rsidR="00286E05">
        <w:t>BSCE,</w:t>
      </w:r>
      <w:r>
        <w:t xml:space="preserve"> 2016</w:t>
      </w:r>
    </w:p>
    <w:p w14:paraId="231612A4" w14:textId="669AD583" w:rsidR="00FB234D" w:rsidRDefault="00FB234D" w:rsidP="004514E9">
      <w:pPr>
        <w:pStyle w:val="ListParagraph"/>
        <w:numPr>
          <w:ilvl w:val="0"/>
          <w:numId w:val="40"/>
        </w:numPr>
        <w:spacing w:after="120"/>
      </w:pPr>
      <w:r w:rsidRPr="00CC4403">
        <w:rPr>
          <w:szCs w:val="22"/>
        </w:rPr>
        <w:t xml:space="preserve">Brian Sawyer, </w:t>
      </w:r>
      <w:r w:rsidRPr="000E6C6B">
        <w:t xml:space="preserve">Department of Civil Engineering, University of </w:t>
      </w:r>
      <w:r>
        <w:t>Nebraska Lincoln-Lincoln</w:t>
      </w:r>
      <w:r w:rsidRPr="000E6C6B">
        <w:t>,</w:t>
      </w:r>
      <w:r>
        <w:t xml:space="preserve"> </w:t>
      </w:r>
      <w:r w:rsidR="00286E05">
        <w:t xml:space="preserve">BSCE, </w:t>
      </w:r>
      <w:r>
        <w:t>2016</w:t>
      </w:r>
    </w:p>
    <w:p w14:paraId="7EB82080" w14:textId="2D8F2532" w:rsidR="00FB234D" w:rsidRDefault="00FB234D" w:rsidP="00286E05">
      <w:pPr>
        <w:pStyle w:val="ListParagraph"/>
        <w:numPr>
          <w:ilvl w:val="0"/>
          <w:numId w:val="40"/>
        </w:numPr>
        <w:rPr>
          <w:szCs w:val="22"/>
        </w:rPr>
      </w:pPr>
      <w:r>
        <w:rPr>
          <w:szCs w:val="22"/>
        </w:rPr>
        <w:t xml:space="preserve">V. William, </w:t>
      </w:r>
      <w:r w:rsidRPr="000629A8">
        <w:rPr>
          <w:szCs w:val="22"/>
        </w:rPr>
        <w:t>The University of Mississippi, BSCE</w:t>
      </w:r>
      <w:r w:rsidR="00286E05">
        <w:rPr>
          <w:szCs w:val="22"/>
        </w:rPr>
        <w:t>,</w:t>
      </w:r>
      <w:r w:rsidRPr="000629A8">
        <w:rPr>
          <w:szCs w:val="22"/>
        </w:rPr>
        <w:t xml:space="preserve"> 201</w:t>
      </w:r>
      <w:r>
        <w:rPr>
          <w:szCs w:val="22"/>
        </w:rPr>
        <w:t>5.</w:t>
      </w:r>
    </w:p>
    <w:p w14:paraId="78C3DAB0" w14:textId="6792B31F" w:rsidR="00FB234D" w:rsidRDefault="00FB234D" w:rsidP="00286E05">
      <w:pPr>
        <w:pStyle w:val="ListParagraph"/>
        <w:numPr>
          <w:ilvl w:val="0"/>
          <w:numId w:val="40"/>
        </w:numPr>
        <w:rPr>
          <w:szCs w:val="22"/>
        </w:rPr>
      </w:pPr>
      <w:r>
        <w:rPr>
          <w:szCs w:val="22"/>
        </w:rPr>
        <w:t xml:space="preserve">G. Bell, </w:t>
      </w:r>
      <w:r w:rsidRPr="000629A8">
        <w:rPr>
          <w:szCs w:val="22"/>
        </w:rPr>
        <w:t>The University of Mississippi, BSCE</w:t>
      </w:r>
      <w:r w:rsidR="00286E05">
        <w:rPr>
          <w:szCs w:val="22"/>
        </w:rPr>
        <w:t>,</w:t>
      </w:r>
      <w:r w:rsidRPr="000629A8">
        <w:rPr>
          <w:szCs w:val="22"/>
        </w:rPr>
        <w:t xml:space="preserve"> 201</w:t>
      </w:r>
      <w:r>
        <w:rPr>
          <w:szCs w:val="22"/>
        </w:rPr>
        <w:t>3.</w:t>
      </w:r>
    </w:p>
    <w:p w14:paraId="0CA98C73" w14:textId="01EEA2CD" w:rsidR="00FB234D" w:rsidRDefault="00FB234D" w:rsidP="00286E05">
      <w:pPr>
        <w:pStyle w:val="ListParagraph"/>
        <w:numPr>
          <w:ilvl w:val="0"/>
          <w:numId w:val="40"/>
        </w:numPr>
        <w:rPr>
          <w:szCs w:val="22"/>
        </w:rPr>
      </w:pPr>
      <w:r>
        <w:rPr>
          <w:szCs w:val="22"/>
        </w:rPr>
        <w:t xml:space="preserve">H. Prater, </w:t>
      </w:r>
      <w:r w:rsidRPr="000629A8">
        <w:rPr>
          <w:szCs w:val="22"/>
        </w:rPr>
        <w:t>The University of Mississippi, BSCE</w:t>
      </w:r>
      <w:r w:rsidR="00286E05">
        <w:rPr>
          <w:szCs w:val="22"/>
        </w:rPr>
        <w:t>,</w:t>
      </w:r>
      <w:r w:rsidRPr="000629A8">
        <w:rPr>
          <w:szCs w:val="22"/>
        </w:rPr>
        <w:t xml:space="preserve"> 201</w:t>
      </w:r>
      <w:r>
        <w:rPr>
          <w:szCs w:val="22"/>
        </w:rPr>
        <w:t>3.</w:t>
      </w:r>
    </w:p>
    <w:p w14:paraId="5F7DCAA7" w14:textId="3AE85396" w:rsidR="00FB234D" w:rsidRDefault="00FB234D" w:rsidP="00286E05">
      <w:pPr>
        <w:pStyle w:val="ListParagraph"/>
        <w:numPr>
          <w:ilvl w:val="0"/>
          <w:numId w:val="40"/>
        </w:numPr>
        <w:rPr>
          <w:szCs w:val="22"/>
        </w:rPr>
      </w:pPr>
      <w:r w:rsidRPr="000629A8">
        <w:rPr>
          <w:szCs w:val="22"/>
        </w:rPr>
        <w:t>S. Burdine, The University of Mississippi, BSCE</w:t>
      </w:r>
      <w:r w:rsidR="00286E05">
        <w:rPr>
          <w:szCs w:val="22"/>
        </w:rPr>
        <w:t>,</w:t>
      </w:r>
      <w:r w:rsidRPr="000629A8">
        <w:rPr>
          <w:szCs w:val="22"/>
        </w:rPr>
        <w:t xml:space="preserve"> 2012</w:t>
      </w:r>
      <w:r>
        <w:rPr>
          <w:szCs w:val="22"/>
        </w:rPr>
        <w:t>.</w:t>
      </w:r>
    </w:p>
    <w:p w14:paraId="77D44F51" w14:textId="7DDB7569" w:rsidR="00FB234D" w:rsidRPr="000629A8" w:rsidRDefault="00FB234D" w:rsidP="00286E05">
      <w:pPr>
        <w:pStyle w:val="ListParagraph"/>
        <w:numPr>
          <w:ilvl w:val="0"/>
          <w:numId w:val="40"/>
        </w:numPr>
        <w:rPr>
          <w:szCs w:val="22"/>
        </w:rPr>
      </w:pPr>
      <w:r>
        <w:rPr>
          <w:szCs w:val="22"/>
        </w:rPr>
        <w:t xml:space="preserve">M. Nathan, </w:t>
      </w:r>
      <w:r w:rsidRPr="000629A8">
        <w:rPr>
          <w:szCs w:val="22"/>
        </w:rPr>
        <w:t>The University of Mississippi, BSCE</w:t>
      </w:r>
      <w:r w:rsidR="00286E05">
        <w:rPr>
          <w:szCs w:val="22"/>
        </w:rPr>
        <w:t>,</w:t>
      </w:r>
      <w:r w:rsidRPr="000629A8">
        <w:rPr>
          <w:szCs w:val="22"/>
        </w:rPr>
        <w:t xml:space="preserve"> 2012</w:t>
      </w:r>
      <w:r>
        <w:rPr>
          <w:szCs w:val="22"/>
        </w:rPr>
        <w:t>.</w:t>
      </w:r>
    </w:p>
    <w:p w14:paraId="26F3D0C9" w14:textId="67343EC5" w:rsidR="00FB234D" w:rsidRPr="000629A8" w:rsidRDefault="00FB234D" w:rsidP="00286E05">
      <w:pPr>
        <w:pStyle w:val="ListParagraph"/>
        <w:numPr>
          <w:ilvl w:val="0"/>
          <w:numId w:val="40"/>
        </w:numPr>
        <w:rPr>
          <w:szCs w:val="22"/>
        </w:rPr>
      </w:pPr>
      <w:r w:rsidRPr="000629A8">
        <w:rPr>
          <w:szCs w:val="22"/>
        </w:rPr>
        <w:t>J. Kidd, The University of Mississippi, BSCE</w:t>
      </w:r>
      <w:r w:rsidR="00286E05">
        <w:rPr>
          <w:szCs w:val="22"/>
        </w:rPr>
        <w:t>,</w:t>
      </w:r>
      <w:r w:rsidRPr="000629A8">
        <w:rPr>
          <w:szCs w:val="22"/>
        </w:rPr>
        <w:t xml:space="preserve"> 2010</w:t>
      </w:r>
      <w:r>
        <w:rPr>
          <w:szCs w:val="22"/>
        </w:rPr>
        <w:t>.</w:t>
      </w:r>
    </w:p>
    <w:p w14:paraId="729D7A52" w14:textId="5A58EEB2" w:rsidR="00FB234D" w:rsidRPr="005C0271" w:rsidRDefault="00FB234D" w:rsidP="00286E05">
      <w:pPr>
        <w:pStyle w:val="ListParagraph"/>
        <w:numPr>
          <w:ilvl w:val="0"/>
          <w:numId w:val="40"/>
        </w:numPr>
        <w:rPr>
          <w:szCs w:val="22"/>
        </w:rPr>
      </w:pPr>
      <w:r>
        <w:rPr>
          <w:szCs w:val="22"/>
        </w:rPr>
        <w:t>R. Williams, The University of Mississippi, BSCE</w:t>
      </w:r>
      <w:r w:rsidR="00286E05">
        <w:rPr>
          <w:szCs w:val="22"/>
        </w:rPr>
        <w:t>,</w:t>
      </w:r>
      <w:r>
        <w:rPr>
          <w:szCs w:val="22"/>
        </w:rPr>
        <w:t xml:space="preserve"> 2005.</w:t>
      </w:r>
    </w:p>
    <w:p w14:paraId="1E6A8AAF" w14:textId="20CA086B" w:rsidR="00FB234D" w:rsidRDefault="00FB234D" w:rsidP="00286E05">
      <w:pPr>
        <w:pStyle w:val="ListParagraph"/>
        <w:numPr>
          <w:ilvl w:val="0"/>
          <w:numId w:val="40"/>
        </w:numPr>
        <w:rPr>
          <w:szCs w:val="22"/>
        </w:rPr>
      </w:pPr>
      <w:r w:rsidRPr="000629A8">
        <w:rPr>
          <w:szCs w:val="22"/>
        </w:rPr>
        <w:t>A. Singh, The University of Mississippi, BSCE</w:t>
      </w:r>
      <w:r w:rsidR="00286E05">
        <w:rPr>
          <w:szCs w:val="22"/>
        </w:rPr>
        <w:t>,</w:t>
      </w:r>
      <w:r w:rsidRPr="000629A8">
        <w:rPr>
          <w:szCs w:val="22"/>
        </w:rPr>
        <w:t xml:space="preserve"> 2005</w:t>
      </w:r>
      <w:r>
        <w:rPr>
          <w:szCs w:val="22"/>
        </w:rPr>
        <w:t>.</w:t>
      </w:r>
    </w:p>
    <w:p w14:paraId="78572ED1" w14:textId="77777777" w:rsidR="00FB234D" w:rsidRDefault="00FB234D" w:rsidP="00FB234D">
      <w:pPr>
        <w:spacing w:after="120"/>
        <w:ind w:left="1440" w:hanging="1440"/>
      </w:pPr>
    </w:p>
    <w:p w14:paraId="43AC008F" w14:textId="5E69E306" w:rsidR="00FB234D" w:rsidRPr="00CC4403" w:rsidRDefault="00FB234D" w:rsidP="00FB234D">
      <w:pPr>
        <w:spacing w:after="120"/>
        <w:ind w:left="1440" w:hanging="1440"/>
        <w:rPr>
          <w:b/>
        </w:rPr>
      </w:pPr>
      <w:r w:rsidRPr="00CC4403">
        <w:rPr>
          <w:b/>
        </w:rPr>
        <w:t>Section 3.</w:t>
      </w:r>
      <w:r w:rsidR="00CF7BAF">
        <w:rPr>
          <w:b/>
        </w:rPr>
        <w:t>7</w:t>
      </w:r>
      <w:r w:rsidRPr="00CC4403">
        <w:rPr>
          <w:b/>
        </w:rPr>
        <w:t>.2</w:t>
      </w:r>
      <w:r w:rsidRPr="00CC4403">
        <w:rPr>
          <w:b/>
        </w:rPr>
        <w:tab/>
        <w:t>Average number of undergraduate students advised per year</w:t>
      </w:r>
    </w:p>
    <w:p w14:paraId="389E58DF" w14:textId="77777777" w:rsidR="00FB234D" w:rsidRDefault="00FB234D" w:rsidP="00FB234D">
      <w:pPr>
        <w:spacing w:after="120"/>
        <w:ind w:left="1440" w:hanging="1440"/>
      </w:pPr>
    </w:p>
    <w:p w14:paraId="2DC44492" w14:textId="77777777" w:rsidR="00FB234D" w:rsidRDefault="00FB234D" w:rsidP="004514E9">
      <w:pPr>
        <w:pStyle w:val="ListParagraph"/>
        <w:numPr>
          <w:ilvl w:val="0"/>
          <w:numId w:val="42"/>
        </w:numPr>
      </w:pPr>
      <w:r>
        <w:t>University of Nebraska</w:t>
      </w:r>
    </w:p>
    <w:p w14:paraId="5D875B8C" w14:textId="77777777" w:rsidR="00FB234D" w:rsidRDefault="00FB234D" w:rsidP="00FB234D">
      <w:pPr>
        <w:pStyle w:val="ListParagraph"/>
      </w:pPr>
      <w:r>
        <w:t>10</w:t>
      </w:r>
    </w:p>
    <w:p w14:paraId="2CCFE0C7" w14:textId="77777777" w:rsidR="00FB234D" w:rsidRDefault="00FB234D" w:rsidP="004514E9">
      <w:pPr>
        <w:pStyle w:val="ListParagraph"/>
        <w:numPr>
          <w:ilvl w:val="0"/>
          <w:numId w:val="42"/>
        </w:numPr>
      </w:pPr>
      <w:r>
        <w:t>University of Mississippi</w:t>
      </w:r>
    </w:p>
    <w:p w14:paraId="14FC59AF" w14:textId="13F96400" w:rsidR="00FB234D" w:rsidRDefault="00FB234D" w:rsidP="00D66D0C">
      <w:pPr>
        <w:spacing w:after="120"/>
        <w:ind w:left="1440" w:hanging="720"/>
      </w:pPr>
      <w:r>
        <w:t>40</w:t>
      </w:r>
    </w:p>
    <w:p w14:paraId="617E0873" w14:textId="3B170350" w:rsidR="00D66D0C" w:rsidRDefault="00D66D0C" w:rsidP="00D66D0C">
      <w:pPr>
        <w:spacing w:after="120"/>
        <w:ind w:left="1440" w:hanging="720"/>
      </w:pPr>
    </w:p>
    <w:p w14:paraId="7CE6DE3D" w14:textId="77777777" w:rsidR="00D66D0C" w:rsidRDefault="00D66D0C" w:rsidP="00D66D0C">
      <w:pPr>
        <w:spacing w:after="120"/>
        <w:ind w:left="1440" w:hanging="720"/>
      </w:pPr>
    </w:p>
    <w:p w14:paraId="341F045F" w14:textId="13D84AB9" w:rsidR="00FB234D" w:rsidRPr="00CC4403" w:rsidRDefault="00FB234D" w:rsidP="00FB234D">
      <w:pPr>
        <w:spacing w:after="120"/>
        <w:ind w:left="1440" w:hanging="1440"/>
        <w:rPr>
          <w:b/>
        </w:rPr>
      </w:pPr>
      <w:r w:rsidRPr="00CC4403">
        <w:rPr>
          <w:b/>
        </w:rPr>
        <w:lastRenderedPageBreak/>
        <w:t>Section 3.</w:t>
      </w:r>
      <w:r w:rsidR="00CF7BAF">
        <w:rPr>
          <w:b/>
        </w:rPr>
        <w:t>7.3</w:t>
      </w:r>
      <w:r w:rsidRPr="00CC4403">
        <w:rPr>
          <w:b/>
        </w:rPr>
        <w:tab/>
        <w:t>Numbered list of Regional, Local and University Teaching Awards and Recognition</w:t>
      </w:r>
    </w:p>
    <w:p w14:paraId="24F76EC7" w14:textId="77777777" w:rsidR="00FB234D" w:rsidRDefault="00FB234D" w:rsidP="00FB234D">
      <w:pPr>
        <w:ind w:left="1440" w:hanging="1440"/>
      </w:pPr>
    </w:p>
    <w:p w14:paraId="43619FF6" w14:textId="017FB5B5" w:rsidR="00FB234D" w:rsidRDefault="00FB234D" w:rsidP="007C521C">
      <w:pPr>
        <w:pStyle w:val="ListParagraph"/>
        <w:numPr>
          <w:ilvl w:val="0"/>
          <w:numId w:val="26"/>
        </w:numPr>
        <w:tabs>
          <w:tab w:val="left" w:pos="360"/>
          <w:tab w:val="left" w:pos="980"/>
        </w:tabs>
        <w:spacing w:after="120"/>
        <w:ind w:right="16"/>
      </w:pPr>
      <w:r w:rsidRPr="00771802">
        <w:t>Olson &amp; Associate Faculty Teaching Excellence Award. (Apr. 25, 2019), University of Nebraska</w:t>
      </w:r>
    </w:p>
    <w:p w14:paraId="1B6A9821" w14:textId="72F8E889" w:rsidR="009E4409" w:rsidRPr="00771802" w:rsidRDefault="009E4409" w:rsidP="007C521C">
      <w:pPr>
        <w:pStyle w:val="ListParagraph"/>
        <w:tabs>
          <w:tab w:val="left" w:pos="360"/>
          <w:tab w:val="left" w:pos="980"/>
        </w:tabs>
        <w:spacing w:after="120"/>
        <w:ind w:right="16"/>
      </w:pPr>
      <w:r>
        <w:t>Note: This is an award presented to a single faculty member per year in the department who excelled in teaching.</w:t>
      </w:r>
    </w:p>
    <w:p w14:paraId="7593F4BD" w14:textId="77777777" w:rsidR="00FB234D" w:rsidRDefault="00FB234D" w:rsidP="007C521C">
      <w:pPr>
        <w:pStyle w:val="Title"/>
        <w:numPr>
          <w:ilvl w:val="0"/>
          <w:numId w:val="26"/>
        </w:numPr>
        <w:spacing w:after="120"/>
        <w:jc w:val="both"/>
        <w:rPr>
          <w:b w:val="0"/>
          <w:bCs/>
        </w:rPr>
      </w:pPr>
      <w:r w:rsidRPr="00646D55">
        <w:rPr>
          <w:b w:val="0"/>
          <w:bCs/>
        </w:rPr>
        <w:t>Outstanding Faculty of the Year Award, 2010</w:t>
      </w:r>
      <w:r>
        <w:rPr>
          <w:b w:val="0"/>
          <w:bCs/>
        </w:rPr>
        <w:t>, University of Mississippi</w:t>
      </w:r>
    </w:p>
    <w:p w14:paraId="4820E062" w14:textId="6F03D7EE" w:rsidR="00FB234D" w:rsidRDefault="00FB234D" w:rsidP="007C521C">
      <w:pPr>
        <w:spacing w:before="120" w:after="120"/>
        <w:ind w:left="720"/>
      </w:pPr>
      <w:r>
        <w:t>Note: This is an award presented to a single faculty member per year in School of Engineering, University of Mississippi who exceled both in research and teaching.</w:t>
      </w:r>
    </w:p>
    <w:p w14:paraId="13595211" w14:textId="77777777" w:rsidR="00FB234D" w:rsidRPr="00646D55" w:rsidRDefault="00FB234D" w:rsidP="007C521C">
      <w:pPr>
        <w:pStyle w:val="ListParagraph"/>
        <w:numPr>
          <w:ilvl w:val="0"/>
          <w:numId w:val="26"/>
        </w:numPr>
        <w:spacing w:before="120" w:after="120"/>
      </w:pPr>
      <w:r w:rsidRPr="00646D55">
        <w:rPr>
          <w:bCs/>
        </w:rPr>
        <w:t>School of Engineering Teaching Award, 2009</w:t>
      </w:r>
      <w:r>
        <w:rPr>
          <w:bCs/>
        </w:rPr>
        <w:t>, University of Mississippi</w:t>
      </w:r>
    </w:p>
    <w:p w14:paraId="64AE22FA" w14:textId="77777777" w:rsidR="00FB234D" w:rsidRDefault="00FB234D" w:rsidP="007C521C">
      <w:pPr>
        <w:spacing w:after="120"/>
        <w:ind w:left="720"/>
      </w:pPr>
      <w:r>
        <w:t>Note: This is an award presented to a single faculty member per year in Department of Civil Engineering, University of Mississippi who exceled in teaching.</w:t>
      </w:r>
    </w:p>
    <w:p w14:paraId="0780B1A2" w14:textId="77777777" w:rsidR="00FB234D" w:rsidRDefault="00FB234D" w:rsidP="00FB234D">
      <w:pPr>
        <w:ind w:left="1440" w:hanging="1440"/>
      </w:pPr>
    </w:p>
    <w:p w14:paraId="6F2B3B09" w14:textId="77777777" w:rsidR="00FB234D" w:rsidRDefault="00FB234D" w:rsidP="00FB234D">
      <w:pPr>
        <w:ind w:left="1440" w:hanging="1440"/>
      </w:pPr>
    </w:p>
    <w:p w14:paraId="6884C865" w14:textId="7523E0C8" w:rsidR="00FB234D" w:rsidRDefault="00FB234D" w:rsidP="00FB234D">
      <w:pPr>
        <w:ind w:left="1440" w:hanging="1440"/>
        <w:rPr>
          <w:b/>
        </w:rPr>
      </w:pPr>
      <w:r w:rsidRPr="000925EE">
        <w:rPr>
          <w:b/>
        </w:rPr>
        <w:t>Section 3.</w:t>
      </w:r>
      <w:r w:rsidR="00CF7BAF">
        <w:rPr>
          <w:b/>
        </w:rPr>
        <w:t>8</w:t>
      </w:r>
      <w:r w:rsidRPr="000925EE">
        <w:rPr>
          <w:b/>
        </w:rPr>
        <w:tab/>
        <w:t>Other Teaching Accomplishments</w:t>
      </w:r>
    </w:p>
    <w:p w14:paraId="4908BBE8" w14:textId="77777777" w:rsidR="00FB234D" w:rsidRDefault="00FB234D" w:rsidP="00FB234D">
      <w:pPr>
        <w:ind w:left="1440" w:hanging="1440"/>
        <w:rPr>
          <w:b/>
        </w:rPr>
      </w:pPr>
    </w:p>
    <w:p w14:paraId="6F1D9EBA" w14:textId="224E4259" w:rsidR="00FB234D" w:rsidRPr="00771802" w:rsidRDefault="00FB234D" w:rsidP="004514E9">
      <w:pPr>
        <w:pStyle w:val="ListParagraph"/>
        <w:numPr>
          <w:ilvl w:val="0"/>
          <w:numId w:val="43"/>
        </w:numPr>
        <w:spacing w:before="120" w:after="120"/>
      </w:pPr>
      <w:r w:rsidRPr="00771802">
        <w:t>Overall student evaluation: Approximately 4.</w:t>
      </w:r>
      <w:r w:rsidR="003E36C4">
        <w:t>1</w:t>
      </w:r>
      <w:r w:rsidRPr="00771802">
        <w:t>0 out of 5.0.</w:t>
      </w:r>
    </w:p>
    <w:p w14:paraId="5E5F318A" w14:textId="77777777" w:rsidR="00FB234D" w:rsidRDefault="00FB234D" w:rsidP="00FB234D">
      <w:pPr>
        <w:ind w:left="1440" w:hanging="1440"/>
        <w:rPr>
          <w:b/>
        </w:rPr>
      </w:pPr>
    </w:p>
    <w:p w14:paraId="04FC7199" w14:textId="77777777" w:rsidR="00FB234D" w:rsidRPr="000925EE" w:rsidRDefault="00FB234D" w:rsidP="00FB234D">
      <w:pPr>
        <w:ind w:left="1440" w:hanging="1440"/>
        <w:rPr>
          <w:b/>
        </w:rPr>
      </w:pPr>
    </w:p>
    <w:p w14:paraId="639EB4B9" w14:textId="77777777" w:rsidR="00FB234D" w:rsidRDefault="00FB234D" w:rsidP="00FB234D">
      <w:r>
        <w:br w:type="page"/>
      </w:r>
    </w:p>
    <w:p w14:paraId="329819EC" w14:textId="77777777" w:rsidR="00FB234D" w:rsidRPr="000925EE" w:rsidRDefault="00FB234D" w:rsidP="00FB234D">
      <w:pPr>
        <w:ind w:left="1440" w:hanging="1440"/>
        <w:rPr>
          <w:b/>
          <w:sz w:val="28"/>
          <w:szCs w:val="28"/>
          <w:u w:val="single"/>
        </w:rPr>
      </w:pPr>
      <w:r w:rsidRPr="000925EE">
        <w:rPr>
          <w:b/>
          <w:sz w:val="28"/>
          <w:szCs w:val="28"/>
          <w:u w:val="single"/>
        </w:rPr>
        <w:lastRenderedPageBreak/>
        <w:t>Section 4</w:t>
      </w:r>
      <w:r w:rsidRPr="000925EE">
        <w:rPr>
          <w:b/>
          <w:sz w:val="28"/>
          <w:szCs w:val="28"/>
          <w:u w:val="single"/>
        </w:rPr>
        <w:tab/>
        <w:t>Service Accomplishments</w:t>
      </w:r>
    </w:p>
    <w:p w14:paraId="10273BF1" w14:textId="77777777" w:rsidR="00FB234D" w:rsidRDefault="00FB234D" w:rsidP="00FB234D">
      <w:pPr>
        <w:ind w:left="1440" w:hanging="1440"/>
      </w:pPr>
    </w:p>
    <w:p w14:paraId="4C3351C9" w14:textId="77777777" w:rsidR="00FB234D" w:rsidRPr="000925EE" w:rsidRDefault="00FB234D" w:rsidP="00FB234D">
      <w:pPr>
        <w:ind w:left="1440" w:hanging="1440"/>
        <w:rPr>
          <w:b/>
        </w:rPr>
      </w:pPr>
      <w:r w:rsidRPr="000925EE">
        <w:rPr>
          <w:b/>
        </w:rPr>
        <w:t>Section 4.1</w:t>
      </w:r>
      <w:r w:rsidRPr="000925EE">
        <w:rPr>
          <w:b/>
        </w:rPr>
        <w:tab/>
        <w:t>Professional Service</w:t>
      </w:r>
    </w:p>
    <w:p w14:paraId="7FC00574" w14:textId="4C4E89CB" w:rsidR="00FB234D" w:rsidRDefault="00FB234D" w:rsidP="00FB234D">
      <w:pPr>
        <w:spacing w:after="120"/>
        <w:ind w:left="1440" w:hanging="1440"/>
      </w:pPr>
      <w:r w:rsidRPr="00CC4403">
        <w:rPr>
          <w:b/>
        </w:rPr>
        <w:t>Section 4.1.</w:t>
      </w:r>
      <w:r w:rsidR="002A5AE6">
        <w:rPr>
          <w:b/>
        </w:rPr>
        <w:t>1</w:t>
      </w:r>
      <w:r w:rsidRPr="00CC4403">
        <w:rPr>
          <w:b/>
        </w:rPr>
        <w:tab/>
        <w:t>Numbered list (in reverse chronological order) of Journals for which you have reviewed papers including number completed for that journal each year (e.g. 5 reviews in 2017)</w:t>
      </w:r>
      <w:r>
        <w:t xml:space="preserve">.  </w:t>
      </w:r>
    </w:p>
    <w:p w14:paraId="049E33CC" w14:textId="77777777" w:rsidR="00FB234D" w:rsidRDefault="00FB234D" w:rsidP="004514E9">
      <w:pPr>
        <w:pStyle w:val="Title"/>
        <w:numPr>
          <w:ilvl w:val="0"/>
          <w:numId w:val="44"/>
        </w:numPr>
        <w:spacing w:before="120" w:after="120"/>
        <w:jc w:val="both"/>
        <w:rPr>
          <w:b w:val="0"/>
          <w:bCs/>
        </w:rPr>
      </w:pPr>
      <w:r>
        <w:rPr>
          <w:b w:val="0"/>
          <w:bCs/>
        </w:rPr>
        <w:t>Acta Geotechnica</w:t>
      </w:r>
    </w:p>
    <w:p w14:paraId="4435C7F1" w14:textId="77777777" w:rsidR="00FB234D" w:rsidRDefault="00FB234D" w:rsidP="00FB234D">
      <w:pPr>
        <w:pStyle w:val="Title"/>
        <w:spacing w:before="120" w:after="120"/>
        <w:ind w:left="720"/>
        <w:jc w:val="both"/>
        <w:rPr>
          <w:b w:val="0"/>
          <w:bCs/>
        </w:rPr>
      </w:pPr>
      <w:r>
        <w:rPr>
          <w:b w:val="0"/>
          <w:bCs/>
        </w:rPr>
        <w:t>Nov. 14, 2014</w:t>
      </w:r>
    </w:p>
    <w:p w14:paraId="5E44302E" w14:textId="77777777" w:rsidR="00FB234D" w:rsidRDefault="00FB234D" w:rsidP="004514E9">
      <w:pPr>
        <w:pStyle w:val="Title"/>
        <w:numPr>
          <w:ilvl w:val="0"/>
          <w:numId w:val="44"/>
        </w:numPr>
        <w:spacing w:before="120" w:after="120"/>
        <w:jc w:val="both"/>
        <w:rPr>
          <w:b w:val="0"/>
          <w:bCs/>
        </w:rPr>
      </w:pPr>
      <w:r>
        <w:rPr>
          <w:b w:val="0"/>
          <w:bCs/>
        </w:rPr>
        <w:t>Applied Clay Science</w:t>
      </w:r>
    </w:p>
    <w:p w14:paraId="78F9476C" w14:textId="77777777" w:rsidR="00FB234D" w:rsidRPr="00470018" w:rsidRDefault="00FB234D" w:rsidP="00FB234D">
      <w:pPr>
        <w:pStyle w:val="Title"/>
        <w:spacing w:before="120" w:after="120"/>
        <w:ind w:left="720"/>
        <w:jc w:val="both"/>
        <w:rPr>
          <w:b w:val="0"/>
          <w:bCs/>
        </w:rPr>
      </w:pPr>
      <w:r>
        <w:rPr>
          <w:b w:val="0"/>
          <w:bCs/>
        </w:rPr>
        <w:t>July, 17, 2008</w:t>
      </w:r>
    </w:p>
    <w:p w14:paraId="0E35FDF6" w14:textId="77777777" w:rsidR="00FB234D" w:rsidRDefault="00FB234D" w:rsidP="004514E9">
      <w:pPr>
        <w:pStyle w:val="Title"/>
        <w:numPr>
          <w:ilvl w:val="0"/>
          <w:numId w:val="44"/>
        </w:numPr>
        <w:spacing w:before="120" w:after="120"/>
        <w:jc w:val="both"/>
        <w:rPr>
          <w:b w:val="0"/>
          <w:bCs/>
        </w:rPr>
      </w:pPr>
      <w:r>
        <w:rPr>
          <w:b w:val="0"/>
          <w:bCs/>
        </w:rPr>
        <w:t>ASTM</w:t>
      </w:r>
    </w:p>
    <w:p w14:paraId="485C866E" w14:textId="77777777" w:rsidR="00FB234D" w:rsidRDefault="00FB234D" w:rsidP="00FB234D">
      <w:pPr>
        <w:pStyle w:val="Title"/>
        <w:spacing w:before="120" w:after="120"/>
        <w:ind w:left="720"/>
        <w:jc w:val="both"/>
        <w:rPr>
          <w:b w:val="0"/>
          <w:bCs/>
        </w:rPr>
      </w:pPr>
      <w:r>
        <w:rPr>
          <w:b w:val="0"/>
          <w:bCs/>
        </w:rPr>
        <w:t>Nov. 3, 2014/ Nov. 3, 2010/ Mar. 14, 2016</w:t>
      </w:r>
    </w:p>
    <w:p w14:paraId="209E0F6B" w14:textId="77777777" w:rsidR="00FB234D" w:rsidRDefault="00FB234D" w:rsidP="004514E9">
      <w:pPr>
        <w:pStyle w:val="Title"/>
        <w:numPr>
          <w:ilvl w:val="0"/>
          <w:numId w:val="44"/>
        </w:numPr>
        <w:spacing w:before="120" w:after="120"/>
        <w:jc w:val="both"/>
        <w:rPr>
          <w:b w:val="0"/>
          <w:bCs/>
        </w:rPr>
      </w:pPr>
      <w:r>
        <w:rPr>
          <w:b w:val="0"/>
          <w:bCs/>
        </w:rPr>
        <w:t>Canadian Geotechnical Journal</w:t>
      </w:r>
    </w:p>
    <w:p w14:paraId="6AC22D19" w14:textId="77777777" w:rsidR="00FB234D" w:rsidRDefault="00FB234D" w:rsidP="00FB234D">
      <w:pPr>
        <w:pStyle w:val="Title"/>
        <w:spacing w:before="120" w:after="120"/>
        <w:ind w:left="720"/>
        <w:jc w:val="both"/>
        <w:rPr>
          <w:b w:val="0"/>
          <w:bCs/>
        </w:rPr>
      </w:pPr>
      <w:r>
        <w:rPr>
          <w:b w:val="0"/>
          <w:bCs/>
        </w:rPr>
        <w:t>May 23, 2012</w:t>
      </w:r>
    </w:p>
    <w:p w14:paraId="3648FEE2" w14:textId="77777777" w:rsidR="00FB234D" w:rsidRDefault="00FB234D" w:rsidP="004514E9">
      <w:pPr>
        <w:pStyle w:val="Title"/>
        <w:numPr>
          <w:ilvl w:val="0"/>
          <w:numId w:val="44"/>
        </w:numPr>
        <w:spacing w:before="120" w:after="120"/>
        <w:jc w:val="both"/>
        <w:rPr>
          <w:b w:val="0"/>
          <w:bCs/>
        </w:rPr>
      </w:pPr>
      <w:r>
        <w:rPr>
          <w:b w:val="0"/>
          <w:bCs/>
        </w:rPr>
        <w:t>Computers and Geotechnics</w:t>
      </w:r>
    </w:p>
    <w:p w14:paraId="29670609" w14:textId="77777777" w:rsidR="00FB234D" w:rsidRDefault="00FB234D" w:rsidP="00FB234D">
      <w:pPr>
        <w:pStyle w:val="Title"/>
        <w:spacing w:before="120" w:after="120"/>
        <w:ind w:left="720"/>
        <w:jc w:val="both"/>
        <w:rPr>
          <w:b w:val="0"/>
          <w:bCs/>
        </w:rPr>
      </w:pPr>
      <w:r>
        <w:rPr>
          <w:b w:val="0"/>
          <w:bCs/>
        </w:rPr>
        <w:t>July, 14, 2015</w:t>
      </w:r>
    </w:p>
    <w:p w14:paraId="705F4A41" w14:textId="77777777" w:rsidR="00FB234D" w:rsidRDefault="00FB234D" w:rsidP="004514E9">
      <w:pPr>
        <w:pStyle w:val="Title"/>
        <w:numPr>
          <w:ilvl w:val="0"/>
          <w:numId w:val="44"/>
        </w:numPr>
        <w:spacing w:before="120" w:after="120"/>
        <w:jc w:val="both"/>
        <w:rPr>
          <w:b w:val="0"/>
          <w:bCs/>
        </w:rPr>
      </w:pPr>
      <w:r>
        <w:rPr>
          <w:b w:val="0"/>
          <w:bCs/>
        </w:rPr>
        <w:t>Fuel</w:t>
      </w:r>
    </w:p>
    <w:p w14:paraId="12B0884B" w14:textId="77777777" w:rsidR="00FB234D" w:rsidRDefault="00FB234D" w:rsidP="00FB234D">
      <w:pPr>
        <w:pStyle w:val="Title"/>
        <w:spacing w:before="120" w:after="120"/>
        <w:ind w:left="720"/>
        <w:jc w:val="both"/>
        <w:rPr>
          <w:b w:val="0"/>
          <w:bCs/>
        </w:rPr>
      </w:pPr>
      <w:r>
        <w:rPr>
          <w:b w:val="0"/>
          <w:bCs/>
        </w:rPr>
        <w:t>Feb. 1, 2017</w:t>
      </w:r>
    </w:p>
    <w:p w14:paraId="19694F49" w14:textId="77777777" w:rsidR="00FB234D" w:rsidRDefault="00FB234D" w:rsidP="004514E9">
      <w:pPr>
        <w:pStyle w:val="Title"/>
        <w:numPr>
          <w:ilvl w:val="0"/>
          <w:numId w:val="44"/>
        </w:numPr>
        <w:spacing w:before="120" w:after="120"/>
        <w:jc w:val="both"/>
        <w:rPr>
          <w:b w:val="0"/>
          <w:bCs/>
        </w:rPr>
      </w:pPr>
      <w:r>
        <w:rPr>
          <w:b w:val="0"/>
          <w:bCs/>
        </w:rPr>
        <w:t>Geomechanics and Engineering</w:t>
      </w:r>
    </w:p>
    <w:p w14:paraId="7813532C" w14:textId="77777777" w:rsidR="00FB234D" w:rsidRDefault="00FB234D" w:rsidP="00FB234D">
      <w:pPr>
        <w:pStyle w:val="Title"/>
        <w:spacing w:before="120" w:after="120"/>
        <w:ind w:left="720"/>
        <w:jc w:val="both"/>
        <w:rPr>
          <w:b w:val="0"/>
          <w:bCs/>
        </w:rPr>
      </w:pPr>
      <w:r>
        <w:rPr>
          <w:b w:val="0"/>
          <w:bCs/>
        </w:rPr>
        <w:t>Apr. 8, 2015</w:t>
      </w:r>
    </w:p>
    <w:p w14:paraId="186AACE8" w14:textId="77777777" w:rsidR="00FB234D" w:rsidRDefault="00FB234D" w:rsidP="004514E9">
      <w:pPr>
        <w:pStyle w:val="Title"/>
        <w:numPr>
          <w:ilvl w:val="0"/>
          <w:numId w:val="44"/>
        </w:numPr>
        <w:spacing w:before="120" w:after="120"/>
        <w:jc w:val="both"/>
        <w:rPr>
          <w:b w:val="0"/>
          <w:bCs/>
        </w:rPr>
      </w:pPr>
      <w:r>
        <w:rPr>
          <w:b w:val="0"/>
          <w:bCs/>
        </w:rPr>
        <w:t>Interaction and Multiscale Mechanics</w:t>
      </w:r>
    </w:p>
    <w:p w14:paraId="4F7805BD" w14:textId="77777777" w:rsidR="00FB234D" w:rsidRDefault="00FB234D" w:rsidP="00FB234D">
      <w:pPr>
        <w:pStyle w:val="Title"/>
        <w:spacing w:before="120" w:after="120"/>
        <w:ind w:left="720"/>
        <w:jc w:val="both"/>
        <w:rPr>
          <w:b w:val="0"/>
          <w:bCs/>
        </w:rPr>
      </w:pPr>
      <w:r>
        <w:rPr>
          <w:b w:val="0"/>
          <w:bCs/>
        </w:rPr>
        <w:t>Nov. 4, 2016, Jan. 9, 2017</w:t>
      </w:r>
    </w:p>
    <w:p w14:paraId="4A810C1C" w14:textId="77777777" w:rsidR="00FB234D" w:rsidRDefault="00FB234D" w:rsidP="004514E9">
      <w:pPr>
        <w:pStyle w:val="Title"/>
        <w:numPr>
          <w:ilvl w:val="0"/>
          <w:numId w:val="44"/>
        </w:numPr>
        <w:spacing w:before="120" w:after="120"/>
        <w:jc w:val="both"/>
        <w:rPr>
          <w:b w:val="0"/>
          <w:bCs/>
        </w:rPr>
      </w:pPr>
      <w:r>
        <w:rPr>
          <w:b w:val="0"/>
          <w:bCs/>
        </w:rPr>
        <w:t>International Journal of Damage Mechanics</w:t>
      </w:r>
    </w:p>
    <w:p w14:paraId="53BA6FF4" w14:textId="77777777" w:rsidR="00FB234D" w:rsidRDefault="00FB234D" w:rsidP="00FB234D">
      <w:pPr>
        <w:pStyle w:val="Title"/>
        <w:spacing w:before="120" w:after="120"/>
        <w:ind w:left="720"/>
        <w:jc w:val="both"/>
        <w:rPr>
          <w:b w:val="0"/>
          <w:bCs/>
        </w:rPr>
      </w:pPr>
      <w:r>
        <w:rPr>
          <w:b w:val="0"/>
          <w:bCs/>
        </w:rPr>
        <w:t>Oct. 18, 2010/ Feb. 11, 2011</w:t>
      </w:r>
    </w:p>
    <w:p w14:paraId="3265BF0E" w14:textId="77777777" w:rsidR="00FB234D" w:rsidRDefault="00FB234D" w:rsidP="004514E9">
      <w:pPr>
        <w:pStyle w:val="Title"/>
        <w:numPr>
          <w:ilvl w:val="0"/>
          <w:numId w:val="44"/>
        </w:numPr>
        <w:spacing w:before="120" w:after="120"/>
        <w:jc w:val="both"/>
        <w:rPr>
          <w:b w:val="0"/>
          <w:bCs/>
        </w:rPr>
      </w:pPr>
      <w:r>
        <w:rPr>
          <w:b w:val="0"/>
          <w:bCs/>
        </w:rPr>
        <w:t>International Journal of Geotechnical Engineering</w:t>
      </w:r>
    </w:p>
    <w:p w14:paraId="045F46A5" w14:textId="77777777" w:rsidR="00FB234D" w:rsidRDefault="00FB234D" w:rsidP="00FB234D">
      <w:pPr>
        <w:pStyle w:val="Title"/>
        <w:spacing w:before="120" w:after="120"/>
        <w:ind w:left="720"/>
        <w:jc w:val="both"/>
        <w:rPr>
          <w:b w:val="0"/>
          <w:bCs/>
        </w:rPr>
      </w:pPr>
      <w:r>
        <w:rPr>
          <w:b w:val="0"/>
          <w:bCs/>
        </w:rPr>
        <w:t>Nov. 2020</w:t>
      </w:r>
    </w:p>
    <w:p w14:paraId="5625D127" w14:textId="77777777" w:rsidR="00FB234D" w:rsidRDefault="00FB234D" w:rsidP="004514E9">
      <w:pPr>
        <w:pStyle w:val="Title"/>
        <w:numPr>
          <w:ilvl w:val="0"/>
          <w:numId w:val="44"/>
        </w:numPr>
        <w:spacing w:before="120" w:after="120"/>
        <w:jc w:val="both"/>
        <w:rPr>
          <w:b w:val="0"/>
          <w:bCs/>
        </w:rPr>
      </w:pPr>
      <w:r>
        <w:rPr>
          <w:b w:val="0"/>
          <w:bCs/>
        </w:rPr>
        <w:t>International Journal of Numerical and Analytical Methods in Geomechanics</w:t>
      </w:r>
    </w:p>
    <w:p w14:paraId="03D59B44" w14:textId="77777777" w:rsidR="00FB234D" w:rsidRDefault="00FB234D" w:rsidP="00FB234D">
      <w:pPr>
        <w:pStyle w:val="Title"/>
        <w:spacing w:before="120" w:after="120"/>
        <w:ind w:left="720"/>
        <w:jc w:val="both"/>
        <w:rPr>
          <w:b w:val="0"/>
          <w:bCs/>
        </w:rPr>
      </w:pPr>
      <w:r>
        <w:rPr>
          <w:b w:val="0"/>
          <w:bCs/>
        </w:rPr>
        <w:t>Oct. 26, 2011, May, 8, 2006</w:t>
      </w:r>
    </w:p>
    <w:p w14:paraId="34B227DE" w14:textId="77777777" w:rsidR="00FB234D" w:rsidRDefault="00FB234D" w:rsidP="004514E9">
      <w:pPr>
        <w:pStyle w:val="Title"/>
        <w:numPr>
          <w:ilvl w:val="0"/>
          <w:numId w:val="44"/>
        </w:numPr>
        <w:spacing w:before="120" w:after="120"/>
        <w:jc w:val="both"/>
        <w:rPr>
          <w:b w:val="0"/>
          <w:bCs/>
        </w:rPr>
      </w:pPr>
      <w:r w:rsidRPr="00470018">
        <w:rPr>
          <w:b w:val="0"/>
          <w:bCs/>
        </w:rPr>
        <w:t>Journal of the Acoustical Society of America</w:t>
      </w:r>
    </w:p>
    <w:p w14:paraId="31B030EA" w14:textId="77777777" w:rsidR="00FB234D" w:rsidRDefault="00FB234D" w:rsidP="00FB234D">
      <w:pPr>
        <w:pStyle w:val="Title"/>
        <w:spacing w:before="120" w:after="120"/>
        <w:ind w:left="720"/>
        <w:jc w:val="both"/>
        <w:rPr>
          <w:b w:val="0"/>
          <w:bCs/>
        </w:rPr>
      </w:pPr>
      <w:r>
        <w:rPr>
          <w:b w:val="0"/>
          <w:bCs/>
        </w:rPr>
        <w:t>Mar. 13, 2009/ Sept. 2, 2009</w:t>
      </w:r>
    </w:p>
    <w:p w14:paraId="4F513C80" w14:textId="77777777" w:rsidR="00FB234D" w:rsidRDefault="00FB234D" w:rsidP="004514E9">
      <w:pPr>
        <w:pStyle w:val="Title"/>
        <w:numPr>
          <w:ilvl w:val="0"/>
          <w:numId w:val="44"/>
        </w:numPr>
        <w:spacing w:before="120" w:after="120"/>
        <w:jc w:val="both"/>
        <w:rPr>
          <w:b w:val="0"/>
          <w:bCs/>
        </w:rPr>
      </w:pPr>
      <w:r>
        <w:rPr>
          <w:b w:val="0"/>
          <w:bCs/>
        </w:rPr>
        <w:t>Journal of American Society of Mechanical Engineering</w:t>
      </w:r>
    </w:p>
    <w:p w14:paraId="7A8ADCE1" w14:textId="77777777" w:rsidR="00FB234D" w:rsidRDefault="00FB234D" w:rsidP="00FB234D">
      <w:pPr>
        <w:pStyle w:val="Title"/>
        <w:spacing w:before="120" w:after="120"/>
        <w:ind w:left="720"/>
        <w:jc w:val="both"/>
        <w:rPr>
          <w:b w:val="0"/>
          <w:bCs/>
        </w:rPr>
      </w:pPr>
      <w:r>
        <w:rPr>
          <w:b w:val="0"/>
          <w:bCs/>
        </w:rPr>
        <w:t>June, 13, 2012/ Dec. 3, 2012</w:t>
      </w:r>
    </w:p>
    <w:p w14:paraId="3C489089" w14:textId="77777777" w:rsidR="00FB234D" w:rsidRDefault="00FB234D" w:rsidP="004514E9">
      <w:pPr>
        <w:pStyle w:val="Title"/>
        <w:numPr>
          <w:ilvl w:val="0"/>
          <w:numId w:val="44"/>
        </w:numPr>
        <w:spacing w:before="120" w:after="120"/>
        <w:jc w:val="both"/>
        <w:rPr>
          <w:b w:val="0"/>
          <w:bCs/>
        </w:rPr>
      </w:pPr>
      <w:r w:rsidRPr="00470018">
        <w:rPr>
          <w:b w:val="0"/>
          <w:bCs/>
        </w:rPr>
        <w:t>Journal of Engineering Mechanics Division, ASCE</w:t>
      </w:r>
    </w:p>
    <w:p w14:paraId="46DDA7B8" w14:textId="77777777" w:rsidR="00FB234D" w:rsidRDefault="00FB234D" w:rsidP="00FB234D">
      <w:pPr>
        <w:pStyle w:val="Title"/>
        <w:spacing w:before="120" w:after="120"/>
        <w:ind w:left="720"/>
        <w:jc w:val="both"/>
        <w:rPr>
          <w:b w:val="0"/>
          <w:bCs/>
        </w:rPr>
      </w:pPr>
      <w:r>
        <w:rPr>
          <w:b w:val="0"/>
          <w:bCs/>
        </w:rPr>
        <w:lastRenderedPageBreak/>
        <w:t>Aug.8, 2008/ Nov. 16, 2009/ Aug.23, 2010/ Feb. 11, 2011/ Dec. 1, 2011/ Sept. 3, 2013/ Jul. 6, 2008</w:t>
      </w:r>
      <w:r w:rsidRPr="00771802">
        <w:rPr>
          <w:b w:val="0"/>
          <w:bCs/>
        </w:rPr>
        <w:t>, June &amp; Nov. 2019</w:t>
      </w:r>
    </w:p>
    <w:p w14:paraId="4078106A" w14:textId="77777777" w:rsidR="00FB234D" w:rsidRDefault="00FB234D" w:rsidP="004514E9">
      <w:pPr>
        <w:pStyle w:val="Title"/>
        <w:numPr>
          <w:ilvl w:val="0"/>
          <w:numId w:val="44"/>
        </w:numPr>
        <w:spacing w:before="120" w:after="120"/>
        <w:jc w:val="both"/>
        <w:rPr>
          <w:b w:val="0"/>
          <w:bCs/>
        </w:rPr>
      </w:pPr>
      <w:r w:rsidRPr="00470018">
        <w:rPr>
          <w:b w:val="0"/>
          <w:bCs/>
        </w:rPr>
        <w:t>Journal of Geotechnical and Geoenvironmental Engineering, ASCE</w:t>
      </w:r>
    </w:p>
    <w:p w14:paraId="591A92CA" w14:textId="77777777" w:rsidR="00FB234D" w:rsidRDefault="00FB234D" w:rsidP="00FB234D">
      <w:pPr>
        <w:pStyle w:val="Title"/>
        <w:spacing w:before="120" w:after="120"/>
        <w:ind w:left="720"/>
        <w:jc w:val="both"/>
        <w:rPr>
          <w:b w:val="0"/>
          <w:bCs/>
        </w:rPr>
      </w:pPr>
      <w:r>
        <w:rPr>
          <w:b w:val="0"/>
          <w:bCs/>
        </w:rPr>
        <w:t>Jan. 16, 2008/ July, 14, 2008/ Feb. 15, 2010/ Aug. 28, 2007/ Jun. 28, 2007/ Dec. 17, 2007/ Jul. 14, 2009/ Feb. 15, 2010/ Oct. 22, 2010/ Oct. 19, 2010/ Oct. 19, 2010/ Apr. 19, 2013/ Apr. 6, 2009/ Oct. 10, 2010/ Mar. 10, 2013/ Jan. 23, 2013/ Oct. 22, 2010/ Mar. 14, 2012/ Feb. 6</w:t>
      </w:r>
      <w:r w:rsidRPr="00350A12">
        <w:rPr>
          <w:b w:val="0"/>
          <w:bCs/>
          <w:vertAlign w:val="superscript"/>
        </w:rPr>
        <w:t>th</w:t>
      </w:r>
      <w:r>
        <w:rPr>
          <w:b w:val="0"/>
          <w:bCs/>
        </w:rPr>
        <w:t>, 2012/ Dec. 1, 2005</w:t>
      </w:r>
    </w:p>
    <w:p w14:paraId="6B7E38E1" w14:textId="77777777" w:rsidR="00FB234D" w:rsidRDefault="00FB234D" w:rsidP="004514E9">
      <w:pPr>
        <w:pStyle w:val="Title"/>
        <w:numPr>
          <w:ilvl w:val="0"/>
          <w:numId w:val="44"/>
        </w:numPr>
        <w:spacing w:before="120" w:after="120"/>
        <w:jc w:val="both"/>
        <w:rPr>
          <w:b w:val="0"/>
          <w:bCs/>
        </w:rPr>
      </w:pPr>
      <w:r>
        <w:rPr>
          <w:b w:val="0"/>
          <w:bCs/>
        </w:rPr>
        <w:t>Ocean Dynamics</w:t>
      </w:r>
    </w:p>
    <w:p w14:paraId="64590659" w14:textId="77777777" w:rsidR="00FB234D" w:rsidRDefault="00FB234D" w:rsidP="00FB234D">
      <w:pPr>
        <w:pStyle w:val="Title"/>
        <w:spacing w:before="120" w:after="120"/>
        <w:ind w:left="720"/>
        <w:jc w:val="both"/>
        <w:rPr>
          <w:b w:val="0"/>
          <w:bCs/>
        </w:rPr>
      </w:pPr>
      <w:r>
        <w:rPr>
          <w:b w:val="0"/>
          <w:bCs/>
        </w:rPr>
        <w:t>Dec. 17, 2015</w:t>
      </w:r>
    </w:p>
    <w:p w14:paraId="465572DA" w14:textId="77777777" w:rsidR="00FB234D" w:rsidRDefault="00FB234D" w:rsidP="004514E9">
      <w:pPr>
        <w:pStyle w:val="Title"/>
        <w:numPr>
          <w:ilvl w:val="0"/>
          <w:numId w:val="44"/>
        </w:numPr>
        <w:spacing w:before="120" w:after="120"/>
        <w:jc w:val="both"/>
        <w:rPr>
          <w:b w:val="0"/>
          <w:bCs/>
        </w:rPr>
      </w:pPr>
      <w:r>
        <w:rPr>
          <w:b w:val="0"/>
          <w:bCs/>
        </w:rPr>
        <w:t>Ocean Engineering</w:t>
      </w:r>
    </w:p>
    <w:p w14:paraId="5723EBF6" w14:textId="77777777" w:rsidR="00FB234D" w:rsidRDefault="00FB234D" w:rsidP="00FB234D">
      <w:pPr>
        <w:pStyle w:val="Title"/>
        <w:spacing w:before="120" w:after="120"/>
        <w:ind w:left="720"/>
        <w:jc w:val="both"/>
        <w:rPr>
          <w:b w:val="0"/>
          <w:bCs/>
        </w:rPr>
      </w:pPr>
      <w:r>
        <w:rPr>
          <w:b w:val="0"/>
          <w:bCs/>
        </w:rPr>
        <w:t>Jan. 26, 2015</w:t>
      </w:r>
    </w:p>
    <w:p w14:paraId="1820233F" w14:textId="77777777" w:rsidR="00FB234D" w:rsidRDefault="00FB234D" w:rsidP="004514E9">
      <w:pPr>
        <w:pStyle w:val="Title"/>
        <w:numPr>
          <w:ilvl w:val="0"/>
          <w:numId w:val="44"/>
        </w:numPr>
        <w:spacing w:before="120" w:after="120"/>
        <w:jc w:val="both"/>
        <w:rPr>
          <w:b w:val="0"/>
          <w:bCs/>
        </w:rPr>
      </w:pPr>
      <w:r w:rsidRPr="00470018">
        <w:rPr>
          <w:b w:val="0"/>
          <w:bCs/>
        </w:rPr>
        <w:t>EM</w:t>
      </w:r>
      <w:r>
        <w:rPr>
          <w:b w:val="0"/>
          <w:bCs/>
        </w:rPr>
        <w:t>I</w:t>
      </w:r>
      <w:r w:rsidRPr="00470018">
        <w:rPr>
          <w:b w:val="0"/>
          <w:bCs/>
        </w:rPr>
        <w:t xml:space="preserve"> 2007 Conference, ASCE</w:t>
      </w:r>
    </w:p>
    <w:p w14:paraId="23F4EA6D" w14:textId="77777777" w:rsidR="00FB234D" w:rsidRDefault="00FB234D" w:rsidP="00FB234D">
      <w:pPr>
        <w:pStyle w:val="Title"/>
        <w:spacing w:before="120" w:after="120"/>
        <w:ind w:left="720"/>
        <w:jc w:val="both"/>
        <w:rPr>
          <w:b w:val="0"/>
          <w:bCs/>
        </w:rPr>
      </w:pPr>
      <w:r>
        <w:rPr>
          <w:b w:val="0"/>
          <w:bCs/>
        </w:rPr>
        <w:t>Many abstracts</w:t>
      </w:r>
    </w:p>
    <w:p w14:paraId="05D21677" w14:textId="77777777" w:rsidR="00FB234D" w:rsidRDefault="00FB234D" w:rsidP="004514E9">
      <w:pPr>
        <w:pStyle w:val="Title"/>
        <w:numPr>
          <w:ilvl w:val="0"/>
          <w:numId w:val="44"/>
        </w:numPr>
        <w:spacing w:before="120" w:after="120"/>
        <w:jc w:val="both"/>
        <w:rPr>
          <w:b w:val="0"/>
          <w:bCs/>
        </w:rPr>
      </w:pPr>
      <w:r>
        <w:rPr>
          <w:b w:val="0"/>
          <w:bCs/>
        </w:rPr>
        <w:t>EMI2015 Student Competition Paper</w:t>
      </w:r>
    </w:p>
    <w:p w14:paraId="67B495EA" w14:textId="77777777" w:rsidR="00FB234D" w:rsidRDefault="00FB234D" w:rsidP="00FB234D">
      <w:pPr>
        <w:pStyle w:val="Title"/>
        <w:spacing w:before="120" w:after="120"/>
        <w:ind w:left="720"/>
        <w:jc w:val="both"/>
        <w:rPr>
          <w:b w:val="0"/>
          <w:bCs/>
        </w:rPr>
      </w:pPr>
      <w:r>
        <w:rPr>
          <w:b w:val="0"/>
          <w:bCs/>
        </w:rPr>
        <w:t xml:space="preserve">Jun. 3, 2015, Mar 10, 2017, </w:t>
      </w:r>
      <w:r w:rsidRPr="00771802">
        <w:rPr>
          <w:b w:val="0"/>
          <w:bCs/>
        </w:rPr>
        <w:t>2019</w:t>
      </w:r>
    </w:p>
    <w:p w14:paraId="15E8252D" w14:textId="77777777" w:rsidR="00FB234D" w:rsidRDefault="00FB234D" w:rsidP="004514E9">
      <w:pPr>
        <w:pStyle w:val="Title"/>
        <w:numPr>
          <w:ilvl w:val="0"/>
          <w:numId w:val="44"/>
        </w:numPr>
        <w:spacing w:before="120" w:after="120"/>
        <w:jc w:val="both"/>
        <w:rPr>
          <w:b w:val="0"/>
          <w:bCs/>
        </w:rPr>
      </w:pPr>
      <w:r w:rsidRPr="00470018">
        <w:rPr>
          <w:b w:val="0"/>
          <w:bCs/>
        </w:rPr>
        <w:t>AAM</w:t>
      </w:r>
      <w:r>
        <w:rPr>
          <w:b w:val="0"/>
          <w:bCs/>
        </w:rPr>
        <w:t xml:space="preserve"> (American Academy of Mechanics)</w:t>
      </w:r>
      <w:r w:rsidRPr="00470018">
        <w:rPr>
          <w:b w:val="0"/>
          <w:bCs/>
        </w:rPr>
        <w:t xml:space="preserve"> 2008 Conference</w:t>
      </w:r>
    </w:p>
    <w:p w14:paraId="05E6E9CC" w14:textId="77777777" w:rsidR="00FB234D" w:rsidRPr="00470018" w:rsidRDefault="00FB234D" w:rsidP="00FB234D">
      <w:pPr>
        <w:pStyle w:val="Title"/>
        <w:spacing w:before="120" w:after="120"/>
        <w:ind w:left="720"/>
        <w:jc w:val="both"/>
        <w:rPr>
          <w:b w:val="0"/>
          <w:bCs/>
        </w:rPr>
      </w:pPr>
      <w:r>
        <w:rPr>
          <w:b w:val="0"/>
          <w:bCs/>
        </w:rPr>
        <w:t>Many abstracts</w:t>
      </w:r>
    </w:p>
    <w:p w14:paraId="06A3DE4D" w14:textId="77777777" w:rsidR="00FB234D" w:rsidRPr="00470018" w:rsidRDefault="00FB234D" w:rsidP="004514E9">
      <w:pPr>
        <w:pStyle w:val="Title"/>
        <w:numPr>
          <w:ilvl w:val="0"/>
          <w:numId w:val="44"/>
        </w:numPr>
        <w:spacing w:before="120" w:after="120"/>
        <w:jc w:val="both"/>
        <w:rPr>
          <w:b w:val="0"/>
          <w:bCs/>
        </w:rPr>
      </w:pPr>
      <w:proofErr w:type="spellStart"/>
      <w:r w:rsidRPr="00470018">
        <w:rPr>
          <w:b w:val="0"/>
          <w:bCs/>
        </w:rPr>
        <w:t>Geo</w:t>
      </w:r>
      <w:r>
        <w:rPr>
          <w:b w:val="0"/>
          <w:bCs/>
        </w:rPr>
        <w:t>Congress</w:t>
      </w:r>
      <w:proofErr w:type="spellEnd"/>
      <w:r w:rsidRPr="00470018">
        <w:rPr>
          <w:b w:val="0"/>
          <w:bCs/>
        </w:rPr>
        <w:t xml:space="preserve"> 2007 Conference, ASCE</w:t>
      </w:r>
    </w:p>
    <w:p w14:paraId="5793E35F" w14:textId="77777777" w:rsidR="00FB234D" w:rsidRPr="00470018" w:rsidRDefault="00FB234D" w:rsidP="004514E9">
      <w:pPr>
        <w:pStyle w:val="Title"/>
        <w:numPr>
          <w:ilvl w:val="0"/>
          <w:numId w:val="44"/>
        </w:numPr>
        <w:spacing w:before="120" w:after="120"/>
        <w:jc w:val="both"/>
        <w:rPr>
          <w:b w:val="0"/>
          <w:bCs/>
        </w:rPr>
      </w:pPr>
      <w:proofErr w:type="spellStart"/>
      <w:r w:rsidRPr="00470018">
        <w:rPr>
          <w:b w:val="0"/>
          <w:bCs/>
        </w:rPr>
        <w:t>GeoCongress</w:t>
      </w:r>
      <w:proofErr w:type="spellEnd"/>
      <w:r w:rsidRPr="00470018">
        <w:rPr>
          <w:b w:val="0"/>
          <w:bCs/>
        </w:rPr>
        <w:t xml:space="preserve"> 2008 Conference, ASCE</w:t>
      </w:r>
    </w:p>
    <w:p w14:paraId="5F86A494" w14:textId="77777777" w:rsidR="00FB234D" w:rsidRDefault="00FB234D" w:rsidP="004514E9">
      <w:pPr>
        <w:pStyle w:val="Title"/>
        <w:numPr>
          <w:ilvl w:val="0"/>
          <w:numId w:val="44"/>
        </w:numPr>
        <w:spacing w:before="120" w:after="120"/>
        <w:jc w:val="both"/>
        <w:rPr>
          <w:b w:val="0"/>
          <w:bCs/>
        </w:rPr>
      </w:pPr>
      <w:proofErr w:type="spellStart"/>
      <w:r w:rsidRPr="00470018">
        <w:rPr>
          <w:b w:val="0"/>
          <w:bCs/>
        </w:rPr>
        <w:t>GeoShanghai</w:t>
      </w:r>
      <w:proofErr w:type="spellEnd"/>
      <w:r w:rsidRPr="00470018">
        <w:rPr>
          <w:b w:val="0"/>
          <w:bCs/>
        </w:rPr>
        <w:t xml:space="preserve"> Conference, ASCE</w:t>
      </w:r>
    </w:p>
    <w:p w14:paraId="4B649F47" w14:textId="77777777" w:rsidR="00FB234D" w:rsidRDefault="00FB234D" w:rsidP="004514E9">
      <w:pPr>
        <w:pStyle w:val="Title"/>
        <w:numPr>
          <w:ilvl w:val="0"/>
          <w:numId w:val="44"/>
        </w:numPr>
        <w:spacing w:before="120" w:after="120"/>
        <w:jc w:val="both"/>
        <w:rPr>
          <w:b w:val="0"/>
          <w:bCs/>
        </w:rPr>
      </w:pPr>
      <w:r>
        <w:rPr>
          <w:b w:val="0"/>
          <w:bCs/>
        </w:rPr>
        <w:t>IFCEE</w:t>
      </w:r>
      <w:proofErr w:type="gramStart"/>
      <w:r>
        <w:rPr>
          <w:b w:val="0"/>
          <w:bCs/>
        </w:rPr>
        <w:t>2015( International</w:t>
      </w:r>
      <w:proofErr w:type="gramEnd"/>
      <w:r>
        <w:rPr>
          <w:b w:val="0"/>
          <w:bCs/>
        </w:rPr>
        <w:t xml:space="preserve"> Foundation Congress and Equipment Expo, 2015)</w:t>
      </w:r>
    </w:p>
    <w:p w14:paraId="6E3F34A4" w14:textId="77777777" w:rsidR="00FB234D" w:rsidRDefault="00FB234D" w:rsidP="00FB234D">
      <w:pPr>
        <w:spacing w:after="120"/>
        <w:ind w:left="1440" w:hanging="630"/>
        <w:rPr>
          <w:bCs/>
        </w:rPr>
      </w:pPr>
      <w:r w:rsidRPr="00CC4403">
        <w:rPr>
          <w:bCs/>
        </w:rPr>
        <w:t>Sept. 11, 2009/ Aug. 22, 2008</w:t>
      </w:r>
    </w:p>
    <w:p w14:paraId="09D36D38" w14:textId="77777777" w:rsidR="00FB234D" w:rsidRPr="00771802" w:rsidRDefault="00FB234D" w:rsidP="004514E9">
      <w:pPr>
        <w:pStyle w:val="ListParagraph"/>
        <w:numPr>
          <w:ilvl w:val="0"/>
          <w:numId w:val="44"/>
        </w:numPr>
        <w:spacing w:after="120"/>
      </w:pPr>
      <w:r w:rsidRPr="00771802">
        <w:t>Water</w:t>
      </w:r>
    </w:p>
    <w:p w14:paraId="0F11B7B7" w14:textId="2F54230E" w:rsidR="00FB234D" w:rsidRDefault="00FB234D" w:rsidP="00FB234D">
      <w:pPr>
        <w:pStyle w:val="ListParagraph"/>
        <w:spacing w:after="120"/>
      </w:pPr>
      <w:r w:rsidRPr="00771802">
        <w:t xml:space="preserve"> Dec. 2019, Nov. 2020</w:t>
      </w:r>
    </w:p>
    <w:p w14:paraId="49D197F1" w14:textId="77777777" w:rsidR="003E36C4" w:rsidRDefault="003E36C4" w:rsidP="00FB234D">
      <w:pPr>
        <w:pStyle w:val="ListParagraph"/>
        <w:spacing w:after="120"/>
      </w:pPr>
    </w:p>
    <w:p w14:paraId="35C1AE10" w14:textId="0496EF42" w:rsidR="00FB234D" w:rsidRDefault="00FB234D" w:rsidP="00FB234D">
      <w:pPr>
        <w:spacing w:after="120"/>
        <w:ind w:left="1440" w:hanging="1440"/>
        <w:rPr>
          <w:b/>
        </w:rPr>
      </w:pPr>
      <w:r w:rsidRPr="00AF57C3">
        <w:rPr>
          <w:b/>
        </w:rPr>
        <w:t>Section 4.1.</w:t>
      </w:r>
      <w:r w:rsidR="002A5AE6">
        <w:rPr>
          <w:b/>
        </w:rPr>
        <w:t>2</w:t>
      </w:r>
      <w:r w:rsidRPr="00AF57C3">
        <w:rPr>
          <w:b/>
        </w:rPr>
        <w:tab/>
        <w:t>Numbered list (in reverse chronological order) of Leadership Positions in International and National Organizations</w:t>
      </w:r>
    </w:p>
    <w:p w14:paraId="623F79B2" w14:textId="77777777" w:rsidR="00FB234D" w:rsidRDefault="00FB234D" w:rsidP="00FB234D">
      <w:pPr>
        <w:spacing w:after="120"/>
        <w:ind w:left="1440" w:hanging="1440"/>
        <w:rPr>
          <w:b/>
        </w:rPr>
      </w:pPr>
    </w:p>
    <w:p w14:paraId="382C925B" w14:textId="797797DE" w:rsidR="00FB234D" w:rsidRPr="00771802" w:rsidRDefault="00FB234D" w:rsidP="004514E9">
      <w:pPr>
        <w:pStyle w:val="ListParagraph"/>
        <w:numPr>
          <w:ilvl w:val="0"/>
          <w:numId w:val="45"/>
        </w:numPr>
        <w:spacing w:before="120" w:after="120"/>
      </w:pPr>
      <w:r w:rsidRPr="00771802">
        <w:t xml:space="preserve">Chair, </w:t>
      </w:r>
      <w:proofErr w:type="gramStart"/>
      <w:r w:rsidRPr="00771802">
        <w:t>MIMB(</w:t>
      </w:r>
      <w:proofErr w:type="gramEnd"/>
      <w:r w:rsidRPr="00771802">
        <w:t xml:space="preserve">Modeling Inelasticity and Multiscale Behavior) committee, </w:t>
      </w:r>
      <w:r w:rsidR="003E36C4">
        <w:t>ASCE-</w:t>
      </w:r>
      <w:r w:rsidRPr="00771802">
        <w:t>EMI (2017-2019)</w:t>
      </w:r>
    </w:p>
    <w:p w14:paraId="20F78E18" w14:textId="3656EB67" w:rsidR="00FB234D" w:rsidRDefault="00FB234D" w:rsidP="004514E9">
      <w:pPr>
        <w:pStyle w:val="ListParagraph"/>
        <w:numPr>
          <w:ilvl w:val="0"/>
          <w:numId w:val="45"/>
        </w:numPr>
        <w:spacing w:before="120" w:after="120"/>
      </w:pPr>
      <w:r>
        <w:t xml:space="preserve">Vice Chair, </w:t>
      </w:r>
      <w:proofErr w:type="gramStart"/>
      <w:r>
        <w:t>MIMB(</w:t>
      </w:r>
      <w:proofErr w:type="gramEnd"/>
      <w:r>
        <w:t xml:space="preserve">Modeling Inelasticity and Multiscale Behavior) committee, </w:t>
      </w:r>
      <w:r w:rsidR="003E36C4">
        <w:t>ASCE-</w:t>
      </w:r>
      <w:r>
        <w:t>EMI (2015 to 2017)</w:t>
      </w:r>
    </w:p>
    <w:p w14:paraId="5412EACF" w14:textId="77777777" w:rsidR="00FB234D" w:rsidRDefault="00FB234D" w:rsidP="004514E9">
      <w:pPr>
        <w:pStyle w:val="ListParagraph"/>
        <w:numPr>
          <w:ilvl w:val="0"/>
          <w:numId w:val="45"/>
        </w:numPr>
        <w:spacing w:before="120" w:after="120"/>
      </w:pPr>
      <w:r>
        <w:t>Offered the first “Tunneling” class in Ethiopia in Addis Ababa University as a service (Summer, 2012)</w:t>
      </w:r>
    </w:p>
    <w:p w14:paraId="74C6FAF6" w14:textId="77777777" w:rsidR="00FB234D" w:rsidRDefault="00FB234D" w:rsidP="004514E9">
      <w:pPr>
        <w:pStyle w:val="ListParagraph"/>
        <w:numPr>
          <w:ilvl w:val="0"/>
          <w:numId w:val="45"/>
        </w:numPr>
        <w:spacing w:before="120" w:after="120"/>
      </w:pPr>
      <w:r>
        <w:t>ASCE BOK3 committee</w:t>
      </w:r>
    </w:p>
    <w:p w14:paraId="1096A190" w14:textId="77777777" w:rsidR="00FB234D" w:rsidRDefault="00FB234D" w:rsidP="004514E9">
      <w:pPr>
        <w:pStyle w:val="ListParagraph"/>
        <w:numPr>
          <w:ilvl w:val="0"/>
          <w:numId w:val="45"/>
        </w:numPr>
        <w:spacing w:before="120" w:after="120"/>
      </w:pPr>
      <w:r w:rsidRPr="00D2798E">
        <w:t xml:space="preserve">President of US </w:t>
      </w:r>
      <w:r>
        <w:t>based</w:t>
      </w:r>
      <w:r w:rsidRPr="00D2798E">
        <w:t xml:space="preserve"> Korean Geotechnical Society (2017 to2019)</w:t>
      </w:r>
    </w:p>
    <w:p w14:paraId="7DC0BDE4" w14:textId="77777777" w:rsidR="00FB234D" w:rsidRDefault="00FB234D" w:rsidP="00FB234D">
      <w:pPr>
        <w:spacing w:after="120"/>
        <w:ind w:left="1440"/>
        <w:rPr>
          <w:b/>
        </w:rPr>
      </w:pPr>
      <w:r>
        <w:lastRenderedPageBreak/>
        <w:t>Note: Korean Geotechnical Society (KGS) is a professional society for Geotechnical scholars and engineers in Korea with number of members larger than five thousand. KGS has about the same long history as Geo-Institute (GI) and collaborated with similar organizations in other countries such as GI in US and NGI in Norway. As a first president of US Office of KGS, Dr. Song seeks for promoting the scholarly collaboration between US and Korea.</w:t>
      </w:r>
    </w:p>
    <w:p w14:paraId="6641D6F3" w14:textId="77777777" w:rsidR="00FB234D" w:rsidRPr="00AF57C3" w:rsidRDefault="00FB234D" w:rsidP="00FB234D">
      <w:pPr>
        <w:spacing w:after="120"/>
        <w:ind w:left="1440" w:hanging="1440"/>
        <w:rPr>
          <w:b/>
        </w:rPr>
      </w:pPr>
    </w:p>
    <w:p w14:paraId="5FC5D0A1" w14:textId="0EA2429C" w:rsidR="00FB234D" w:rsidRDefault="00FB234D" w:rsidP="00FB234D">
      <w:pPr>
        <w:spacing w:after="120"/>
        <w:ind w:left="1440" w:hanging="1440"/>
        <w:rPr>
          <w:b/>
        </w:rPr>
      </w:pPr>
      <w:r w:rsidRPr="00AF57C3">
        <w:rPr>
          <w:b/>
        </w:rPr>
        <w:t>Section 4.1.</w:t>
      </w:r>
      <w:r w:rsidR="009D6394">
        <w:rPr>
          <w:b/>
        </w:rPr>
        <w:t>3</w:t>
      </w:r>
      <w:r w:rsidRPr="00AF57C3">
        <w:rPr>
          <w:b/>
        </w:rPr>
        <w:tab/>
        <w:t>Numbered list (in reverse chronological order) memberships in Professional Organizations</w:t>
      </w:r>
    </w:p>
    <w:p w14:paraId="42E1AB72" w14:textId="77777777" w:rsidR="00FB234D" w:rsidRDefault="00FB234D" w:rsidP="00FB234D">
      <w:pPr>
        <w:spacing w:after="120"/>
        <w:ind w:left="1440" w:hanging="1440"/>
        <w:rPr>
          <w:b/>
        </w:rPr>
      </w:pPr>
    </w:p>
    <w:p w14:paraId="667B1106" w14:textId="0B15CBCA" w:rsidR="00FB234D" w:rsidRPr="00771802" w:rsidRDefault="00FB234D" w:rsidP="004514E9">
      <w:pPr>
        <w:numPr>
          <w:ilvl w:val="0"/>
          <w:numId w:val="46"/>
        </w:numPr>
      </w:pPr>
      <w:r w:rsidRPr="00771802">
        <w:t xml:space="preserve">ASCE </w:t>
      </w:r>
      <w:proofErr w:type="gramStart"/>
      <w:r w:rsidRPr="00771802">
        <w:t>BOK(</w:t>
      </w:r>
      <w:proofErr w:type="gramEnd"/>
      <w:r w:rsidRPr="00771802">
        <w:t>Body of Knowledge)</w:t>
      </w:r>
      <w:r w:rsidR="00A22B30">
        <w:t xml:space="preserve"> </w:t>
      </w:r>
      <w:r w:rsidRPr="00771802">
        <w:t>TC Corresponding Me</w:t>
      </w:r>
      <w:r w:rsidR="009D6394">
        <w:t>m</w:t>
      </w:r>
      <w:r w:rsidRPr="00771802">
        <w:t>ber, 2017-2018</w:t>
      </w:r>
    </w:p>
    <w:p w14:paraId="1A490081" w14:textId="77777777" w:rsidR="00FB234D" w:rsidRDefault="00FB234D" w:rsidP="004514E9">
      <w:pPr>
        <w:numPr>
          <w:ilvl w:val="0"/>
          <w:numId w:val="46"/>
        </w:numPr>
      </w:pPr>
      <w:r>
        <w:t>United States Universities Council on Geotechnical Education and Research (USUCGER), 2005-present</w:t>
      </w:r>
    </w:p>
    <w:p w14:paraId="7DA508DC" w14:textId="77777777" w:rsidR="00FB234D" w:rsidRDefault="00FB234D" w:rsidP="004514E9">
      <w:pPr>
        <w:numPr>
          <w:ilvl w:val="0"/>
          <w:numId w:val="46"/>
        </w:numPr>
      </w:pPr>
      <w:r w:rsidRPr="00BA0B84">
        <w:t>American Society of Civil Engineers, Member, 19</w:t>
      </w:r>
      <w:r>
        <w:t>97</w:t>
      </w:r>
      <w:r w:rsidRPr="00BA0B84">
        <w:t>-present.</w:t>
      </w:r>
    </w:p>
    <w:p w14:paraId="3F51E25F" w14:textId="77777777" w:rsidR="00FB234D" w:rsidRDefault="00FB234D" w:rsidP="004514E9">
      <w:pPr>
        <w:numPr>
          <w:ilvl w:val="0"/>
          <w:numId w:val="46"/>
        </w:numPr>
      </w:pPr>
      <w:r>
        <w:t>Engineering Mechanics Institute, Member, 2004-present</w:t>
      </w:r>
    </w:p>
    <w:p w14:paraId="4366397E" w14:textId="77777777" w:rsidR="00FB234D" w:rsidRDefault="00FB234D" w:rsidP="004514E9">
      <w:pPr>
        <w:numPr>
          <w:ilvl w:val="0"/>
          <w:numId w:val="46"/>
        </w:numPr>
      </w:pPr>
      <w:r>
        <w:t>GI(Geo-Institute), 1997-present</w:t>
      </w:r>
    </w:p>
    <w:p w14:paraId="43B86E97" w14:textId="77777777" w:rsidR="00FB234D" w:rsidRPr="00BA0B84" w:rsidRDefault="00FB234D" w:rsidP="004514E9">
      <w:pPr>
        <w:numPr>
          <w:ilvl w:val="0"/>
          <w:numId w:val="46"/>
        </w:numPr>
      </w:pPr>
      <w:r>
        <w:t>American Society of Mechanical Engineering, Geomechanics Committee 2009-present</w:t>
      </w:r>
    </w:p>
    <w:p w14:paraId="15776C34" w14:textId="77777777" w:rsidR="00FB234D" w:rsidRDefault="00FB234D" w:rsidP="004514E9">
      <w:pPr>
        <w:numPr>
          <w:ilvl w:val="0"/>
          <w:numId w:val="46"/>
        </w:numPr>
      </w:pPr>
      <w:r w:rsidRPr="00BA0B84">
        <w:t xml:space="preserve">Chi Epsilon, Member, </w:t>
      </w:r>
      <w:r>
        <w:t>2006</w:t>
      </w:r>
      <w:r w:rsidRPr="00BA0B84">
        <w:t>-present.</w:t>
      </w:r>
    </w:p>
    <w:p w14:paraId="217EB619" w14:textId="77777777" w:rsidR="00FB234D" w:rsidRDefault="00FB234D" w:rsidP="004514E9">
      <w:pPr>
        <w:numPr>
          <w:ilvl w:val="0"/>
          <w:numId w:val="46"/>
        </w:numPr>
      </w:pPr>
      <w:r>
        <w:t>Korean Geotechnical Society, 1986-present</w:t>
      </w:r>
    </w:p>
    <w:p w14:paraId="151CA132" w14:textId="77777777" w:rsidR="00FB234D" w:rsidRPr="00AF57C3" w:rsidRDefault="00FB234D" w:rsidP="004514E9">
      <w:pPr>
        <w:pStyle w:val="ListParagraph"/>
        <w:numPr>
          <w:ilvl w:val="0"/>
          <w:numId w:val="46"/>
        </w:numPr>
        <w:spacing w:after="120"/>
        <w:rPr>
          <w:b/>
        </w:rPr>
      </w:pPr>
      <w:r>
        <w:t>Korean Tunneling Society, 2002-present</w:t>
      </w:r>
    </w:p>
    <w:p w14:paraId="0660B2EA" w14:textId="77777777" w:rsidR="00FB234D" w:rsidRPr="00AF57C3" w:rsidRDefault="00FB234D" w:rsidP="00FB234D">
      <w:pPr>
        <w:spacing w:after="120"/>
        <w:ind w:left="1440" w:hanging="1440"/>
        <w:rPr>
          <w:b/>
        </w:rPr>
      </w:pPr>
    </w:p>
    <w:p w14:paraId="5BAAA05C" w14:textId="5F533458" w:rsidR="00FB234D" w:rsidRDefault="00FB234D" w:rsidP="00FB234D">
      <w:pPr>
        <w:spacing w:after="120"/>
        <w:ind w:left="1440" w:hanging="1440"/>
        <w:rPr>
          <w:b/>
        </w:rPr>
      </w:pPr>
      <w:r w:rsidRPr="00AF57C3">
        <w:rPr>
          <w:b/>
        </w:rPr>
        <w:t>Section 4.1.</w:t>
      </w:r>
      <w:r w:rsidR="009D6394">
        <w:rPr>
          <w:b/>
        </w:rPr>
        <w:t>4</w:t>
      </w:r>
      <w:r w:rsidRPr="00AF57C3">
        <w:rPr>
          <w:b/>
        </w:rPr>
        <w:tab/>
        <w:t>Numbered list (in reverse chronological order) of Research Review panels and dates of service</w:t>
      </w:r>
    </w:p>
    <w:p w14:paraId="3BD6D29F" w14:textId="77777777" w:rsidR="00FB234D" w:rsidRDefault="00FB234D" w:rsidP="004514E9">
      <w:pPr>
        <w:pStyle w:val="ListParagraph"/>
        <w:numPr>
          <w:ilvl w:val="0"/>
          <w:numId w:val="47"/>
        </w:numPr>
        <w:spacing w:before="120" w:after="120"/>
      </w:pPr>
      <w:r w:rsidRPr="00B87013">
        <w:t xml:space="preserve">Louisiana </w:t>
      </w:r>
      <w:proofErr w:type="spellStart"/>
      <w:r w:rsidRPr="00B87013">
        <w:t>EPSCoR</w:t>
      </w:r>
      <w:proofErr w:type="spellEnd"/>
      <w:r w:rsidRPr="00B87013">
        <w:t xml:space="preserve"> (Jan, 2011)</w:t>
      </w:r>
    </w:p>
    <w:p w14:paraId="3B5AF880" w14:textId="77777777" w:rsidR="00FB234D" w:rsidRDefault="00FB234D" w:rsidP="004514E9">
      <w:pPr>
        <w:pStyle w:val="ListParagraph"/>
        <w:numPr>
          <w:ilvl w:val="0"/>
          <w:numId w:val="47"/>
        </w:numPr>
        <w:spacing w:before="120" w:after="120"/>
      </w:pPr>
      <w:r>
        <w:t xml:space="preserve">Louisiana </w:t>
      </w:r>
      <w:proofErr w:type="spellStart"/>
      <w:r>
        <w:t>EPSCoR</w:t>
      </w:r>
      <w:proofErr w:type="spellEnd"/>
      <w:r>
        <w:t xml:space="preserve"> (Jan. 25, 2011)</w:t>
      </w:r>
    </w:p>
    <w:p w14:paraId="2BFC1F11" w14:textId="77777777" w:rsidR="00FB234D" w:rsidRDefault="00FB234D" w:rsidP="004514E9">
      <w:pPr>
        <w:pStyle w:val="ListParagraph"/>
        <w:numPr>
          <w:ilvl w:val="0"/>
          <w:numId w:val="47"/>
        </w:numPr>
        <w:spacing w:before="120" w:after="120"/>
      </w:pPr>
      <w:r>
        <w:t>NSF (Apr. 3, 2009)</w:t>
      </w:r>
    </w:p>
    <w:p w14:paraId="02409D7B" w14:textId="77777777" w:rsidR="00FB234D" w:rsidRDefault="00FB234D" w:rsidP="004514E9">
      <w:pPr>
        <w:pStyle w:val="ListParagraph"/>
        <w:numPr>
          <w:ilvl w:val="0"/>
          <w:numId w:val="47"/>
        </w:numPr>
        <w:spacing w:before="120" w:after="120"/>
      </w:pPr>
      <w:r>
        <w:t>Oak Ridge National Lab REP Award (Mar. 27, 2009)</w:t>
      </w:r>
    </w:p>
    <w:p w14:paraId="03E6240C" w14:textId="77777777" w:rsidR="00FB234D" w:rsidRDefault="00FB234D" w:rsidP="004514E9">
      <w:pPr>
        <w:pStyle w:val="ListParagraph"/>
        <w:numPr>
          <w:ilvl w:val="0"/>
          <w:numId w:val="47"/>
        </w:numPr>
        <w:spacing w:before="120" w:after="120"/>
      </w:pPr>
      <w:r>
        <w:t>Mountain-Plains Consortium (MPC) (Nov. 23, 2015, May. 25, 2017)</w:t>
      </w:r>
    </w:p>
    <w:p w14:paraId="2F0181DB" w14:textId="77777777" w:rsidR="00FB234D" w:rsidRPr="00AF57C3" w:rsidRDefault="00FB234D" w:rsidP="004514E9">
      <w:pPr>
        <w:pStyle w:val="ListParagraph"/>
        <w:numPr>
          <w:ilvl w:val="0"/>
          <w:numId w:val="47"/>
        </w:numPr>
        <w:spacing w:after="120"/>
        <w:rPr>
          <w:b/>
        </w:rPr>
      </w:pPr>
      <w:r>
        <w:t>Petroleum Research Fund New Directions Proposal (Mar. 22, 2017)</w:t>
      </w:r>
    </w:p>
    <w:p w14:paraId="67DF8072" w14:textId="77777777" w:rsidR="00FB234D" w:rsidRDefault="00FB234D" w:rsidP="00FB234D">
      <w:pPr>
        <w:ind w:left="1440" w:hanging="1440"/>
      </w:pPr>
    </w:p>
    <w:p w14:paraId="044F7477" w14:textId="77777777" w:rsidR="00FB234D" w:rsidRPr="000925EE" w:rsidRDefault="00FB234D" w:rsidP="00FB234D">
      <w:pPr>
        <w:ind w:left="1440" w:hanging="1440"/>
        <w:rPr>
          <w:b/>
        </w:rPr>
      </w:pPr>
      <w:r w:rsidRPr="000925EE">
        <w:rPr>
          <w:b/>
        </w:rPr>
        <w:t>Section 4.2</w:t>
      </w:r>
      <w:r w:rsidRPr="000925EE">
        <w:rPr>
          <w:b/>
        </w:rPr>
        <w:tab/>
        <w:t>University Service</w:t>
      </w:r>
    </w:p>
    <w:p w14:paraId="15932AFC" w14:textId="22286C85" w:rsidR="00FB234D" w:rsidRDefault="00FB234D" w:rsidP="004514E9">
      <w:pPr>
        <w:pStyle w:val="ListParagraph"/>
        <w:numPr>
          <w:ilvl w:val="0"/>
          <w:numId w:val="48"/>
        </w:numPr>
        <w:spacing w:before="120" w:after="120"/>
      </w:pPr>
      <w:r>
        <w:t>Faculty Senate (Fall, 2020 -), UNL</w:t>
      </w:r>
    </w:p>
    <w:p w14:paraId="49E4C9E2" w14:textId="77777777" w:rsidR="00FB234D" w:rsidRPr="00771802" w:rsidRDefault="00FB234D" w:rsidP="004514E9">
      <w:pPr>
        <w:pStyle w:val="ListParagraph"/>
        <w:numPr>
          <w:ilvl w:val="0"/>
          <w:numId w:val="48"/>
        </w:numPr>
        <w:spacing w:before="120" w:after="120"/>
      </w:pPr>
      <w:r w:rsidRPr="00771802">
        <w:t xml:space="preserve">Honorary Degree Committee (2016 to </w:t>
      </w:r>
      <w:proofErr w:type="gramStart"/>
      <w:r w:rsidRPr="00771802">
        <w:t>2018 )</w:t>
      </w:r>
      <w:proofErr w:type="gramEnd"/>
      <w:r w:rsidRPr="00771802">
        <w:t>, UNL</w:t>
      </w:r>
    </w:p>
    <w:p w14:paraId="6921AFC0" w14:textId="77777777" w:rsidR="00FB234D" w:rsidRPr="00B76F8F" w:rsidRDefault="00FB234D" w:rsidP="004514E9">
      <w:pPr>
        <w:pStyle w:val="ListParagraph"/>
        <w:numPr>
          <w:ilvl w:val="0"/>
          <w:numId w:val="48"/>
        </w:numPr>
        <w:spacing w:before="240" w:after="120"/>
      </w:pPr>
      <w:r w:rsidRPr="00B76F8F">
        <w:t>SACS Evaluation Committee</w:t>
      </w:r>
      <w:r>
        <w:t xml:space="preserve"> (2009-2015), University of Mississippi</w:t>
      </w:r>
    </w:p>
    <w:p w14:paraId="4C6051FC" w14:textId="77777777" w:rsidR="00FB234D" w:rsidRDefault="00FB234D" w:rsidP="004514E9">
      <w:pPr>
        <w:pStyle w:val="ListParagraph"/>
        <w:numPr>
          <w:ilvl w:val="0"/>
          <w:numId w:val="48"/>
        </w:numPr>
        <w:spacing w:before="240" w:after="120"/>
      </w:pPr>
      <w:r w:rsidRPr="00B76F8F">
        <w:t>Faculty Senate (2006 – 2007)</w:t>
      </w:r>
      <w:r>
        <w:t>, University of Mississippi</w:t>
      </w:r>
    </w:p>
    <w:p w14:paraId="26360657" w14:textId="77777777" w:rsidR="00FB234D" w:rsidRDefault="00FB234D" w:rsidP="004514E9">
      <w:pPr>
        <w:pStyle w:val="ListParagraph"/>
        <w:numPr>
          <w:ilvl w:val="0"/>
          <w:numId w:val="48"/>
        </w:numPr>
        <w:spacing w:before="240" w:after="120"/>
      </w:pPr>
      <w:r>
        <w:t>Buildings, Grounds and Renovations (2013-2016), University of Mississippi</w:t>
      </w:r>
    </w:p>
    <w:p w14:paraId="019E10A0" w14:textId="77777777" w:rsidR="00FB234D" w:rsidRDefault="00FB234D" w:rsidP="004514E9">
      <w:pPr>
        <w:pStyle w:val="ListParagraph"/>
        <w:numPr>
          <w:ilvl w:val="0"/>
          <w:numId w:val="48"/>
        </w:numPr>
        <w:spacing w:before="240" w:after="120"/>
      </w:pPr>
      <w:r>
        <w:t>Academic Freedom and Faculty Responsibility (2013-2015), University of Mississippi</w:t>
      </w:r>
    </w:p>
    <w:p w14:paraId="27F07583" w14:textId="77777777" w:rsidR="00FB234D" w:rsidRPr="00AF57C3" w:rsidRDefault="00FB234D" w:rsidP="004514E9">
      <w:pPr>
        <w:pStyle w:val="ListParagraph"/>
        <w:numPr>
          <w:ilvl w:val="0"/>
          <w:numId w:val="48"/>
        </w:numPr>
        <w:spacing w:after="120"/>
        <w:rPr>
          <w:b/>
        </w:rPr>
      </w:pPr>
      <w:r>
        <w:t>Sabbatical Leave Review (2014-2015), University of Mississippi</w:t>
      </w:r>
    </w:p>
    <w:p w14:paraId="4ED8DC96" w14:textId="77777777" w:rsidR="00FB234D" w:rsidRDefault="00FB234D" w:rsidP="00FB234D">
      <w:pPr>
        <w:ind w:left="1440" w:hanging="1440"/>
      </w:pPr>
    </w:p>
    <w:p w14:paraId="70933C18" w14:textId="77777777" w:rsidR="00FB234D" w:rsidRPr="00AF57C3" w:rsidRDefault="00FB234D" w:rsidP="00FB234D">
      <w:pPr>
        <w:ind w:left="1440" w:hanging="1440"/>
        <w:rPr>
          <w:b/>
        </w:rPr>
      </w:pPr>
      <w:r w:rsidRPr="000925EE">
        <w:rPr>
          <w:b/>
        </w:rPr>
        <w:t>Se</w:t>
      </w:r>
      <w:r w:rsidRPr="00AF57C3">
        <w:rPr>
          <w:b/>
        </w:rPr>
        <w:t>ction 4.3</w:t>
      </w:r>
      <w:r w:rsidRPr="00AF57C3">
        <w:rPr>
          <w:b/>
        </w:rPr>
        <w:tab/>
        <w:t>College Service</w:t>
      </w:r>
    </w:p>
    <w:p w14:paraId="522A66C0" w14:textId="77777777" w:rsidR="00FB234D" w:rsidRPr="00C308F8" w:rsidRDefault="00FB234D" w:rsidP="004514E9">
      <w:pPr>
        <w:pStyle w:val="ListParagraph"/>
        <w:numPr>
          <w:ilvl w:val="0"/>
          <w:numId w:val="49"/>
        </w:numPr>
        <w:spacing w:before="120" w:after="120"/>
      </w:pPr>
      <w:r w:rsidRPr="00C308F8">
        <w:t>Instructional Space Committee (2019), College of Engineering</w:t>
      </w:r>
    </w:p>
    <w:p w14:paraId="3FB4A6D9" w14:textId="77777777" w:rsidR="00FB234D" w:rsidRPr="00C308F8" w:rsidRDefault="00FB234D" w:rsidP="004514E9">
      <w:pPr>
        <w:pStyle w:val="ListParagraph"/>
        <w:numPr>
          <w:ilvl w:val="0"/>
          <w:numId w:val="49"/>
        </w:numPr>
        <w:spacing w:before="120" w:after="120"/>
      </w:pPr>
      <w:r>
        <w:t>Award</w:t>
      </w:r>
      <w:r w:rsidRPr="00C308F8">
        <w:t xml:space="preserve"> Committee (2018-2019), University of Nebraska</w:t>
      </w:r>
    </w:p>
    <w:p w14:paraId="1071972B" w14:textId="77777777" w:rsidR="00FB234D" w:rsidRPr="00C308F8" w:rsidRDefault="00FB234D" w:rsidP="004514E9">
      <w:pPr>
        <w:pStyle w:val="ListParagraph"/>
        <w:numPr>
          <w:ilvl w:val="0"/>
          <w:numId w:val="49"/>
        </w:numPr>
        <w:spacing w:before="120" w:after="120"/>
        <w:rPr>
          <w:b/>
        </w:rPr>
      </w:pPr>
      <w:r w:rsidRPr="00C308F8">
        <w:lastRenderedPageBreak/>
        <w:t>Strategic Planning Committee (2013-2015), University of Mississippi</w:t>
      </w:r>
    </w:p>
    <w:p w14:paraId="70C11945" w14:textId="77777777" w:rsidR="00FB234D" w:rsidRDefault="00FB234D" w:rsidP="00FB234D">
      <w:pPr>
        <w:spacing w:after="120"/>
        <w:ind w:left="1440" w:hanging="1440"/>
        <w:rPr>
          <w:b/>
        </w:rPr>
      </w:pPr>
    </w:p>
    <w:p w14:paraId="3AF3654D" w14:textId="77777777" w:rsidR="00FB234D" w:rsidRPr="000925EE" w:rsidRDefault="00FB234D" w:rsidP="00FB234D">
      <w:pPr>
        <w:ind w:left="1440" w:hanging="1440"/>
        <w:rPr>
          <w:b/>
        </w:rPr>
      </w:pPr>
      <w:r w:rsidRPr="000925EE">
        <w:rPr>
          <w:b/>
        </w:rPr>
        <w:t>Section 4.4</w:t>
      </w:r>
      <w:r w:rsidRPr="000925EE">
        <w:rPr>
          <w:b/>
        </w:rPr>
        <w:tab/>
        <w:t>Unit Service</w:t>
      </w:r>
    </w:p>
    <w:p w14:paraId="66CFC7F5" w14:textId="77777777" w:rsidR="00FB234D" w:rsidRDefault="00FB234D" w:rsidP="00CF7BAF">
      <w:pPr>
        <w:pStyle w:val="ListParagraph"/>
        <w:numPr>
          <w:ilvl w:val="0"/>
          <w:numId w:val="50"/>
        </w:numPr>
        <w:spacing w:before="120" w:after="120"/>
      </w:pPr>
      <w:r w:rsidRPr="00C308F8">
        <w:t xml:space="preserve">Planning Committee (Spring, 2020) </w:t>
      </w:r>
      <w:r>
        <w:t>–</w:t>
      </w:r>
      <w:r w:rsidRPr="00C308F8">
        <w:t xml:space="preserve"> Chair</w:t>
      </w:r>
    </w:p>
    <w:p w14:paraId="72E9D91E" w14:textId="77777777" w:rsidR="00FB234D" w:rsidRPr="00C308F8" w:rsidRDefault="00FB234D" w:rsidP="00CF7BAF">
      <w:pPr>
        <w:pStyle w:val="ListParagraph"/>
        <w:numPr>
          <w:ilvl w:val="0"/>
          <w:numId w:val="50"/>
        </w:numPr>
        <w:spacing w:before="120" w:after="120"/>
        <w:rPr>
          <w:b/>
        </w:rPr>
      </w:pPr>
      <w:r w:rsidRPr="00C308F8">
        <w:t>Member of Instructional Space and Support Committee (UNL, Departmental, 2019)</w:t>
      </w:r>
      <w:r w:rsidRPr="00C308F8">
        <w:rPr>
          <w:b/>
        </w:rPr>
        <w:t xml:space="preserve"> </w:t>
      </w:r>
    </w:p>
    <w:p w14:paraId="103B3D53" w14:textId="77777777" w:rsidR="00FB234D" w:rsidRPr="00C308F8" w:rsidRDefault="00FB234D" w:rsidP="00CF7BAF">
      <w:pPr>
        <w:pStyle w:val="ListParagraph"/>
        <w:spacing w:before="120" w:after="120"/>
        <w:rPr>
          <w:b/>
        </w:rPr>
      </w:pPr>
    </w:p>
    <w:p w14:paraId="4BAC6282" w14:textId="77777777" w:rsidR="00FB234D" w:rsidRPr="00C308F8" w:rsidRDefault="00FB234D" w:rsidP="00CF7BAF">
      <w:pPr>
        <w:pStyle w:val="ListParagraph"/>
        <w:numPr>
          <w:ilvl w:val="0"/>
          <w:numId w:val="50"/>
        </w:numPr>
        <w:spacing w:before="120" w:after="120"/>
        <w:rPr>
          <w:b/>
        </w:rPr>
      </w:pPr>
      <w:r w:rsidRPr="00C308F8">
        <w:t>Chair of</w:t>
      </w:r>
      <w:r w:rsidRPr="00C308F8">
        <w:rPr>
          <w:b/>
        </w:rPr>
        <w:t xml:space="preserve"> </w:t>
      </w:r>
      <w:r w:rsidRPr="00C308F8">
        <w:t>Instructional Space and Support Committee (UNL, Departmental, 2016-2019)</w:t>
      </w:r>
    </w:p>
    <w:p w14:paraId="0E1F5C5C" w14:textId="77777777" w:rsidR="00FB234D" w:rsidRDefault="00FB234D" w:rsidP="00CF7BAF">
      <w:pPr>
        <w:pStyle w:val="ListParagraph"/>
        <w:numPr>
          <w:ilvl w:val="0"/>
          <w:numId w:val="50"/>
        </w:numPr>
        <w:autoSpaceDE w:val="0"/>
        <w:autoSpaceDN w:val="0"/>
        <w:adjustRightInd w:val="0"/>
        <w:spacing w:before="120" w:after="120"/>
        <w:jc w:val="both"/>
      </w:pPr>
      <w:r>
        <w:t xml:space="preserve">Preparing 2-year reciprocating </w:t>
      </w:r>
      <w:proofErr w:type="gramStart"/>
      <w:r>
        <w:t>Geotech./</w:t>
      </w:r>
      <w:proofErr w:type="gramEnd"/>
      <w:r>
        <w:t xml:space="preserve">Material graduate curriculum in University of </w:t>
      </w:r>
      <w:r w:rsidRPr="00320269">
        <w:t>Nebraska Lincoln</w:t>
      </w:r>
    </w:p>
    <w:p w14:paraId="46E94CE3" w14:textId="77777777" w:rsidR="00FB234D" w:rsidRDefault="00FB234D" w:rsidP="00CF7BAF">
      <w:pPr>
        <w:pStyle w:val="ListParagraph"/>
        <w:numPr>
          <w:ilvl w:val="0"/>
          <w:numId w:val="50"/>
        </w:numPr>
        <w:autoSpaceDE w:val="0"/>
        <w:autoSpaceDN w:val="0"/>
        <w:adjustRightInd w:val="0"/>
        <w:spacing w:before="120" w:after="120"/>
        <w:jc w:val="both"/>
      </w:pPr>
      <w:r w:rsidRPr="00C847CC">
        <w:t>Cha</w:t>
      </w:r>
      <w:r>
        <w:t>ir</w:t>
      </w:r>
      <w:r w:rsidRPr="00C847CC">
        <w:t xml:space="preserve"> of New Faculty Search Committee</w:t>
      </w:r>
      <w:r>
        <w:t xml:space="preserve">, Sept, 2015-May, 2016, University of </w:t>
      </w:r>
      <w:r w:rsidRPr="00320269">
        <w:t>Nebraska Lincoln</w:t>
      </w:r>
    </w:p>
    <w:p w14:paraId="0D398113" w14:textId="77777777" w:rsidR="00FB234D" w:rsidRDefault="00FB234D" w:rsidP="00CF7BAF">
      <w:pPr>
        <w:pStyle w:val="ListParagraph"/>
        <w:numPr>
          <w:ilvl w:val="0"/>
          <w:numId w:val="50"/>
        </w:numPr>
        <w:autoSpaceDE w:val="0"/>
        <w:autoSpaceDN w:val="0"/>
        <w:adjustRightInd w:val="0"/>
        <w:spacing w:before="120" w:after="120"/>
        <w:jc w:val="both"/>
      </w:pPr>
      <w:r w:rsidRPr="00320269">
        <w:t>Represented the department in Engineering Advisory Board meeting, many times. University of Mississippi</w:t>
      </w:r>
    </w:p>
    <w:p w14:paraId="5300CA84" w14:textId="77777777" w:rsidR="00FB234D" w:rsidRPr="00320269" w:rsidRDefault="00FB234D" w:rsidP="00CF7BAF">
      <w:pPr>
        <w:pStyle w:val="ListParagraph"/>
        <w:numPr>
          <w:ilvl w:val="0"/>
          <w:numId w:val="50"/>
        </w:numPr>
        <w:autoSpaceDE w:val="0"/>
        <w:autoSpaceDN w:val="0"/>
        <w:adjustRightInd w:val="0"/>
        <w:spacing w:before="120" w:after="120"/>
        <w:jc w:val="both"/>
      </w:pPr>
      <w:r w:rsidRPr="00320269">
        <w:t>Founded and Served the Korean Association in Oxford from 2006 to 2007 as a president to promote a better Korean – American relationships in Ox</w:t>
      </w:r>
      <w:r>
        <w:t>f</w:t>
      </w:r>
      <w:r w:rsidRPr="00320269">
        <w:t>ord, MS</w:t>
      </w:r>
    </w:p>
    <w:p w14:paraId="438161DE" w14:textId="77777777" w:rsidR="00FB234D" w:rsidRPr="00ED244E" w:rsidRDefault="00FB234D" w:rsidP="00CF7BAF">
      <w:pPr>
        <w:pStyle w:val="ListParagraph"/>
        <w:numPr>
          <w:ilvl w:val="0"/>
          <w:numId w:val="50"/>
        </w:numPr>
        <w:spacing w:before="120" w:after="120"/>
        <w:rPr>
          <w:b/>
        </w:rPr>
      </w:pPr>
      <w:r w:rsidRPr="00320269">
        <w:t>Served the Korean Students Association in Ol</w:t>
      </w:r>
      <w:r w:rsidRPr="00ED244E">
        <w:t>e Miss as a faculty advisor from 2005 to 2006</w:t>
      </w:r>
    </w:p>
    <w:p w14:paraId="3872517A" w14:textId="77777777" w:rsidR="00FB234D" w:rsidRPr="00ED244E" w:rsidRDefault="00FB234D" w:rsidP="00CF7BAF">
      <w:pPr>
        <w:pStyle w:val="Title"/>
        <w:numPr>
          <w:ilvl w:val="0"/>
          <w:numId w:val="50"/>
        </w:numPr>
        <w:spacing w:before="120" w:after="120"/>
        <w:jc w:val="both"/>
        <w:rPr>
          <w:b w:val="0"/>
        </w:rPr>
      </w:pPr>
      <w:r w:rsidRPr="00ED244E">
        <w:rPr>
          <w:b w:val="0"/>
        </w:rPr>
        <w:t>School of Engineering web committee, University of Mississippi</w:t>
      </w:r>
    </w:p>
    <w:p w14:paraId="14AC960E" w14:textId="77777777" w:rsidR="00FB234D" w:rsidRPr="00FA7714" w:rsidRDefault="00FB234D" w:rsidP="00CF7BAF">
      <w:pPr>
        <w:pStyle w:val="Title"/>
        <w:numPr>
          <w:ilvl w:val="0"/>
          <w:numId w:val="50"/>
        </w:numPr>
        <w:spacing w:before="120" w:after="120"/>
        <w:jc w:val="both"/>
        <w:rPr>
          <w:b w:val="0"/>
        </w:rPr>
      </w:pPr>
      <w:r w:rsidRPr="00ED244E">
        <w:rPr>
          <w:b w:val="0"/>
        </w:rPr>
        <w:t>Chi Epsilon (</w:t>
      </w:r>
      <w:proofErr w:type="spellStart"/>
      <w:r w:rsidRPr="00ED244E">
        <w:rPr>
          <w:b w:val="0"/>
        </w:rPr>
        <w:t>κε</w:t>
      </w:r>
      <w:proofErr w:type="spellEnd"/>
      <w:r w:rsidRPr="00ED244E">
        <w:rPr>
          <w:b w:val="0"/>
        </w:rPr>
        <w:t>) Faculty Advisor (from 2006), University of Mississipp</w:t>
      </w:r>
      <w:r w:rsidRPr="00A625EA">
        <w:rPr>
          <w:rFonts w:ascii="TimesNewRoman" w:hAnsi="TimesNewRoman" w:cs="TimesNewRoman"/>
          <w:b w:val="0"/>
        </w:rPr>
        <w:t>i</w:t>
      </w:r>
    </w:p>
    <w:p w14:paraId="3C055DAB" w14:textId="77777777" w:rsidR="00FB234D" w:rsidRPr="00320269" w:rsidRDefault="00FB234D" w:rsidP="00CF7BAF">
      <w:pPr>
        <w:pStyle w:val="Body"/>
        <w:numPr>
          <w:ilvl w:val="0"/>
          <w:numId w:val="50"/>
        </w:numPr>
        <w:overflowPunct/>
        <w:autoSpaceDE/>
        <w:autoSpaceDN/>
        <w:adjustRightInd/>
        <w:spacing w:before="120"/>
        <w:textAlignment w:val="auto"/>
      </w:pPr>
      <w:r w:rsidRPr="0022158C">
        <w:rPr>
          <w:szCs w:val="24"/>
        </w:rPr>
        <w:t xml:space="preserve">Leading Civil Engineering Juniors and Seniors to enrich their college life both academically and socially. The Olemiss chapter </w:t>
      </w:r>
      <w:r>
        <w:rPr>
          <w:szCs w:val="24"/>
        </w:rPr>
        <w:t xml:space="preserve">was </w:t>
      </w:r>
      <w:r w:rsidRPr="0022158C">
        <w:rPr>
          <w:szCs w:val="24"/>
        </w:rPr>
        <w:t>awarded the “Outstanding C</w:t>
      </w:r>
      <w:r w:rsidRPr="00320269">
        <w:rPr>
          <w:szCs w:val="24"/>
        </w:rPr>
        <w:t xml:space="preserve">hapter” by the national Chi Epsilon headquarter at 2006-2007 term. </w:t>
      </w:r>
      <w:r w:rsidRPr="00320269">
        <w:t>University of Mississippi</w:t>
      </w:r>
    </w:p>
    <w:p w14:paraId="34E74702" w14:textId="77777777" w:rsidR="00FB234D" w:rsidRPr="00320269" w:rsidRDefault="00FB234D" w:rsidP="00CF7BAF">
      <w:pPr>
        <w:pStyle w:val="Title"/>
        <w:numPr>
          <w:ilvl w:val="0"/>
          <w:numId w:val="50"/>
        </w:numPr>
        <w:spacing w:before="120" w:after="120"/>
        <w:jc w:val="both"/>
        <w:rPr>
          <w:b w:val="0"/>
        </w:rPr>
      </w:pPr>
      <w:r w:rsidRPr="00320269">
        <w:rPr>
          <w:b w:val="0"/>
        </w:rPr>
        <w:t>Engineering Core Course Committee Member (Engineering Computing), University of Mississippi</w:t>
      </w:r>
    </w:p>
    <w:p w14:paraId="279BE20F" w14:textId="77777777" w:rsidR="00FB234D" w:rsidRPr="00320269" w:rsidRDefault="00FB234D" w:rsidP="00CF7BAF">
      <w:pPr>
        <w:pStyle w:val="Title"/>
        <w:numPr>
          <w:ilvl w:val="0"/>
          <w:numId w:val="50"/>
        </w:numPr>
        <w:spacing w:before="120" w:after="120"/>
        <w:jc w:val="both"/>
        <w:rPr>
          <w:b w:val="0"/>
        </w:rPr>
      </w:pPr>
      <w:r w:rsidRPr="00320269">
        <w:rPr>
          <w:b w:val="0"/>
        </w:rPr>
        <w:t>Faculty search committee for Geological Engineering Department: served in 1 faculty search committee, University of Mississippi</w:t>
      </w:r>
    </w:p>
    <w:p w14:paraId="223C141F" w14:textId="77777777" w:rsidR="00FB234D" w:rsidRPr="00320269" w:rsidRDefault="00FB234D" w:rsidP="00CF7BAF">
      <w:pPr>
        <w:pStyle w:val="Title"/>
        <w:numPr>
          <w:ilvl w:val="0"/>
          <w:numId w:val="50"/>
        </w:numPr>
        <w:spacing w:before="120" w:after="120"/>
        <w:jc w:val="both"/>
        <w:rPr>
          <w:b w:val="0"/>
        </w:rPr>
      </w:pPr>
      <w:r w:rsidRPr="00320269">
        <w:rPr>
          <w:b w:val="0"/>
        </w:rPr>
        <w:t>Faculty Search Committee for Civil Engineering: served in 2 faculty search committees. University of Mississippi</w:t>
      </w:r>
    </w:p>
    <w:p w14:paraId="75DCA55A" w14:textId="77777777" w:rsidR="00FB234D" w:rsidRPr="00320269" w:rsidRDefault="00FB234D" w:rsidP="00CF7BAF">
      <w:pPr>
        <w:pStyle w:val="Title"/>
        <w:numPr>
          <w:ilvl w:val="0"/>
          <w:numId w:val="50"/>
        </w:numPr>
        <w:spacing w:before="120" w:after="120"/>
        <w:jc w:val="both"/>
      </w:pPr>
      <w:r w:rsidRPr="00320269">
        <w:rPr>
          <w:b w:val="0"/>
        </w:rPr>
        <w:t>Represented the School of Engineering in two Science Fairs, University of Mississippi</w:t>
      </w:r>
    </w:p>
    <w:p w14:paraId="2CC06176" w14:textId="77777777" w:rsidR="00FB234D" w:rsidRPr="00320269" w:rsidRDefault="00FB234D" w:rsidP="00CF7BAF">
      <w:pPr>
        <w:pStyle w:val="Title"/>
        <w:numPr>
          <w:ilvl w:val="0"/>
          <w:numId w:val="50"/>
        </w:numPr>
        <w:spacing w:before="120" w:after="120"/>
        <w:jc w:val="both"/>
      </w:pPr>
      <w:r w:rsidRPr="00320269">
        <w:rPr>
          <w:b w:val="0"/>
        </w:rPr>
        <w:t xml:space="preserve">Attended </w:t>
      </w:r>
      <w:proofErr w:type="spellStart"/>
      <w:r w:rsidRPr="00320269">
        <w:rPr>
          <w:b w:val="0"/>
        </w:rPr>
        <w:t>ExCEED</w:t>
      </w:r>
      <w:proofErr w:type="spellEnd"/>
      <w:r w:rsidRPr="00320269">
        <w:rPr>
          <w:b w:val="0"/>
        </w:rPr>
        <w:t xml:space="preserve"> (Excellence in Civil Engineering Education) workshop and conveyed the information in Civil Engineering seminar class, University of Mississippi</w:t>
      </w:r>
    </w:p>
    <w:p w14:paraId="6B67B7C4" w14:textId="77777777" w:rsidR="00FB234D" w:rsidRPr="00320269" w:rsidRDefault="00FB234D" w:rsidP="00CF7BAF">
      <w:pPr>
        <w:pStyle w:val="Title"/>
        <w:numPr>
          <w:ilvl w:val="0"/>
          <w:numId w:val="50"/>
        </w:numPr>
        <w:spacing w:before="120" w:after="120"/>
        <w:jc w:val="both"/>
      </w:pPr>
      <w:r w:rsidRPr="00320269">
        <w:rPr>
          <w:b w:val="0"/>
        </w:rPr>
        <w:t>Served as a faculty advisor for ASCE concrete canoe completion at University of Louisiana, Lafayette, LA (Apr. 7, 2005 to Apr. 9, 2005), University of Mississippi</w:t>
      </w:r>
    </w:p>
    <w:p w14:paraId="0501DA7C" w14:textId="77777777" w:rsidR="00FB234D" w:rsidRPr="00320269" w:rsidRDefault="00FB234D" w:rsidP="00CF7BAF">
      <w:pPr>
        <w:pStyle w:val="Title"/>
        <w:numPr>
          <w:ilvl w:val="0"/>
          <w:numId w:val="50"/>
        </w:numPr>
        <w:spacing w:before="120" w:after="120"/>
        <w:jc w:val="both"/>
      </w:pPr>
      <w:r w:rsidRPr="00320269">
        <w:rPr>
          <w:b w:val="0"/>
        </w:rPr>
        <w:t xml:space="preserve">Invited external speakers for graduate seminar (Ms. Griffith Brownlee, Ms. Jody </w:t>
      </w:r>
      <w:proofErr w:type="spellStart"/>
      <w:r w:rsidRPr="00320269">
        <w:rPr>
          <w:b w:val="0"/>
        </w:rPr>
        <w:t>Dendurent</w:t>
      </w:r>
      <w:proofErr w:type="spellEnd"/>
      <w:r w:rsidRPr="00320269">
        <w:rPr>
          <w:b w:val="0"/>
        </w:rPr>
        <w:t xml:space="preserve"> from </w:t>
      </w:r>
      <w:proofErr w:type="spellStart"/>
      <w:r w:rsidRPr="00320269">
        <w:rPr>
          <w:b w:val="0"/>
        </w:rPr>
        <w:t>Mirafi</w:t>
      </w:r>
      <w:proofErr w:type="spellEnd"/>
      <w:r w:rsidRPr="00320269">
        <w:rPr>
          <w:b w:val="0"/>
        </w:rPr>
        <w:t xml:space="preserve"> Co. Mr. Noah </w:t>
      </w:r>
      <w:proofErr w:type="spellStart"/>
      <w:r w:rsidRPr="00320269">
        <w:rPr>
          <w:b w:val="0"/>
        </w:rPr>
        <w:t>Vromanm</w:t>
      </w:r>
      <w:proofErr w:type="spellEnd"/>
      <w:r w:rsidRPr="00320269">
        <w:rPr>
          <w:b w:val="0"/>
        </w:rPr>
        <w:t xml:space="preserve"> from ERDC, Dr. </w:t>
      </w:r>
      <w:proofErr w:type="spellStart"/>
      <w:r w:rsidRPr="00320269">
        <w:rPr>
          <w:b w:val="0"/>
        </w:rPr>
        <w:t>Azzad</w:t>
      </w:r>
      <w:proofErr w:type="spellEnd"/>
      <w:r w:rsidRPr="00320269">
        <w:rPr>
          <w:b w:val="0"/>
        </w:rPr>
        <w:t xml:space="preserve"> Hossain from NCCHE, Mr. Brad </w:t>
      </w:r>
      <w:proofErr w:type="spellStart"/>
      <w:r w:rsidRPr="00320269">
        <w:rPr>
          <w:b w:val="0"/>
        </w:rPr>
        <w:t>Ormon</w:t>
      </w:r>
      <w:proofErr w:type="spellEnd"/>
      <w:r w:rsidRPr="00320269">
        <w:rPr>
          <w:b w:val="0"/>
        </w:rPr>
        <w:t xml:space="preserve"> from Burs Cooley and Dennis Co. Mr. Michael </w:t>
      </w:r>
      <w:proofErr w:type="spellStart"/>
      <w:r w:rsidRPr="00320269">
        <w:rPr>
          <w:b w:val="0"/>
        </w:rPr>
        <w:t>Marasa</w:t>
      </w:r>
      <w:proofErr w:type="spellEnd"/>
      <w:r w:rsidRPr="00320269">
        <w:rPr>
          <w:b w:val="0"/>
        </w:rPr>
        <w:t xml:space="preserve"> from Hayward Baker Co., </w:t>
      </w:r>
      <w:proofErr w:type="spellStart"/>
      <w:proofErr w:type="gramStart"/>
      <w:r w:rsidRPr="00320269">
        <w:rPr>
          <w:b w:val="0"/>
        </w:rPr>
        <w:t>Mr.Michael</w:t>
      </w:r>
      <w:proofErr w:type="spellEnd"/>
      <w:proofErr w:type="gramEnd"/>
      <w:r w:rsidRPr="00320269">
        <w:rPr>
          <w:b w:val="0"/>
        </w:rPr>
        <w:t xml:space="preserve"> Wright from MDOT, Mr. Bill Rigby from BE&amp;K Inc.), University of Mississippi</w:t>
      </w:r>
    </w:p>
    <w:p w14:paraId="33277953" w14:textId="77777777" w:rsidR="00FB234D" w:rsidRDefault="00FB234D" w:rsidP="00FB234D">
      <w:pPr>
        <w:spacing w:after="120"/>
        <w:ind w:left="1440" w:hanging="1440"/>
      </w:pPr>
    </w:p>
    <w:p w14:paraId="0C663A6D" w14:textId="2106A61E" w:rsidR="00FB234D" w:rsidRDefault="00FB234D" w:rsidP="00FB234D">
      <w:pPr>
        <w:spacing w:after="120"/>
        <w:ind w:left="1440" w:hanging="1440"/>
      </w:pPr>
      <w:r w:rsidRPr="00FB7655">
        <w:rPr>
          <w:b/>
        </w:rPr>
        <w:lastRenderedPageBreak/>
        <w:t>Section 4.4.</w:t>
      </w:r>
      <w:r w:rsidR="00CF7BAF">
        <w:rPr>
          <w:b/>
        </w:rPr>
        <w:t>1</w:t>
      </w:r>
      <w:r w:rsidRPr="00FB7655">
        <w:rPr>
          <w:b/>
        </w:rPr>
        <w:tab/>
        <w:t>Numbered list of membership positions on unit committees.</w:t>
      </w:r>
      <w:r>
        <w:t xml:space="preserve"> Include committee name, dates, and title.</w:t>
      </w:r>
    </w:p>
    <w:p w14:paraId="48DC0FD5" w14:textId="77777777" w:rsidR="00FB234D" w:rsidRDefault="00FB234D" w:rsidP="00FB234D">
      <w:pPr>
        <w:spacing w:after="120"/>
        <w:ind w:left="1440" w:hanging="1440"/>
      </w:pPr>
    </w:p>
    <w:p w14:paraId="3D584CF9" w14:textId="77777777" w:rsidR="00FB234D" w:rsidRPr="000708C9" w:rsidRDefault="00FB234D" w:rsidP="004514E9">
      <w:pPr>
        <w:pStyle w:val="ListParagraph"/>
        <w:numPr>
          <w:ilvl w:val="0"/>
          <w:numId w:val="51"/>
        </w:numPr>
        <w:spacing w:before="120" w:after="120"/>
      </w:pPr>
      <w:r w:rsidRPr="000708C9">
        <w:t>Graduate Committee (2017-2019), CIVE Department, member</w:t>
      </w:r>
    </w:p>
    <w:p w14:paraId="7F8DCA30" w14:textId="77777777" w:rsidR="00FB234D" w:rsidRDefault="00FB234D" w:rsidP="00FB234D">
      <w:pPr>
        <w:ind w:left="1440" w:hanging="1440"/>
      </w:pPr>
    </w:p>
    <w:p w14:paraId="7D929C8E" w14:textId="77777777" w:rsidR="00FB234D" w:rsidRPr="000925EE" w:rsidRDefault="00FB234D" w:rsidP="00FB234D">
      <w:pPr>
        <w:ind w:left="1440" w:hanging="1440"/>
        <w:rPr>
          <w:b/>
        </w:rPr>
      </w:pPr>
      <w:r w:rsidRPr="000925EE">
        <w:rPr>
          <w:b/>
        </w:rPr>
        <w:t>Section 4.5</w:t>
      </w:r>
      <w:r w:rsidRPr="000925EE">
        <w:rPr>
          <w:b/>
        </w:rPr>
        <w:tab/>
        <w:t>Other Service Accomplishments</w:t>
      </w:r>
    </w:p>
    <w:p w14:paraId="43078572" w14:textId="77777777" w:rsidR="00FB234D" w:rsidRPr="00EA5286" w:rsidRDefault="00FB234D" w:rsidP="00FB234D">
      <w:pPr>
        <w:spacing w:before="240" w:after="120"/>
        <w:rPr>
          <w:b/>
        </w:rPr>
      </w:pPr>
      <w:r>
        <w:rPr>
          <w:b/>
        </w:rPr>
        <w:t>Conference Sessions Chaired</w:t>
      </w:r>
    </w:p>
    <w:p w14:paraId="57830098" w14:textId="166FDA91" w:rsidR="003E36C4" w:rsidRPr="003E36C4" w:rsidRDefault="003E36C4" w:rsidP="009D6394">
      <w:pPr>
        <w:pStyle w:val="Title"/>
        <w:numPr>
          <w:ilvl w:val="0"/>
          <w:numId w:val="52"/>
        </w:numPr>
        <w:spacing w:after="120"/>
        <w:jc w:val="both"/>
        <w:rPr>
          <w:b w:val="0"/>
          <w:bCs/>
        </w:rPr>
      </w:pPr>
      <w:r w:rsidRPr="000708C9">
        <w:rPr>
          <w:bCs/>
          <w:i/>
        </w:rPr>
        <w:t>Multiphysics and Multiscale Modeling of Engineering Materials</w:t>
      </w:r>
      <w:r w:rsidRPr="000708C9">
        <w:rPr>
          <w:b w:val="0"/>
          <w:bCs/>
        </w:rPr>
        <w:t>, 2 sessions in EMI20</w:t>
      </w:r>
      <w:r>
        <w:rPr>
          <w:b w:val="0"/>
          <w:bCs/>
        </w:rPr>
        <w:t>21</w:t>
      </w:r>
      <w:r w:rsidRPr="000708C9">
        <w:rPr>
          <w:b w:val="0"/>
          <w:bCs/>
        </w:rPr>
        <w:t xml:space="preserve"> (with Drs. Yong-Rak Kim and Huiming Yin),</w:t>
      </w:r>
      <w:r>
        <w:rPr>
          <w:b w:val="0"/>
          <w:bCs/>
        </w:rPr>
        <w:t xml:space="preserve"> Remote Conference.</w:t>
      </w:r>
    </w:p>
    <w:p w14:paraId="2C99A6D3" w14:textId="006C5845" w:rsidR="009D6394" w:rsidRPr="000708C9" w:rsidRDefault="009D6394" w:rsidP="009D6394">
      <w:pPr>
        <w:pStyle w:val="Title"/>
        <w:numPr>
          <w:ilvl w:val="0"/>
          <w:numId w:val="52"/>
        </w:numPr>
        <w:spacing w:after="120"/>
        <w:jc w:val="both"/>
        <w:rPr>
          <w:b w:val="0"/>
          <w:bCs/>
        </w:rPr>
      </w:pPr>
      <w:r w:rsidRPr="000708C9">
        <w:rPr>
          <w:bCs/>
          <w:i/>
        </w:rPr>
        <w:t>Multiphysics and Multiscale Modeling of Engineering Materials</w:t>
      </w:r>
      <w:r w:rsidRPr="000708C9">
        <w:rPr>
          <w:b w:val="0"/>
          <w:bCs/>
        </w:rPr>
        <w:t>, 2 sessions in EMI20</w:t>
      </w:r>
      <w:r>
        <w:rPr>
          <w:b w:val="0"/>
          <w:bCs/>
        </w:rPr>
        <w:t>20</w:t>
      </w:r>
      <w:r w:rsidRPr="000708C9">
        <w:rPr>
          <w:b w:val="0"/>
          <w:bCs/>
        </w:rPr>
        <w:t xml:space="preserve"> (with Drs. Yong-Rak Kim and Huiming Yin), </w:t>
      </w:r>
      <w:r>
        <w:rPr>
          <w:b w:val="0"/>
          <w:bCs/>
        </w:rPr>
        <w:t>Cancelled due to COVID-19.</w:t>
      </w:r>
    </w:p>
    <w:p w14:paraId="129739AA" w14:textId="085A8C7A" w:rsidR="00FB234D" w:rsidRPr="000708C9" w:rsidRDefault="00FB234D" w:rsidP="004514E9">
      <w:pPr>
        <w:pStyle w:val="Title"/>
        <w:numPr>
          <w:ilvl w:val="0"/>
          <w:numId w:val="52"/>
        </w:numPr>
        <w:spacing w:after="120"/>
        <w:jc w:val="both"/>
        <w:rPr>
          <w:b w:val="0"/>
          <w:bCs/>
        </w:rPr>
      </w:pPr>
      <w:r w:rsidRPr="000708C9">
        <w:rPr>
          <w:bCs/>
          <w:i/>
        </w:rPr>
        <w:t>Multiphysics and Multiscale Modeling of Engineering Materials</w:t>
      </w:r>
      <w:r w:rsidRPr="000708C9">
        <w:rPr>
          <w:b w:val="0"/>
          <w:bCs/>
        </w:rPr>
        <w:t>, 2 sessions in EMI2019 (with Drs. Yong-Rak Kim and Huiming Yin), Caltech, CA</w:t>
      </w:r>
    </w:p>
    <w:p w14:paraId="4E8BDAAA" w14:textId="77777777" w:rsidR="00FB234D" w:rsidRDefault="00FB234D" w:rsidP="004514E9">
      <w:pPr>
        <w:pStyle w:val="Title"/>
        <w:numPr>
          <w:ilvl w:val="0"/>
          <w:numId w:val="52"/>
        </w:numPr>
        <w:spacing w:after="120"/>
        <w:jc w:val="both"/>
        <w:rPr>
          <w:b w:val="0"/>
          <w:bCs/>
        </w:rPr>
      </w:pPr>
      <w:r w:rsidRPr="007334FD">
        <w:rPr>
          <w:bCs/>
          <w:i/>
        </w:rPr>
        <w:t>Multiphysics and Multiscale Modeling of Engineering Materials</w:t>
      </w:r>
      <w:r>
        <w:rPr>
          <w:b w:val="0"/>
          <w:bCs/>
        </w:rPr>
        <w:t>, 2 sessions in EMI2018 (with Drs. Yong-Rak Kim and Huiming Yin), MIT, MA</w:t>
      </w:r>
    </w:p>
    <w:p w14:paraId="66509687" w14:textId="77777777" w:rsidR="00FB234D" w:rsidRDefault="00FB234D" w:rsidP="004514E9">
      <w:pPr>
        <w:pStyle w:val="Title"/>
        <w:numPr>
          <w:ilvl w:val="0"/>
          <w:numId w:val="52"/>
        </w:numPr>
        <w:spacing w:after="120"/>
        <w:jc w:val="both"/>
        <w:rPr>
          <w:b w:val="0"/>
          <w:bCs/>
        </w:rPr>
      </w:pPr>
      <w:r w:rsidRPr="007334FD">
        <w:rPr>
          <w:bCs/>
          <w:i/>
        </w:rPr>
        <w:t>Multiphysics and Multiscale Modeling of Engineering Materials</w:t>
      </w:r>
      <w:r>
        <w:rPr>
          <w:b w:val="0"/>
          <w:bCs/>
        </w:rPr>
        <w:t>, 2 sessions in EMI2017 (with Drs. Yong-Rak Kim and Huiming Yin), UC San Diego, CA</w:t>
      </w:r>
    </w:p>
    <w:p w14:paraId="3CABB307" w14:textId="77777777" w:rsidR="00FB234D" w:rsidRPr="002A08D6" w:rsidRDefault="00FB234D" w:rsidP="004514E9">
      <w:pPr>
        <w:pStyle w:val="Title"/>
        <w:numPr>
          <w:ilvl w:val="0"/>
          <w:numId w:val="52"/>
        </w:numPr>
        <w:spacing w:after="120"/>
        <w:jc w:val="both"/>
        <w:rPr>
          <w:b w:val="0"/>
          <w:bCs/>
        </w:rPr>
      </w:pPr>
      <w:r w:rsidRPr="00572E16">
        <w:rPr>
          <w:i/>
        </w:rPr>
        <w:t>Geotechnical Engineering – The Nexus</w:t>
      </w:r>
      <w:r>
        <w:t xml:space="preserve">, </w:t>
      </w:r>
      <w:r w:rsidRPr="002A08D6">
        <w:rPr>
          <w:b w:val="0"/>
        </w:rPr>
        <w:t>UKC2016, Aug. 10-13, Dallas TX</w:t>
      </w:r>
    </w:p>
    <w:p w14:paraId="21FFE24B" w14:textId="77777777" w:rsidR="00FB234D" w:rsidRPr="00C847CC" w:rsidRDefault="00FB234D" w:rsidP="004514E9">
      <w:pPr>
        <w:pStyle w:val="Title"/>
        <w:numPr>
          <w:ilvl w:val="0"/>
          <w:numId w:val="52"/>
        </w:numPr>
        <w:spacing w:after="120"/>
        <w:jc w:val="both"/>
        <w:rPr>
          <w:b w:val="0"/>
          <w:bCs/>
        </w:rPr>
      </w:pPr>
      <w:r w:rsidRPr="007334FD">
        <w:rPr>
          <w:bCs/>
          <w:i/>
        </w:rPr>
        <w:t>Multiphysics and Multiscale Modeling of Engineering Materials</w:t>
      </w:r>
      <w:r>
        <w:rPr>
          <w:b w:val="0"/>
          <w:bCs/>
        </w:rPr>
        <w:t xml:space="preserve">, 2 sessions in EMIPMC 2016 (with Drs. Yong-Rak Kim and Ahmed </w:t>
      </w:r>
      <w:proofErr w:type="spellStart"/>
      <w:r>
        <w:rPr>
          <w:b w:val="0"/>
          <w:bCs/>
        </w:rPr>
        <w:t>Al-Ostaz</w:t>
      </w:r>
      <w:proofErr w:type="spellEnd"/>
      <w:r>
        <w:rPr>
          <w:b w:val="0"/>
          <w:bCs/>
        </w:rPr>
        <w:t>), Vanderbilt, TN. 2016</w:t>
      </w:r>
    </w:p>
    <w:p w14:paraId="70992D69" w14:textId="77777777" w:rsidR="00FB234D" w:rsidRDefault="00FB234D" w:rsidP="004514E9">
      <w:pPr>
        <w:pStyle w:val="Title"/>
        <w:numPr>
          <w:ilvl w:val="0"/>
          <w:numId w:val="52"/>
        </w:numPr>
        <w:spacing w:after="120"/>
        <w:jc w:val="both"/>
        <w:rPr>
          <w:b w:val="0"/>
          <w:bCs/>
        </w:rPr>
      </w:pPr>
      <w:r w:rsidRPr="00D67068">
        <w:rPr>
          <w:bCs/>
          <w:i/>
        </w:rPr>
        <w:t xml:space="preserve">Civil </w:t>
      </w:r>
      <w:proofErr w:type="gramStart"/>
      <w:r w:rsidRPr="00D67068">
        <w:rPr>
          <w:bCs/>
          <w:i/>
        </w:rPr>
        <w:t>Engineering</w:t>
      </w:r>
      <w:proofErr w:type="gramEnd"/>
      <w:r>
        <w:rPr>
          <w:b w:val="0"/>
          <w:bCs/>
        </w:rPr>
        <w:t xml:space="preserve"> I, II and III Sessions in 2013 MAESC Conference, Oxford, MS</w:t>
      </w:r>
    </w:p>
    <w:p w14:paraId="3F701100" w14:textId="77777777" w:rsidR="00FB234D" w:rsidRDefault="00FB234D" w:rsidP="004514E9">
      <w:pPr>
        <w:pStyle w:val="Title"/>
        <w:numPr>
          <w:ilvl w:val="0"/>
          <w:numId w:val="52"/>
        </w:numPr>
        <w:spacing w:after="120"/>
        <w:jc w:val="both"/>
        <w:rPr>
          <w:b w:val="0"/>
          <w:bCs/>
        </w:rPr>
      </w:pPr>
      <w:r w:rsidRPr="005D2247">
        <w:rPr>
          <w:bCs/>
          <w:i/>
        </w:rPr>
        <w:t>Disaster/Safety Issues</w:t>
      </w:r>
      <w:r>
        <w:rPr>
          <w:bCs/>
          <w:i/>
        </w:rPr>
        <w:t xml:space="preserve"> Session</w:t>
      </w:r>
      <w:r>
        <w:rPr>
          <w:b w:val="0"/>
          <w:bCs/>
        </w:rPr>
        <w:t xml:space="preserve"> in MAESC2009, Memphis, Tennessee, May, 2009</w:t>
      </w:r>
    </w:p>
    <w:p w14:paraId="49491094" w14:textId="77777777" w:rsidR="00FB234D" w:rsidRDefault="00FB234D" w:rsidP="004514E9">
      <w:pPr>
        <w:pStyle w:val="Title"/>
        <w:numPr>
          <w:ilvl w:val="0"/>
          <w:numId w:val="52"/>
        </w:numPr>
        <w:spacing w:after="120"/>
        <w:jc w:val="both"/>
        <w:rPr>
          <w:b w:val="0"/>
          <w:bCs/>
        </w:rPr>
      </w:pPr>
      <w:r w:rsidRPr="005D2247">
        <w:rPr>
          <w:bCs/>
          <w:i/>
        </w:rPr>
        <w:t>Behavior of Geomaterials in Nano to Micro Scale</w:t>
      </w:r>
      <w:r>
        <w:rPr>
          <w:bCs/>
          <w:i/>
        </w:rPr>
        <w:t xml:space="preserve"> Session</w:t>
      </w:r>
      <w:r>
        <w:rPr>
          <w:b w:val="0"/>
          <w:bCs/>
        </w:rPr>
        <w:t xml:space="preserve"> in 2008 First AAM Conference, American Academy of Mechanics, New Orleans, LA, Jun. 2008</w:t>
      </w:r>
    </w:p>
    <w:p w14:paraId="130DE6F8" w14:textId="77777777" w:rsidR="00FB234D" w:rsidRDefault="00FB234D" w:rsidP="004514E9">
      <w:pPr>
        <w:pStyle w:val="Title"/>
        <w:numPr>
          <w:ilvl w:val="0"/>
          <w:numId w:val="52"/>
        </w:numPr>
        <w:spacing w:after="120"/>
        <w:jc w:val="both"/>
        <w:rPr>
          <w:b w:val="0"/>
          <w:bCs/>
        </w:rPr>
      </w:pPr>
      <w:r w:rsidRPr="005D2247">
        <w:rPr>
          <w:bCs/>
          <w:i/>
        </w:rPr>
        <w:t>Multi-Scale Modeling and Simulation of Nano Structured Materials</w:t>
      </w:r>
      <w:r w:rsidRPr="005D2247">
        <w:rPr>
          <w:bCs/>
        </w:rPr>
        <w:t>, 3 sessions</w:t>
      </w:r>
      <w:r>
        <w:rPr>
          <w:b w:val="0"/>
          <w:bCs/>
        </w:rPr>
        <w:t xml:space="preserve"> in 2008 First AAM Conference, American Academy of Mechanics, New Orleans, LA, Jun. 2008</w:t>
      </w:r>
    </w:p>
    <w:p w14:paraId="17626C79" w14:textId="77777777" w:rsidR="00FB234D" w:rsidRDefault="00FB234D" w:rsidP="004514E9">
      <w:pPr>
        <w:pStyle w:val="Title"/>
        <w:numPr>
          <w:ilvl w:val="0"/>
          <w:numId w:val="52"/>
        </w:numPr>
        <w:spacing w:after="120"/>
        <w:jc w:val="both"/>
        <w:rPr>
          <w:b w:val="0"/>
          <w:bCs/>
        </w:rPr>
      </w:pPr>
      <w:r w:rsidRPr="005D2247">
        <w:rPr>
          <w:bCs/>
          <w:i/>
        </w:rPr>
        <w:t>Micromechanics of Granular Media</w:t>
      </w:r>
      <w:r>
        <w:rPr>
          <w:bCs/>
          <w:i/>
        </w:rPr>
        <w:t xml:space="preserve"> Session in</w:t>
      </w:r>
      <w:r>
        <w:rPr>
          <w:b w:val="0"/>
          <w:bCs/>
        </w:rPr>
        <w:t xml:space="preserve"> 2008 ASCE Annual Conference (</w:t>
      </w:r>
      <w:proofErr w:type="spellStart"/>
      <w:r>
        <w:rPr>
          <w:b w:val="0"/>
          <w:bCs/>
        </w:rPr>
        <w:t>GeoCongress</w:t>
      </w:r>
      <w:proofErr w:type="spellEnd"/>
      <w:r>
        <w:rPr>
          <w:b w:val="0"/>
          <w:bCs/>
        </w:rPr>
        <w:t>), New Orleans, LA, Mar. 2008</w:t>
      </w:r>
    </w:p>
    <w:p w14:paraId="35E81029" w14:textId="171F9FD9" w:rsidR="00FB234D" w:rsidRPr="00CF7BAF" w:rsidRDefault="00FB234D" w:rsidP="004514E9">
      <w:pPr>
        <w:pStyle w:val="ListParagraph"/>
        <w:numPr>
          <w:ilvl w:val="0"/>
          <w:numId w:val="52"/>
        </w:numPr>
        <w:spacing w:before="240" w:after="120"/>
      </w:pPr>
      <w:proofErr w:type="spellStart"/>
      <w:r w:rsidRPr="00104F3B">
        <w:rPr>
          <w:b/>
          <w:bCs/>
          <w:i/>
        </w:rPr>
        <w:t>Nanomechanics</w:t>
      </w:r>
      <w:proofErr w:type="spellEnd"/>
      <w:r w:rsidRPr="00104F3B">
        <w:rPr>
          <w:b/>
          <w:bCs/>
          <w:i/>
        </w:rPr>
        <w:t xml:space="preserve"> in Geotechnical Engineerin</w:t>
      </w:r>
      <w:r w:rsidR="00A03C02">
        <w:rPr>
          <w:b/>
          <w:bCs/>
          <w:i/>
        </w:rPr>
        <w:t>g</w:t>
      </w:r>
      <w:r w:rsidRPr="00104F3B">
        <w:rPr>
          <w:b/>
          <w:bCs/>
          <w:i/>
        </w:rPr>
        <w:t xml:space="preserve"> Session</w:t>
      </w:r>
      <w:r w:rsidRPr="00104F3B">
        <w:rPr>
          <w:bCs/>
          <w:i/>
        </w:rPr>
        <w:t xml:space="preserve"> in</w:t>
      </w:r>
      <w:r w:rsidRPr="00104F3B">
        <w:rPr>
          <w:bCs/>
        </w:rPr>
        <w:t xml:space="preserve"> 2007 ASCE Annual Conference (</w:t>
      </w:r>
      <w:proofErr w:type="spellStart"/>
      <w:r w:rsidRPr="00104F3B">
        <w:rPr>
          <w:bCs/>
        </w:rPr>
        <w:t>GeoDenver</w:t>
      </w:r>
      <w:proofErr w:type="spellEnd"/>
      <w:r w:rsidRPr="00104F3B">
        <w:rPr>
          <w:bCs/>
        </w:rPr>
        <w:t>), Denver, Colorado, Feb, 2007</w:t>
      </w:r>
    </w:p>
    <w:p w14:paraId="3343FE3B" w14:textId="527CF254" w:rsidR="00CF7BAF" w:rsidRDefault="00CF7BAF" w:rsidP="00CF7BAF">
      <w:pPr>
        <w:pStyle w:val="ListParagraph"/>
        <w:spacing w:before="240" w:after="120"/>
        <w:rPr>
          <w:b/>
          <w:bCs/>
          <w:i/>
        </w:rPr>
      </w:pPr>
    </w:p>
    <w:p w14:paraId="1E6952A4" w14:textId="4994140D" w:rsidR="00CF7BAF" w:rsidRDefault="00CF7BAF" w:rsidP="00CF7BAF">
      <w:pPr>
        <w:pStyle w:val="ListParagraph"/>
        <w:spacing w:before="240" w:after="120"/>
      </w:pPr>
    </w:p>
    <w:p w14:paraId="50D21296" w14:textId="77777777" w:rsidR="00CF7BAF" w:rsidRPr="00320269" w:rsidRDefault="00CF7BAF" w:rsidP="00CF7BAF">
      <w:pPr>
        <w:pStyle w:val="ListParagraph"/>
        <w:spacing w:before="240" w:after="120"/>
      </w:pPr>
    </w:p>
    <w:p w14:paraId="580D27E2" w14:textId="77777777" w:rsidR="00FB234D" w:rsidRDefault="00FB234D" w:rsidP="00FB234D"/>
    <w:p w14:paraId="0BBFF753" w14:textId="77777777" w:rsidR="00FB234D" w:rsidRPr="000925EE" w:rsidRDefault="00FB234D" w:rsidP="00FB234D">
      <w:pPr>
        <w:ind w:left="1440" w:hanging="1440"/>
        <w:rPr>
          <w:b/>
          <w:sz w:val="28"/>
          <w:szCs w:val="28"/>
          <w:u w:val="single"/>
        </w:rPr>
      </w:pPr>
      <w:r w:rsidRPr="000925EE">
        <w:rPr>
          <w:b/>
          <w:sz w:val="28"/>
          <w:szCs w:val="28"/>
          <w:u w:val="single"/>
        </w:rPr>
        <w:t>Section 5</w:t>
      </w:r>
      <w:r w:rsidRPr="000925EE">
        <w:rPr>
          <w:b/>
          <w:sz w:val="28"/>
          <w:szCs w:val="28"/>
          <w:u w:val="single"/>
        </w:rPr>
        <w:tab/>
        <w:t>Other Accomplishments</w:t>
      </w:r>
      <w:r w:rsidRPr="000925EE">
        <w:rPr>
          <w:b/>
          <w:sz w:val="28"/>
          <w:szCs w:val="28"/>
          <w:u w:val="single"/>
        </w:rPr>
        <w:tab/>
      </w:r>
    </w:p>
    <w:p w14:paraId="5E7FE60B" w14:textId="77777777" w:rsidR="00FB234D" w:rsidRDefault="00FB234D" w:rsidP="00FB234D">
      <w:pPr>
        <w:ind w:left="1440" w:hanging="1440"/>
      </w:pPr>
    </w:p>
    <w:p w14:paraId="6BA92B5B" w14:textId="77777777" w:rsidR="00FB234D" w:rsidRPr="000925EE" w:rsidRDefault="00FB234D" w:rsidP="00FB234D">
      <w:pPr>
        <w:spacing w:after="120"/>
        <w:ind w:left="1440" w:hanging="1440"/>
        <w:rPr>
          <w:b/>
        </w:rPr>
      </w:pPr>
      <w:r>
        <w:rPr>
          <w:b/>
        </w:rPr>
        <w:t>Section 5.1</w:t>
      </w:r>
      <w:r w:rsidRPr="000925EE">
        <w:rPr>
          <w:b/>
        </w:rPr>
        <w:tab/>
      </w:r>
      <w:r>
        <w:rPr>
          <w:b/>
        </w:rPr>
        <w:t>Professional Development (add additional sections below as desired)</w:t>
      </w:r>
    </w:p>
    <w:p w14:paraId="53F12975" w14:textId="77777777" w:rsidR="00FB234D" w:rsidRDefault="00FB234D" w:rsidP="00FB234D">
      <w:pPr>
        <w:ind w:left="1440" w:hanging="1440"/>
      </w:pPr>
    </w:p>
    <w:p w14:paraId="65D060D1" w14:textId="77777777" w:rsidR="00FB234D" w:rsidRPr="00A05E0A" w:rsidRDefault="00FB234D" w:rsidP="004514E9">
      <w:pPr>
        <w:pStyle w:val="ListParagraph"/>
        <w:numPr>
          <w:ilvl w:val="0"/>
          <w:numId w:val="53"/>
        </w:numPr>
        <w:spacing w:before="240" w:after="120"/>
        <w:rPr>
          <w:b/>
        </w:rPr>
      </w:pPr>
      <w:r>
        <w:t>APEC (International PE in Asian Pacific Economy Community which includes US and Canada) Engineer, 2002</w:t>
      </w:r>
    </w:p>
    <w:p w14:paraId="061F20AC" w14:textId="77777777" w:rsidR="00FB234D" w:rsidRDefault="00FB234D" w:rsidP="00FB234D">
      <w:pPr>
        <w:ind w:left="1440" w:hanging="1440"/>
      </w:pPr>
    </w:p>
    <w:p w14:paraId="217175E0" w14:textId="77777777" w:rsidR="00FB234D" w:rsidRPr="008F467C" w:rsidRDefault="00FB234D" w:rsidP="00FB234D">
      <w:pPr>
        <w:spacing w:after="160" w:line="259" w:lineRule="auto"/>
      </w:pPr>
    </w:p>
    <w:sectPr w:rsidR="00FB234D" w:rsidRPr="008F467C" w:rsidSect="00D66D0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88A8B" w14:textId="77777777" w:rsidR="009729E3" w:rsidRDefault="009729E3">
      <w:r>
        <w:separator/>
      </w:r>
    </w:p>
  </w:endnote>
  <w:endnote w:type="continuationSeparator" w:id="0">
    <w:p w14:paraId="159E4900" w14:textId="77777777" w:rsidR="009729E3" w:rsidRDefault="00972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한양중고딕">
    <w:altName w:val="Batang"/>
    <w:panose1 w:val="00000000000000000000"/>
    <w:charset w:val="81"/>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T2417o00">
    <w:altName w:val="Calibri"/>
    <w:panose1 w:val="00000000000000000000"/>
    <w:charset w:val="00"/>
    <w:family w:val="swiss"/>
    <w:notTrueType/>
    <w:pitch w:val="default"/>
    <w:sig w:usb0="00000003" w:usb1="00000000" w:usb2="00000000" w:usb3="00000000" w:csb0="00000001" w:csb1="00000000"/>
  </w:font>
  <w:font w:name="휴먼명조">
    <w:altName w:val="Arial Unicode MS"/>
    <w:panose1 w:val="00000000000000000000"/>
    <w:charset w:val="81"/>
    <w:family w:val="auto"/>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2B6AA" w14:textId="77777777" w:rsidR="000D6120" w:rsidRDefault="000D6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229789"/>
      <w:docPartObj>
        <w:docPartGallery w:val="Page Numbers (Bottom of Page)"/>
        <w:docPartUnique/>
      </w:docPartObj>
    </w:sdtPr>
    <w:sdtEndPr/>
    <w:sdtContent>
      <w:sdt>
        <w:sdtPr>
          <w:id w:val="1138072456"/>
          <w:docPartObj>
            <w:docPartGallery w:val="Page Numbers (Top of Page)"/>
            <w:docPartUnique/>
          </w:docPartObj>
        </w:sdtPr>
        <w:sdtEndPr/>
        <w:sdtContent>
          <w:p w14:paraId="7802FAE7" w14:textId="77777777" w:rsidR="000D6120" w:rsidRDefault="000D6120">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0</w:t>
            </w:r>
            <w:r>
              <w:rPr>
                <w:b/>
                <w:bCs/>
              </w:rPr>
              <w:fldChar w:fldCharType="end"/>
            </w:r>
          </w:p>
        </w:sdtContent>
      </w:sdt>
    </w:sdtContent>
  </w:sdt>
  <w:p w14:paraId="256059CB" w14:textId="77777777" w:rsidR="000D6120" w:rsidRDefault="000D61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4751F" w14:textId="77777777" w:rsidR="000D6120" w:rsidRDefault="000D6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73070" w14:textId="77777777" w:rsidR="009729E3" w:rsidRDefault="009729E3">
      <w:r>
        <w:separator/>
      </w:r>
    </w:p>
  </w:footnote>
  <w:footnote w:type="continuationSeparator" w:id="0">
    <w:p w14:paraId="1892048E" w14:textId="77777777" w:rsidR="009729E3" w:rsidRDefault="00972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9B401" w14:textId="77777777" w:rsidR="000D6120" w:rsidRDefault="000D6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011F" w14:textId="28B743F9" w:rsidR="000D6120" w:rsidRDefault="000D61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014AB" w14:textId="77777777" w:rsidR="000D6120" w:rsidRDefault="000D6120" w:rsidP="0019515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9A3C8854"/>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01CB71BA"/>
    <w:multiLevelType w:val="hybridMultilevel"/>
    <w:tmpl w:val="721C4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F547D"/>
    <w:multiLevelType w:val="hybridMultilevel"/>
    <w:tmpl w:val="4D44A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E66CB"/>
    <w:multiLevelType w:val="hybridMultilevel"/>
    <w:tmpl w:val="FC64267E"/>
    <w:lvl w:ilvl="0" w:tplc="5D8ACB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4152C0"/>
    <w:multiLevelType w:val="hybridMultilevel"/>
    <w:tmpl w:val="4CD2A2B6"/>
    <w:lvl w:ilvl="0" w:tplc="04090015">
      <w:start w:val="1"/>
      <w:numFmt w:val="upperLetter"/>
      <w:lvlText w:val="%1."/>
      <w:lvlJc w:val="left"/>
      <w:pPr>
        <w:ind w:left="360" w:hanging="360"/>
      </w:pPr>
      <w:rPr>
        <w:rFonts w:hint="default"/>
      </w:rPr>
    </w:lvl>
    <w:lvl w:ilvl="1" w:tplc="922AE726">
      <w:start w:val="1"/>
      <w:numFmt w:val="lowerLetter"/>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0E78B0"/>
    <w:multiLevelType w:val="hybridMultilevel"/>
    <w:tmpl w:val="CCD6B1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E6525"/>
    <w:multiLevelType w:val="hybridMultilevel"/>
    <w:tmpl w:val="0A06DD5E"/>
    <w:lvl w:ilvl="0" w:tplc="0F96570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37A5040"/>
    <w:multiLevelType w:val="hybridMultilevel"/>
    <w:tmpl w:val="45AC3740"/>
    <w:lvl w:ilvl="0" w:tplc="0946058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F61F6"/>
    <w:multiLevelType w:val="hybridMultilevel"/>
    <w:tmpl w:val="906287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74235"/>
    <w:multiLevelType w:val="hybridMultilevel"/>
    <w:tmpl w:val="0660D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A036B7"/>
    <w:multiLevelType w:val="hybridMultilevel"/>
    <w:tmpl w:val="0D56E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B523C"/>
    <w:multiLevelType w:val="hybridMultilevel"/>
    <w:tmpl w:val="2FCE7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CC04E2"/>
    <w:multiLevelType w:val="hybridMultilevel"/>
    <w:tmpl w:val="6D1E7F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101AFD"/>
    <w:multiLevelType w:val="hybridMultilevel"/>
    <w:tmpl w:val="2220AC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960965"/>
    <w:multiLevelType w:val="hybridMultilevel"/>
    <w:tmpl w:val="372C0F2A"/>
    <w:lvl w:ilvl="0" w:tplc="437088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D1ABD"/>
    <w:multiLevelType w:val="hybridMultilevel"/>
    <w:tmpl w:val="C77C8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715A15"/>
    <w:multiLevelType w:val="hybridMultilevel"/>
    <w:tmpl w:val="78B2D4FC"/>
    <w:lvl w:ilvl="0" w:tplc="70029C06">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3C90078"/>
    <w:multiLevelType w:val="hybridMultilevel"/>
    <w:tmpl w:val="00CCE5EA"/>
    <w:lvl w:ilvl="0" w:tplc="C09EF99C">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40B7416"/>
    <w:multiLevelType w:val="hybridMultilevel"/>
    <w:tmpl w:val="806C1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4406C"/>
    <w:multiLevelType w:val="hybridMultilevel"/>
    <w:tmpl w:val="18D62718"/>
    <w:lvl w:ilvl="0" w:tplc="F88465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49A5A68"/>
    <w:multiLevelType w:val="hybridMultilevel"/>
    <w:tmpl w:val="B990631E"/>
    <w:lvl w:ilvl="0" w:tplc="F13C39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916E76"/>
    <w:multiLevelType w:val="hybridMultilevel"/>
    <w:tmpl w:val="AAA06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E1003B"/>
    <w:multiLevelType w:val="multilevel"/>
    <w:tmpl w:val="FBD26F94"/>
    <w:lvl w:ilvl="0">
      <w:start w:val="1"/>
      <w:numFmt w:val="decimal"/>
      <w:lvlText w:val="%1."/>
      <w:lvlJc w:val="left"/>
      <w:pPr>
        <w:ind w:left="360" w:hanging="360"/>
      </w:pPr>
    </w:lvl>
    <w:lvl w:ilvl="1">
      <w:start w:val="1"/>
      <w:numFmt w:val="upperLetter"/>
      <w:pStyle w:val="Heading2"/>
      <w:lvlText w:val="%2."/>
      <w:lvlJc w:val="left"/>
      <w:pPr>
        <w:ind w:left="99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2BB57240"/>
    <w:multiLevelType w:val="hybridMultilevel"/>
    <w:tmpl w:val="4D44A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717F10"/>
    <w:multiLevelType w:val="hybridMultilevel"/>
    <w:tmpl w:val="B6E4BFC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5F6FA3"/>
    <w:multiLevelType w:val="hybridMultilevel"/>
    <w:tmpl w:val="FE64E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9E5ADB"/>
    <w:multiLevelType w:val="hybridMultilevel"/>
    <w:tmpl w:val="ED5A40EC"/>
    <w:lvl w:ilvl="0" w:tplc="F06026E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054E7"/>
    <w:multiLevelType w:val="hybridMultilevel"/>
    <w:tmpl w:val="7C203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4169D0"/>
    <w:multiLevelType w:val="hybridMultilevel"/>
    <w:tmpl w:val="1B5889B8"/>
    <w:lvl w:ilvl="0" w:tplc="9BAED44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573D35"/>
    <w:multiLevelType w:val="hybridMultilevel"/>
    <w:tmpl w:val="7B04EA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7A7641"/>
    <w:multiLevelType w:val="hybridMultilevel"/>
    <w:tmpl w:val="FA147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64528A"/>
    <w:multiLevelType w:val="hybridMultilevel"/>
    <w:tmpl w:val="944C9972"/>
    <w:lvl w:ilvl="0" w:tplc="28F0ECA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8C51A8"/>
    <w:multiLevelType w:val="hybridMultilevel"/>
    <w:tmpl w:val="C8808D98"/>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F8183F"/>
    <w:multiLevelType w:val="hybridMultilevel"/>
    <w:tmpl w:val="7292D864"/>
    <w:lvl w:ilvl="0" w:tplc="F476E1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8A5BBA"/>
    <w:multiLevelType w:val="hybridMultilevel"/>
    <w:tmpl w:val="64187864"/>
    <w:lvl w:ilvl="0" w:tplc="9C2CC698">
      <w:start w:val="1"/>
      <w:numFmt w:val="lowerLetter"/>
      <w:lvlText w:val="%1."/>
      <w:lvlJc w:val="left"/>
      <w:pPr>
        <w:ind w:left="108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34261D"/>
    <w:multiLevelType w:val="hybridMultilevel"/>
    <w:tmpl w:val="41F23FEC"/>
    <w:lvl w:ilvl="0" w:tplc="0F96570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459B1988"/>
    <w:multiLevelType w:val="hybridMultilevel"/>
    <w:tmpl w:val="56CAD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520176"/>
    <w:multiLevelType w:val="hybridMultilevel"/>
    <w:tmpl w:val="C99AA8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B874432"/>
    <w:multiLevelType w:val="hybridMultilevel"/>
    <w:tmpl w:val="5562F30C"/>
    <w:lvl w:ilvl="0" w:tplc="AFFE340C">
      <w:start w:val="1"/>
      <w:numFmt w:val="decimal"/>
      <w:pStyle w:val="Achievement"/>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BA23CFE"/>
    <w:multiLevelType w:val="hybridMultilevel"/>
    <w:tmpl w:val="4D44A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4D3A66"/>
    <w:multiLevelType w:val="hybridMultilevel"/>
    <w:tmpl w:val="64A45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E80733"/>
    <w:multiLevelType w:val="hybridMultilevel"/>
    <w:tmpl w:val="6506FE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86384D"/>
    <w:multiLevelType w:val="hybridMultilevel"/>
    <w:tmpl w:val="4CCA607E"/>
    <w:lvl w:ilvl="0" w:tplc="18A0F7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F554C4"/>
    <w:multiLevelType w:val="hybridMultilevel"/>
    <w:tmpl w:val="E31C40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EB6A89"/>
    <w:multiLevelType w:val="hybridMultilevel"/>
    <w:tmpl w:val="A372FF10"/>
    <w:lvl w:ilvl="0" w:tplc="13086448">
      <w:start w:val="1"/>
      <w:numFmt w:val="lowerRoman"/>
      <w:lvlText w:val="%1)"/>
      <w:lvlJc w:val="left"/>
      <w:pPr>
        <w:ind w:left="720" w:hanging="720"/>
      </w:pPr>
      <w:rPr>
        <w:rFonts w:cstheme="minorHAns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9803A76"/>
    <w:multiLevelType w:val="hybridMultilevel"/>
    <w:tmpl w:val="82661EC0"/>
    <w:lvl w:ilvl="0" w:tplc="0F96570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46" w15:restartNumberingAfterBreak="0">
    <w:nsid w:val="5BC855C6"/>
    <w:multiLevelType w:val="hybridMultilevel"/>
    <w:tmpl w:val="AE3253AE"/>
    <w:lvl w:ilvl="0" w:tplc="28F0ECA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7" w15:restartNumberingAfterBreak="0">
    <w:nsid w:val="5C516980"/>
    <w:multiLevelType w:val="hybridMultilevel"/>
    <w:tmpl w:val="F760BA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466FB4"/>
    <w:multiLevelType w:val="hybridMultilevel"/>
    <w:tmpl w:val="12B61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143F7F"/>
    <w:multiLevelType w:val="hybridMultilevel"/>
    <w:tmpl w:val="6A465994"/>
    <w:lvl w:ilvl="0" w:tplc="B71AD73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012383B"/>
    <w:multiLevelType w:val="hybridMultilevel"/>
    <w:tmpl w:val="E9EE0BB4"/>
    <w:lvl w:ilvl="0" w:tplc="43BA8CFA">
      <w:start w:val="1"/>
      <w:numFmt w:val="decimal"/>
      <w:lvlText w:val="%1."/>
      <w:lvlJc w:val="left"/>
      <w:pPr>
        <w:ind w:left="810" w:hanging="360"/>
      </w:pPr>
      <w:rPr>
        <w:rFonts w:ascii="Times New Roman" w:eastAsia="Times New Roman" w:hAnsi="Times New Roman" w:cs="Times New Roman"/>
      </w:rPr>
    </w:lvl>
    <w:lvl w:ilvl="1" w:tplc="04090019">
      <w:start w:val="1"/>
      <w:numFmt w:val="lowerLetter"/>
      <w:lvlText w:val="%2."/>
      <w:lvlJc w:val="left"/>
      <w:pPr>
        <w:ind w:left="1233" w:hanging="360"/>
      </w:pPr>
    </w:lvl>
    <w:lvl w:ilvl="2" w:tplc="0409001B" w:tentative="1">
      <w:start w:val="1"/>
      <w:numFmt w:val="lowerRoman"/>
      <w:lvlText w:val="%3."/>
      <w:lvlJc w:val="right"/>
      <w:pPr>
        <w:ind w:left="1953" w:hanging="180"/>
      </w:pPr>
    </w:lvl>
    <w:lvl w:ilvl="3" w:tplc="0409000F" w:tentative="1">
      <w:start w:val="1"/>
      <w:numFmt w:val="decimal"/>
      <w:lvlText w:val="%4."/>
      <w:lvlJc w:val="left"/>
      <w:pPr>
        <w:ind w:left="2673" w:hanging="360"/>
      </w:pPr>
    </w:lvl>
    <w:lvl w:ilvl="4" w:tplc="04090019" w:tentative="1">
      <w:start w:val="1"/>
      <w:numFmt w:val="lowerLetter"/>
      <w:lvlText w:val="%5."/>
      <w:lvlJc w:val="left"/>
      <w:pPr>
        <w:ind w:left="3393" w:hanging="360"/>
      </w:pPr>
    </w:lvl>
    <w:lvl w:ilvl="5" w:tplc="0409001B" w:tentative="1">
      <w:start w:val="1"/>
      <w:numFmt w:val="lowerRoman"/>
      <w:lvlText w:val="%6."/>
      <w:lvlJc w:val="right"/>
      <w:pPr>
        <w:ind w:left="4113" w:hanging="180"/>
      </w:pPr>
    </w:lvl>
    <w:lvl w:ilvl="6" w:tplc="0409000F" w:tentative="1">
      <w:start w:val="1"/>
      <w:numFmt w:val="decimal"/>
      <w:lvlText w:val="%7."/>
      <w:lvlJc w:val="left"/>
      <w:pPr>
        <w:ind w:left="4833" w:hanging="360"/>
      </w:pPr>
    </w:lvl>
    <w:lvl w:ilvl="7" w:tplc="04090019" w:tentative="1">
      <w:start w:val="1"/>
      <w:numFmt w:val="lowerLetter"/>
      <w:lvlText w:val="%8."/>
      <w:lvlJc w:val="left"/>
      <w:pPr>
        <w:ind w:left="5553" w:hanging="360"/>
      </w:pPr>
    </w:lvl>
    <w:lvl w:ilvl="8" w:tplc="0409001B" w:tentative="1">
      <w:start w:val="1"/>
      <w:numFmt w:val="lowerRoman"/>
      <w:lvlText w:val="%9."/>
      <w:lvlJc w:val="right"/>
      <w:pPr>
        <w:ind w:left="6273" w:hanging="180"/>
      </w:pPr>
    </w:lvl>
  </w:abstractNum>
  <w:abstractNum w:abstractNumId="51" w15:restartNumberingAfterBreak="0">
    <w:nsid w:val="75A4732D"/>
    <w:multiLevelType w:val="hybridMultilevel"/>
    <w:tmpl w:val="36F0F5D6"/>
    <w:lvl w:ilvl="0" w:tplc="A3FECD4C">
      <w:start w:val="1"/>
      <w:numFmt w:val="decimal"/>
      <w:pStyle w:val="CompanyName"/>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E56E2F"/>
    <w:multiLevelType w:val="hybridMultilevel"/>
    <w:tmpl w:val="0284C084"/>
    <w:lvl w:ilvl="0" w:tplc="1452DA7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ED56F9"/>
    <w:multiLevelType w:val="hybridMultilevel"/>
    <w:tmpl w:val="024684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6C5334"/>
    <w:multiLevelType w:val="hybridMultilevel"/>
    <w:tmpl w:val="58EA8F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EC51DCB"/>
    <w:multiLevelType w:val="hybridMultilevel"/>
    <w:tmpl w:val="69067A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4"/>
  </w:num>
  <w:num w:numId="2">
    <w:abstractNumId w:val="4"/>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2"/>
  </w:num>
  <w:num w:numId="6">
    <w:abstractNumId w:val="44"/>
  </w:num>
  <w:num w:numId="7">
    <w:abstractNumId w:val="55"/>
  </w:num>
  <w:num w:numId="8">
    <w:abstractNumId w:val="37"/>
  </w:num>
  <w:num w:numId="9">
    <w:abstractNumId w:val="34"/>
  </w:num>
  <w:num w:numId="10">
    <w:abstractNumId w:val="50"/>
  </w:num>
  <w:num w:numId="11">
    <w:abstractNumId w:val="15"/>
  </w:num>
  <w:num w:numId="12">
    <w:abstractNumId w:val="36"/>
  </w:num>
  <w:num w:numId="13">
    <w:abstractNumId w:val="33"/>
  </w:num>
  <w:num w:numId="14">
    <w:abstractNumId w:val="0"/>
  </w:num>
  <w:num w:numId="15">
    <w:abstractNumId w:val="35"/>
  </w:num>
  <w:num w:numId="16">
    <w:abstractNumId w:val="11"/>
  </w:num>
  <w:num w:numId="17">
    <w:abstractNumId w:val="46"/>
  </w:num>
  <w:num w:numId="18">
    <w:abstractNumId w:val="45"/>
  </w:num>
  <w:num w:numId="19">
    <w:abstractNumId w:val="38"/>
  </w:num>
  <w:num w:numId="20">
    <w:abstractNumId w:val="14"/>
  </w:num>
  <w:num w:numId="21">
    <w:abstractNumId w:val="41"/>
  </w:num>
  <w:num w:numId="22">
    <w:abstractNumId w:val="10"/>
  </w:num>
  <w:num w:numId="23">
    <w:abstractNumId w:val="43"/>
  </w:num>
  <w:num w:numId="24">
    <w:abstractNumId w:val="9"/>
  </w:num>
  <w:num w:numId="25">
    <w:abstractNumId w:val="25"/>
  </w:num>
  <w:num w:numId="26">
    <w:abstractNumId w:val="48"/>
  </w:num>
  <w:num w:numId="27">
    <w:abstractNumId w:val="30"/>
  </w:num>
  <w:num w:numId="28">
    <w:abstractNumId w:val="29"/>
  </w:num>
  <w:num w:numId="29">
    <w:abstractNumId w:val="51"/>
  </w:num>
  <w:num w:numId="30">
    <w:abstractNumId w:val="53"/>
  </w:num>
  <w:num w:numId="31">
    <w:abstractNumId w:val="51"/>
    <w:lvlOverride w:ilvl="0">
      <w:startOverride w:val="1"/>
    </w:lvlOverride>
  </w:num>
  <w:num w:numId="32">
    <w:abstractNumId w:val="6"/>
  </w:num>
  <w:num w:numId="33">
    <w:abstractNumId w:val="47"/>
  </w:num>
  <w:num w:numId="34">
    <w:abstractNumId w:val="27"/>
  </w:num>
  <w:num w:numId="35">
    <w:abstractNumId w:val="20"/>
  </w:num>
  <w:num w:numId="36">
    <w:abstractNumId w:val="39"/>
  </w:num>
  <w:num w:numId="37">
    <w:abstractNumId w:val="1"/>
  </w:num>
  <w:num w:numId="38">
    <w:abstractNumId w:val="23"/>
  </w:num>
  <w:num w:numId="39">
    <w:abstractNumId w:val="5"/>
  </w:num>
  <w:num w:numId="40">
    <w:abstractNumId w:val="3"/>
  </w:num>
  <w:num w:numId="41">
    <w:abstractNumId w:val="16"/>
  </w:num>
  <w:num w:numId="42">
    <w:abstractNumId w:val="8"/>
  </w:num>
  <w:num w:numId="43">
    <w:abstractNumId w:val="21"/>
  </w:num>
  <w:num w:numId="44">
    <w:abstractNumId w:val="18"/>
  </w:num>
  <w:num w:numId="45">
    <w:abstractNumId w:val="31"/>
  </w:num>
  <w:num w:numId="46">
    <w:abstractNumId w:val="17"/>
  </w:num>
  <w:num w:numId="47">
    <w:abstractNumId w:val="32"/>
  </w:num>
  <w:num w:numId="48">
    <w:abstractNumId w:val="26"/>
  </w:num>
  <w:num w:numId="49">
    <w:abstractNumId w:val="52"/>
  </w:num>
  <w:num w:numId="50">
    <w:abstractNumId w:val="7"/>
  </w:num>
  <w:num w:numId="51">
    <w:abstractNumId w:val="40"/>
  </w:num>
  <w:num w:numId="52">
    <w:abstractNumId w:val="42"/>
  </w:num>
  <w:num w:numId="53">
    <w:abstractNumId w:val="24"/>
  </w:num>
  <w:num w:numId="54">
    <w:abstractNumId w:val="19"/>
  </w:num>
  <w:num w:numId="55">
    <w:abstractNumId w:val="2"/>
  </w:num>
  <w:num w:numId="56">
    <w:abstractNumId w:val="28"/>
  </w:num>
  <w:num w:numId="57">
    <w:abstractNumId w:val="51"/>
    <w:lvlOverride w:ilvl="0">
      <w:startOverride w:val="1"/>
    </w:lvlOverride>
  </w:num>
  <w:num w:numId="58">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MxtTQzNDc2szRR0lEKTi0uzszPAykwqwUAwx+HYiwAAAA="/>
  </w:docVars>
  <w:rsids>
    <w:rsidRoot w:val="00E868E0"/>
    <w:rsid w:val="00000852"/>
    <w:rsid w:val="00003B48"/>
    <w:rsid w:val="0001230F"/>
    <w:rsid w:val="00016E83"/>
    <w:rsid w:val="0002351B"/>
    <w:rsid w:val="00027635"/>
    <w:rsid w:val="00034C29"/>
    <w:rsid w:val="00037E8F"/>
    <w:rsid w:val="00043C88"/>
    <w:rsid w:val="00053169"/>
    <w:rsid w:val="000710F5"/>
    <w:rsid w:val="00074711"/>
    <w:rsid w:val="00081EA8"/>
    <w:rsid w:val="00095442"/>
    <w:rsid w:val="000A2D2A"/>
    <w:rsid w:val="000A4754"/>
    <w:rsid w:val="000A66D5"/>
    <w:rsid w:val="000C22F8"/>
    <w:rsid w:val="000D5D4F"/>
    <w:rsid w:val="000D6120"/>
    <w:rsid w:val="000E3E1F"/>
    <w:rsid w:val="0010069A"/>
    <w:rsid w:val="00106FF7"/>
    <w:rsid w:val="00134422"/>
    <w:rsid w:val="00146550"/>
    <w:rsid w:val="0015553A"/>
    <w:rsid w:val="0015695B"/>
    <w:rsid w:val="0016555F"/>
    <w:rsid w:val="00165A9B"/>
    <w:rsid w:val="001713BF"/>
    <w:rsid w:val="00186B42"/>
    <w:rsid w:val="0019377C"/>
    <w:rsid w:val="00195152"/>
    <w:rsid w:val="001A3662"/>
    <w:rsid w:val="001B2E87"/>
    <w:rsid w:val="001B7934"/>
    <w:rsid w:val="001B7E34"/>
    <w:rsid w:val="00200E7D"/>
    <w:rsid w:val="00205903"/>
    <w:rsid w:val="00225090"/>
    <w:rsid w:val="002267FE"/>
    <w:rsid w:val="002268DD"/>
    <w:rsid w:val="00230A20"/>
    <w:rsid w:val="00231A19"/>
    <w:rsid w:val="002324F0"/>
    <w:rsid w:val="00236FED"/>
    <w:rsid w:val="0023721E"/>
    <w:rsid w:val="00237455"/>
    <w:rsid w:val="00244324"/>
    <w:rsid w:val="00254E96"/>
    <w:rsid w:val="002571D9"/>
    <w:rsid w:val="002630FE"/>
    <w:rsid w:val="00276B85"/>
    <w:rsid w:val="00284227"/>
    <w:rsid w:val="00286E05"/>
    <w:rsid w:val="0029240E"/>
    <w:rsid w:val="002972D9"/>
    <w:rsid w:val="002A0BC0"/>
    <w:rsid w:val="002A37B4"/>
    <w:rsid w:val="002A5AE6"/>
    <w:rsid w:val="002B3E92"/>
    <w:rsid w:val="002B50C4"/>
    <w:rsid w:val="002E54BD"/>
    <w:rsid w:val="002F5CDD"/>
    <w:rsid w:val="0031109D"/>
    <w:rsid w:val="003223C0"/>
    <w:rsid w:val="00331629"/>
    <w:rsid w:val="0033363D"/>
    <w:rsid w:val="003402C3"/>
    <w:rsid w:val="00340905"/>
    <w:rsid w:val="00341F5F"/>
    <w:rsid w:val="00342159"/>
    <w:rsid w:val="003804AF"/>
    <w:rsid w:val="003817E5"/>
    <w:rsid w:val="00390A90"/>
    <w:rsid w:val="003952A1"/>
    <w:rsid w:val="003A12AC"/>
    <w:rsid w:val="003A1753"/>
    <w:rsid w:val="003B2538"/>
    <w:rsid w:val="003B6EE7"/>
    <w:rsid w:val="003C5929"/>
    <w:rsid w:val="003C6499"/>
    <w:rsid w:val="003C7417"/>
    <w:rsid w:val="003D1C9A"/>
    <w:rsid w:val="003E2EA6"/>
    <w:rsid w:val="003E3403"/>
    <w:rsid w:val="003E36C4"/>
    <w:rsid w:val="003E37A0"/>
    <w:rsid w:val="003F3937"/>
    <w:rsid w:val="003F4140"/>
    <w:rsid w:val="003F5F81"/>
    <w:rsid w:val="004029B2"/>
    <w:rsid w:val="00410C48"/>
    <w:rsid w:val="00414991"/>
    <w:rsid w:val="004169EB"/>
    <w:rsid w:val="00417A13"/>
    <w:rsid w:val="00424355"/>
    <w:rsid w:val="00427558"/>
    <w:rsid w:val="004361AC"/>
    <w:rsid w:val="004426C7"/>
    <w:rsid w:val="004514E9"/>
    <w:rsid w:val="0047062D"/>
    <w:rsid w:val="004764FC"/>
    <w:rsid w:val="00484C2F"/>
    <w:rsid w:val="0048724D"/>
    <w:rsid w:val="00487D49"/>
    <w:rsid w:val="004A22B9"/>
    <w:rsid w:val="004A477C"/>
    <w:rsid w:val="004A7A7D"/>
    <w:rsid w:val="004B5396"/>
    <w:rsid w:val="004B7F11"/>
    <w:rsid w:val="004D1686"/>
    <w:rsid w:val="004D60FB"/>
    <w:rsid w:val="004D6B53"/>
    <w:rsid w:val="004F0D96"/>
    <w:rsid w:val="004F5273"/>
    <w:rsid w:val="004F7697"/>
    <w:rsid w:val="00512FF5"/>
    <w:rsid w:val="00527E0D"/>
    <w:rsid w:val="00535375"/>
    <w:rsid w:val="00542355"/>
    <w:rsid w:val="00566559"/>
    <w:rsid w:val="005727C2"/>
    <w:rsid w:val="00586CED"/>
    <w:rsid w:val="005910E4"/>
    <w:rsid w:val="00591B69"/>
    <w:rsid w:val="005945E9"/>
    <w:rsid w:val="005A65DC"/>
    <w:rsid w:val="005A7B01"/>
    <w:rsid w:val="005B2733"/>
    <w:rsid w:val="005B7A30"/>
    <w:rsid w:val="005D4F4F"/>
    <w:rsid w:val="005E512C"/>
    <w:rsid w:val="005E77B5"/>
    <w:rsid w:val="005F14C7"/>
    <w:rsid w:val="005F3880"/>
    <w:rsid w:val="00602F44"/>
    <w:rsid w:val="00603902"/>
    <w:rsid w:val="00613F60"/>
    <w:rsid w:val="006166D1"/>
    <w:rsid w:val="006213AA"/>
    <w:rsid w:val="00621D51"/>
    <w:rsid w:val="00623957"/>
    <w:rsid w:val="00637A4C"/>
    <w:rsid w:val="00670D26"/>
    <w:rsid w:val="006759C1"/>
    <w:rsid w:val="00682173"/>
    <w:rsid w:val="00685FC2"/>
    <w:rsid w:val="00696C6D"/>
    <w:rsid w:val="006B1545"/>
    <w:rsid w:val="006B4B8F"/>
    <w:rsid w:val="006C05D4"/>
    <w:rsid w:val="006D3633"/>
    <w:rsid w:val="006E04A5"/>
    <w:rsid w:val="006E31B6"/>
    <w:rsid w:val="0071410B"/>
    <w:rsid w:val="00721DB6"/>
    <w:rsid w:val="00723CC0"/>
    <w:rsid w:val="00725ACF"/>
    <w:rsid w:val="007332D1"/>
    <w:rsid w:val="00733BAB"/>
    <w:rsid w:val="0073784D"/>
    <w:rsid w:val="00747CD0"/>
    <w:rsid w:val="00747E8E"/>
    <w:rsid w:val="00750C25"/>
    <w:rsid w:val="007531C1"/>
    <w:rsid w:val="00754244"/>
    <w:rsid w:val="00782360"/>
    <w:rsid w:val="007A33A6"/>
    <w:rsid w:val="007A53EB"/>
    <w:rsid w:val="007C521C"/>
    <w:rsid w:val="007C6A3C"/>
    <w:rsid w:val="007D3937"/>
    <w:rsid w:val="007D3B04"/>
    <w:rsid w:val="007D5BA5"/>
    <w:rsid w:val="007E6CB1"/>
    <w:rsid w:val="0081161D"/>
    <w:rsid w:val="00813DF2"/>
    <w:rsid w:val="00813ED4"/>
    <w:rsid w:val="00814700"/>
    <w:rsid w:val="0081734F"/>
    <w:rsid w:val="00821A39"/>
    <w:rsid w:val="00822524"/>
    <w:rsid w:val="00824B92"/>
    <w:rsid w:val="008261CC"/>
    <w:rsid w:val="008361D2"/>
    <w:rsid w:val="00852EDD"/>
    <w:rsid w:val="00865CF3"/>
    <w:rsid w:val="00883F29"/>
    <w:rsid w:val="00886807"/>
    <w:rsid w:val="008932D6"/>
    <w:rsid w:val="00897F9D"/>
    <w:rsid w:val="008A0169"/>
    <w:rsid w:val="008A6996"/>
    <w:rsid w:val="008A77C0"/>
    <w:rsid w:val="008B10D3"/>
    <w:rsid w:val="008B60C6"/>
    <w:rsid w:val="008B6D3A"/>
    <w:rsid w:val="008C0074"/>
    <w:rsid w:val="008C6C03"/>
    <w:rsid w:val="008D5B5C"/>
    <w:rsid w:val="008D659A"/>
    <w:rsid w:val="008E3EB7"/>
    <w:rsid w:val="008E49CC"/>
    <w:rsid w:val="008F4631"/>
    <w:rsid w:val="008F467C"/>
    <w:rsid w:val="00913FEB"/>
    <w:rsid w:val="00921636"/>
    <w:rsid w:val="009245CC"/>
    <w:rsid w:val="00931A7C"/>
    <w:rsid w:val="0095095A"/>
    <w:rsid w:val="00951B0E"/>
    <w:rsid w:val="0095437E"/>
    <w:rsid w:val="009622C3"/>
    <w:rsid w:val="00965EA8"/>
    <w:rsid w:val="00966D51"/>
    <w:rsid w:val="009729E3"/>
    <w:rsid w:val="00973044"/>
    <w:rsid w:val="009A2748"/>
    <w:rsid w:val="009A4E09"/>
    <w:rsid w:val="009A5AC4"/>
    <w:rsid w:val="009A7C55"/>
    <w:rsid w:val="009B783D"/>
    <w:rsid w:val="009D6394"/>
    <w:rsid w:val="009E15D1"/>
    <w:rsid w:val="009E15DC"/>
    <w:rsid w:val="009E3B2A"/>
    <w:rsid w:val="009E4409"/>
    <w:rsid w:val="009F4B5D"/>
    <w:rsid w:val="009F7D2F"/>
    <w:rsid w:val="00A03C02"/>
    <w:rsid w:val="00A12DF2"/>
    <w:rsid w:val="00A15BBF"/>
    <w:rsid w:val="00A2171B"/>
    <w:rsid w:val="00A22B30"/>
    <w:rsid w:val="00A30EB3"/>
    <w:rsid w:val="00A4365D"/>
    <w:rsid w:val="00A52751"/>
    <w:rsid w:val="00A5783E"/>
    <w:rsid w:val="00A77381"/>
    <w:rsid w:val="00A858C9"/>
    <w:rsid w:val="00A93AEC"/>
    <w:rsid w:val="00A94C4F"/>
    <w:rsid w:val="00AA1003"/>
    <w:rsid w:val="00AC50A1"/>
    <w:rsid w:val="00AD1DD6"/>
    <w:rsid w:val="00AD2A7F"/>
    <w:rsid w:val="00AF4ACE"/>
    <w:rsid w:val="00AF69E0"/>
    <w:rsid w:val="00AF7289"/>
    <w:rsid w:val="00B02180"/>
    <w:rsid w:val="00B03552"/>
    <w:rsid w:val="00B11C49"/>
    <w:rsid w:val="00B143C8"/>
    <w:rsid w:val="00B439BC"/>
    <w:rsid w:val="00B461D8"/>
    <w:rsid w:val="00B86B45"/>
    <w:rsid w:val="00B952FE"/>
    <w:rsid w:val="00BC18AC"/>
    <w:rsid w:val="00BD15D3"/>
    <w:rsid w:val="00BD255C"/>
    <w:rsid w:val="00BD27A8"/>
    <w:rsid w:val="00BD34CA"/>
    <w:rsid w:val="00BD4059"/>
    <w:rsid w:val="00BD57C8"/>
    <w:rsid w:val="00BE42EC"/>
    <w:rsid w:val="00BE68EC"/>
    <w:rsid w:val="00BF345D"/>
    <w:rsid w:val="00C051C6"/>
    <w:rsid w:val="00C06A51"/>
    <w:rsid w:val="00C109AA"/>
    <w:rsid w:val="00C10A8B"/>
    <w:rsid w:val="00C156E0"/>
    <w:rsid w:val="00C47030"/>
    <w:rsid w:val="00C47540"/>
    <w:rsid w:val="00C5676B"/>
    <w:rsid w:val="00C6668E"/>
    <w:rsid w:val="00C67B31"/>
    <w:rsid w:val="00C76E2B"/>
    <w:rsid w:val="00C776D8"/>
    <w:rsid w:val="00C77B3F"/>
    <w:rsid w:val="00C9371C"/>
    <w:rsid w:val="00CA470B"/>
    <w:rsid w:val="00CB1F5B"/>
    <w:rsid w:val="00CB78F0"/>
    <w:rsid w:val="00CD6261"/>
    <w:rsid w:val="00CE1F0F"/>
    <w:rsid w:val="00CE30A3"/>
    <w:rsid w:val="00CE6F01"/>
    <w:rsid w:val="00CE78DD"/>
    <w:rsid w:val="00CF6E8E"/>
    <w:rsid w:val="00CF7BAF"/>
    <w:rsid w:val="00D0176E"/>
    <w:rsid w:val="00D2149E"/>
    <w:rsid w:val="00D25729"/>
    <w:rsid w:val="00D32B8C"/>
    <w:rsid w:val="00D331FE"/>
    <w:rsid w:val="00D5288F"/>
    <w:rsid w:val="00D52CB5"/>
    <w:rsid w:val="00D543DE"/>
    <w:rsid w:val="00D54906"/>
    <w:rsid w:val="00D55CAE"/>
    <w:rsid w:val="00D66D0C"/>
    <w:rsid w:val="00D71091"/>
    <w:rsid w:val="00D7427B"/>
    <w:rsid w:val="00D76882"/>
    <w:rsid w:val="00D818FA"/>
    <w:rsid w:val="00D84998"/>
    <w:rsid w:val="00D90EE2"/>
    <w:rsid w:val="00D91547"/>
    <w:rsid w:val="00DC6BB1"/>
    <w:rsid w:val="00DD0AF3"/>
    <w:rsid w:val="00DD3BEF"/>
    <w:rsid w:val="00DD6AA7"/>
    <w:rsid w:val="00DE2DE5"/>
    <w:rsid w:val="00DE391B"/>
    <w:rsid w:val="00DF4ACA"/>
    <w:rsid w:val="00E03808"/>
    <w:rsid w:val="00E1298E"/>
    <w:rsid w:val="00E13935"/>
    <w:rsid w:val="00E142B0"/>
    <w:rsid w:val="00E42F08"/>
    <w:rsid w:val="00E51A7D"/>
    <w:rsid w:val="00E535AC"/>
    <w:rsid w:val="00E537A9"/>
    <w:rsid w:val="00E76588"/>
    <w:rsid w:val="00E83B4B"/>
    <w:rsid w:val="00E85348"/>
    <w:rsid w:val="00E85444"/>
    <w:rsid w:val="00E868E0"/>
    <w:rsid w:val="00E9739E"/>
    <w:rsid w:val="00EA2CB0"/>
    <w:rsid w:val="00EA6373"/>
    <w:rsid w:val="00EB2043"/>
    <w:rsid w:val="00ED5586"/>
    <w:rsid w:val="00EE139E"/>
    <w:rsid w:val="00EF0AE5"/>
    <w:rsid w:val="00EF0B99"/>
    <w:rsid w:val="00EF5862"/>
    <w:rsid w:val="00F01402"/>
    <w:rsid w:val="00F107BB"/>
    <w:rsid w:val="00F10EDA"/>
    <w:rsid w:val="00F128AD"/>
    <w:rsid w:val="00F23301"/>
    <w:rsid w:val="00F246AF"/>
    <w:rsid w:val="00F26883"/>
    <w:rsid w:val="00F33245"/>
    <w:rsid w:val="00F34879"/>
    <w:rsid w:val="00F470C6"/>
    <w:rsid w:val="00F55173"/>
    <w:rsid w:val="00F81BE5"/>
    <w:rsid w:val="00F82ADF"/>
    <w:rsid w:val="00F94605"/>
    <w:rsid w:val="00F966A9"/>
    <w:rsid w:val="00FA10D4"/>
    <w:rsid w:val="00FB0516"/>
    <w:rsid w:val="00FB234D"/>
    <w:rsid w:val="00FB3C03"/>
    <w:rsid w:val="00FD2F4F"/>
    <w:rsid w:val="00FD6894"/>
    <w:rsid w:val="00FF098C"/>
    <w:rsid w:val="00FF0B6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DCEDE"/>
  <w15:chartTrackingRefBased/>
  <w15:docId w15:val="{EDDE8982-6FF6-47FC-8CFF-019F5EC7E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B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713B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B952FE"/>
    <w:pPr>
      <w:keepNext/>
      <w:numPr>
        <w:ilvl w:val="1"/>
        <w:numId w:val="3"/>
      </w:numPr>
      <w:spacing w:before="240"/>
      <w:ind w:left="994"/>
      <w:outlineLvl w:val="1"/>
    </w:pPr>
    <w:rPr>
      <w:rFonts w:ascii="Arial" w:hAnsi="Arial" w:cs="Arial"/>
      <w:b/>
      <w:bCs/>
      <w:sz w:val="22"/>
    </w:rPr>
  </w:style>
  <w:style w:type="paragraph" w:styleId="Heading5">
    <w:name w:val="heading 5"/>
    <w:basedOn w:val="Normal"/>
    <w:next w:val="Normal"/>
    <w:link w:val="Heading5Char"/>
    <w:uiPriority w:val="9"/>
    <w:semiHidden/>
    <w:unhideWhenUsed/>
    <w:qFormat/>
    <w:rsid w:val="00FB234D"/>
    <w:pPr>
      <w:keepNext/>
      <w:keepLines/>
      <w:spacing w:before="40"/>
      <w:outlineLvl w:val="4"/>
    </w:pPr>
    <w:rPr>
      <w:rFonts w:asciiTheme="majorHAnsi" w:eastAsiaTheme="majorEastAsia" w:hAnsiTheme="majorHAnsi" w:cstheme="majorBidi"/>
      <w:color w:val="2F5496" w:themeColor="accent1" w:themeShade="BF"/>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868E0"/>
    <w:pPr>
      <w:tabs>
        <w:tab w:val="center" w:pos="4680"/>
        <w:tab w:val="right" w:pos="9360"/>
      </w:tabs>
    </w:pPr>
  </w:style>
  <w:style w:type="character" w:customStyle="1" w:styleId="FooterChar">
    <w:name w:val="Footer Char"/>
    <w:basedOn w:val="DefaultParagraphFont"/>
    <w:link w:val="Footer"/>
    <w:uiPriority w:val="99"/>
    <w:rsid w:val="00E868E0"/>
    <w:rPr>
      <w:rFonts w:ascii="Times New Roman" w:eastAsia="Times New Roman" w:hAnsi="Times New Roman" w:cs="Times New Roman"/>
      <w:sz w:val="24"/>
      <w:szCs w:val="24"/>
    </w:rPr>
  </w:style>
  <w:style w:type="paragraph" w:styleId="ListParagraph">
    <w:name w:val="List Paragraph"/>
    <w:basedOn w:val="Normal"/>
    <w:uiPriority w:val="34"/>
    <w:qFormat/>
    <w:rsid w:val="00E868E0"/>
    <w:pPr>
      <w:ind w:left="720"/>
      <w:contextualSpacing/>
    </w:pPr>
  </w:style>
  <w:style w:type="table" w:styleId="TableGrid">
    <w:name w:val="Table Grid"/>
    <w:basedOn w:val="TableNormal"/>
    <w:uiPriority w:val="59"/>
    <w:rsid w:val="00E868E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2DE5"/>
    <w:pPr>
      <w:tabs>
        <w:tab w:val="center" w:pos="4680"/>
        <w:tab w:val="right" w:pos="9360"/>
      </w:tabs>
    </w:pPr>
  </w:style>
  <w:style w:type="character" w:customStyle="1" w:styleId="HeaderChar">
    <w:name w:val="Header Char"/>
    <w:basedOn w:val="DefaultParagraphFont"/>
    <w:link w:val="Header"/>
    <w:uiPriority w:val="99"/>
    <w:rsid w:val="00DE2DE5"/>
    <w:rPr>
      <w:rFonts w:ascii="Times New Roman" w:eastAsia="Times New Roman" w:hAnsi="Times New Roman" w:cs="Times New Roman"/>
      <w:sz w:val="24"/>
      <w:szCs w:val="24"/>
    </w:rPr>
  </w:style>
  <w:style w:type="paragraph" w:styleId="BalloonText">
    <w:name w:val="Balloon Text"/>
    <w:basedOn w:val="Normal"/>
    <w:link w:val="BalloonTextChar"/>
    <w:semiHidden/>
    <w:unhideWhenUsed/>
    <w:rsid w:val="00747E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8E"/>
    <w:rPr>
      <w:rFonts w:ascii="Segoe UI" w:eastAsia="Times New Roman" w:hAnsi="Segoe UI" w:cs="Segoe UI"/>
      <w:sz w:val="18"/>
      <w:szCs w:val="18"/>
    </w:rPr>
  </w:style>
  <w:style w:type="paragraph" w:customStyle="1" w:styleId="Default">
    <w:name w:val="Default"/>
    <w:rsid w:val="004D1686"/>
    <w:pPr>
      <w:autoSpaceDE w:val="0"/>
      <w:autoSpaceDN w:val="0"/>
      <w:adjustRightInd w:val="0"/>
      <w:spacing w:after="0" w:line="240" w:lineRule="auto"/>
    </w:pPr>
    <w:rPr>
      <w:rFonts w:ascii="Calibri" w:hAnsi="Calibri" w:cs="Calibri"/>
      <w:color w:val="000000"/>
      <w:sz w:val="24"/>
      <w:szCs w:val="24"/>
    </w:rPr>
  </w:style>
  <w:style w:type="character" w:customStyle="1" w:styleId="Helv-12">
    <w:name w:val="Helv-12"/>
    <w:rsid w:val="003C7417"/>
    <w:rPr>
      <w:rFonts w:ascii="Helvetica" w:hAnsi="Helvetica"/>
      <w:color w:val="000000"/>
      <w:sz w:val="24"/>
    </w:rPr>
  </w:style>
  <w:style w:type="character" w:customStyle="1" w:styleId="Heading2Char">
    <w:name w:val="Heading 2 Char"/>
    <w:basedOn w:val="DefaultParagraphFont"/>
    <w:link w:val="Heading2"/>
    <w:rsid w:val="00B952FE"/>
    <w:rPr>
      <w:rFonts w:ascii="Arial" w:eastAsia="Times New Roman" w:hAnsi="Arial" w:cs="Arial"/>
      <w:b/>
      <w:bCs/>
      <w:szCs w:val="24"/>
    </w:rPr>
  </w:style>
  <w:style w:type="paragraph" w:styleId="BodyTextIndent2">
    <w:name w:val="Body Text Indent 2"/>
    <w:basedOn w:val="Normal"/>
    <w:link w:val="BodyTextIndent2Char"/>
    <w:semiHidden/>
    <w:unhideWhenUsed/>
    <w:rsid w:val="006C05D4"/>
    <w:pPr>
      <w:ind w:left="1440"/>
    </w:pPr>
    <w:rPr>
      <w:b/>
      <w:bCs/>
      <w:sz w:val="22"/>
    </w:rPr>
  </w:style>
  <w:style w:type="character" w:customStyle="1" w:styleId="BodyTextIndent2Char">
    <w:name w:val="Body Text Indent 2 Char"/>
    <w:basedOn w:val="DefaultParagraphFont"/>
    <w:link w:val="BodyTextIndent2"/>
    <w:semiHidden/>
    <w:rsid w:val="006C05D4"/>
    <w:rPr>
      <w:rFonts w:ascii="Times New Roman" w:eastAsia="Times New Roman" w:hAnsi="Times New Roman" w:cs="Times New Roman"/>
      <w:b/>
      <w:bCs/>
      <w:szCs w:val="24"/>
    </w:rPr>
  </w:style>
  <w:style w:type="character" w:customStyle="1" w:styleId="Heading1Char">
    <w:name w:val="Heading 1 Char"/>
    <w:basedOn w:val="DefaultParagraphFont"/>
    <w:link w:val="Heading1"/>
    <w:rsid w:val="001713B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F69E0"/>
    <w:rPr>
      <w:color w:val="0563C1" w:themeColor="hyperlink"/>
      <w:u w:val="single"/>
    </w:rPr>
  </w:style>
  <w:style w:type="paragraph" w:styleId="NormalWeb">
    <w:name w:val="Normal (Web)"/>
    <w:basedOn w:val="Normal"/>
    <w:uiPriority w:val="99"/>
    <w:semiHidden/>
    <w:unhideWhenUsed/>
    <w:rsid w:val="007E6CB1"/>
    <w:pPr>
      <w:spacing w:before="100" w:beforeAutospacing="1" w:after="100" w:afterAutospacing="1"/>
    </w:pPr>
    <w:rPr>
      <w:rFonts w:eastAsiaTheme="minorEastAsia"/>
    </w:rPr>
  </w:style>
  <w:style w:type="character" w:styleId="PlaceholderText">
    <w:name w:val="Placeholder Text"/>
    <w:basedOn w:val="DefaultParagraphFont"/>
    <w:uiPriority w:val="99"/>
    <w:semiHidden/>
    <w:rsid w:val="00424355"/>
    <w:rPr>
      <w:color w:val="808080"/>
    </w:rPr>
  </w:style>
  <w:style w:type="character" w:customStyle="1" w:styleId="EvalStyle1">
    <w:name w:val="EvalStyle1"/>
    <w:basedOn w:val="DefaultParagraphFont"/>
    <w:uiPriority w:val="1"/>
    <w:qFormat/>
    <w:rsid w:val="007332D1"/>
    <w:rPr>
      <w:rFonts w:ascii="Arial" w:hAnsi="Arial"/>
      <w:sz w:val="22"/>
    </w:rPr>
  </w:style>
  <w:style w:type="character" w:styleId="UnresolvedMention">
    <w:name w:val="Unresolved Mention"/>
    <w:basedOn w:val="DefaultParagraphFont"/>
    <w:uiPriority w:val="99"/>
    <w:semiHidden/>
    <w:unhideWhenUsed/>
    <w:rsid w:val="003817E5"/>
    <w:rPr>
      <w:color w:val="605E5C"/>
      <w:shd w:val="clear" w:color="auto" w:fill="E1DFDD"/>
    </w:rPr>
  </w:style>
  <w:style w:type="character" w:styleId="CommentReference">
    <w:name w:val="annotation reference"/>
    <w:basedOn w:val="DefaultParagraphFont"/>
    <w:uiPriority w:val="99"/>
    <w:semiHidden/>
    <w:unhideWhenUsed/>
    <w:rsid w:val="002268DD"/>
    <w:rPr>
      <w:sz w:val="16"/>
      <w:szCs w:val="16"/>
    </w:rPr>
  </w:style>
  <w:style w:type="paragraph" w:styleId="CommentText">
    <w:name w:val="annotation text"/>
    <w:basedOn w:val="Normal"/>
    <w:link w:val="CommentTextChar"/>
    <w:uiPriority w:val="99"/>
    <w:semiHidden/>
    <w:unhideWhenUsed/>
    <w:rsid w:val="002268DD"/>
    <w:rPr>
      <w:sz w:val="20"/>
      <w:szCs w:val="20"/>
    </w:rPr>
  </w:style>
  <w:style w:type="character" w:customStyle="1" w:styleId="CommentTextChar">
    <w:name w:val="Comment Text Char"/>
    <w:basedOn w:val="DefaultParagraphFont"/>
    <w:link w:val="CommentText"/>
    <w:uiPriority w:val="99"/>
    <w:semiHidden/>
    <w:rsid w:val="002268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68DD"/>
    <w:rPr>
      <w:b/>
      <w:bCs/>
    </w:rPr>
  </w:style>
  <w:style w:type="character" w:customStyle="1" w:styleId="CommentSubjectChar">
    <w:name w:val="Comment Subject Char"/>
    <w:basedOn w:val="CommentTextChar"/>
    <w:link w:val="CommentSubject"/>
    <w:uiPriority w:val="99"/>
    <w:semiHidden/>
    <w:rsid w:val="002268DD"/>
    <w:rPr>
      <w:rFonts w:ascii="Times New Roman" w:eastAsia="Times New Roman" w:hAnsi="Times New Roman" w:cs="Times New Roman"/>
      <w:b/>
      <w:bCs/>
      <w:sz w:val="20"/>
      <w:szCs w:val="20"/>
    </w:rPr>
  </w:style>
  <w:style w:type="paragraph" w:styleId="Revision">
    <w:name w:val="Revision"/>
    <w:hidden/>
    <w:uiPriority w:val="99"/>
    <w:semiHidden/>
    <w:rsid w:val="00621D51"/>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C6499"/>
    <w:rPr>
      <w:color w:val="954F72" w:themeColor="followedHyperlink"/>
      <w:u w:val="single"/>
    </w:rPr>
  </w:style>
  <w:style w:type="character" w:customStyle="1" w:styleId="Heading5Char">
    <w:name w:val="Heading 5 Char"/>
    <w:basedOn w:val="DefaultParagraphFont"/>
    <w:link w:val="Heading5"/>
    <w:uiPriority w:val="9"/>
    <w:semiHidden/>
    <w:rsid w:val="00FB234D"/>
    <w:rPr>
      <w:rFonts w:asciiTheme="majorHAnsi" w:eastAsiaTheme="majorEastAsia" w:hAnsiTheme="majorHAnsi" w:cstheme="majorBidi"/>
      <w:color w:val="2F5496" w:themeColor="accent1" w:themeShade="BF"/>
      <w:sz w:val="24"/>
      <w:szCs w:val="24"/>
      <w:lang w:eastAsia="zh-CN"/>
    </w:rPr>
  </w:style>
  <w:style w:type="paragraph" w:styleId="BodyText">
    <w:name w:val="Body Text"/>
    <w:basedOn w:val="Normal"/>
    <w:link w:val="BodyTextChar"/>
    <w:uiPriority w:val="99"/>
    <w:unhideWhenUsed/>
    <w:rsid w:val="00FB234D"/>
    <w:pPr>
      <w:spacing w:after="120"/>
    </w:pPr>
    <w:rPr>
      <w:rFonts w:eastAsia="SimSun"/>
      <w:lang w:eastAsia="zh-CN"/>
    </w:rPr>
  </w:style>
  <w:style w:type="character" w:customStyle="1" w:styleId="BodyTextChar">
    <w:name w:val="Body Text Char"/>
    <w:basedOn w:val="DefaultParagraphFont"/>
    <w:link w:val="BodyText"/>
    <w:uiPriority w:val="99"/>
    <w:rsid w:val="00FB234D"/>
    <w:rPr>
      <w:rFonts w:ascii="Times New Roman" w:eastAsia="SimSun" w:hAnsi="Times New Roman" w:cs="Times New Roman"/>
      <w:sz w:val="24"/>
      <w:szCs w:val="24"/>
      <w:lang w:eastAsia="zh-CN"/>
    </w:rPr>
  </w:style>
  <w:style w:type="paragraph" w:styleId="BodyText3">
    <w:name w:val="Body Text 3"/>
    <w:basedOn w:val="Normal"/>
    <w:link w:val="BodyText3Char"/>
    <w:uiPriority w:val="99"/>
    <w:semiHidden/>
    <w:unhideWhenUsed/>
    <w:rsid w:val="00FB234D"/>
    <w:pPr>
      <w:spacing w:after="120"/>
    </w:pPr>
    <w:rPr>
      <w:rFonts w:eastAsia="SimSun"/>
      <w:sz w:val="16"/>
      <w:szCs w:val="16"/>
      <w:lang w:eastAsia="zh-CN"/>
    </w:rPr>
  </w:style>
  <w:style w:type="character" w:customStyle="1" w:styleId="BodyText3Char">
    <w:name w:val="Body Text 3 Char"/>
    <w:basedOn w:val="DefaultParagraphFont"/>
    <w:link w:val="BodyText3"/>
    <w:uiPriority w:val="99"/>
    <w:semiHidden/>
    <w:rsid w:val="00FB234D"/>
    <w:rPr>
      <w:rFonts w:ascii="Times New Roman" w:eastAsia="SimSun" w:hAnsi="Times New Roman" w:cs="Times New Roman"/>
      <w:sz w:val="16"/>
      <w:szCs w:val="16"/>
      <w:lang w:eastAsia="zh-CN"/>
    </w:rPr>
  </w:style>
  <w:style w:type="character" w:customStyle="1" w:styleId="data">
    <w:name w:val="data"/>
    <w:basedOn w:val="DefaultParagraphFont"/>
    <w:rsid w:val="00FB234D"/>
  </w:style>
  <w:style w:type="paragraph" w:customStyle="1" w:styleId="Normal1">
    <w:name w:val="Normal1"/>
    <w:rsid w:val="00FB234D"/>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jc w:val="both"/>
      <w:textAlignment w:val="baseline"/>
    </w:pPr>
    <w:rPr>
      <w:rFonts w:ascii="한양중고딕" w:eastAsia="한양중고딕" w:hAnsi="Calibri" w:cs="Times New Roman"/>
      <w:color w:val="000000"/>
      <w:sz w:val="20"/>
      <w:lang w:eastAsia="ko-KR"/>
    </w:rPr>
  </w:style>
  <w:style w:type="paragraph" w:styleId="BodyTextIndent">
    <w:name w:val="Body Text Indent"/>
    <w:basedOn w:val="Normal"/>
    <w:link w:val="BodyTextIndentChar"/>
    <w:uiPriority w:val="99"/>
    <w:semiHidden/>
    <w:unhideWhenUsed/>
    <w:rsid w:val="00FB234D"/>
    <w:pPr>
      <w:spacing w:after="120"/>
      <w:ind w:left="360"/>
    </w:pPr>
  </w:style>
  <w:style w:type="character" w:customStyle="1" w:styleId="BodyTextIndentChar">
    <w:name w:val="Body Text Indent Char"/>
    <w:basedOn w:val="DefaultParagraphFont"/>
    <w:link w:val="BodyTextIndent"/>
    <w:uiPriority w:val="99"/>
    <w:semiHidden/>
    <w:rsid w:val="00FB234D"/>
    <w:rPr>
      <w:rFonts w:ascii="Times New Roman" w:eastAsia="Times New Roman" w:hAnsi="Times New Roman" w:cs="Times New Roman"/>
      <w:sz w:val="24"/>
      <w:szCs w:val="24"/>
    </w:rPr>
  </w:style>
  <w:style w:type="paragraph" w:styleId="Title">
    <w:name w:val="Title"/>
    <w:basedOn w:val="Normal"/>
    <w:link w:val="TitleChar"/>
    <w:qFormat/>
    <w:rsid w:val="00FB234D"/>
    <w:pPr>
      <w:jc w:val="center"/>
    </w:pPr>
    <w:rPr>
      <w:rFonts w:eastAsia="Batang"/>
      <w:b/>
      <w:szCs w:val="20"/>
      <w:lang w:eastAsia="ko-KR"/>
    </w:rPr>
  </w:style>
  <w:style w:type="character" w:customStyle="1" w:styleId="TitleChar">
    <w:name w:val="Title Char"/>
    <w:basedOn w:val="DefaultParagraphFont"/>
    <w:link w:val="Title"/>
    <w:rsid w:val="00FB234D"/>
    <w:rPr>
      <w:rFonts w:ascii="Times New Roman" w:eastAsia="Batang" w:hAnsi="Times New Roman" w:cs="Times New Roman"/>
      <w:b/>
      <w:sz w:val="24"/>
      <w:szCs w:val="20"/>
      <w:lang w:eastAsia="ko-KR"/>
    </w:rPr>
  </w:style>
  <w:style w:type="paragraph" w:styleId="PlainText">
    <w:name w:val="Plain Text"/>
    <w:basedOn w:val="Normal"/>
    <w:link w:val="PlainTextChar"/>
    <w:rsid w:val="00FB234D"/>
    <w:rPr>
      <w:rFonts w:ascii="Courier New" w:eastAsia="Batang" w:hAnsi="Courier New"/>
      <w:sz w:val="20"/>
      <w:szCs w:val="20"/>
      <w:lang w:eastAsia="ko-KR"/>
    </w:rPr>
  </w:style>
  <w:style w:type="character" w:customStyle="1" w:styleId="PlainTextChar">
    <w:name w:val="Plain Text Char"/>
    <w:basedOn w:val="DefaultParagraphFont"/>
    <w:link w:val="PlainText"/>
    <w:rsid w:val="00FB234D"/>
    <w:rPr>
      <w:rFonts w:ascii="Courier New" w:eastAsia="Batang" w:hAnsi="Courier New" w:cs="Times New Roman"/>
      <w:sz w:val="20"/>
      <w:szCs w:val="20"/>
      <w:lang w:eastAsia="ko-KR"/>
    </w:rPr>
  </w:style>
  <w:style w:type="paragraph" w:styleId="ListBullet4">
    <w:name w:val="List Bullet 4"/>
    <w:basedOn w:val="Normal"/>
    <w:rsid w:val="00FB234D"/>
    <w:pPr>
      <w:numPr>
        <w:numId w:val="14"/>
      </w:numPr>
    </w:pPr>
    <w:rPr>
      <w:rFonts w:eastAsia="SimSun"/>
      <w:lang w:eastAsia="zh-CN"/>
    </w:rPr>
  </w:style>
  <w:style w:type="paragraph" w:styleId="BodyTextIndent3">
    <w:name w:val="Body Text Indent 3"/>
    <w:basedOn w:val="Normal"/>
    <w:link w:val="BodyTextIndent3Char"/>
    <w:uiPriority w:val="99"/>
    <w:semiHidden/>
    <w:unhideWhenUsed/>
    <w:rsid w:val="00FB234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234D"/>
    <w:rPr>
      <w:rFonts w:ascii="Times New Roman" w:eastAsia="Times New Roman" w:hAnsi="Times New Roman" w:cs="Times New Roman"/>
      <w:sz w:val="16"/>
      <w:szCs w:val="16"/>
    </w:rPr>
  </w:style>
  <w:style w:type="paragraph" w:customStyle="1" w:styleId="Achievement">
    <w:name w:val="Achievement"/>
    <w:basedOn w:val="BodyText"/>
    <w:rsid w:val="00FB234D"/>
    <w:pPr>
      <w:numPr>
        <w:numId w:val="19"/>
      </w:numPr>
      <w:spacing w:after="60" w:line="220" w:lineRule="atLeast"/>
      <w:jc w:val="both"/>
    </w:pPr>
    <w:rPr>
      <w:rFonts w:ascii="Arial" w:eastAsia="Batang" w:hAnsi="Arial"/>
      <w:spacing w:val="-5"/>
      <w:sz w:val="20"/>
      <w:szCs w:val="20"/>
      <w:lang w:eastAsia="ko-KR"/>
    </w:rPr>
  </w:style>
  <w:style w:type="character" w:styleId="Strong">
    <w:name w:val="Strong"/>
    <w:basedOn w:val="DefaultParagraphFont"/>
    <w:uiPriority w:val="22"/>
    <w:qFormat/>
    <w:rsid w:val="00FB234D"/>
    <w:rPr>
      <w:b/>
      <w:bCs/>
    </w:rPr>
  </w:style>
  <w:style w:type="paragraph" w:customStyle="1" w:styleId="CompanyName">
    <w:name w:val="Company Name"/>
    <w:basedOn w:val="Normal"/>
    <w:next w:val="Normal"/>
    <w:autoRedefine/>
    <w:rsid w:val="00E1298E"/>
    <w:pPr>
      <w:numPr>
        <w:numId w:val="29"/>
      </w:numPr>
      <w:tabs>
        <w:tab w:val="left" w:pos="2160"/>
        <w:tab w:val="right" w:pos="6480"/>
      </w:tabs>
      <w:spacing w:before="240" w:after="40" w:line="220" w:lineRule="atLeast"/>
    </w:pPr>
    <w:rPr>
      <w:rFonts w:eastAsia="Batang"/>
      <w:lang w:eastAsia="ko-KR"/>
    </w:rPr>
  </w:style>
  <w:style w:type="paragraph" w:customStyle="1" w:styleId="Body">
    <w:name w:val="Body"/>
    <w:basedOn w:val="Normal"/>
    <w:rsid w:val="00FB234D"/>
    <w:pPr>
      <w:overflowPunct w:val="0"/>
      <w:autoSpaceDE w:val="0"/>
      <w:autoSpaceDN w:val="0"/>
      <w:adjustRightInd w:val="0"/>
      <w:spacing w:after="120"/>
      <w:ind w:left="288"/>
      <w:jc w:val="both"/>
      <w:textAlignment w:val="baseline"/>
    </w:pPr>
    <w:rPr>
      <w:noProof/>
      <w:color w:val="000000"/>
      <w:szCs w:val="20"/>
    </w:rPr>
  </w:style>
  <w:style w:type="paragraph" w:styleId="Date">
    <w:name w:val="Date"/>
    <w:basedOn w:val="Normal"/>
    <w:next w:val="Normal"/>
    <w:link w:val="DateChar"/>
    <w:uiPriority w:val="99"/>
    <w:semiHidden/>
    <w:unhideWhenUsed/>
    <w:rsid w:val="00FB234D"/>
  </w:style>
  <w:style w:type="character" w:customStyle="1" w:styleId="DateChar">
    <w:name w:val="Date Char"/>
    <w:basedOn w:val="DefaultParagraphFont"/>
    <w:link w:val="Date"/>
    <w:uiPriority w:val="99"/>
    <w:semiHidden/>
    <w:rsid w:val="00FB234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351530">
      <w:bodyDiv w:val="1"/>
      <w:marLeft w:val="0"/>
      <w:marRight w:val="0"/>
      <w:marTop w:val="0"/>
      <w:marBottom w:val="0"/>
      <w:divBdr>
        <w:top w:val="none" w:sz="0" w:space="0" w:color="auto"/>
        <w:left w:val="none" w:sz="0" w:space="0" w:color="auto"/>
        <w:bottom w:val="none" w:sz="0" w:space="0" w:color="auto"/>
        <w:right w:val="none" w:sz="0" w:space="0" w:color="auto"/>
      </w:divBdr>
    </w:div>
    <w:div w:id="1301956272">
      <w:bodyDiv w:val="1"/>
      <w:marLeft w:val="0"/>
      <w:marRight w:val="0"/>
      <w:marTop w:val="0"/>
      <w:marBottom w:val="0"/>
      <w:divBdr>
        <w:top w:val="none" w:sz="0" w:space="0" w:color="auto"/>
        <w:left w:val="none" w:sz="0" w:space="0" w:color="auto"/>
        <w:bottom w:val="none" w:sz="0" w:space="0" w:color="auto"/>
        <w:right w:val="none" w:sz="0" w:space="0" w:color="auto"/>
      </w:divBdr>
    </w:div>
    <w:div w:id="1383365402">
      <w:bodyDiv w:val="1"/>
      <w:marLeft w:val="0"/>
      <w:marRight w:val="0"/>
      <w:marTop w:val="0"/>
      <w:marBottom w:val="0"/>
      <w:divBdr>
        <w:top w:val="none" w:sz="0" w:space="0" w:color="auto"/>
        <w:left w:val="none" w:sz="0" w:space="0" w:color="auto"/>
        <w:bottom w:val="none" w:sz="0" w:space="0" w:color="auto"/>
        <w:right w:val="none" w:sz="0" w:space="0" w:color="auto"/>
      </w:divBdr>
    </w:div>
    <w:div w:id="1710690021">
      <w:bodyDiv w:val="1"/>
      <w:marLeft w:val="0"/>
      <w:marRight w:val="0"/>
      <w:marTop w:val="0"/>
      <w:marBottom w:val="0"/>
      <w:divBdr>
        <w:top w:val="none" w:sz="0" w:space="0" w:color="auto"/>
        <w:left w:val="none" w:sz="0" w:space="0" w:color="auto"/>
        <w:bottom w:val="none" w:sz="0" w:space="0" w:color="auto"/>
        <w:right w:val="none" w:sz="0" w:space="0" w:color="auto"/>
      </w:divBdr>
    </w:div>
    <w:div w:id="1985891397">
      <w:bodyDiv w:val="1"/>
      <w:marLeft w:val="0"/>
      <w:marRight w:val="0"/>
      <w:marTop w:val="0"/>
      <w:marBottom w:val="0"/>
      <w:divBdr>
        <w:top w:val="none" w:sz="0" w:space="0" w:color="auto"/>
        <w:left w:val="none" w:sz="0" w:space="0" w:color="auto"/>
        <w:bottom w:val="none" w:sz="0" w:space="0" w:color="auto"/>
        <w:right w:val="none" w:sz="0" w:space="0" w:color="auto"/>
      </w:divBdr>
    </w:div>
    <w:div w:id="2075807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843/kgs.2020.36.12.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60E6321FBF47159461C7CD6F6B9D20"/>
        <w:category>
          <w:name w:val="General"/>
          <w:gallery w:val="placeholder"/>
        </w:category>
        <w:types>
          <w:type w:val="bbPlcHdr"/>
        </w:types>
        <w:behaviors>
          <w:behavior w:val="content"/>
        </w:behaviors>
        <w:guid w:val="{D76D8C5F-49D4-4991-A2D3-90B11E1E9BFE}"/>
      </w:docPartPr>
      <w:docPartBody>
        <w:p w:rsidR="009B5147" w:rsidRDefault="00DB0091" w:rsidP="00DB0091">
          <w:pPr>
            <w:pStyle w:val="CB60E6321FBF47159461C7CD6F6B9D20"/>
          </w:pPr>
          <w:r w:rsidRPr="009E5631">
            <w:rPr>
              <w:rStyle w:val="PlaceholderText"/>
            </w:rPr>
            <w:t>Click or tap here to enter text.</w:t>
          </w:r>
        </w:p>
      </w:docPartBody>
    </w:docPart>
    <w:docPart>
      <w:docPartPr>
        <w:name w:val="2A9C2F9D44264420A6359A9BB67A5BA9"/>
        <w:category>
          <w:name w:val="General"/>
          <w:gallery w:val="placeholder"/>
        </w:category>
        <w:types>
          <w:type w:val="bbPlcHdr"/>
        </w:types>
        <w:behaviors>
          <w:behavior w:val="content"/>
        </w:behaviors>
        <w:guid w:val="{C5F469C4-11BE-4227-B45B-CB6F4DE494A4}"/>
      </w:docPartPr>
      <w:docPartBody>
        <w:p w:rsidR="009B5147" w:rsidRDefault="00DB0091" w:rsidP="00DB0091">
          <w:pPr>
            <w:pStyle w:val="2A9C2F9D44264420A6359A9BB67A5BA9"/>
          </w:pPr>
          <w:r w:rsidRPr="009E5631">
            <w:rPr>
              <w:rStyle w:val="PlaceholderText"/>
            </w:rPr>
            <w:t>Click or tap here to enter text.</w:t>
          </w:r>
        </w:p>
      </w:docPartBody>
    </w:docPart>
    <w:docPart>
      <w:docPartPr>
        <w:name w:val="CBD6DEC3D10A4E00BB29B7D4BC8EF3EC"/>
        <w:category>
          <w:name w:val="General"/>
          <w:gallery w:val="placeholder"/>
        </w:category>
        <w:types>
          <w:type w:val="bbPlcHdr"/>
        </w:types>
        <w:behaviors>
          <w:behavior w:val="content"/>
        </w:behaviors>
        <w:guid w:val="{03F4D4F1-13D3-4AF1-87CA-AD881316430C}"/>
      </w:docPartPr>
      <w:docPartBody>
        <w:p w:rsidR="009B5147" w:rsidRDefault="00DB0091" w:rsidP="00DB0091">
          <w:pPr>
            <w:pStyle w:val="CBD6DEC3D10A4E00BB29B7D4BC8EF3EC"/>
          </w:pPr>
          <w:r w:rsidRPr="009E56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한양중고딕">
    <w:altName w:val="Batang"/>
    <w:panose1 w:val="00000000000000000000"/>
    <w:charset w:val="81"/>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T2417o00">
    <w:altName w:val="Calibri"/>
    <w:panose1 w:val="00000000000000000000"/>
    <w:charset w:val="00"/>
    <w:family w:val="swiss"/>
    <w:notTrueType/>
    <w:pitch w:val="default"/>
    <w:sig w:usb0="00000003" w:usb1="00000000" w:usb2="00000000" w:usb3="00000000" w:csb0="00000001" w:csb1="00000000"/>
  </w:font>
  <w:font w:name="휴먼명조">
    <w:altName w:val="Arial Unicode MS"/>
    <w:panose1 w:val="00000000000000000000"/>
    <w:charset w:val="81"/>
    <w:family w:val="auto"/>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7043"/>
    <w:rsid w:val="000275AA"/>
    <w:rsid w:val="0003165A"/>
    <w:rsid w:val="000F5664"/>
    <w:rsid w:val="001055FA"/>
    <w:rsid w:val="00200781"/>
    <w:rsid w:val="002D2CA2"/>
    <w:rsid w:val="003004E1"/>
    <w:rsid w:val="00321D2B"/>
    <w:rsid w:val="00383E65"/>
    <w:rsid w:val="00412306"/>
    <w:rsid w:val="0045793C"/>
    <w:rsid w:val="0049787D"/>
    <w:rsid w:val="00504F3B"/>
    <w:rsid w:val="00512CFF"/>
    <w:rsid w:val="005E2D3C"/>
    <w:rsid w:val="00614780"/>
    <w:rsid w:val="00621D3D"/>
    <w:rsid w:val="006321E8"/>
    <w:rsid w:val="00714630"/>
    <w:rsid w:val="00734D4C"/>
    <w:rsid w:val="007740BE"/>
    <w:rsid w:val="00777381"/>
    <w:rsid w:val="007B6B38"/>
    <w:rsid w:val="007C5C07"/>
    <w:rsid w:val="00855AE8"/>
    <w:rsid w:val="008A0375"/>
    <w:rsid w:val="008F7C6E"/>
    <w:rsid w:val="0098373E"/>
    <w:rsid w:val="009B5147"/>
    <w:rsid w:val="00A263C2"/>
    <w:rsid w:val="00A63177"/>
    <w:rsid w:val="00A76AEA"/>
    <w:rsid w:val="00B2557C"/>
    <w:rsid w:val="00B279D0"/>
    <w:rsid w:val="00B41F19"/>
    <w:rsid w:val="00C911D4"/>
    <w:rsid w:val="00CB1C5D"/>
    <w:rsid w:val="00CB21B2"/>
    <w:rsid w:val="00CC1141"/>
    <w:rsid w:val="00CC5AFA"/>
    <w:rsid w:val="00D57AE2"/>
    <w:rsid w:val="00DB0091"/>
    <w:rsid w:val="00DE7043"/>
    <w:rsid w:val="00E20360"/>
    <w:rsid w:val="00E7299E"/>
    <w:rsid w:val="00F61F88"/>
    <w:rsid w:val="00F75908"/>
    <w:rsid w:val="00FE1A1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D3C"/>
    <w:rPr>
      <w:color w:val="808080"/>
    </w:rPr>
  </w:style>
  <w:style w:type="paragraph" w:customStyle="1" w:styleId="989B71F75954414B9262221CF4795144">
    <w:name w:val="989B71F75954414B9262221CF4795144"/>
    <w:rsid w:val="002D2CA2"/>
  </w:style>
  <w:style w:type="paragraph" w:customStyle="1" w:styleId="E85C3CA200094DE49D652A623F2CE31E">
    <w:name w:val="E85C3CA200094DE49D652A623F2CE31E"/>
    <w:rsid w:val="002D2CA2"/>
  </w:style>
  <w:style w:type="paragraph" w:customStyle="1" w:styleId="4575B839A66948C6B3EB9D0016BF2CDB">
    <w:name w:val="4575B839A66948C6B3EB9D0016BF2CDB"/>
    <w:rsid w:val="002D2CA2"/>
  </w:style>
  <w:style w:type="paragraph" w:customStyle="1" w:styleId="6DA03F0B0F764730A6C5551FAFA9D4F7">
    <w:name w:val="6DA03F0B0F764730A6C5551FAFA9D4F7"/>
    <w:rsid w:val="002D2CA2"/>
  </w:style>
  <w:style w:type="paragraph" w:customStyle="1" w:styleId="8D573AA7C5A3434898F2FE856B7D1B94">
    <w:name w:val="8D573AA7C5A3434898F2FE856B7D1B94"/>
    <w:rsid w:val="002D2CA2"/>
  </w:style>
  <w:style w:type="paragraph" w:customStyle="1" w:styleId="1D7512D2BEB840EB9001A6BE0CEB016F">
    <w:name w:val="1D7512D2BEB840EB9001A6BE0CEB016F"/>
    <w:rsid w:val="002D2CA2"/>
  </w:style>
  <w:style w:type="paragraph" w:customStyle="1" w:styleId="E1E1884461ED4B57B1591BEEA2905BFD">
    <w:name w:val="E1E1884461ED4B57B1591BEEA2905BFD"/>
    <w:rsid w:val="002D2CA2"/>
  </w:style>
  <w:style w:type="paragraph" w:customStyle="1" w:styleId="0D6D0ECBA5CA4B15B3EDA0346644FDB6">
    <w:name w:val="0D6D0ECBA5CA4B15B3EDA0346644FDB6"/>
    <w:rsid w:val="002D2CA2"/>
  </w:style>
  <w:style w:type="paragraph" w:customStyle="1" w:styleId="DB590079B96B4BD38710A7AD0ECEC00E">
    <w:name w:val="DB590079B96B4BD38710A7AD0ECEC00E"/>
    <w:rsid w:val="002D2CA2"/>
  </w:style>
  <w:style w:type="paragraph" w:customStyle="1" w:styleId="25A4B51824B74825B6C5CED7D948F577">
    <w:name w:val="25A4B51824B74825B6C5CED7D948F577"/>
    <w:rsid w:val="002D2CA2"/>
  </w:style>
  <w:style w:type="paragraph" w:customStyle="1" w:styleId="EF82ECA674484B788896370D3DB0FD45">
    <w:name w:val="EF82ECA674484B788896370D3DB0FD45"/>
    <w:rsid w:val="002D2CA2"/>
  </w:style>
  <w:style w:type="paragraph" w:customStyle="1" w:styleId="FE2A01EA5DF8452B9565836D98332621">
    <w:name w:val="FE2A01EA5DF8452B9565836D98332621"/>
    <w:rsid w:val="002D2CA2"/>
  </w:style>
  <w:style w:type="paragraph" w:customStyle="1" w:styleId="9781E1568D6D41CCAAB9C7A26E4BDC4C">
    <w:name w:val="9781E1568D6D41CCAAB9C7A26E4BDC4C"/>
    <w:rsid w:val="002D2CA2"/>
  </w:style>
  <w:style w:type="paragraph" w:customStyle="1" w:styleId="B52D223E9EFC4D94A54D39F7EA1C9D79">
    <w:name w:val="B52D223E9EFC4D94A54D39F7EA1C9D79"/>
    <w:rsid w:val="002D2CA2"/>
  </w:style>
  <w:style w:type="paragraph" w:customStyle="1" w:styleId="3D608B9D95D44BBDA4913A81E091CCB9">
    <w:name w:val="3D608B9D95D44BBDA4913A81E091CCB9"/>
    <w:rsid w:val="002D2CA2"/>
  </w:style>
  <w:style w:type="paragraph" w:customStyle="1" w:styleId="34DE746EF8C0404AB43C355B1D0482CA">
    <w:name w:val="34DE746EF8C0404AB43C355B1D0482CA"/>
    <w:rsid w:val="002D2CA2"/>
  </w:style>
  <w:style w:type="paragraph" w:customStyle="1" w:styleId="7E0D369C66F5409BBDB385B9F891E9A8">
    <w:name w:val="7E0D369C66F5409BBDB385B9F891E9A8"/>
    <w:rsid w:val="002D2CA2"/>
  </w:style>
  <w:style w:type="paragraph" w:customStyle="1" w:styleId="2250B304F9A249D3980765DDB7BE6415">
    <w:name w:val="2250B304F9A249D3980765DDB7BE6415"/>
    <w:rsid w:val="002D2CA2"/>
  </w:style>
  <w:style w:type="paragraph" w:customStyle="1" w:styleId="D6AAD9CD252847EA9B355E6789AC0857">
    <w:name w:val="D6AAD9CD252847EA9B355E6789AC0857"/>
    <w:rsid w:val="002D2CA2"/>
  </w:style>
  <w:style w:type="paragraph" w:customStyle="1" w:styleId="08128D3550C14C0BBF8CB0E4389C65F6">
    <w:name w:val="08128D3550C14C0BBF8CB0E4389C65F6"/>
    <w:rsid w:val="002D2CA2"/>
  </w:style>
  <w:style w:type="paragraph" w:customStyle="1" w:styleId="B877943DEB71492F905F0F3CA53DEE14">
    <w:name w:val="B877943DEB71492F905F0F3CA53DEE14"/>
    <w:rsid w:val="002D2CA2"/>
  </w:style>
  <w:style w:type="paragraph" w:customStyle="1" w:styleId="8F7184C3BE5848B5B34C7B759BB37AB9">
    <w:name w:val="8F7184C3BE5848B5B34C7B759BB37AB9"/>
    <w:rsid w:val="002D2CA2"/>
  </w:style>
  <w:style w:type="paragraph" w:customStyle="1" w:styleId="B74768A0CD00472E98510A8010475AFF">
    <w:name w:val="B74768A0CD00472E98510A8010475AFF"/>
    <w:rsid w:val="002D2CA2"/>
  </w:style>
  <w:style w:type="paragraph" w:customStyle="1" w:styleId="7291A24DEF9849DA9D5AD3F85066F7EE">
    <w:name w:val="7291A24DEF9849DA9D5AD3F85066F7EE"/>
    <w:rsid w:val="002D2CA2"/>
  </w:style>
  <w:style w:type="paragraph" w:customStyle="1" w:styleId="31787A76AD844DE09E862071EA7D318C">
    <w:name w:val="31787A76AD844DE09E862071EA7D318C"/>
    <w:rsid w:val="002D2CA2"/>
  </w:style>
  <w:style w:type="paragraph" w:customStyle="1" w:styleId="9DCE6BD98EE343EDA559BD28B15E2A53">
    <w:name w:val="9DCE6BD98EE343EDA559BD28B15E2A53"/>
    <w:rsid w:val="002D2CA2"/>
  </w:style>
  <w:style w:type="paragraph" w:customStyle="1" w:styleId="14055C0A348041629CA708797BADD214">
    <w:name w:val="14055C0A348041629CA708797BADD214"/>
    <w:rsid w:val="002D2CA2"/>
  </w:style>
  <w:style w:type="paragraph" w:customStyle="1" w:styleId="AAAC3BA1A75F4FD69DC0B14552E808CF">
    <w:name w:val="AAAC3BA1A75F4FD69DC0B14552E808CF"/>
    <w:rsid w:val="002D2CA2"/>
  </w:style>
  <w:style w:type="paragraph" w:customStyle="1" w:styleId="20201658B21046339113D109212B3746">
    <w:name w:val="20201658B21046339113D109212B3746"/>
    <w:rsid w:val="002D2CA2"/>
  </w:style>
  <w:style w:type="paragraph" w:customStyle="1" w:styleId="13092FF0EDE5470C8CBFCF9EB5DD858C">
    <w:name w:val="13092FF0EDE5470C8CBFCF9EB5DD858C"/>
    <w:rsid w:val="002D2CA2"/>
  </w:style>
  <w:style w:type="paragraph" w:customStyle="1" w:styleId="FFCC9E13C764465FB98765172354EE5F">
    <w:name w:val="FFCC9E13C764465FB98765172354EE5F"/>
    <w:rsid w:val="002D2CA2"/>
  </w:style>
  <w:style w:type="paragraph" w:customStyle="1" w:styleId="92B56245960E4E5881C355D78EB27977">
    <w:name w:val="92B56245960E4E5881C355D78EB27977"/>
    <w:rsid w:val="002D2CA2"/>
  </w:style>
  <w:style w:type="paragraph" w:customStyle="1" w:styleId="5488D6F51C714B589907682EA465C1DF">
    <w:name w:val="5488D6F51C714B589907682EA465C1DF"/>
    <w:rsid w:val="002D2CA2"/>
  </w:style>
  <w:style w:type="paragraph" w:customStyle="1" w:styleId="CBB64524C97D4EEAB749D0480AB352B2">
    <w:name w:val="CBB64524C97D4EEAB749D0480AB352B2"/>
    <w:rsid w:val="002D2CA2"/>
  </w:style>
  <w:style w:type="paragraph" w:customStyle="1" w:styleId="C0F04B5EFB3F4028B8662EE72B9799FA">
    <w:name w:val="C0F04B5EFB3F4028B8662EE72B9799FA"/>
    <w:rsid w:val="002D2CA2"/>
  </w:style>
  <w:style w:type="paragraph" w:customStyle="1" w:styleId="8C6F2634D03E44D5A4104EDF0154E033">
    <w:name w:val="8C6F2634D03E44D5A4104EDF0154E033"/>
    <w:rsid w:val="002D2CA2"/>
  </w:style>
  <w:style w:type="paragraph" w:customStyle="1" w:styleId="DD14A2C00672480FB2B64DD895DD36C2">
    <w:name w:val="DD14A2C00672480FB2B64DD895DD36C2"/>
    <w:rsid w:val="002D2CA2"/>
  </w:style>
  <w:style w:type="paragraph" w:customStyle="1" w:styleId="0E1B0320BBFE4E0BA299E9C8035C7B40">
    <w:name w:val="0E1B0320BBFE4E0BA299E9C8035C7B40"/>
    <w:rsid w:val="002D2CA2"/>
  </w:style>
  <w:style w:type="paragraph" w:customStyle="1" w:styleId="1B1AA3FD28BB4D8EA9095D13BA760C57">
    <w:name w:val="1B1AA3FD28BB4D8EA9095D13BA760C57"/>
    <w:rsid w:val="002D2CA2"/>
  </w:style>
  <w:style w:type="paragraph" w:customStyle="1" w:styleId="1FCE3B5A31B344B5A3072ADA04FEA0A3">
    <w:name w:val="1FCE3B5A31B344B5A3072ADA04FEA0A3"/>
    <w:rsid w:val="002D2CA2"/>
  </w:style>
  <w:style w:type="paragraph" w:customStyle="1" w:styleId="E4975E00CFB64BBAAAA9B5C1B22C85C2">
    <w:name w:val="E4975E00CFB64BBAAAA9B5C1B22C85C2"/>
    <w:rsid w:val="002D2CA2"/>
  </w:style>
  <w:style w:type="paragraph" w:customStyle="1" w:styleId="34CBDFF69B544C598C1FDECCD8C101E7">
    <w:name w:val="34CBDFF69B544C598C1FDECCD8C101E7"/>
    <w:rsid w:val="002D2CA2"/>
  </w:style>
  <w:style w:type="paragraph" w:customStyle="1" w:styleId="972A4EAEFA08400D8A9BD54788DD8025">
    <w:name w:val="972A4EAEFA08400D8A9BD54788DD8025"/>
    <w:rsid w:val="002D2CA2"/>
  </w:style>
  <w:style w:type="paragraph" w:customStyle="1" w:styleId="F0A00104DFB24CD28A7C0E4ED92D0136">
    <w:name w:val="F0A00104DFB24CD28A7C0E4ED92D0136"/>
    <w:rsid w:val="002D2CA2"/>
  </w:style>
  <w:style w:type="paragraph" w:customStyle="1" w:styleId="0B97A7DEB0674662BD19CC972C2D14FB">
    <w:name w:val="0B97A7DEB0674662BD19CC972C2D14FB"/>
    <w:rsid w:val="002D2CA2"/>
  </w:style>
  <w:style w:type="paragraph" w:customStyle="1" w:styleId="26F31D0F2D244CB1BAC4B3AE7E7DEBE7">
    <w:name w:val="26F31D0F2D244CB1BAC4B3AE7E7DEBE7"/>
    <w:rsid w:val="002D2CA2"/>
  </w:style>
  <w:style w:type="paragraph" w:customStyle="1" w:styleId="324C9ACF0C3B4F43831B8A3F00D69681">
    <w:name w:val="324C9ACF0C3B4F43831B8A3F00D69681"/>
    <w:rsid w:val="002D2CA2"/>
  </w:style>
  <w:style w:type="paragraph" w:customStyle="1" w:styleId="012C2079086843EEB735396FE9C406C4">
    <w:name w:val="012C2079086843EEB735396FE9C406C4"/>
    <w:rsid w:val="002D2CA2"/>
  </w:style>
  <w:style w:type="paragraph" w:customStyle="1" w:styleId="5665DA5FC8F5434D87C18D7B6D4FAE50">
    <w:name w:val="5665DA5FC8F5434D87C18D7B6D4FAE50"/>
    <w:rsid w:val="002D2CA2"/>
  </w:style>
  <w:style w:type="paragraph" w:customStyle="1" w:styleId="0CA56EB5072142AB97B9614CF95A3D0E">
    <w:name w:val="0CA56EB5072142AB97B9614CF95A3D0E"/>
    <w:rsid w:val="002D2CA2"/>
  </w:style>
  <w:style w:type="paragraph" w:customStyle="1" w:styleId="91BDEA29A7764FF5BEF1ECA85693AC2E">
    <w:name w:val="91BDEA29A7764FF5BEF1ECA85693AC2E"/>
    <w:rsid w:val="002D2CA2"/>
  </w:style>
  <w:style w:type="paragraph" w:customStyle="1" w:styleId="BC44CFDE8B15433CA99B4FE347EEE250">
    <w:name w:val="BC44CFDE8B15433CA99B4FE347EEE250"/>
    <w:rsid w:val="002D2CA2"/>
  </w:style>
  <w:style w:type="paragraph" w:customStyle="1" w:styleId="9379FAFF3A684CC788EB0EA60DD0CD9C">
    <w:name w:val="9379FAFF3A684CC788EB0EA60DD0CD9C"/>
    <w:rsid w:val="002D2CA2"/>
  </w:style>
  <w:style w:type="paragraph" w:customStyle="1" w:styleId="0DD8C631E4A54CEC8DB44B86B9D15F47">
    <w:name w:val="0DD8C631E4A54CEC8DB44B86B9D15F47"/>
    <w:rsid w:val="002D2CA2"/>
  </w:style>
  <w:style w:type="paragraph" w:customStyle="1" w:styleId="B75BAB8E17A645F18A73C4A54070E84D">
    <w:name w:val="B75BAB8E17A645F18A73C4A54070E84D"/>
    <w:rsid w:val="002D2CA2"/>
  </w:style>
  <w:style w:type="paragraph" w:customStyle="1" w:styleId="3805626D145A4219B498C7E8F97BD302">
    <w:name w:val="3805626D145A4219B498C7E8F97BD302"/>
    <w:rsid w:val="002D2CA2"/>
  </w:style>
  <w:style w:type="paragraph" w:customStyle="1" w:styleId="7C8EC29C59BE48C89B0D75E87A8FAFA4">
    <w:name w:val="7C8EC29C59BE48C89B0D75E87A8FAFA4"/>
    <w:rsid w:val="002D2CA2"/>
  </w:style>
  <w:style w:type="paragraph" w:customStyle="1" w:styleId="5E69936A872F4C448D9CC8D3818DF1CA">
    <w:name w:val="5E69936A872F4C448D9CC8D3818DF1CA"/>
    <w:rsid w:val="002D2CA2"/>
  </w:style>
  <w:style w:type="paragraph" w:customStyle="1" w:styleId="6665FC9833EF4E7E88A2B8DC34428881">
    <w:name w:val="6665FC9833EF4E7E88A2B8DC34428881"/>
    <w:rsid w:val="002D2CA2"/>
  </w:style>
  <w:style w:type="paragraph" w:customStyle="1" w:styleId="63D7461C57EB4C05ACF24469AA765D50">
    <w:name w:val="63D7461C57EB4C05ACF24469AA765D50"/>
    <w:rsid w:val="002D2CA2"/>
  </w:style>
  <w:style w:type="paragraph" w:customStyle="1" w:styleId="F8B0F43E77D04FCE9F1988661A9555D7">
    <w:name w:val="F8B0F43E77D04FCE9F1988661A9555D7"/>
    <w:rsid w:val="002D2CA2"/>
  </w:style>
  <w:style w:type="paragraph" w:customStyle="1" w:styleId="EFA3EC80F6364EAE866E4586D8BA9C2D">
    <w:name w:val="EFA3EC80F6364EAE866E4586D8BA9C2D"/>
    <w:rsid w:val="002D2CA2"/>
  </w:style>
  <w:style w:type="paragraph" w:customStyle="1" w:styleId="914BB2021D024E738502C61D4DCF7218">
    <w:name w:val="914BB2021D024E738502C61D4DCF7218"/>
    <w:rsid w:val="002D2CA2"/>
  </w:style>
  <w:style w:type="paragraph" w:customStyle="1" w:styleId="78B37D74EBEC4567A6BDCFDE892E448D">
    <w:name w:val="78B37D74EBEC4567A6BDCFDE892E448D"/>
    <w:rsid w:val="002D2CA2"/>
  </w:style>
  <w:style w:type="paragraph" w:customStyle="1" w:styleId="16AF7A3F403F4EB98D1718B289C9684F">
    <w:name w:val="16AF7A3F403F4EB98D1718B289C9684F"/>
    <w:rsid w:val="002D2CA2"/>
  </w:style>
  <w:style w:type="paragraph" w:customStyle="1" w:styleId="47825650E48940FF8AF8AD7EEF8BF1C4">
    <w:name w:val="47825650E48940FF8AF8AD7EEF8BF1C4"/>
    <w:rsid w:val="002D2CA2"/>
  </w:style>
  <w:style w:type="paragraph" w:customStyle="1" w:styleId="7B104BE2D7184425BA60AAC906D7F34D">
    <w:name w:val="7B104BE2D7184425BA60AAC906D7F34D"/>
    <w:rsid w:val="002D2CA2"/>
  </w:style>
  <w:style w:type="paragraph" w:customStyle="1" w:styleId="701CB0E627464F3C8DDF0C53CAA60278">
    <w:name w:val="701CB0E627464F3C8DDF0C53CAA60278"/>
    <w:rsid w:val="002D2CA2"/>
  </w:style>
  <w:style w:type="paragraph" w:customStyle="1" w:styleId="97AE65A9407349488905D3ED8C7A72D1">
    <w:name w:val="97AE65A9407349488905D3ED8C7A72D1"/>
    <w:rsid w:val="002D2CA2"/>
  </w:style>
  <w:style w:type="paragraph" w:customStyle="1" w:styleId="6B875A2D302D41A9B42B65933D2821B6">
    <w:name w:val="6B875A2D302D41A9B42B65933D2821B6"/>
    <w:rsid w:val="002D2CA2"/>
  </w:style>
  <w:style w:type="paragraph" w:customStyle="1" w:styleId="FB33DBBE36DB43178B314F9DD3E1C94A">
    <w:name w:val="FB33DBBE36DB43178B314F9DD3E1C94A"/>
    <w:rsid w:val="002D2CA2"/>
  </w:style>
  <w:style w:type="paragraph" w:customStyle="1" w:styleId="B11096A65625401C8F8398FA74672127">
    <w:name w:val="B11096A65625401C8F8398FA74672127"/>
    <w:rsid w:val="002D2CA2"/>
  </w:style>
  <w:style w:type="paragraph" w:customStyle="1" w:styleId="75A6B96B842F4249A0E5EB45FF8C27C1">
    <w:name w:val="75A6B96B842F4249A0E5EB45FF8C27C1"/>
    <w:rsid w:val="002D2CA2"/>
  </w:style>
  <w:style w:type="paragraph" w:customStyle="1" w:styleId="CB54240875724AAAA283774FC4F7DDF8">
    <w:name w:val="CB54240875724AAAA283774FC4F7DDF8"/>
    <w:rsid w:val="002D2CA2"/>
  </w:style>
  <w:style w:type="paragraph" w:customStyle="1" w:styleId="B8CF7F985F444F50A234A5B7E6878EB5">
    <w:name w:val="B8CF7F985F444F50A234A5B7E6878EB5"/>
    <w:rsid w:val="002D2CA2"/>
  </w:style>
  <w:style w:type="paragraph" w:customStyle="1" w:styleId="71F0B207237C4A20A405E2ADB9E47746">
    <w:name w:val="71F0B207237C4A20A405E2ADB9E47746"/>
    <w:rsid w:val="002D2CA2"/>
  </w:style>
  <w:style w:type="paragraph" w:customStyle="1" w:styleId="692CE26FFF4B4336819369B735DB6039">
    <w:name w:val="692CE26FFF4B4336819369B735DB6039"/>
    <w:rsid w:val="002D2CA2"/>
  </w:style>
  <w:style w:type="paragraph" w:customStyle="1" w:styleId="110D5D7BAFBE4EE7AEBC92F6866A6995">
    <w:name w:val="110D5D7BAFBE4EE7AEBC92F6866A6995"/>
    <w:rsid w:val="002D2CA2"/>
  </w:style>
  <w:style w:type="paragraph" w:customStyle="1" w:styleId="F3A7258C694645F3A1FB098C3FA72722">
    <w:name w:val="F3A7258C694645F3A1FB098C3FA72722"/>
    <w:rsid w:val="002D2CA2"/>
  </w:style>
  <w:style w:type="paragraph" w:customStyle="1" w:styleId="4C5F3661D6404FB19FC8F68389E6B450">
    <w:name w:val="4C5F3661D6404FB19FC8F68389E6B450"/>
    <w:rsid w:val="002D2CA2"/>
  </w:style>
  <w:style w:type="paragraph" w:customStyle="1" w:styleId="E2DB8F2F64114EEE95947733B414AF48">
    <w:name w:val="E2DB8F2F64114EEE95947733B414AF48"/>
    <w:rsid w:val="002D2CA2"/>
  </w:style>
  <w:style w:type="paragraph" w:customStyle="1" w:styleId="9BD34C563BEB491C875DD52799FE1989">
    <w:name w:val="9BD34C563BEB491C875DD52799FE1989"/>
    <w:rsid w:val="002D2CA2"/>
  </w:style>
  <w:style w:type="paragraph" w:customStyle="1" w:styleId="731D7020B725470F838C7256CFECACA1">
    <w:name w:val="731D7020B725470F838C7256CFECACA1"/>
    <w:rsid w:val="002D2CA2"/>
  </w:style>
  <w:style w:type="paragraph" w:customStyle="1" w:styleId="13D6F31F6DE74BC4AD939FD6FEE8ED4D">
    <w:name w:val="13D6F31F6DE74BC4AD939FD6FEE8ED4D"/>
    <w:rsid w:val="002D2CA2"/>
  </w:style>
  <w:style w:type="paragraph" w:customStyle="1" w:styleId="E99DE2B54B0D42F888593C58EA6D2C8A">
    <w:name w:val="E99DE2B54B0D42F888593C58EA6D2C8A"/>
    <w:rsid w:val="002D2CA2"/>
  </w:style>
  <w:style w:type="paragraph" w:customStyle="1" w:styleId="DB53B7D68A37442F97696EC12D2BE1EA">
    <w:name w:val="DB53B7D68A37442F97696EC12D2BE1EA"/>
    <w:rsid w:val="002D2CA2"/>
  </w:style>
  <w:style w:type="paragraph" w:customStyle="1" w:styleId="7278D99942F64B43BC655010881BB595">
    <w:name w:val="7278D99942F64B43BC655010881BB595"/>
    <w:rsid w:val="002D2CA2"/>
  </w:style>
  <w:style w:type="paragraph" w:customStyle="1" w:styleId="355AE1B480BE4653A9E4DA47AE698B77">
    <w:name w:val="355AE1B480BE4653A9E4DA47AE698B77"/>
    <w:rsid w:val="002D2CA2"/>
  </w:style>
  <w:style w:type="paragraph" w:customStyle="1" w:styleId="A414DD9754354609BB04F4332C28BE3D">
    <w:name w:val="A414DD9754354609BB04F4332C28BE3D"/>
    <w:rsid w:val="002D2CA2"/>
  </w:style>
  <w:style w:type="paragraph" w:customStyle="1" w:styleId="C0F4D26449054680AB467D7E1DFD548C">
    <w:name w:val="C0F4D26449054680AB467D7E1DFD548C"/>
    <w:rsid w:val="002D2CA2"/>
  </w:style>
  <w:style w:type="paragraph" w:customStyle="1" w:styleId="0800C27B567C46258B287558FE51BD73">
    <w:name w:val="0800C27B567C46258B287558FE51BD73"/>
    <w:rsid w:val="002D2CA2"/>
  </w:style>
  <w:style w:type="paragraph" w:customStyle="1" w:styleId="E2039158608B49549B15404D16900B2E">
    <w:name w:val="E2039158608B49549B15404D16900B2E"/>
    <w:rsid w:val="002D2CA2"/>
  </w:style>
  <w:style w:type="paragraph" w:customStyle="1" w:styleId="6B3CF53177E941188C502824F0DFB3C1">
    <w:name w:val="6B3CF53177E941188C502824F0DFB3C1"/>
    <w:rsid w:val="002D2CA2"/>
  </w:style>
  <w:style w:type="paragraph" w:customStyle="1" w:styleId="56CAEAA7D8AB4E57A50EAB8AE17ACBDF">
    <w:name w:val="56CAEAA7D8AB4E57A50EAB8AE17ACBDF"/>
    <w:rsid w:val="002D2CA2"/>
  </w:style>
  <w:style w:type="paragraph" w:customStyle="1" w:styleId="9182434DBCC84A68892EE8C65271C2F2">
    <w:name w:val="9182434DBCC84A68892EE8C65271C2F2"/>
    <w:rsid w:val="002D2CA2"/>
  </w:style>
  <w:style w:type="paragraph" w:customStyle="1" w:styleId="C02356F357B4482C8A3A27E662E347ED">
    <w:name w:val="C02356F357B4482C8A3A27E662E347ED"/>
    <w:rsid w:val="002D2CA2"/>
  </w:style>
  <w:style w:type="paragraph" w:customStyle="1" w:styleId="4A51F96FEB1945379AD3A2C860944DA5">
    <w:name w:val="4A51F96FEB1945379AD3A2C860944DA5"/>
    <w:rsid w:val="002D2CA2"/>
  </w:style>
  <w:style w:type="paragraph" w:customStyle="1" w:styleId="3D1468E5A2AF4B2BB6B4BFE1BA570417">
    <w:name w:val="3D1468E5A2AF4B2BB6B4BFE1BA570417"/>
    <w:rsid w:val="002D2CA2"/>
  </w:style>
  <w:style w:type="paragraph" w:customStyle="1" w:styleId="CC59DAE1FA83426AAAB03B2F4A67F9FA">
    <w:name w:val="CC59DAE1FA83426AAAB03B2F4A67F9FA"/>
    <w:rsid w:val="002D2CA2"/>
  </w:style>
  <w:style w:type="paragraph" w:customStyle="1" w:styleId="F44439AE56644E96A7846F809AEEB282">
    <w:name w:val="F44439AE56644E96A7846F809AEEB282"/>
    <w:rsid w:val="002D2CA2"/>
  </w:style>
  <w:style w:type="paragraph" w:customStyle="1" w:styleId="E4F174BF9E6F4A3A9EC648006AFD5873">
    <w:name w:val="E4F174BF9E6F4A3A9EC648006AFD5873"/>
    <w:rsid w:val="002D2CA2"/>
  </w:style>
  <w:style w:type="paragraph" w:customStyle="1" w:styleId="F5E956D0F3224D809041EECEC25A6228">
    <w:name w:val="F5E956D0F3224D809041EECEC25A6228"/>
    <w:rsid w:val="002D2CA2"/>
  </w:style>
  <w:style w:type="paragraph" w:customStyle="1" w:styleId="3ED49793F0704E63A23EF381ADB6829B">
    <w:name w:val="3ED49793F0704E63A23EF381ADB6829B"/>
    <w:rsid w:val="002D2CA2"/>
  </w:style>
  <w:style w:type="paragraph" w:customStyle="1" w:styleId="DDB7B381446F42DF8DB7ABCBABD853F9">
    <w:name w:val="DDB7B381446F42DF8DB7ABCBABD853F9"/>
    <w:rsid w:val="002D2CA2"/>
  </w:style>
  <w:style w:type="paragraph" w:customStyle="1" w:styleId="D0ACFF80E17E4D7EB37D26C52CCE9DF2">
    <w:name w:val="D0ACFF80E17E4D7EB37D26C52CCE9DF2"/>
    <w:rsid w:val="002D2CA2"/>
  </w:style>
  <w:style w:type="paragraph" w:customStyle="1" w:styleId="FCB6A90EC9A6498D8FE18E4C0A026916">
    <w:name w:val="FCB6A90EC9A6498D8FE18E4C0A026916"/>
    <w:rsid w:val="002D2CA2"/>
  </w:style>
  <w:style w:type="paragraph" w:customStyle="1" w:styleId="D9BE61D45D944EACA9CC5CC10B5E41E1">
    <w:name w:val="D9BE61D45D944EACA9CC5CC10B5E41E1"/>
    <w:rsid w:val="002D2CA2"/>
  </w:style>
  <w:style w:type="paragraph" w:customStyle="1" w:styleId="5B23F3C545C04B9F94BED4161B6EF390">
    <w:name w:val="5B23F3C545C04B9F94BED4161B6EF390"/>
    <w:rsid w:val="002D2CA2"/>
  </w:style>
  <w:style w:type="paragraph" w:customStyle="1" w:styleId="012B4D6BC8704E34B0FADE7C3F1B388B">
    <w:name w:val="012B4D6BC8704E34B0FADE7C3F1B388B"/>
    <w:rsid w:val="002D2CA2"/>
  </w:style>
  <w:style w:type="paragraph" w:customStyle="1" w:styleId="61157E84A8BF41AFAE14301F35E097F8">
    <w:name w:val="61157E84A8BF41AFAE14301F35E097F8"/>
    <w:rsid w:val="002D2CA2"/>
  </w:style>
  <w:style w:type="paragraph" w:customStyle="1" w:styleId="F027091E16DB479EB74BF926D41BD890">
    <w:name w:val="F027091E16DB479EB74BF926D41BD890"/>
    <w:rsid w:val="002D2CA2"/>
  </w:style>
  <w:style w:type="paragraph" w:customStyle="1" w:styleId="167B2F92FBDF4138845C0F25AA8B52B2">
    <w:name w:val="167B2F92FBDF4138845C0F25AA8B52B2"/>
    <w:rsid w:val="002D2CA2"/>
  </w:style>
  <w:style w:type="paragraph" w:customStyle="1" w:styleId="ABADDB71C5E24B2EB89AEC7FC86DDD62">
    <w:name w:val="ABADDB71C5E24B2EB89AEC7FC86DDD62"/>
    <w:rsid w:val="002D2CA2"/>
  </w:style>
  <w:style w:type="paragraph" w:customStyle="1" w:styleId="0EB1D05E1A1741A28EB081EB8C253D99">
    <w:name w:val="0EB1D05E1A1741A28EB081EB8C253D99"/>
    <w:rsid w:val="002D2CA2"/>
  </w:style>
  <w:style w:type="paragraph" w:customStyle="1" w:styleId="2DCB8D82E4474FEB8D87FAD2F66F2F4D">
    <w:name w:val="2DCB8D82E4474FEB8D87FAD2F66F2F4D"/>
    <w:rsid w:val="002D2CA2"/>
  </w:style>
  <w:style w:type="paragraph" w:customStyle="1" w:styleId="D793BD767585476C935AB460F6DACFBA">
    <w:name w:val="D793BD767585476C935AB460F6DACFBA"/>
    <w:rsid w:val="002D2CA2"/>
  </w:style>
  <w:style w:type="paragraph" w:customStyle="1" w:styleId="73E0903FE165491F855384DE0D179184">
    <w:name w:val="73E0903FE165491F855384DE0D179184"/>
    <w:rsid w:val="002D2CA2"/>
  </w:style>
  <w:style w:type="paragraph" w:customStyle="1" w:styleId="7501060B1D974CF9ABFACE57BFC9AEE2">
    <w:name w:val="7501060B1D974CF9ABFACE57BFC9AEE2"/>
    <w:rsid w:val="002D2CA2"/>
  </w:style>
  <w:style w:type="paragraph" w:customStyle="1" w:styleId="253DFDDE825A434C90581E8D169404F7">
    <w:name w:val="253DFDDE825A434C90581E8D169404F7"/>
    <w:rsid w:val="002D2CA2"/>
  </w:style>
  <w:style w:type="paragraph" w:customStyle="1" w:styleId="72C55D94EA1940F2882A816679E5C4AF">
    <w:name w:val="72C55D94EA1940F2882A816679E5C4AF"/>
    <w:rsid w:val="002D2CA2"/>
  </w:style>
  <w:style w:type="paragraph" w:customStyle="1" w:styleId="DB447D97F2F34E97935ED8C57213A629">
    <w:name w:val="DB447D97F2F34E97935ED8C57213A629"/>
    <w:rsid w:val="002D2CA2"/>
  </w:style>
  <w:style w:type="paragraph" w:customStyle="1" w:styleId="D589A853F5B243B9BD1A4E81EF0FE82F">
    <w:name w:val="D589A853F5B243B9BD1A4E81EF0FE82F"/>
    <w:rsid w:val="002D2CA2"/>
  </w:style>
  <w:style w:type="paragraph" w:customStyle="1" w:styleId="DFCB1DEFF6D04DF2982DA5486A9E68D3">
    <w:name w:val="DFCB1DEFF6D04DF2982DA5486A9E68D3"/>
    <w:rsid w:val="002D2CA2"/>
  </w:style>
  <w:style w:type="paragraph" w:customStyle="1" w:styleId="4D126711A7C7443EA6E5BA6E45BCACD6">
    <w:name w:val="4D126711A7C7443EA6E5BA6E45BCACD6"/>
    <w:rsid w:val="002D2CA2"/>
  </w:style>
  <w:style w:type="paragraph" w:customStyle="1" w:styleId="DAEEECE84C9940C083A1DE09CCB85EDF">
    <w:name w:val="DAEEECE84C9940C083A1DE09CCB85EDF"/>
    <w:rsid w:val="002D2CA2"/>
  </w:style>
  <w:style w:type="paragraph" w:customStyle="1" w:styleId="8EECEFBD50E74FC880B039D20084CC93">
    <w:name w:val="8EECEFBD50E74FC880B039D20084CC93"/>
    <w:rsid w:val="002D2CA2"/>
  </w:style>
  <w:style w:type="paragraph" w:customStyle="1" w:styleId="153827F5FC1546A39A6D0B29BA3FD71F">
    <w:name w:val="153827F5FC1546A39A6D0B29BA3FD71F"/>
    <w:rsid w:val="002D2CA2"/>
  </w:style>
  <w:style w:type="paragraph" w:customStyle="1" w:styleId="87C9A6E3098D427B8B7A149DC00A1BB3">
    <w:name w:val="87C9A6E3098D427B8B7A149DC00A1BB3"/>
    <w:rsid w:val="002D2CA2"/>
  </w:style>
  <w:style w:type="paragraph" w:customStyle="1" w:styleId="73649237DB8E47AFA03EDBC076F614A5">
    <w:name w:val="73649237DB8E47AFA03EDBC076F614A5"/>
    <w:rsid w:val="002D2CA2"/>
  </w:style>
  <w:style w:type="paragraph" w:customStyle="1" w:styleId="27C4AD718118477F994937BAFE25481B">
    <w:name w:val="27C4AD718118477F994937BAFE25481B"/>
    <w:rsid w:val="002D2CA2"/>
  </w:style>
  <w:style w:type="paragraph" w:customStyle="1" w:styleId="129991CB1599462BB95B92CAB61D923A">
    <w:name w:val="129991CB1599462BB95B92CAB61D923A"/>
    <w:rsid w:val="002D2CA2"/>
  </w:style>
  <w:style w:type="paragraph" w:customStyle="1" w:styleId="C3562FC77AAC40BA873DA6EF86B465C3">
    <w:name w:val="C3562FC77AAC40BA873DA6EF86B465C3"/>
    <w:rsid w:val="002D2CA2"/>
  </w:style>
  <w:style w:type="paragraph" w:customStyle="1" w:styleId="B0FE63221C0445788F8D596DA088E74A">
    <w:name w:val="B0FE63221C0445788F8D596DA088E74A"/>
    <w:rsid w:val="002D2CA2"/>
  </w:style>
  <w:style w:type="paragraph" w:customStyle="1" w:styleId="0B1ACEF75EBC4826B8F2F0766C1B4951">
    <w:name w:val="0B1ACEF75EBC4826B8F2F0766C1B4951"/>
    <w:rsid w:val="002D2CA2"/>
  </w:style>
  <w:style w:type="paragraph" w:customStyle="1" w:styleId="8385DB5F7C334AD3A6AAD53FB94FDB07">
    <w:name w:val="8385DB5F7C334AD3A6AAD53FB94FDB07"/>
    <w:rsid w:val="002D2CA2"/>
  </w:style>
  <w:style w:type="paragraph" w:customStyle="1" w:styleId="8E46B5B076C348258E736F798612D4D4">
    <w:name w:val="8E46B5B076C348258E736F798612D4D4"/>
    <w:rsid w:val="002D2CA2"/>
  </w:style>
  <w:style w:type="paragraph" w:customStyle="1" w:styleId="75309EB8D57241E99CA2146C00C1E7D3">
    <w:name w:val="75309EB8D57241E99CA2146C00C1E7D3"/>
    <w:rsid w:val="002D2CA2"/>
  </w:style>
  <w:style w:type="paragraph" w:customStyle="1" w:styleId="8551CC1BAA2C437B8A51F8C62B259B54">
    <w:name w:val="8551CC1BAA2C437B8A51F8C62B259B54"/>
    <w:rsid w:val="002D2CA2"/>
  </w:style>
  <w:style w:type="paragraph" w:customStyle="1" w:styleId="689BDA72C3C44767BF6C9226AD97C160">
    <w:name w:val="689BDA72C3C44767BF6C9226AD97C160"/>
    <w:rsid w:val="002D2CA2"/>
  </w:style>
  <w:style w:type="paragraph" w:customStyle="1" w:styleId="A092F76E4B09445BBB49CF3B8A07E996">
    <w:name w:val="A092F76E4B09445BBB49CF3B8A07E996"/>
    <w:rsid w:val="002D2CA2"/>
  </w:style>
  <w:style w:type="paragraph" w:customStyle="1" w:styleId="AD414B18CFEB45A082F5842D96C12DD1">
    <w:name w:val="AD414B18CFEB45A082F5842D96C12DD1"/>
    <w:rsid w:val="002D2CA2"/>
  </w:style>
  <w:style w:type="paragraph" w:customStyle="1" w:styleId="1F00CB609FF74E018F8CC94B0C91A7A2">
    <w:name w:val="1F00CB609FF74E018F8CC94B0C91A7A2"/>
    <w:rsid w:val="002D2CA2"/>
  </w:style>
  <w:style w:type="paragraph" w:customStyle="1" w:styleId="5D5D7B83AEA74A2BA1E3AEF44F0F81FB">
    <w:name w:val="5D5D7B83AEA74A2BA1E3AEF44F0F81FB"/>
    <w:rsid w:val="002D2CA2"/>
  </w:style>
  <w:style w:type="paragraph" w:customStyle="1" w:styleId="220A0444532246968C5897CC8639685A">
    <w:name w:val="220A0444532246968C5897CC8639685A"/>
    <w:rsid w:val="002D2CA2"/>
  </w:style>
  <w:style w:type="paragraph" w:customStyle="1" w:styleId="57DC14366AEE44098535971D01DEB6E2">
    <w:name w:val="57DC14366AEE44098535971D01DEB6E2"/>
    <w:rsid w:val="002D2CA2"/>
  </w:style>
  <w:style w:type="paragraph" w:customStyle="1" w:styleId="ED4E2BDDDB9B4E5381877AE3C08FBE92">
    <w:name w:val="ED4E2BDDDB9B4E5381877AE3C08FBE92"/>
    <w:rsid w:val="002D2CA2"/>
  </w:style>
  <w:style w:type="paragraph" w:customStyle="1" w:styleId="E51DA5B93B0A453B96AF0B7C345294BA">
    <w:name w:val="E51DA5B93B0A453B96AF0B7C345294BA"/>
    <w:rsid w:val="002D2CA2"/>
  </w:style>
  <w:style w:type="paragraph" w:customStyle="1" w:styleId="8DD8626F879048AC820CBACBAAA9AD37">
    <w:name w:val="8DD8626F879048AC820CBACBAAA9AD37"/>
    <w:rsid w:val="002D2CA2"/>
  </w:style>
  <w:style w:type="paragraph" w:customStyle="1" w:styleId="65826F757E2D4B0A9002C06331BEF0DD">
    <w:name w:val="65826F757E2D4B0A9002C06331BEF0DD"/>
    <w:rsid w:val="002D2CA2"/>
  </w:style>
  <w:style w:type="paragraph" w:customStyle="1" w:styleId="9756ABE91D1C44B18E62CAE8EDF66B21">
    <w:name w:val="9756ABE91D1C44B18E62CAE8EDF66B21"/>
    <w:rsid w:val="002D2CA2"/>
  </w:style>
  <w:style w:type="paragraph" w:customStyle="1" w:styleId="529B636174EA40048A25C2B8C53E07D9">
    <w:name w:val="529B636174EA40048A25C2B8C53E07D9"/>
    <w:rsid w:val="002D2CA2"/>
  </w:style>
  <w:style w:type="paragraph" w:customStyle="1" w:styleId="B6445636A6DA4B9B9B089DBE9E757B1B">
    <w:name w:val="B6445636A6DA4B9B9B089DBE9E757B1B"/>
    <w:rsid w:val="002D2CA2"/>
  </w:style>
  <w:style w:type="paragraph" w:customStyle="1" w:styleId="74AE48726B1746C490A9DB3AF486C96D">
    <w:name w:val="74AE48726B1746C490A9DB3AF486C96D"/>
    <w:rsid w:val="002D2CA2"/>
  </w:style>
  <w:style w:type="paragraph" w:customStyle="1" w:styleId="D7F0D0B71C83497FB0C9EC4D60CC7128">
    <w:name w:val="D7F0D0B71C83497FB0C9EC4D60CC7128"/>
    <w:rsid w:val="002D2CA2"/>
  </w:style>
  <w:style w:type="paragraph" w:customStyle="1" w:styleId="8B3931A2606E4591A7C82605F95614FA">
    <w:name w:val="8B3931A2606E4591A7C82605F95614FA"/>
    <w:rsid w:val="002D2CA2"/>
  </w:style>
  <w:style w:type="paragraph" w:customStyle="1" w:styleId="7FD0494EA68C4A0D815B0D0D9CEDDD4A">
    <w:name w:val="7FD0494EA68C4A0D815B0D0D9CEDDD4A"/>
    <w:rsid w:val="002D2CA2"/>
  </w:style>
  <w:style w:type="paragraph" w:customStyle="1" w:styleId="495E817A58284181866C83F3DE1BF78F">
    <w:name w:val="495E817A58284181866C83F3DE1BF78F"/>
    <w:rsid w:val="002D2CA2"/>
  </w:style>
  <w:style w:type="paragraph" w:customStyle="1" w:styleId="AF459A5EC4104B26B70DCADDE36E970A">
    <w:name w:val="AF459A5EC4104B26B70DCADDE36E970A"/>
    <w:rsid w:val="00504F3B"/>
  </w:style>
  <w:style w:type="paragraph" w:customStyle="1" w:styleId="E28BCAF42BB64D8688FB75E9E7D6F581">
    <w:name w:val="E28BCAF42BB64D8688FB75E9E7D6F581"/>
    <w:rsid w:val="00504F3B"/>
  </w:style>
  <w:style w:type="paragraph" w:customStyle="1" w:styleId="F6A5D4383F13452B8EB520ECBC2491DB">
    <w:name w:val="F6A5D4383F13452B8EB520ECBC2491DB"/>
    <w:rsid w:val="00504F3B"/>
  </w:style>
  <w:style w:type="paragraph" w:customStyle="1" w:styleId="98123F59FF554F8BA7A4D67DD2EF29D5">
    <w:name w:val="98123F59FF554F8BA7A4D67DD2EF29D5"/>
    <w:rsid w:val="00504F3B"/>
  </w:style>
  <w:style w:type="paragraph" w:customStyle="1" w:styleId="217A7060E48349188D5F629A568C2256">
    <w:name w:val="217A7060E48349188D5F629A568C2256"/>
    <w:rsid w:val="00504F3B"/>
  </w:style>
  <w:style w:type="paragraph" w:customStyle="1" w:styleId="5B5BEE04E5014401A24387CF74B571A5">
    <w:name w:val="5B5BEE04E5014401A24387CF74B571A5"/>
    <w:rsid w:val="00504F3B"/>
  </w:style>
  <w:style w:type="paragraph" w:customStyle="1" w:styleId="872E22E3ADC84061A08902AB931B3411">
    <w:name w:val="872E22E3ADC84061A08902AB931B3411"/>
    <w:rsid w:val="00504F3B"/>
  </w:style>
  <w:style w:type="paragraph" w:customStyle="1" w:styleId="EC31577AEA0C495C89E0CEB6ADEE1D11">
    <w:name w:val="EC31577AEA0C495C89E0CEB6ADEE1D11"/>
    <w:rsid w:val="00504F3B"/>
  </w:style>
  <w:style w:type="paragraph" w:customStyle="1" w:styleId="9C078CA92F9D4794921EC8DE0F7694DD">
    <w:name w:val="9C078CA92F9D4794921EC8DE0F7694DD"/>
    <w:rsid w:val="00504F3B"/>
  </w:style>
  <w:style w:type="paragraph" w:customStyle="1" w:styleId="412EDD4850224A3AA1A015DB2BE72B37">
    <w:name w:val="412EDD4850224A3AA1A015DB2BE72B37"/>
    <w:rsid w:val="00504F3B"/>
  </w:style>
  <w:style w:type="paragraph" w:customStyle="1" w:styleId="E07527EFE85548C78633FECDD87C8B6D">
    <w:name w:val="E07527EFE85548C78633FECDD87C8B6D"/>
    <w:rsid w:val="00504F3B"/>
  </w:style>
  <w:style w:type="paragraph" w:customStyle="1" w:styleId="64591204596941F9A26E6F41EB6A12F1">
    <w:name w:val="64591204596941F9A26E6F41EB6A12F1"/>
    <w:rsid w:val="00504F3B"/>
  </w:style>
  <w:style w:type="paragraph" w:customStyle="1" w:styleId="113A4BDB00344F6DABE68E408C38625A">
    <w:name w:val="113A4BDB00344F6DABE68E408C38625A"/>
    <w:rsid w:val="00504F3B"/>
  </w:style>
  <w:style w:type="paragraph" w:customStyle="1" w:styleId="A7D048180ED241579E21779C273C710F">
    <w:name w:val="A7D048180ED241579E21779C273C710F"/>
    <w:rsid w:val="00504F3B"/>
  </w:style>
  <w:style w:type="paragraph" w:customStyle="1" w:styleId="F84F9AE6D3DB456B965E49C89CEDEC69">
    <w:name w:val="F84F9AE6D3DB456B965E49C89CEDEC69"/>
    <w:rsid w:val="00504F3B"/>
  </w:style>
  <w:style w:type="paragraph" w:customStyle="1" w:styleId="6157CC94DB23469CBC161FE40FD033AA">
    <w:name w:val="6157CC94DB23469CBC161FE40FD033AA"/>
    <w:rsid w:val="00504F3B"/>
  </w:style>
  <w:style w:type="paragraph" w:customStyle="1" w:styleId="0677DC4B0B0B4A51838B0B71B0ABDCC5">
    <w:name w:val="0677DC4B0B0B4A51838B0B71B0ABDCC5"/>
    <w:rsid w:val="00504F3B"/>
  </w:style>
  <w:style w:type="paragraph" w:customStyle="1" w:styleId="AB6643B6C9F54DBFB161BB66160C95BD">
    <w:name w:val="AB6643B6C9F54DBFB161BB66160C95BD"/>
    <w:rsid w:val="00504F3B"/>
  </w:style>
  <w:style w:type="paragraph" w:customStyle="1" w:styleId="8AE90FD167284696958E158203B0385B">
    <w:name w:val="8AE90FD167284696958E158203B0385B"/>
    <w:rsid w:val="00504F3B"/>
  </w:style>
  <w:style w:type="paragraph" w:customStyle="1" w:styleId="F5C69F74595444F88445A233EF86C27B">
    <w:name w:val="F5C69F74595444F88445A233EF86C27B"/>
    <w:rsid w:val="00504F3B"/>
  </w:style>
  <w:style w:type="paragraph" w:customStyle="1" w:styleId="CCA3F4AAE99D47FEAC7AC57FD81D4D85">
    <w:name w:val="CCA3F4AAE99D47FEAC7AC57FD81D4D85"/>
    <w:rsid w:val="00504F3B"/>
  </w:style>
  <w:style w:type="paragraph" w:customStyle="1" w:styleId="EFA3763F921945B197A58446D8119F64">
    <w:name w:val="EFA3763F921945B197A58446D8119F64"/>
    <w:rsid w:val="00504F3B"/>
  </w:style>
  <w:style w:type="paragraph" w:customStyle="1" w:styleId="015931F568E44C2E91D7FD82815CCBCE">
    <w:name w:val="015931F568E44C2E91D7FD82815CCBCE"/>
    <w:rsid w:val="00504F3B"/>
  </w:style>
  <w:style w:type="paragraph" w:customStyle="1" w:styleId="24FD4A7732C746A896FF40E28ED75C6E">
    <w:name w:val="24FD4A7732C746A896FF40E28ED75C6E"/>
    <w:rsid w:val="00504F3B"/>
  </w:style>
  <w:style w:type="paragraph" w:customStyle="1" w:styleId="062FB98382C74D1B97C34ABB51D3E3C6">
    <w:name w:val="062FB98382C74D1B97C34ABB51D3E3C6"/>
    <w:rsid w:val="00504F3B"/>
  </w:style>
  <w:style w:type="paragraph" w:customStyle="1" w:styleId="22B304BD97544F62A6527318CA11CBCD">
    <w:name w:val="22B304BD97544F62A6527318CA11CBCD"/>
    <w:rsid w:val="00504F3B"/>
  </w:style>
  <w:style w:type="paragraph" w:customStyle="1" w:styleId="545147EB8220498FBFB5EB74C7BEE95D">
    <w:name w:val="545147EB8220498FBFB5EB74C7BEE95D"/>
    <w:rsid w:val="00504F3B"/>
  </w:style>
  <w:style w:type="paragraph" w:customStyle="1" w:styleId="B167AEC8918D43CEB00212B70ADBB750">
    <w:name w:val="B167AEC8918D43CEB00212B70ADBB750"/>
    <w:rsid w:val="00504F3B"/>
  </w:style>
  <w:style w:type="paragraph" w:customStyle="1" w:styleId="5E3B32A867E84122B2C75C0F270C6D9F">
    <w:name w:val="5E3B32A867E84122B2C75C0F270C6D9F"/>
    <w:rsid w:val="00504F3B"/>
  </w:style>
  <w:style w:type="paragraph" w:customStyle="1" w:styleId="677F2986108143AAADA1A8D7AF490F98">
    <w:name w:val="677F2986108143AAADA1A8D7AF490F98"/>
    <w:rsid w:val="00504F3B"/>
  </w:style>
  <w:style w:type="paragraph" w:customStyle="1" w:styleId="3159D77C210242A39E55099D73FFDB73">
    <w:name w:val="3159D77C210242A39E55099D73FFDB73"/>
    <w:rsid w:val="00504F3B"/>
  </w:style>
  <w:style w:type="paragraph" w:customStyle="1" w:styleId="836A4FF1B4BB4E319A618E1CCA8C0B1E">
    <w:name w:val="836A4FF1B4BB4E319A618E1CCA8C0B1E"/>
    <w:rsid w:val="00504F3B"/>
  </w:style>
  <w:style w:type="paragraph" w:customStyle="1" w:styleId="5E6F8880DDDA489AAF84CEA3A6B9D2FA">
    <w:name w:val="5E6F8880DDDA489AAF84CEA3A6B9D2FA"/>
    <w:rsid w:val="00504F3B"/>
  </w:style>
  <w:style w:type="paragraph" w:customStyle="1" w:styleId="4FEE4BABC3094609BA7926EE44411917">
    <w:name w:val="4FEE4BABC3094609BA7926EE44411917"/>
    <w:rsid w:val="00504F3B"/>
  </w:style>
  <w:style w:type="paragraph" w:customStyle="1" w:styleId="E6C4468F6E7247E3900886BE2A368BB6">
    <w:name w:val="E6C4468F6E7247E3900886BE2A368BB6"/>
    <w:rsid w:val="00504F3B"/>
  </w:style>
  <w:style w:type="paragraph" w:customStyle="1" w:styleId="2C089A2029F8489883C1AE32CDF361AD">
    <w:name w:val="2C089A2029F8489883C1AE32CDF361AD"/>
    <w:rsid w:val="00504F3B"/>
  </w:style>
  <w:style w:type="paragraph" w:customStyle="1" w:styleId="30AEACD149514F88BFE521FB2CC801D7">
    <w:name w:val="30AEACD149514F88BFE521FB2CC801D7"/>
    <w:rsid w:val="00504F3B"/>
  </w:style>
  <w:style w:type="paragraph" w:customStyle="1" w:styleId="C499A9F6036B4223BD7AA5211B60F134">
    <w:name w:val="C499A9F6036B4223BD7AA5211B60F134"/>
    <w:rsid w:val="00504F3B"/>
  </w:style>
  <w:style w:type="paragraph" w:customStyle="1" w:styleId="99CB2AD0AF0344439EAF339026134501">
    <w:name w:val="99CB2AD0AF0344439EAF339026134501"/>
    <w:rsid w:val="00504F3B"/>
  </w:style>
  <w:style w:type="paragraph" w:customStyle="1" w:styleId="BA1E2AC47FD042A7B4E376DA10A6B269">
    <w:name w:val="BA1E2AC47FD042A7B4E376DA10A6B269"/>
    <w:rsid w:val="00504F3B"/>
  </w:style>
  <w:style w:type="paragraph" w:customStyle="1" w:styleId="FFABAC218CBE47008D963B6E757CD288">
    <w:name w:val="FFABAC218CBE47008D963B6E757CD288"/>
    <w:rsid w:val="00504F3B"/>
  </w:style>
  <w:style w:type="paragraph" w:customStyle="1" w:styleId="1D43FECBD6844D22A73E8FAD0C97C3B6">
    <w:name w:val="1D43FECBD6844D22A73E8FAD0C97C3B6"/>
    <w:rsid w:val="00504F3B"/>
  </w:style>
  <w:style w:type="paragraph" w:customStyle="1" w:styleId="0949E18918314A0B82D63E0EC0E8D0F3">
    <w:name w:val="0949E18918314A0B82D63E0EC0E8D0F3"/>
    <w:rsid w:val="00504F3B"/>
  </w:style>
  <w:style w:type="paragraph" w:customStyle="1" w:styleId="10D765E750944E81B93BD9F64E4A3DD4">
    <w:name w:val="10D765E750944E81B93BD9F64E4A3DD4"/>
    <w:rsid w:val="00504F3B"/>
  </w:style>
  <w:style w:type="paragraph" w:customStyle="1" w:styleId="403DB27D2D534BD48124F083CA807DB3">
    <w:name w:val="403DB27D2D534BD48124F083CA807DB3"/>
    <w:rsid w:val="00504F3B"/>
  </w:style>
  <w:style w:type="paragraph" w:customStyle="1" w:styleId="386C4BBB47EF405492722B750192D954">
    <w:name w:val="386C4BBB47EF405492722B750192D954"/>
    <w:rsid w:val="00504F3B"/>
  </w:style>
  <w:style w:type="paragraph" w:customStyle="1" w:styleId="6BFE7CAC57494C6EAE9A8466A3AF0A84">
    <w:name w:val="6BFE7CAC57494C6EAE9A8466A3AF0A84"/>
    <w:rsid w:val="00504F3B"/>
  </w:style>
  <w:style w:type="paragraph" w:customStyle="1" w:styleId="0F7941B56A0041F1946D2EEC543C06D5">
    <w:name w:val="0F7941B56A0041F1946D2EEC543C06D5"/>
    <w:rsid w:val="00504F3B"/>
  </w:style>
  <w:style w:type="paragraph" w:customStyle="1" w:styleId="BC55CB9FB9A74CBBADC3989D8043AB7C">
    <w:name w:val="BC55CB9FB9A74CBBADC3989D8043AB7C"/>
    <w:rsid w:val="00504F3B"/>
  </w:style>
  <w:style w:type="paragraph" w:customStyle="1" w:styleId="6257F0C8EA434778BFF0F18493BC2CE8">
    <w:name w:val="6257F0C8EA434778BFF0F18493BC2CE8"/>
    <w:rsid w:val="00504F3B"/>
  </w:style>
  <w:style w:type="paragraph" w:customStyle="1" w:styleId="2E78C5059C5844D5A073BB0A31238F27">
    <w:name w:val="2E78C5059C5844D5A073BB0A31238F27"/>
    <w:rsid w:val="00504F3B"/>
  </w:style>
  <w:style w:type="paragraph" w:customStyle="1" w:styleId="79CE582EDCDC4F70BF92B232442DF7B9">
    <w:name w:val="79CE582EDCDC4F70BF92B232442DF7B9"/>
    <w:rsid w:val="00504F3B"/>
  </w:style>
  <w:style w:type="paragraph" w:customStyle="1" w:styleId="D16CBFD265CE40CCA7A1E721054A12DB">
    <w:name w:val="D16CBFD265CE40CCA7A1E721054A12DB"/>
    <w:rsid w:val="00504F3B"/>
  </w:style>
  <w:style w:type="paragraph" w:customStyle="1" w:styleId="5D4DED150AE74D15A5F9B4DBF40EE0B1">
    <w:name w:val="5D4DED150AE74D15A5F9B4DBF40EE0B1"/>
    <w:rsid w:val="00504F3B"/>
  </w:style>
  <w:style w:type="paragraph" w:customStyle="1" w:styleId="34ED457EA8084824A72F8433CB99EDA1">
    <w:name w:val="34ED457EA8084824A72F8433CB99EDA1"/>
    <w:rsid w:val="00504F3B"/>
  </w:style>
  <w:style w:type="paragraph" w:customStyle="1" w:styleId="1979A990B6EB4E068732FD6F9F42CCE6">
    <w:name w:val="1979A990B6EB4E068732FD6F9F42CCE6"/>
    <w:rsid w:val="00504F3B"/>
  </w:style>
  <w:style w:type="paragraph" w:customStyle="1" w:styleId="F13786227D7E4769A86B9BB67059E911">
    <w:name w:val="F13786227D7E4769A86B9BB67059E911"/>
    <w:rsid w:val="00504F3B"/>
  </w:style>
  <w:style w:type="paragraph" w:customStyle="1" w:styleId="5FE5A9CE7BC84CBC940C5DD90DBEC8B1">
    <w:name w:val="5FE5A9CE7BC84CBC940C5DD90DBEC8B1"/>
    <w:rsid w:val="00504F3B"/>
  </w:style>
  <w:style w:type="paragraph" w:customStyle="1" w:styleId="2DCF236473BA4057BFA7AFECE59A172D">
    <w:name w:val="2DCF236473BA4057BFA7AFECE59A172D"/>
    <w:rsid w:val="00504F3B"/>
  </w:style>
  <w:style w:type="paragraph" w:customStyle="1" w:styleId="42D3EF690D84439489D356D1A9BC73A4">
    <w:name w:val="42D3EF690D84439489D356D1A9BC73A4"/>
    <w:rsid w:val="00504F3B"/>
  </w:style>
  <w:style w:type="paragraph" w:customStyle="1" w:styleId="49A16AF6A55D49CE96AFE15A4396662E">
    <w:name w:val="49A16AF6A55D49CE96AFE15A4396662E"/>
    <w:rsid w:val="00504F3B"/>
  </w:style>
  <w:style w:type="paragraph" w:customStyle="1" w:styleId="8951D5740E474FCDBCCFC48DF60AA211">
    <w:name w:val="8951D5740E474FCDBCCFC48DF60AA211"/>
    <w:rsid w:val="00504F3B"/>
  </w:style>
  <w:style w:type="paragraph" w:customStyle="1" w:styleId="3B398AF22B5D42AAA4071E9C1A6CDFBE">
    <w:name w:val="3B398AF22B5D42AAA4071E9C1A6CDFBE"/>
    <w:rsid w:val="00504F3B"/>
  </w:style>
  <w:style w:type="paragraph" w:customStyle="1" w:styleId="6989AC42A3794E359DDA20B05D9560D7">
    <w:name w:val="6989AC42A3794E359DDA20B05D9560D7"/>
    <w:rsid w:val="00504F3B"/>
  </w:style>
  <w:style w:type="paragraph" w:customStyle="1" w:styleId="2935C7FC2FCA4A9EA3F6655D3234A1FF">
    <w:name w:val="2935C7FC2FCA4A9EA3F6655D3234A1FF"/>
    <w:rsid w:val="00504F3B"/>
  </w:style>
  <w:style w:type="paragraph" w:customStyle="1" w:styleId="C41E85C681194BB7AFAB6ADEDEB2944D">
    <w:name w:val="C41E85C681194BB7AFAB6ADEDEB2944D"/>
    <w:rsid w:val="00504F3B"/>
  </w:style>
  <w:style w:type="paragraph" w:customStyle="1" w:styleId="13066681EB3A4B818D03A9509E7CDAF0">
    <w:name w:val="13066681EB3A4B818D03A9509E7CDAF0"/>
    <w:rsid w:val="00504F3B"/>
  </w:style>
  <w:style w:type="paragraph" w:customStyle="1" w:styleId="DFDCBAB0FBF543779F894D942E3070F7">
    <w:name w:val="DFDCBAB0FBF543779F894D942E3070F7"/>
    <w:rsid w:val="00504F3B"/>
  </w:style>
  <w:style w:type="paragraph" w:customStyle="1" w:styleId="5EF22D9482164D34BC26260D7A823D17">
    <w:name w:val="5EF22D9482164D34BC26260D7A823D17"/>
    <w:rsid w:val="00504F3B"/>
  </w:style>
  <w:style w:type="paragraph" w:customStyle="1" w:styleId="F7FEE70A2070422AB3746B8913A0781C">
    <w:name w:val="F7FEE70A2070422AB3746B8913A0781C"/>
    <w:rsid w:val="00504F3B"/>
  </w:style>
  <w:style w:type="paragraph" w:customStyle="1" w:styleId="308E160D11F349408AC01CF515337554">
    <w:name w:val="308E160D11F349408AC01CF515337554"/>
    <w:rsid w:val="00504F3B"/>
  </w:style>
  <w:style w:type="paragraph" w:customStyle="1" w:styleId="77571ED9923F459FBE9293995F60795B">
    <w:name w:val="77571ED9923F459FBE9293995F60795B"/>
    <w:rsid w:val="00504F3B"/>
  </w:style>
  <w:style w:type="paragraph" w:customStyle="1" w:styleId="4679FBAF4B8E462D90DA4AEF4CA84B36">
    <w:name w:val="4679FBAF4B8E462D90DA4AEF4CA84B36"/>
    <w:rsid w:val="00504F3B"/>
  </w:style>
  <w:style w:type="paragraph" w:customStyle="1" w:styleId="B5DFBCC8F1A24385805626FC867DBF98">
    <w:name w:val="B5DFBCC8F1A24385805626FC867DBF98"/>
    <w:rsid w:val="00504F3B"/>
  </w:style>
  <w:style w:type="paragraph" w:customStyle="1" w:styleId="BC4D884B8D794827A7B7291F33C77A4C">
    <w:name w:val="BC4D884B8D794827A7B7291F33C77A4C"/>
    <w:rsid w:val="00504F3B"/>
  </w:style>
  <w:style w:type="paragraph" w:customStyle="1" w:styleId="61C6043D2D5D4EA78F46AAA9C7205794">
    <w:name w:val="61C6043D2D5D4EA78F46AAA9C7205794"/>
    <w:rsid w:val="00504F3B"/>
  </w:style>
  <w:style w:type="paragraph" w:customStyle="1" w:styleId="E53AC77ED20346A49999CEB83A23B34A">
    <w:name w:val="E53AC77ED20346A49999CEB83A23B34A"/>
    <w:rsid w:val="00504F3B"/>
  </w:style>
  <w:style w:type="paragraph" w:customStyle="1" w:styleId="4F35903BDF5E46B3AF7817AFAFDEF0B6">
    <w:name w:val="4F35903BDF5E46B3AF7817AFAFDEF0B6"/>
    <w:rsid w:val="00504F3B"/>
  </w:style>
  <w:style w:type="paragraph" w:customStyle="1" w:styleId="BFEDDD7F6DB14D049B1125A78AF88798">
    <w:name w:val="BFEDDD7F6DB14D049B1125A78AF88798"/>
    <w:rsid w:val="00504F3B"/>
  </w:style>
  <w:style w:type="paragraph" w:customStyle="1" w:styleId="A783842F900A473290024613FF525E5B">
    <w:name w:val="A783842F900A473290024613FF525E5B"/>
    <w:rsid w:val="00504F3B"/>
  </w:style>
  <w:style w:type="paragraph" w:customStyle="1" w:styleId="6E78CF86AEB34C8C99B1D0D3B5FB3966">
    <w:name w:val="6E78CF86AEB34C8C99B1D0D3B5FB3966"/>
    <w:rsid w:val="00504F3B"/>
  </w:style>
  <w:style w:type="paragraph" w:customStyle="1" w:styleId="DD556AF7CD1C4A0EA91752D5772EF57B">
    <w:name w:val="DD556AF7CD1C4A0EA91752D5772EF57B"/>
    <w:rsid w:val="00504F3B"/>
  </w:style>
  <w:style w:type="paragraph" w:customStyle="1" w:styleId="6F0A050D368048A9904D1154197E852B">
    <w:name w:val="6F0A050D368048A9904D1154197E852B"/>
    <w:rsid w:val="00504F3B"/>
  </w:style>
  <w:style w:type="paragraph" w:customStyle="1" w:styleId="F4FF0FC49CAC4CA6956AD883248F1076">
    <w:name w:val="F4FF0FC49CAC4CA6956AD883248F1076"/>
    <w:rsid w:val="00504F3B"/>
  </w:style>
  <w:style w:type="paragraph" w:customStyle="1" w:styleId="93CD75E131CE49088D9776DC466142E5">
    <w:name w:val="93CD75E131CE49088D9776DC466142E5"/>
    <w:rsid w:val="00504F3B"/>
  </w:style>
  <w:style w:type="paragraph" w:customStyle="1" w:styleId="1E1D78793F0345CABB7425780C46A98A">
    <w:name w:val="1E1D78793F0345CABB7425780C46A98A"/>
    <w:rsid w:val="00504F3B"/>
  </w:style>
  <w:style w:type="paragraph" w:customStyle="1" w:styleId="20A29E080F6C4F559CB0B0D0A434AABA">
    <w:name w:val="20A29E080F6C4F559CB0B0D0A434AABA"/>
    <w:rsid w:val="00504F3B"/>
  </w:style>
  <w:style w:type="paragraph" w:customStyle="1" w:styleId="A4AD90FBB7D5430D9BE08C940D4EA99D">
    <w:name w:val="A4AD90FBB7D5430D9BE08C940D4EA99D"/>
    <w:rsid w:val="00504F3B"/>
  </w:style>
  <w:style w:type="paragraph" w:customStyle="1" w:styleId="1E27F8B585A942519F8314BEE80184CD">
    <w:name w:val="1E27F8B585A942519F8314BEE80184CD"/>
    <w:rsid w:val="00FE1A1A"/>
  </w:style>
  <w:style w:type="paragraph" w:customStyle="1" w:styleId="5E43FF8AF18A4EC69DC6F72A43B2BF64">
    <w:name w:val="5E43FF8AF18A4EC69DC6F72A43B2BF64"/>
    <w:rsid w:val="00FE1A1A"/>
  </w:style>
  <w:style w:type="paragraph" w:customStyle="1" w:styleId="16EB7754DB7A4536A56D16EF46D64D42">
    <w:name w:val="16EB7754DB7A4536A56D16EF46D64D42"/>
    <w:rsid w:val="00FE1A1A"/>
  </w:style>
  <w:style w:type="paragraph" w:customStyle="1" w:styleId="7B00C60640AB41EEB6C058C39B8E5715">
    <w:name w:val="7B00C60640AB41EEB6C058C39B8E5715"/>
    <w:rsid w:val="00FE1A1A"/>
  </w:style>
  <w:style w:type="paragraph" w:customStyle="1" w:styleId="53B467BD9F2A45429771C5D027AF0F55">
    <w:name w:val="53B467BD9F2A45429771C5D027AF0F55"/>
    <w:rsid w:val="00FE1A1A"/>
  </w:style>
  <w:style w:type="paragraph" w:customStyle="1" w:styleId="325FC7088B824B95A9190FC8403F248A">
    <w:name w:val="325FC7088B824B95A9190FC8403F248A"/>
    <w:rsid w:val="00FE1A1A"/>
  </w:style>
  <w:style w:type="paragraph" w:customStyle="1" w:styleId="991DE2CADE77488C8A1644C9A2916854">
    <w:name w:val="991DE2CADE77488C8A1644C9A2916854"/>
    <w:rsid w:val="00FE1A1A"/>
  </w:style>
  <w:style w:type="paragraph" w:customStyle="1" w:styleId="6608E406F978431E98150DD6B630F263">
    <w:name w:val="6608E406F978431E98150DD6B630F263"/>
    <w:rsid w:val="00FE1A1A"/>
  </w:style>
  <w:style w:type="paragraph" w:customStyle="1" w:styleId="B6083F05F6C64EA5B7A0D5BAA0CBC059">
    <w:name w:val="B6083F05F6C64EA5B7A0D5BAA0CBC059"/>
    <w:rsid w:val="00FE1A1A"/>
  </w:style>
  <w:style w:type="paragraph" w:customStyle="1" w:styleId="F6FD47AA56EF4125A7A6BCDC7983EE72">
    <w:name w:val="F6FD47AA56EF4125A7A6BCDC7983EE72"/>
    <w:rsid w:val="00FE1A1A"/>
  </w:style>
  <w:style w:type="paragraph" w:customStyle="1" w:styleId="68DA95A3FA3D4301994764B6396C0395">
    <w:name w:val="68DA95A3FA3D4301994764B6396C0395"/>
    <w:rsid w:val="00FE1A1A"/>
  </w:style>
  <w:style w:type="paragraph" w:customStyle="1" w:styleId="3A4222C76E9244638376FD2FB9CAD2A2">
    <w:name w:val="3A4222C76E9244638376FD2FB9CAD2A2"/>
    <w:rsid w:val="00FE1A1A"/>
  </w:style>
  <w:style w:type="paragraph" w:customStyle="1" w:styleId="4D4FE99C17A545E790C755D285157EA4">
    <w:name w:val="4D4FE99C17A545E790C755D285157EA4"/>
    <w:rsid w:val="00FE1A1A"/>
  </w:style>
  <w:style w:type="paragraph" w:customStyle="1" w:styleId="B9B3F5A1B4FB46208F485344F727BA63">
    <w:name w:val="B9B3F5A1B4FB46208F485344F727BA63"/>
    <w:rsid w:val="00FE1A1A"/>
  </w:style>
  <w:style w:type="paragraph" w:customStyle="1" w:styleId="DE47F973AA3340FB9574B60EE983869F">
    <w:name w:val="DE47F973AA3340FB9574B60EE983869F"/>
    <w:rsid w:val="00FE1A1A"/>
  </w:style>
  <w:style w:type="paragraph" w:customStyle="1" w:styleId="8143C3F441024E388C0A1529DF067E3B">
    <w:name w:val="8143C3F441024E388C0A1529DF067E3B"/>
    <w:rsid w:val="00FE1A1A"/>
  </w:style>
  <w:style w:type="paragraph" w:customStyle="1" w:styleId="7D22F51444634318B079B7B48CBF6626">
    <w:name w:val="7D22F51444634318B079B7B48CBF6626"/>
    <w:rsid w:val="00FE1A1A"/>
  </w:style>
  <w:style w:type="paragraph" w:customStyle="1" w:styleId="2E12D6D12CF94136A68F398FEAFCAFB5">
    <w:name w:val="2E12D6D12CF94136A68F398FEAFCAFB5"/>
    <w:rsid w:val="00FE1A1A"/>
  </w:style>
  <w:style w:type="paragraph" w:customStyle="1" w:styleId="DFBE1253A87F473CBE476C269E16A069">
    <w:name w:val="DFBE1253A87F473CBE476C269E16A069"/>
    <w:rsid w:val="00FE1A1A"/>
  </w:style>
  <w:style w:type="paragraph" w:customStyle="1" w:styleId="C99DD48633B343B5A947DF5DE9D0FF13">
    <w:name w:val="C99DD48633B343B5A947DF5DE9D0FF13"/>
    <w:rsid w:val="00FE1A1A"/>
  </w:style>
  <w:style w:type="paragraph" w:customStyle="1" w:styleId="9EF3449587A84877ABC6FB5806CC27DA">
    <w:name w:val="9EF3449587A84877ABC6FB5806CC27DA"/>
    <w:rsid w:val="00FE1A1A"/>
  </w:style>
  <w:style w:type="paragraph" w:customStyle="1" w:styleId="F979009B8BD54B0C966C1155F207D276">
    <w:name w:val="F979009B8BD54B0C966C1155F207D276"/>
    <w:rsid w:val="00FE1A1A"/>
  </w:style>
  <w:style w:type="paragraph" w:customStyle="1" w:styleId="CFAB1F3A754F4795855301A1D75A93D0">
    <w:name w:val="CFAB1F3A754F4795855301A1D75A93D0"/>
    <w:rsid w:val="00FE1A1A"/>
  </w:style>
  <w:style w:type="paragraph" w:customStyle="1" w:styleId="E940A2011B71479391E3E7B2684E18FA">
    <w:name w:val="E940A2011B71479391E3E7B2684E18FA"/>
    <w:rsid w:val="00FE1A1A"/>
  </w:style>
  <w:style w:type="paragraph" w:customStyle="1" w:styleId="55D9C2D02F1440D8984C994E4F6A4A4C">
    <w:name w:val="55D9C2D02F1440D8984C994E4F6A4A4C"/>
    <w:rsid w:val="00FE1A1A"/>
  </w:style>
  <w:style w:type="paragraph" w:customStyle="1" w:styleId="8C4694AC33884C368ED5F73E5B2AC779">
    <w:name w:val="8C4694AC33884C368ED5F73E5B2AC779"/>
    <w:rsid w:val="00FE1A1A"/>
  </w:style>
  <w:style w:type="paragraph" w:customStyle="1" w:styleId="3686021D718A41A88B2C450E9ADC2617">
    <w:name w:val="3686021D718A41A88B2C450E9ADC2617"/>
    <w:rsid w:val="00FE1A1A"/>
  </w:style>
  <w:style w:type="paragraph" w:customStyle="1" w:styleId="27C52E5605E749B8BACB6C396285DCBA">
    <w:name w:val="27C52E5605E749B8BACB6C396285DCBA"/>
    <w:rsid w:val="00FE1A1A"/>
  </w:style>
  <w:style w:type="paragraph" w:customStyle="1" w:styleId="FA2E384F7A4943F18470A4279E7FCBD3">
    <w:name w:val="FA2E384F7A4943F18470A4279E7FCBD3"/>
    <w:rsid w:val="00FE1A1A"/>
  </w:style>
  <w:style w:type="paragraph" w:customStyle="1" w:styleId="9A9DAC18D05F4283BA6D6BE8373F8D47">
    <w:name w:val="9A9DAC18D05F4283BA6D6BE8373F8D47"/>
    <w:rsid w:val="00FE1A1A"/>
  </w:style>
  <w:style w:type="paragraph" w:customStyle="1" w:styleId="CC36BACAC9F649169E352E4C5D3ED643">
    <w:name w:val="CC36BACAC9F649169E352E4C5D3ED643"/>
    <w:rsid w:val="00FE1A1A"/>
  </w:style>
  <w:style w:type="paragraph" w:customStyle="1" w:styleId="22077BE48AFB4C9783D98642C3380622">
    <w:name w:val="22077BE48AFB4C9783D98642C3380622"/>
    <w:rsid w:val="00FE1A1A"/>
  </w:style>
  <w:style w:type="paragraph" w:customStyle="1" w:styleId="D9C3A3C8A9F34E61A1E2AE63EDC34768">
    <w:name w:val="D9C3A3C8A9F34E61A1E2AE63EDC34768"/>
    <w:rsid w:val="00FE1A1A"/>
  </w:style>
  <w:style w:type="paragraph" w:customStyle="1" w:styleId="7E027E151D2F4322A6AE60120960E2CC">
    <w:name w:val="7E027E151D2F4322A6AE60120960E2CC"/>
    <w:rsid w:val="00FE1A1A"/>
  </w:style>
  <w:style w:type="paragraph" w:customStyle="1" w:styleId="6CCFB123F41C4B8B9E8C3582724A3322">
    <w:name w:val="6CCFB123F41C4B8B9E8C3582724A3322"/>
    <w:rsid w:val="00FE1A1A"/>
  </w:style>
  <w:style w:type="paragraph" w:customStyle="1" w:styleId="FA2D35D2284643999C10FC7D39C39267">
    <w:name w:val="FA2D35D2284643999C10FC7D39C39267"/>
    <w:rsid w:val="00FE1A1A"/>
  </w:style>
  <w:style w:type="paragraph" w:customStyle="1" w:styleId="4F55FC93E7DF42D2B26161991470DEC4">
    <w:name w:val="4F55FC93E7DF42D2B26161991470DEC4"/>
    <w:rsid w:val="00FE1A1A"/>
  </w:style>
  <w:style w:type="paragraph" w:customStyle="1" w:styleId="B71800C88F2845A6AE556462A53CE518">
    <w:name w:val="B71800C88F2845A6AE556462A53CE518"/>
    <w:rsid w:val="00FE1A1A"/>
  </w:style>
  <w:style w:type="paragraph" w:customStyle="1" w:styleId="562C04B446914E39997B1B35087D6FA6">
    <w:name w:val="562C04B446914E39997B1B35087D6FA6"/>
    <w:rsid w:val="00FE1A1A"/>
  </w:style>
  <w:style w:type="paragraph" w:customStyle="1" w:styleId="FEAB69A7DE5A4929A11BA7A683ECA7C3">
    <w:name w:val="FEAB69A7DE5A4929A11BA7A683ECA7C3"/>
    <w:rsid w:val="00FE1A1A"/>
  </w:style>
  <w:style w:type="paragraph" w:customStyle="1" w:styleId="ED0C5FCA8E7E4B0883B46BC467A8F36F">
    <w:name w:val="ED0C5FCA8E7E4B0883B46BC467A8F36F"/>
    <w:rsid w:val="00FE1A1A"/>
  </w:style>
  <w:style w:type="paragraph" w:customStyle="1" w:styleId="AE367F589A67480F9F5AF6BC1A529AFD">
    <w:name w:val="AE367F589A67480F9F5AF6BC1A529AFD"/>
    <w:rsid w:val="00FE1A1A"/>
  </w:style>
  <w:style w:type="paragraph" w:customStyle="1" w:styleId="F948D320220E40659F0BBC5F8F855DEA">
    <w:name w:val="F948D320220E40659F0BBC5F8F855DEA"/>
    <w:rsid w:val="00FE1A1A"/>
  </w:style>
  <w:style w:type="paragraph" w:customStyle="1" w:styleId="8FEF330B97C94933A83D85A13B93EE3B">
    <w:name w:val="8FEF330B97C94933A83D85A13B93EE3B"/>
    <w:rsid w:val="00FE1A1A"/>
  </w:style>
  <w:style w:type="paragraph" w:customStyle="1" w:styleId="69C14475DC714182804BC7FB3020D635">
    <w:name w:val="69C14475DC714182804BC7FB3020D635"/>
    <w:rsid w:val="00FE1A1A"/>
  </w:style>
  <w:style w:type="paragraph" w:customStyle="1" w:styleId="8E89089D77F64B6FA09C19D42BDD7669">
    <w:name w:val="8E89089D77F64B6FA09C19D42BDD7669"/>
    <w:rsid w:val="00FE1A1A"/>
  </w:style>
  <w:style w:type="paragraph" w:customStyle="1" w:styleId="0B98A3B0B40D4989B45375806EF064F9">
    <w:name w:val="0B98A3B0B40D4989B45375806EF064F9"/>
    <w:rsid w:val="00FE1A1A"/>
  </w:style>
  <w:style w:type="paragraph" w:customStyle="1" w:styleId="519585785E8C440C8174548BE7735BAE">
    <w:name w:val="519585785E8C440C8174548BE7735BAE"/>
    <w:rsid w:val="00FE1A1A"/>
  </w:style>
  <w:style w:type="paragraph" w:customStyle="1" w:styleId="5486682DE547447F9F51B0FA488F3AF9">
    <w:name w:val="5486682DE547447F9F51B0FA488F3AF9"/>
    <w:rsid w:val="00FE1A1A"/>
  </w:style>
  <w:style w:type="paragraph" w:customStyle="1" w:styleId="6B5543AF7E9F4986BD8D8BCF91C71597">
    <w:name w:val="6B5543AF7E9F4986BD8D8BCF91C71597"/>
    <w:rsid w:val="00FE1A1A"/>
  </w:style>
  <w:style w:type="paragraph" w:customStyle="1" w:styleId="55AB53E05BA94B3E87D59C19A92EF1C1">
    <w:name w:val="55AB53E05BA94B3E87D59C19A92EF1C1"/>
    <w:rsid w:val="00FE1A1A"/>
  </w:style>
  <w:style w:type="paragraph" w:customStyle="1" w:styleId="C848C4F764B24994A30ED7EC3380A0E7">
    <w:name w:val="C848C4F764B24994A30ED7EC3380A0E7"/>
    <w:rsid w:val="00FE1A1A"/>
  </w:style>
  <w:style w:type="paragraph" w:customStyle="1" w:styleId="8F34AAC3DA264FF5A786D3BFCCCFE495">
    <w:name w:val="8F34AAC3DA264FF5A786D3BFCCCFE495"/>
    <w:rsid w:val="00FE1A1A"/>
  </w:style>
  <w:style w:type="paragraph" w:customStyle="1" w:styleId="A4E1E8C90794414A8215D11DBF5C478E">
    <w:name w:val="A4E1E8C90794414A8215D11DBF5C478E"/>
    <w:rsid w:val="00FE1A1A"/>
  </w:style>
  <w:style w:type="paragraph" w:customStyle="1" w:styleId="F902FB37F445477780227B80EF60E69B">
    <w:name w:val="F902FB37F445477780227B80EF60E69B"/>
    <w:rsid w:val="00FE1A1A"/>
  </w:style>
  <w:style w:type="paragraph" w:customStyle="1" w:styleId="7FDAFF6E83EF42919C4140368E0CDD6D">
    <w:name w:val="7FDAFF6E83EF42919C4140368E0CDD6D"/>
    <w:rsid w:val="00FE1A1A"/>
  </w:style>
  <w:style w:type="paragraph" w:customStyle="1" w:styleId="91AA6F899C714A289DFEAB53129A6FF6">
    <w:name w:val="91AA6F899C714A289DFEAB53129A6FF6"/>
    <w:rsid w:val="00FE1A1A"/>
  </w:style>
  <w:style w:type="paragraph" w:customStyle="1" w:styleId="F6B2F4668B8246F483AAC171812E5D6A">
    <w:name w:val="F6B2F4668B8246F483AAC171812E5D6A"/>
    <w:rsid w:val="00FE1A1A"/>
  </w:style>
  <w:style w:type="paragraph" w:customStyle="1" w:styleId="1F3230936CEA43C9AD9FA11BB467664A">
    <w:name w:val="1F3230936CEA43C9AD9FA11BB467664A"/>
    <w:rsid w:val="00FE1A1A"/>
  </w:style>
  <w:style w:type="paragraph" w:customStyle="1" w:styleId="C4E8DC9325DB4058A67270E56A20ED5B">
    <w:name w:val="C4E8DC9325DB4058A67270E56A20ED5B"/>
    <w:rsid w:val="00FE1A1A"/>
  </w:style>
  <w:style w:type="paragraph" w:customStyle="1" w:styleId="46BF595F44AE493ABBCD079A922ED21B">
    <w:name w:val="46BF595F44AE493ABBCD079A922ED21B"/>
    <w:rsid w:val="00FE1A1A"/>
  </w:style>
  <w:style w:type="paragraph" w:customStyle="1" w:styleId="D154860508314A5BB4C7491395F40BE5">
    <w:name w:val="D154860508314A5BB4C7491395F40BE5"/>
    <w:rsid w:val="00FE1A1A"/>
  </w:style>
  <w:style w:type="paragraph" w:customStyle="1" w:styleId="31F54DBAEA204FC6AF8DC67D039768F7">
    <w:name w:val="31F54DBAEA204FC6AF8DC67D039768F7"/>
    <w:rsid w:val="00FE1A1A"/>
  </w:style>
  <w:style w:type="paragraph" w:customStyle="1" w:styleId="B48DB3714A174A569BA14E0ADB2889F7">
    <w:name w:val="B48DB3714A174A569BA14E0ADB2889F7"/>
    <w:rsid w:val="00FE1A1A"/>
  </w:style>
  <w:style w:type="paragraph" w:customStyle="1" w:styleId="8C673AE0481549B6937DE94BD2E2A2F2">
    <w:name w:val="8C673AE0481549B6937DE94BD2E2A2F2"/>
    <w:rsid w:val="00FE1A1A"/>
  </w:style>
  <w:style w:type="paragraph" w:customStyle="1" w:styleId="DADA56DF825546428A75D687B34FB073">
    <w:name w:val="DADA56DF825546428A75D687B34FB073"/>
    <w:rsid w:val="00FE1A1A"/>
  </w:style>
  <w:style w:type="paragraph" w:customStyle="1" w:styleId="2931699EF6EC45FEB112A38BD3600BC7">
    <w:name w:val="2931699EF6EC45FEB112A38BD3600BC7"/>
    <w:rsid w:val="00FE1A1A"/>
  </w:style>
  <w:style w:type="paragraph" w:customStyle="1" w:styleId="6E7B26B34CD34CFDA13333C1D6BD9446">
    <w:name w:val="6E7B26B34CD34CFDA13333C1D6BD9446"/>
    <w:rsid w:val="00FE1A1A"/>
  </w:style>
  <w:style w:type="paragraph" w:customStyle="1" w:styleId="B273A32CC68B4BF5910A082E996A8424">
    <w:name w:val="B273A32CC68B4BF5910A082E996A8424"/>
    <w:rsid w:val="00FE1A1A"/>
  </w:style>
  <w:style w:type="paragraph" w:customStyle="1" w:styleId="4C76FE46E1FA4C9FA9141A97491A76C6">
    <w:name w:val="4C76FE46E1FA4C9FA9141A97491A76C6"/>
    <w:rsid w:val="00FE1A1A"/>
  </w:style>
  <w:style w:type="paragraph" w:customStyle="1" w:styleId="B94EA4E4DF2D4FD8913ACAAEBB41B975">
    <w:name w:val="B94EA4E4DF2D4FD8913ACAAEBB41B975"/>
    <w:rsid w:val="00FE1A1A"/>
  </w:style>
  <w:style w:type="paragraph" w:customStyle="1" w:styleId="DD10918AB14140D7851E9C4F91800445">
    <w:name w:val="DD10918AB14140D7851E9C4F91800445"/>
    <w:rsid w:val="00FE1A1A"/>
  </w:style>
  <w:style w:type="paragraph" w:customStyle="1" w:styleId="99074EDB169243BDA7FA2A4EFB952495">
    <w:name w:val="99074EDB169243BDA7FA2A4EFB952495"/>
    <w:rsid w:val="00FE1A1A"/>
  </w:style>
  <w:style w:type="paragraph" w:customStyle="1" w:styleId="B07C891314F64C0B818F8B5C82A5C2C2">
    <w:name w:val="B07C891314F64C0B818F8B5C82A5C2C2"/>
    <w:rsid w:val="00FE1A1A"/>
  </w:style>
  <w:style w:type="paragraph" w:customStyle="1" w:styleId="9158D327F87F4E7AB87D1E07AB83ECEA">
    <w:name w:val="9158D327F87F4E7AB87D1E07AB83ECEA"/>
    <w:rsid w:val="00FE1A1A"/>
  </w:style>
  <w:style w:type="paragraph" w:customStyle="1" w:styleId="408FE20E5A4440D5B68A6555925AAC0A">
    <w:name w:val="408FE20E5A4440D5B68A6555925AAC0A"/>
    <w:rsid w:val="00FE1A1A"/>
  </w:style>
  <w:style w:type="paragraph" w:customStyle="1" w:styleId="966E138AA9D54850B54DEAC1C95BACF8">
    <w:name w:val="966E138AA9D54850B54DEAC1C95BACF8"/>
    <w:rsid w:val="00FE1A1A"/>
  </w:style>
  <w:style w:type="paragraph" w:customStyle="1" w:styleId="C2FFB2783F2C432ABA5BBC2B8B6954A0">
    <w:name w:val="C2FFB2783F2C432ABA5BBC2B8B6954A0"/>
    <w:rsid w:val="00FE1A1A"/>
  </w:style>
  <w:style w:type="paragraph" w:customStyle="1" w:styleId="4ED53A5D73A14CB59C7B0ABF84C35847">
    <w:name w:val="4ED53A5D73A14CB59C7B0ABF84C35847"/>
    <w:rsid w:val="00FE1A1A"/>
  </w:style>
  <w:style w:type="paragraph" w:customStyle="1" w:styleId="E57FE66069C7404C8FCA8E420D1C8876">
    <w:name w:val="E57FE66069C7404C8FCA8E420D1C8876"/>
    <w:rsid w:val="00FE1A1A"/>
  </w:style>
  <w:style w:type="paragraph" w:customStyle="1" w:styleId="781E89FD7A744A828FE2B3B51E0D65A6">
    <w:name w:val="781E89FD7A744A828FE2B3B51E0D65A6"/>
    <w:rsid w:val="00FE1A1A"/>
  </w:style>
  <w:style w:type="paragraph" w:customStyle="1" w:styleId="5D4CB8F2ABD8457CB355328B767B025A">
    <w:name w:val="5D4CB8F2ABD8457CB355328B767B025A"/>
    <w:rsid w:val="00FE1A1A"/>
  </w:style>
  <w:style w:type="paragraph" w:customStyle="1" w:styleId="5C2DF5DDF24B4A5487432C118575ADE7">
    <w:name w:val="5C2DF5DDF24B4A5487432C118575ADE7"/>
    <w:rsid w:val="00FE1A1A"/>
  </w:style>
  <w:style w:type="paragraph" w:customStyle="1" w:styleId="37F5431A06F4455298C618C1D96C7E05">
    <w:name w:val="37F5431A06F4455298C618C1D96C7E05"/>
    <w:rsid w:val="00FE1A1A"/>
  </w:style>
  <w:style w:type="paragraph" w:customStyle="1" w:styleId="31584338FD9F4656BE8158CBDD3B543C">
    <w:name w:val="31584338FD9F4656BE8158CBDD3B543C"/>
    <w:rsid w:val="00FE1A1A"/>
  </w:style>
  <w:style w:type="paragraph" w:customStyle="1" w:styleId="3BC20A6B87164A9089A40CD2F8D8F2D9">
    <w:name w:val="3BC20A6B87164A9089A40CD2F8D8F2D9"/>
    <w:rsid w:val="00FE1A1A"/>
  </w:style>
  <w:style w:type="paragraph" w:customStyle="1" w:styleId="83E36B64D0E64593BA74A889B7B48D73">
    <w:name w:val="83E36B64D0E64593BA74A889B7B48D73"/>
    <w:rsid w:val="00FE1A1A"/>
  </w:style>
  <w:style w:type="paragraph" w:customStyle="1" w:styleId="6AECDE0F9B0E46EF858FA4E9CFE1C388">
    <w:name w:val="6AECDE0F9B0E46EF858FA4E9CFE1C388"/>
    <w:rsid w:val="00FE1A1A"/>
  </w:style>
  <w:style w:type="paragraph" w:customStyle="1" w:styleId="65ECA2E252D5402D8F28161FDAFECDDC">
    <w:name w:val="65ECA2E252D5402D8F28161FDAFECDDC"/>
    <w:rsid w:val="00FE1A1A"/>
  </w:style>
  <w:style w:type="paragraph" w:customStyle="1" w:styleId="F4AAAE0D1ABA41BCAF371C552910C077">
    <w:name w:val="F4AAAE0D1ABA41BCAF371C552910C077"/>
    <w:rsid w:val="00FE1A1A"/>
  </w:style>
  <w:style w:type="paragraph" w:customStyle="1" w:styleId="8558C8D4EBBC4631AEA1591E9C76681D">
    <w:name w:val="8558C8D4EBBC4631AEA1591E9C76681D"/>
    <w:rsid w:val="00FE1A1A"/>
  </w:style>
  <w:style w:type="paragraph" w:customStyle="1" w:styleId="62358FE11E25449EB29899B667F2D1001">
    <w:name w:val="62358FE11E25449EB29899B667F2D1001"/>
    <w:rsid w:val="00FE1A1A"/>
    <w:pPr>
      <w:spacing w:after="0" w:line="240" w:lineRule="auto"/>
    </w:pPr>
    <w:rPr>
      <w:rFonts w:ascii="Times New Roman" w:eastAsia="Times New Roman" w:hAnsi="Times New Roman" w:cs="Times New Roman"/>
      <w:sz w:val="24"/>
      <w:szCs w:val="24"/>
    </w:rPr>
  </w:style>
  <w:style w:type="paragraph" w:customStyle="1" w:styleId="F1C3BFCEB4F54CEA89CA4EEB189EF18A1">
    <w:name w:val="F1C3BFCEB4F54CEA89CA4EEB189EF18A1"/>
    <w:rsid w:val="00FE1A1A"/>
    <w:pPr>
      <w:spacing w:after="0" w:line="240" w:lineRule="auto"/>
    </w:pPr>
    <w:rPr>
      <w:rFonts w:ascii="Times New Roman" w:eastAsia="Times New Roman" w:hAnsi="Times New Roman" w:cs="Times New Roman"/>
      <w:sz w:val="24"/>
      <w:szCs w:val="24"/>
    </w:rPr>
  </w:style>
  <w:style w:type="paragraph" w:customStyle="1" w:styleId="0F99121F3A89492DAB97066CE79BC29B1">
    <w:name w:val="0F99121F3A89492DAB97066CE79BC29B1"/>
    <w:rsid w:val="00FE1A1A"/>
    <w:pPr>
      <w:spacing w:after="0" w:line="240" w:lineRule="auto"/>
    </w:pPr>
    <w:rPr>
      <w:rFonts w:ascii="Times New Roman" w:eastAsia="Times New Roman" w:hAnsi="Times New Roman" w:cs="Times New Roman"/>
      <w:sz w:val="24"/>
      <w:szCs w:val="24"/>
    </w:rPr>
  </w:style>
  <w:style w:type="paragraph" w:customStyle="1" w:styleId="B818747197334503B013AEECE4F047FC1">
    <w:name w:val="B818747197334503B013AEECE4F047FC1"/>
    <w:rsid w:val="00FE1A1A"/>
    <w:pPr>
      <w:spacing w:after="0" w:line="240" w:lineRule="auto"/>
    </w:pPr>
    <w:rPr>
      <w:rFonts w:ascii="Times New Roman" w:eastAsia="Times New Roman" w:hAnsi="Times New Roman" w:cs="Times New Roman"/>
      <w:sz w:val="24"/>
      <w:szCs w:val="24"/>
    </w:rPr>
  </w:style>
  <w:style w:type="paragraph" w:customStyle="1" w:styleId="27116F0A7E98467996C2A62566AF78BE">
    <w:name w:val="27116F0A7E98467996C2A62566AF78BE"/>
    <w:rsid w:val="00FE1A1A"/>
    <w:pPr>
      <w:spacing w:after="0" w:line="240" w:lineRule="auto"/>
    </w:pPr>
    <w:rPr>
      <w:rFonts w:ascii="Times New Roman" w:eastAsia="Times New Roman" w:hAnsi="Times New Roman" w:cs="Times New Roman"/>
      <w:sz w:val="24"/>
      <w:szCs w:val="24"/>
    </w:rPr>
  </w:style>
  <w:style w:type="paragraph" w:customStyle="1" w:styleId="EDD9A7970C864C038C33E4D85AB86019">
    <w:name w:val="EDD9A7970C864C038C33E4D85AB86019"/>
    <w:rsid w:val="00FE1A1A"/>
    <w:pPr>
      <w:spacing w:after="0" w:line="240" w:lineRule="auto"/>
    </w:pPr>
    <w:rPr>
      <w:rFonts w:ascii="Times New Roman" w:eastAsia="Times New Roman" w:hAnsi="Times New Roman" w:cs="Times New Roman"/>
      <w:sz w:val="24"/>
      <w:szCs w:val="24"/>
    </w:rPr>
  </w:style>
  <w:style w:type="paragraph" w:customStyle="1" w:styleId="B4177D0AF8FD4E42B4B3866158C1FFB6">
    <w:name w:val="B4177D0AF8FD4E42B4B3866158C1FFB6"/>
    <w:rsid w:val="00FE1A1A"/>
    <w:pPr>
      <w:spacing w:after="0" w:line="240" w:lineRule="auto"/>
    </w:pPr>
    <w:rPr>
      <w:rFonts w:ascii="Times New Roman" w:eastAsia="Times New Roman" w:hAnsi="Times New Roman" w:cs="Times New Roman"/>
      <w:sz w:val="24"/>
      <w:szCs w:val="24"/>
    </w:rPr>
  </w:style>
  <w:style w:type="paragraph" w:customStyle="1" w:styleId="26DF013F9E02409099A3376D632A7ADB">
    <w:name w:val="26DF013F9E02409099A3376D632A7ADB"/>
    <w:rsid w:val="00FE1A1A"/>
    <w:pPr>
      <w:spacing w:after="0" w:line="240" w:lineRule="auto"/>
    </w:pPr>
    <w:rPr>
      <w:rFonts w:ascii="Times New Roman" w:eastAsia="Times New Roman" w:hAnsi="Times New Roman" w:cs="Times New Roman"/>
      <w:sz w:val="24"/>
      <w:szCs w:val="24"/>
    </w:rPr>
  </w:style>
  <w:style w:type="paragraph" w:customStyle="1" w:styleId="43E555004F014535BC4E929A90728C01">
    <w:name w:val="43E555004F014535BC4E929A90728C01"/>
    <w:rsid w:val="00FE1A1A"/>
    <w:pPr>
      <w:spacing w:after="0" w:line="240" w:lineRule="auto"/>
    </w:pPr>
    <w:rPr>
      <w:rFonts w:ascii="Times New Roman" w:eastAsia="Times New Roman" w:hAnsi="Times New Roman" w:cs="Times New Roman"/>
      <w:sz w:val="24"/>
      <w:szCs w:val="24"/>
    </w:rPr>
  </w:style>
  <w:style w:type="paragraph" w:customStyle="1" w:styleId="9975CF5146C64B79A3B15EF253BF9BD01">
    <w:name w:val="9975CF5146C64B79A3B15EF253BF9BD01"/>
    <w:rsid w:val="00FE1A1A"/>
    <w:pPr>
      <w:spacing w:after="0" w:line="240" w:lineRule="auto"/>
    </w:pPr>
    <w:rPr>
      <w:rFonts w:ascii="Times New Roman" w:eastAsia="Times New Roman" w:hAnsi="Times New Roman" w:cs="Times New Roman"/>
      <w:sz w:val="24"/>
      <w:szCs w:val="24"/>
    </w:rPr>
  </w:style>
  <w:style w:type="paragraph" w:customStyle="1" w:styleId="B2F4BA61690340A9A4C4BB44A6BA34481">
    <w:name w:val="B2F4BA61690340A9A4C4BB44A6BA34481"/>
    <w:rsid w:val="00FE1A1A"/>
    <w:pPr>
      <w:spacing w:after="0" w:line="240" w:lineRule="auto"/>
    </w:pPr>
    <w:rPr>
      <w:rFonts w:ascii="Times New Roman" w:eastAsia="Times New Roman" w:hAnsi="Times New Roman" w:cs="Times New Roman"/>
      <w:sz w:val="24"/>
      <w:szCs w:val="24"/>
    </w:rPr>
  </w:style>
  <w:style w:type="paragraph" w:customStyle="1" w:styleId="1BD92125CA4143F28A9DC67A7A84EEC7">
    <w:name w:val="1BD92125CA4143F28A9DC67A7A84EEC7"/>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21045A9B6DC0434A9494865F35D7147D">
    <w:name w:val="21045A9B6DC0434A9494865F35D7147D"/>
    <w:rsid w:val="00FE1A1A"/>
    <w:pPr>
      <w:spacing w:after="0" w:line="240" w:lineRule="auto"/>
    </w:pPr>
    <w:rPr>
      <w:rFonts w:ascii="Times New Roman" w:eastAsia="Times New Roman" w:hAnsi="Times New Roman" w:cs="Times New Roman"/>
      <w:sz w:val="24"/>
      <w:szCs w:val="24"/>
    </w:rPr>
  </w:style>
  <w:style w:type="paragraph" w:customStyle="1" w:styleId="D4157F993E054262A9F5DFCDA51AFECB1">
    <w:name w:val="D4157F993E054262A9F5DFCDA51AFECB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93D6D2891A2440BEB6EB8629089F59E6">
    <w:name w:val="93D6D2891A2440BEB6EB8629089F59E6"/>
    <w:rsid w:val="00FE1A1A"/>
    <w:pPr>
      <w:spacing w:after="0" w:line="240" w:lineRule="auto"/>
    </w:pPr>
    <w:rPr>
      <w:rFonts w:ascii="Times New Roman" w:eastAsia="Times New Roman" w:hAnsi="Times New Roman" w:cs="Times New Roman"/>
      <w:sz w:val="24"/>
      <w:szCs w:val="24"/>
    </w:rPr>
  </w:style>
  <w:style w:type="paragraph" w:customStyle="1" w:styleId="4DBC959D471E465DBF4911D120A3296E1">
    <w:name w:val="4DBC959D471E465DBF4911D120A3296E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883F5AA001FC4875BCAA750D291B98B31">
    <w:name w:val="883F5AA001FC4875BCAA750D291B98B3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DFBC744FAB834162BD0C4240D23980A3">
    <w:name w:val="DFBC744FAB834162BD0C4240D23980A3"/>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F6C3F80B14BA4988991A28AEA7A3A260">
    <w:name w:val="F6C3F80B14BA4988991A28AEA7A3A260"/>
    <w:rsid w:val="00FE1A1A"/>
    <w:pPr>
      <w:spacing w:after="0" w:line="240" w:lineRule="auto"/>
    </w:pPr>
    <w:rPr>
      <w:rFonts w:ascii="Times New Roman" w:eastAsia="Times New Roman" w:hAnsi="Times New Roman" w:cs="Times New Roman"/>
      <w:sz w:val="24"/>
      <w:szCs w:val="24"/>
    </w:rPr>
  </w:style>
  <w:style w:type="paragraph" w:customStyle="1" w:styleId="E5D697A1BE44457A8BCEFF86D93FE2541">
    <w:name w:val="E5D697A1BE44457A8BCEFF86D93FE254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3589879C9E2148D9AD3AE88621929F9D1">
    <w:name w:val="3589879C9E2148D9AD3AE88621929F9D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093BFDA99EE34B4EAF21FA3DB1755E76">
    <w:name w:val="093BFDA99EE34B4EAF21FA3DB1755E76"/>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AD7DA877C9D040C1B0A074ED12A6BB9E">
    <w:name w:val="AD7DA877C9D040C1B0A074ED12A6BB9E"/>
    <w:rsid w:val="00FE1A1A"/>
    <w:pPr>
      <w:spacing w:after="0" w:line="240" w:lineRule="auto"/>
    </w:pPr>
    <w:rPr>
      <w:rFonts w:ascii="Times New Roman" w:eastAsia="Times New Roman" w:hAnsi="Times New Roman" w:cs="Times New Roman"/>
      <w:sz w:val="24"/>
      <w:szCs w:val="24"/>
    </w:rPr>
  </w:style>
  <w:style w:type="paragraph" w:customStyle="1" w:styleId="8A950AB423CF4DC080A91524AB7C29231">
    <w:name w:val="8A950AB423CF4DC080A91524AB7C29231"/>
    <w:rsid w:val="00FE1A1A"/>
    <w:pPr>
      <w:spacing w:after="0" w:line="240" w:lineRule="auto"/>
    </w:pPr>
    <w:rPr>
      <w:rFonts w:ascii="Times New Roman" w:eastAsia="Times New Roman" w:hAnsi="Times New Roman" w:cs="Times New Roman"/>
      <w:sz w:val="24"/>
      <w:szCs w:val="24"/>
    </w:rPr>
  </w:style>
  <w:style w:type="paragraph" w:customStyle="1" w:styleId="4C7B14A2A21E4C7B93DF32F78E9EC4101">
    <w:name w:val="4C7B14A2A21E4C7B93DF32F78E9EC4101"/>
    <w:rsid w:val="00FE1A1A"/>
    <w:pPr>
      <w:spacing w:after="0" w:line="240" w:lineRule="auto"/>
    </w:pPr>
    <w:rPr>
      <w:rFonts w:ascii="Times New Roman" w:eastAsia="Times New Roman" w:hAnsi="Times New Roman" w:cs="Times New Roman"/>
      <w:sz w:val="24"/>
      <w:szCs w:val="24"/>
    </w:rPr>
  </w:style>
  <w:style w:type="paragraph" w:customStyle="1" w:styleId="488D7FECBA214CFE946F4C0AD97F2D001">
    <w:name w:val="488D7FECBA214CFE946F4C0AD97F2D001"/>
    <w:rsid w:val="00FE1A1A"/>
    <w:pPr>
      <w:spacing w:after="0" w:line="240" w:lineRule="auto"/>
    </w:pPr>
    <w:rPr>
      <w:rFonts w:ascii="Times New Roman" w:eastAsia="Times New Roman" w:hAnsi="Times New Roman" w:cs="Times New Roman"/>
      <w:sz w:val="24"/>
      <w:szCs w:val="24"/>
    </w:rPr>
  </w:style>
  <w:style w:type="paragraph" w:customStyle="1" w:styleId="3FD8862BBA814BB89DB038CAAC2E99511">
    <w:name w:val="3FD8862BBA814BB89DB038CAAC2E99511"/>
    <w:rsid w:val="00FE1A1A"/>
    <w:pPr>
      <w:spacing w:after="0" w:line="240" w:lineRule="auto"/>
    </w:pPr>
    <w:rPr>
      <w:rFonts w:ascii="Times New Roman" w:eastAsia="Times New Roman" w:hAnsi="Times New Roman" w:cs="Times New Roman"/>
      <w:sz w:val="24"/>
      <w:szCs w:val="24"/>
    </w:rPr>
  </w:style>
  <w:style w:type="paragraph" w:customStyle="1" w:styleId="850FC82D9F1441CA868CCCE0C40BF1771">
    <w:name w:val="850FC82D9F1441CA868CCCE0C40BF177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E0233CD96D9D46CFA64DA61816B0E7861">
    <w:name w:val="E0233CD96D9D46CFA64DA61816B0E7861"/>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0B5F5BC24B834615A6B4B33A831D3BE51">
    <w:name w:val="0B5F5BC24B834615A6B4B33A831D3BE51"/>
    <w:rsid w:val="00FE1A1A"/>
    <w:pPr>
      <w:spacing w:after="0" w:line="240" w:lineRule="auto"/>
    </w:pPr>
    <w:rPr>
      <w:rFonts w:ascii="Times New Roman" w:eastAsia="Times New Roman" w:hAnsi="Times New Roman" w:cs="Times New Roman"/>
      <w:sz w:val="24"/>
      <w:szCs w:val="24"/>
    </w:rPr>
  </w:style>
  <w:style w:type="paragraph" w:customStyle="1" w:styleId="38A31A05EC60481B98334678D3B86799">
    <w:name w:val="38A31A05EC60481B98334678D3B86799"/>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5DBF30A7B31A4831A9EB477AFDABC4EB">
    <w:name w:val="5DBF30A7B31A4831A9EB477AFDABC4EB"/>
    <w:rsid w:val="00FE1A1A"/>
    <w:pPr>
      <w:spacing w:after="0" w:line="240" w:lineRule="auto"/>
    </w:pPr>
    <w:rPr>
      <w:rFonts w:ascii="Times New Roman" w:eastAsia="Times New Roman" w:hAnsi="Times New Roman" w:cs="Times New Roman"/>
      <w:sz w:val="24"/>
      <w:szCs w:val="24"/>
    </w:rPr>
  </w:style>
  <w:style w:type="paragraph" w:customStyle="1" w:styleId="C17B1EBCFC134F2391FB1CE13B40F231">
    <w:name w:val="C17B1EBCFC134F2391FB1CE13B40F231"/>
    <w:rsid w:val="00FE1A1A"/>
    <w:pPr>
      <w:spacing w:after="0" w:line="240" w:lineRule="auto"/>
    </w:pPr>
    <w:rPr>
      <w:rFonts w:ascii="Times New Roman" w:eastAsia="Times New Roman" w:hAnsi="Times New Roman" w:cs="Times New Roman"/>
      <w:sz w:val="24"/>
      <w:szCs w:val="24"/>
    </w:rPr>
  </w:style>
  <w:style w:type="paragraph" w:customStyle="1" w:styleId="E129794879A74540B51D8A27E43E0310">
    <w:name w:val="E129794879A74540B51D8A27E43E0310"/>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203C9DFC79B94DB6B747E66B98EE69FD">
    <w:name w:val="203C9DFC79B94DB6B747E66B98EE69FD"/>
    <w:rsid w:val="00FE1A1A"/>
    <w:pPr>
      <w:spacing w:after="0" w:line="240" w:lineRule="auto"/>
    </w:pPr>
    <w:rPr>
      <w:rFonts w:ascii="Times New Roman" w:eastAsia="Times New Roman" w:hAnsi="Times New Roman" w:cs="Times New Roman"/>
      <w:sz w:val="24"/>
      <w:szCs w:val="24"/>
    </w:rPr>
  </w:style>
  <w:style w:type="paragraph" w:customStyle="1" w:styleId="7931C0E2FA7E44F684D9C7B22D98DF56">
    <w:name w:val="7931C0E2FA7E44F684D9C7B22D98DF56"/>
    <w:rsid w:val="00FE1A1A"/>
    <w:pPr>
      <w:spacing w:after="0" w:line="240" w:lineRule="auto"/>
      <w:ind w:left="720"/>
      <w:contextualSpacing/>
    </w:pPr>
    <w:rPr>
      <w:rFonts w:ascii="Times New Roman" w:eastAsia="Times New Roman" w:hAnsi="Times New Roman" w:cs="Times New Roman"/>
      <w:sz w:val="24"/>
      <w:szCs w:val="24"/>
    </w:rPr>
  </w:style>
  <w:style w:type="paragraph" w:customStyle="1" w:styleId="584BAC6B4D454868B524D27B22EA87EA">
    <w:name w:val="584BAC6B4D454868B524D27B22EA87EA"/>
    <w:rsid w:val="00FE1A1A"/>
    <w:pPr>
      <w:spacing w:after="0" w:line="240" w:lineRule="auto"/>
    </w:pPr>
    <w:rPr>
      <w:rFonts w:ascii="Times New Roman" w:eastAsia="Times New Roman" w:hAnsi="Times New Roman" w:cs="Times New Roman"/>
      <w:sz w:val="24"/>
      <w:szCs w:val="24"/>
    </w:rPr>
  </w:style>
  <w:style w:type="paragraph" w:customStyle="1" w:styleId="9A8214B1E06A42BCA0802417FF69DFED1">
    <w:name w:val="9A8214B1E06A42BCA0802417FF69DFED1"/>
    <w:rsid w:val="00FE1A1A"/>
    <w:pPr>
      <w:spacing w:after="0" w:line="240" w:lineRule="auto"/>
    </w:pPr>
    <w:rPr>
      <w:rFonts w:ascii="Times New Roman" w:eastAsia="Times New Roman" w:hAnsi="Times New Roman" w:cs="Times New Roman"/>
      <w:sz w:val="24"/>
      <w:szCs w:val="24"/>
    </w:rPr>
  </w:style>
  <w:style w:type="paragraph" w:customStyle="1" w:styleId="11C3AF51D737450E92A1D2A3DCD02215">
    <w:name w:val="11C3AF51D737450E92A1D2A3DCD02215"/>
    <w:rsid w:val="00FE1A1A"/>
    <w:pPr>
      <w:spacing w:after="0" w:line="240" w:lineRule="auto"/>
    </w:pPr>
    <w:rPr>
      <w:rFonts w:ascii="Times New Roman" w:eastAsia="Times New Roman" w:hAnsi="Times New Roman" w:cs="Times New Roman"/>
      <w:sz w:val="24"/>
      <w:szCs w:val="24"/>
    </w:rPr>
  </w:style>
  <w:style w:type="paragraph" w:customStyle="1" w:styleId="8D84DE5A0BF84F4787231CAE39E6A2B6">
    <w:name w:val="8D84DE5A0BF84F4787231CAE39E6A2B6"/>
    <w:rsid w:val="00FE1A1A"/>
    <w:pPr>
      <w:spacing w:after="0" w:line="240" w:lineRule="auto"/>
    </w:pPr>
    <w:rPr>
      <w:rFonts w:ascii="Times New Roman" w:eastAsia="Times New Roman" w:hAnsi="Times New Roman" w:cs="Times New Roman"/>
      <w:sz w:val="24"/>
      <w:szCs w:val="24"/>
    </w:rPr>
  </w:style>
  <w:style w:type="paragraph" w:customStyle="1" w:styleId="222EE00198A0414284E8BA2A13F28E3B">
    <w:name w:val="222EE00198A0414284E8BA2A13F28E3B"/>
    <w:rsid w:val="00FE1A1A"/>
    <w:pPr>
      <w:spacing w:after="0" w:line="240" w:lineRule="auto"/>
    </w:pPr>
    <w:rPr>
      <w:rFonts w:ascii="Times New Roman" w:eastAsia="Times New Roman" w:hAnsi="Times New Roman" w:cs="Times New Roman"/>
      <w:sz w:val="24"/>
      <w:szCs w:val="24"/>
    </w:rPr>
  </w:style>
  <w:style w:type="paragraph" w:customStyle="1" w:styleId="DAF6DEC2115149A1900553C3198B9855">
    <w:name w:val="DAF6DEC2115149A1900553C3198B9855"/>
    <w:rsid w:val="00FE1A1A"/>
    <w:pPr>
      <w:spacing w:after="0" w:line="240" w:lineRule="auto"/>
    </w:pPr>
    <w:rPr>
      <w:rFonts w:ascii="Times New Roman" w:eastAsia="Times New Roman" w:hAnsi="Times New Roman" w:cs="Times New Roman"/>
      <w:sz w:val="24"/>
      <w:szCs w:val="24"/>
    </w:rPr>
  </w:style>
  <w:style w:type="paragraph" w:customStyle="1" w:styleId="7C6BCC38D60446C9BFBD2DD192748B46">
    <w:name w:val="7C6BCC38D60446C9BFBD2DD192748B46"/>
    <w:rsid w:val="00D57AE2"/>
  </w:style>
  <w:style w:type="paragraph" w:customStyle="1" w:styleId="AB0D115615C54D36B32585B288BE013C">
    <w:name w:val="AB0D115615C54D36B32585B288BE013C"/>
    <w:rsid w:val="001055FA"/>
  </w:style>
  <w:style w:type="paragraph" w:customStyle="1" w:styleId="84B5C06FB8034F5A80EFC008C9246687">
    <w:name w:val="84B5C06FB8034F5A80EFC008C9246687"/>
    <w:rsid w:val="001055FA"/>
  </w:style>
  <w:style w:type="paragraph" w:customStyle="1" w:styleId="3118F5FB279E44828FE00350E67600D7">
    <w:name w:val="3118F5FB279E44828FE00350E67600D7"/>
    <w:rsid w:val="001055FA"/>
  </w:style>
  <w:style w:type="paragraph" w:customStyle="1" w:styleId="75974BF6E3BA4016A5C3CEA950BE1631">
    <w:name w:val="75974BF6E3BA4016A5C3CEA950BE1631"/>
    <w:rsid w:val="001055FA"/>
  </w:style>
  <w:style w:type="paragraph" w:customStyle="1" w:styleId="8574810655AD43EC95C34C0CA43A73B2">
    <w:name w:val="8574810655AD43EC95C34C0CA43A73B2"/>
    <w:rsid w:val="001055FA"/>
  </w:style>
  <w:style w:type="paragraph" w:customStyle="1" w:styleId="80055CAD882A4CB3B938BD73F9D42F23">
    <w:name w:val="80055CAD882A4CB3B938BD73F9D42F23"/>
    <w:rsid w:val="001055FA"/>
  </w:style>
  <w:style w:type="paragraph" w:customStyle="1" w:styleId="121043BDD6204E3BA1F4640DE37DAAD4">
    <w:name w:val="121043BDD6204E3BA1F4640DE37DAAD4"/>
    <w:rsid w:val="001055FA"/>
  </w:style>
  <w:style w:type="paragraph" w:customStyle="1" w:styleId="9FACE4FB15464E0C92F7F8A323B5A4C2">
    <w:name w:val="9FACE4FB15464E0C92F7F8A323B5A4C2"/>
    <w:rsid w:val="001055FA"/>
  </w:style>
  <w:style w:type="paragraph" w:customStyle="1" w:styleId="8F2BB3C7A3E048C7B1DB6665934781FC">
    <w:name w:val="8F2BB3C7A3E048C7B1DB6665934781FC"/>
    <w:rsid w:val="001055FA"/>
  </w:style>
  <w:style w:type="paragraph" w:customStyle="1" w:styleId="103EFBF270634F698EC8A5F3F5DC191C">
    <w:name w:val="103EFBF270634F698EC8A5F3F5DC191C"/>
    <w:rsid w:val="001055FA"/>
  </w:style>
  <w:style w:type="paragraph" w:customStyle="1" w:styleId="11F3C0BA3CFB4E709E65E64CCDF7241B">
    <w:name w:val="11F3C0BA3CFB4E709E65E64CCDF7241B"/>
    <w:rsid w:val="001055FA"/>
  </w:style>
  <w:style w:type="paragraph" w:customStyle="1" w:styleId="5D5CD0BD91C34991A8A2B56A78942D1F">
    <w:name w:val="5D5CD0BD91C34991A8A2B56A78942D1F"/>
    <w:rsid w:val="001055FA"/>
  </w:style>
  <w:style w:type="paragraph" w:customStyle="1" w:styleId="6BBBBA0725774677A01B52CE5F0F8E62">
    <w:name w:val="6BBBBA0725774677A01B52CE5F0F8E62"/>
    <w:rsid w:val="001055FA"/>
  </w:style>
  <w:style w:type="paragraph" w:customStyle="1" w:styleId="11F65A2BD9CD4349A3909E6705AC8600">
    <w:name w:val="11F65A2BD9CD4349A3909E6705AC8600"/>
    <w:rsid w:val="001055FA"/>
  </w:style>
  <w:style w:type="paragraph" w:customStyle="1" w:styleId="47F30590583E4C1AABA97CF123B66A89">
    <w:name w:val="47F30590583E4C1AABA97CF123B66A89"/>
    <w:rsid w:val="001055FA"/>
  </w:style>
  <w:style w:type="paragraph" w:customStyle="1" w:styleId="9E583C5EAC3042E1850C64C41932A84A">
    <w:name w:val="9E583C5EAC3042E1850C64C41932A84A"/>
    <w:rsid w:val="001055FA"/>
  </w:style>
  <w:style w:type="paragraph" w:customStyle="1" w:styleId="A765AAA2519A4C86B4F28FE2A1E110DA">
    <w:name w:val="A765AAA2519A4C86B4F28FE2A1E110DA"/>
    <w:rsid w:val="001055FA"/>
  </w:style>
  <w:style w:type="paragraph" w:customStyle="1" w:styleId="B3D79970C33A419EA5C1327832BCC0AA">
    <w:name w:val="B3D79970C33A419EA5C1327832BCC0AA"/>
    <w:rsid w:val="001055FA"/>
  </w:style>
  <w:style w:type="paragraph" w:customStyle="1" w:styleId="844892EB45F745B2809B887928793559">
    <w:name w:val="844892EB45F745B2809B887928793559"/>
    <w:rsid w:val="000F5664"/>
  </w:style>
  <w:style w:type="paragraph" w:customStyle="1" w:styleId="9A3C39EAA46D45E8909E8D8AE7F5E94A">
    <w:name w:val="9A3C39EAA46D45E8909E8D8AE7F5E94A"/>
    <w:rsid w:val="00E20360"/>
    <w:rPr>
      <w:lang w:eastAsia="ko-KR"/>
    </w:rPr>
  </w:style>
  <w:style w:type="paragraph" w:customStyle="1" w:styleId="5F1D0C9854674C8089E440CDB17E0356">
    <w:name w:val="5F1D0C9854674C8089E440CDB17E0356"/>
    <w:rsid w:val="00DB0091"/>
    <w:rPr>
      <w:lang w:eastAsia="ko-KR"/>
    </w:rPr>
  </w:style>
  <w:style w:type="paragraph" w:customStyle="1" w:styleId="E4CA96E8B60543A7854F1A187AF5AF17">
    <w:name w:val="E4CA96E8B60543A7854F1A187AF5AF17"/>
    <w:rsid w:val="00DB0091"/>
    <w:rPr>
      <w:lang w:eastAsia="ko-KR"/>
    </w:rPr>
  </w:style>
  <w:style w:type="paragraph" w:customStyle="1" w:styleId="CB60E6321FBF47159461C7CD6F6B9D20">
    <w:name w:val="CB60E6321FBF47159461C7CD6F6B9D20"/>
    <w:rsid w:val="00DB0091"/>
    <w:rPr>
      <w:lang w:eastAsia="ko-KR"/>
    </w:rPr>
  </w:style>
  <w:style w:type="paragraph" w:customStyle="1" w:styleId="2A9C2F9D44264420A6359A9BB67A5BA9">
    <w:name w:val="2A9C2F9D44264420A6359A9BB67A5BA9"/>
    <w:rsid w:val="00DB0091"/>
    <w:rPr>
      <w:lang w:eastAsia="ko-KR"/>
    </w:rPr>
  </w:style>
  <w:style w:type="paragraph" w:customStyle="1" w:styleId="CBD6DEC3D10A4E00BB29B7D4BC8EF3EC">
    <w:name w:val="CBD6DEC3D10A4E00BB29B7D4BC8EF3EC"/>
    <w:rsid w:val="00DB0091"/>
    <w:rPr>
      <w:lang w:eastAsia="ko-KR"/>
    </w:rPr>
  </w:style>
  <w:style w:type="paragraph" w:customStyle="1" w:styleId="C075134E294B45EEA650AD449CA42736">
    <w:name w:val="C075134E294B45EEA650AD449CA42736"/>
    <w:rsid w:val="005E2D3C"/>
    <w:rPr>
      <w:lang w:eastAsia="ko-KR"/>
    </w:rPr>
  </w:style>
  <w:style w:type="paragraph" w:customStyle="1" w:styleId="8EABAA766E264B9DB066E456673A9BB1">
    <w:name w:val="8EABAA766E264B9DB066E456673A9BB1"/>
    <w:rsid w:val="005E2D3C"/>
    <w:rPr>
      <w:lang w:eastAsia="ko-KR"/>
    </w:rPr>
  </w:style>
  <w:style w:type="paragraph" w:customStyle="1" w:styleId="D8D45269E35B4A499051A7AF70C3A2BF">
    <w:name w:val="D8D45269E35B4A499051A7AF70C3A2BF"/>
    <w:rsid w:val="005E2D3C"/>
    <w:rPr>
      <w:lang w:eastAsia="ko-KR"/>
    </w:rPr>
  </w:style>
  <w:style w:type="paragraph" w:customStyle="1" w:styleId="9CEED779684944ACAE021191FC1630B6">
    <w:name w:val="9CEED779684944ACAE021191FC1630B6"/>
    <w:rsid w:val="005E2D3C"/>
    <w:rPr>
      <w:lang w:eastAsia="ko-KR"/>
    </w:rPr>
  </w:style>
  <w:style w:type="paragraph" w:customStyle="1" w:styleId="E2BA742D4A604085B43BD806D98A23BD">
    <w:name w:val="E2BA742D4A604085B43BD806D98A23BD"/>
    <w:rsid w:val="005E2D3C"/>
    <w:rPr>
      <w:lang w:eastAsia="ko-KR"/>
    </w:rPr>
  </w:style>
  <w:style w:type="paragraph" w:customStyle="1" w:styleId="E633AA7BC8CE47799B296AEC14748400">
    <w:name w:val="E633AA7BC8CE47799B296AEC14748400"/>
    <w:rsid w:val="005E2D3C"/>
    <w:rPr>
      <w:lang w:eastAsia="ko-KR"/>
    </w:rPr>
  </w:style>
  <w:style w:type="paragraph" w:customStyle="1" w:styleId="DEFFB210DD90482A842011B9F2C2888C">
    <w:name w:val="DEFFB210DD90482A842011B9F2C2888C"/>
    <w:rsid w:val="005E2D3C"/>
    <w:rPr>
      <w:lang w:eastAsia="ko-KR"/>
    </w:rPr>
  </w:style>
  <w:style w:type="paragraph" w:customStyle="1" w:styleId="CF3527C3CE314F3F8502F13EBD669014">
    <w:name w:val="CF3527C3CE314F3F8502F13EBD669014"/>
    <w:rsid w:val="005E2D3C"/>
    <w:rPr>
      <w:lang w:eastAsia="ko-KR"/>
    </w:rPr>
  </w:style>
  <w:style w:type="paragraph" w:customStyle="1" w:styleId="B8217B67AD9E42CF9C4E54AF609C8E97">
    <w:name w:val="B8217B67AD9E42CF9C4E54AF609C8E97"/>
    <w:rsid w:val="005E2D3C"/>
    <w:rPr>
      <w:lang w:eastAsia="ko-KR"/>
    </w:rPr>
  </w:style>
  <w:style w:type="paragraph" w:customStyle="1" w:styleId="F5B65BB23D7E4555BA96B9A01BA08C84">
    <w:name w:val="F5B65BB23D7E4555BA96B9A01BA08C84"/>
    <w:rsid w:val="005E2D3C"/>
    <w:rPr>
      <w:lang w:eastAsia="ko-KR"/>
    </w:rPr>
  </w:style>
  <w:style w:type="paragraph" w:customStyle="1" w:styleId="8213AFAF96C94D3F9442D697E195A96D">
    <w:name w:val="8213AFAF96C94D3F9442D697E195A96D"/>
    <w:rsid w:val="005E2D3C"/>
    <w:rPr>
      <w:lang w:eastAsia="ko-KR"/>
    </w:rPr>
  </w:style>
  <w:style w:type="paragraph" w:customStyle="1" w:styleId="7C35E9A4F25E4DA3A56B271E1C57720E">
    <w:name w:val="7C35E9A4F25E4DA3A56B271E1C57720E"/>
    <w:rsid w:val="005E2D3C"/>
    <w:rPr>
      <w:lang w:eastAsia="ko-KR"/>
    </w:rPr>
  </w:style>
  <w:style w:type="paragraph" w:customStyle="1" w:styleId="16A22D232D3340A292DF6AEAED13E364">
    <w:name w:val="16A22D232D3340A292DF6AEAED13E364"/>
    <w:rsid w:val="005E2D3C"/>
    <w:rPr>
      <w:lang w:eastAsia="ko-KR"/>
    </w:rPr>
  </w:style>
  <w:style w:type="paragraph" w:customStyle="1" w:styleId="2D9DDE9C675B43EB9DFF91199704DC97">
    <w:name w:val="2D9DDE9C675B43EB9DFF91199704DC97"/>
    <w:rsid w:val="005E2D3C"/>
    <w:rPr>
      <w:lang w:eastAsia="ko-KR"/>
    </w:rPr>
  </w:style>
  <w:style w:type="paragraph" w:customStyle="1" w:styleId="FD7F8F8BE9E147A382CE3DFB0C85EE85">
    <w:name w:val="FD7F8F8BE9E147A382CE3DFB0C85EE85"/>
    <w:rsid w:val="005E2D3C"/>
    <w:rPr>
      <w:lang w:eastAsia="ko-KR"/>
    </w:rPr>
  </w:style>
  <w:style w:type="paragraph" w:customStyle="1" w:styleId="43A63C0B989C4371AFC1E7829EE1C66A">
    <w:name w:val="43A63C0B989C4371AFC1E7829EE1C66A"/>
    <w:rsid w:val="005E2D3C"/>
    <w:rPr>
      <w:lang w:eastAsia="ko-KR"/>
    </w:rPr>
  </w:style>
  <w:style w:type="paragraph" w:customStyle="1" w:styleId="3A149B62729E427384D23B6FB695BD09">
    <w:name w:val="3A149B62729E427384D23B6FB695BD09"/>
    <w:rsid w:val="005E2D3C"/>
    <w:rPr>
      <w:lang w:eastAsia="ko-KR"/>
    </w:rPr>
  </w:style>
  <w:style w:type="paragraph" w:customStyle="1" w:styleId="5FA9E144E17A4D5F97E1AA3575A638CF">
    <w:name w:val="5FA9E144E17A4D5F97E1AA3575A638CF"/>
    <w:rsid w:val="005E2D3C"/>
    <w:rPr>
      <w:lang w:eastAsia="ko-KR"/>
    </w:rPr>
  </w:style>
  <w:style w:type="paragraph" w:customStyle="1" w:styleId="0435F699E3AD45B29B13415C79D0224A">
    <w:name w:val="0435F699E3AD45B29B13415C79D0224A"/>
    <w:rsid w:val="005E2D3C"/>
    <w:rPr>
      <w:lang w:eastAsia="ko-KR"/>
    </w:rPr>
  </w:style>
  <w:style w:type="paragraph" w:customStyle="1" w:styleId="0DB1C4FFBB424FB594C54A0F0ACA961F">
    <w:name w:val="0DB1C4FFBB424FB594C54A0F0ACA961F"/>
    <w:rsid w:val="005E2D3C"/>
    <w:rPr>
      <w:lang w:eastAsia="ko-KR"/>
    </w:rPr>
  </w:style>
  <w:style w:type="paragraph" w:customStyle="1" w:styleId="EFA9009C5B1E4A35BE1285D805D24570">
    <w:name w:val="EFA9009C5B1E4A35BE1285D805D24570"/>
    <w:rsid w:val="005E2D3C"/>
    <w:rPr>
      <w:lang w:eastAsia="ko-KR"/>
    </w:rPr>
  </w:style>
  <w:style w:type="paragraph" w:customStyle="1" w:styleId="123C3D3CF51242618AB9D0A744043377">
    <w:name w:val="123C3D3CF51242618AB9D0A744043377"/>
    <w:rsid w:val="005E2D3C"/>
    <w:rPr>
      <w:lang w:eastAsia="ko-KR"/>
    </w:rPr>
  </w:style>
  <w:style w:type="paragraph" w:customStyle="1" w:styleId="DE5125F20D204F23B7E4D02CA93536B0">
    <w:name w:val="DE5125F20D204F23B7E4D02CA93536B0"/>
    <w:rsid w:val="005E2D3C"/>
    <w:rPr>
      <w:lang w:eastAsia="ko-KR"/>
    </w:rPr>
  </w:style>
  <w:style w:type="paragraph" w:customStyle="1" w:styleId="C75B6ECC2926401BBD83310FCEB2D731">
    <w:name w:val="C75B6ECC2926401BBD83310FCEB2D731"/>
    <w:rsid w:val="005E2D3C"/>
    <w:rPr>
      <w:lang w:eastAsia="ko-KR"/>
    </w:rPr>
  </w:style>
  <w:style w:type="paragraph" w:customStyle="1" w:styleId="E06CBBC607D44F2AA6F4CEA9FD6A43E5">
    <w:name w:val="E06CBBC607D44F2AA6F4CEA9FD6A43E5"/>
    <w:rsid w:val="005E2D3C"/>
    <w:rPr>
      <w:lang w:eastAsia="ko-KR"/>
    </w:rPr>
  </w:style>
  <w:style w:type="paragraph" w:customStyle="1" w:styleId="E6321E3EC91E4546831264655C9797F0">
    <w:name w:val="E6321E3EC91E4546831264655C9797F0"/>
    <w:rsid w:val="005E2D3C"/>
    <w:rPr>
      <w:lang w:eastAsia="ko-KR"/>
    </w:rPr>
  </w:style>
  <w:style w:type="paragraph" w:customStyle="1" w:styleId="405BAD4128D24D9489DD4C8DEF352A2E">
    <w:name w:val="405BAD4128D24D9489DD4C8DEF352A2E"/>
    <w:rsid w:val="005E2D3C"/>
    <w:rPr>
      <w:lang w:eastAsia="ko-KR"/>
    </w:rPr>
  </w:style>
  <w:style w:type="paragraph" w:customStyle="1" w:styleId="ABF27A6BBF704AE0861A3F011613F97E">
    <w:name w:val="ABF27A6BBF704AE0861A3F011613F97E"/>
    <w:rsid w:val="005E2D3C"/>
    <w:rPr>
      <w:lang w:eastAsia="ko-KR"/>
    </w:rPr>
  </w:style>
  <w:style w:type="paragraph" w:customStyle="1" w:styleId="D84B982EEA0649DEBBE12927B2971243">
    <w:name w:val="D84B982EEA0649DEBBE12927B2971243"/>
    <w:rsid w:val="005E2D3C"/>
    <w:rPr>
      <w:lang w:eastAsia="ko-KR"/>
    </w:rPr>
  </w:style>
  <w:style w:type="paragraph" w:customStyle="1" w:styleId="01B3A8F9095547879DBD7A788A6091BA">
    <w:name w:val="01B3A8F9095547879DBD7A788A6091BA"/>
    <w:rsid w:val="005E2D3C"/>
    <w:rPr>
      <w:lang w:eastAsia="ko-KR"/>
    </w:rPr>
  </w:style>
  <w:style w:type="paragraph" w:customStyle="1" w:styleId="312F7EAD3B974A8F9F0700D77B43FD19">
    <w:name w:val="312F7EAD3B974A8F9F0700D77B43FD19"/>
    <w:rsid w:val="005E2D3C"/>
    <w:rPr>
      <w:lang w:eastAsia="ko-KR"/>
    </w:rPr>
  </w:style>
  <w:style w:type="paragraph" w:customStyle="1" w:styleId="500DB401F18C4A1699D24E72F8C0012E">
    <w:name w:val="500DB401F18C4A1699D24E72F8C0012E"/>
    <w:rsid w:val="005E2D3C"/>
    <w:rPr>
      <w:lang w:eastAsia="ko-KR"/>
    </w:rPr>
  </w:style>
  <w:style w:type="paragraph" w:customStyle="1" w:styleId="11CC026C538C447C9D6388B6D4EBF487">
    <w:name w:val="11CC026C538C447C9D6388B6D4EBF487"/>
    <w:rsid w:val="005E2D3C"/>
    <w:rPr>
      <w:lang w:eastAsia="ko-KR"/>
    </w:rPr>
  </w:style>
  <w:style w:type="paragraph" w:customStyle="1" w:styleId="54E4549A4F4044E089C9363768E6D37D">
    <w:name w:val="54E4549A4F4044E089C9363768E6D37D"/>
    <w:rsid w:val="005E2D3C"/>
    <w:rPr>
      <w:lang w:eastAsia="ko-KR"/>
    </w:rPr>
  </w:style>
  <w:style w:type="paragraph" w:customStyle="1" w:styleId="00784BE888FE4553A415CDACFC0BBBF5">
    <w:name w:val="00784BE888FE4553A415CDACFC0BBBF5"/>
    <w:rsid w:val="005E2D3C"/>
    <w:rPr>
      <w:lang w:eastAsia="ko-KR"/>
    </w:rPr>
  </w:style>
  <w:style w:type="paragraph" w:customStyle="1" w:styleId="662CFD6B05834CA3BAEBFD97EE642D3C">
    <w:name w:val="662CFD6B05834CA3BAEBFD97EE642D3C"/>
    <w:rsid w:val="005E2D3C"/>
    <w:rPr>
      <w:lang w:eastAsia="ko-KR"/>
    </w:rPr>
  </w:style>
  <w:style w:type="paragraph" w:customStyle="1" w:styleId="8371F5EA32324C7D8E132C21833973F2">
    <w:name w:val="8371F5EA32324C7D8E132C21833973F2"/>
    <w:rsid w:val="005E2D3C"/>
    <w:rPr>
      <w:lang w:eastAsia="ko-KR"/>
    </w:rPr>
  </w:style>
  <w:style w:type="paragraph" w:customStyle="1" w:styleId="818D4C227919460BBD0D28F8634A0EB6">
    <w:name w:val="818D4C227919460BBD0D28F8634A0EB6"/>
    <w:rsid w:val="005E2D3C"/>
    <w:rPr>
      <w:lang w:eastAsia="ko-KR"/>
    </w:rPr>
  </w:style>
  <w:style w:type="paragraph" w:customStyle="1" w:styleId="8C41CD363D4747F496F561B5D636912C">
    <w:name w:val="8C41CD363D4747F496F561B5D636912C"/>
    <w:rsid w:val="005E2D3C"/>
    <w:rPr>
      <w:lang w:eastAsia="ko-KR"/>
    </w:rPr>
  </w:style>
  <w:style w:type="paragraph" w:customStyle="1" w:styleId="EA175D7E43614C789B9F9936AF5C165F">
    <w:name w:val="EA175D7E43614C789B9F9936AF5C165F"/>
    <w:rsid w:val="005E2D3C"/>
    <w:rPr>
      <w:lang w:eastAsia="ko-KR"/>
    </w:rPr>
  </w:style>
  <w:style w:type="paragraph" w:customStyle="1" w:styleId="50B3FC726BCF49688287E25AE8416003">
    <w:name w:val="50B3FC726BCF49688287E25AE8416003"/>
    <w:rsid w:val="005E2D3C"/>
    <w:rPr>
      <w:lang w:eastAsia="ko-KR"/>
    </w:rPr>
  </w:style>
  <w:style w:type="paragraph" w:customStyle="1" w:styleId="DD6860FF04C94AA1869E9AD6F94257EF">
    <w:name w:val="DD6860FF04C94AA1869E9AD6F94257EF"/>
    <w:rsid w:val="005E2D3C"/>
    <w:rPr>
      <w:lang w:eastAsia="ko-KR"/>
    </w:rPr>
  </w:style>
  <w:style w:type="paragraph" w:customStyle="1" w:styleId="EC30086E0AB2407A8BB2748624E00610">
    <w:name w:val="EC30086E0AB2407A8BB2748624E00610"/>
    <w:rsid w:val="005E2D3C"/>
    <w:rPr>
      <w:lang w:eastAsia="ko-KR"/>
    </w:rPr>
  </w:style>
  <w:style w:type="paragraph" w:customStyle="1" w:styleId="AFEBC7F8470F49A68A213C7140E5F7BE">
    <w:name w:val="AFEBC7F8470F49A68A213C7140E5F7BE"/>
    <w:rsid w:val="005E2D3C"/>
    <w:rPr>
      <w:lang w:eastAsia="ko-KR"/>
    </w:rPr>
  </w:style>
  <w:style w:type="paragraph" w:customStyle="1" w:styleId="E65E3EEBFFE74A56B4B43512DDC6EFC5">
    <w:name w:val="E65E3EEBFFE74A56B4B43512DDC6EFC5"/>
    <w:rsid w:val="005E2D3C"/>
    <w:rPr>
      <w:lang w:eastAsia="ko-KR"/>
    </w:rPr>
  </w:style>
  <w:style w:type="paragraph" w:customStyle="1" w:styleId="5582032337374B64A794EBE780357B37">
    <w:name w:val="5582032337374B64A794EBE780357B37"/>
    <w:rsid w:val="005E2D3C"/>
    <w:rPr>
      <w:lang w:eastAsia="ko-KR"/>
    </w:rPr>
  </w:style>
  <w:style w:type="paragraph" w:customStyle="1" w:styleId="37428B6FE8C9478CB9086912BCD674F3">
    <w:name w:val="37428B6FE8C9478CB9086912BCD674F3"/>
    <w:rsid w:val="005E2D3C"/>
    <w:rPr>
      <w:lang w:eastAsia="ko-KR"/>
    </w:rPr>
  </w:style>
  <w:style w:type="paragraph" w:customStyle="1" w:styleId="BA2DB945AFF041DEB9511639959FD080">
    <w:name w:val="BA2DB945AFF041DEB9511639959FD080"/>
    <w:rsid w:val="005E2D3C"/>
    <w:rPr>
      <w:lang w:eastAsia="ko-KR"/>
    </w:rPr>
  </w:style>
  <w:style w:type="paragraph" w:customStyle="1" w:styleId="BDF45B2E68A8476CA1E5D8F3E844A371">
    <w:name w:val="BDF45B2E68A8476CA1E5D8F3E844A371"/>
    <w:rsid w:val="005E2D3C"/>
    <w:rPr>
      <w:lang w:eastAsia="ko-KR"/>
    </w:rPr>
  </w:style>
  <w:style w:type="paragraph" w:customStyle="1" w:styleId="5C9AC8EA294C4D80974144E40862CCCF">
    <w:name w:val="5C9AC8EA294C4D80974144E40862CCCF"/>
    <w:rsid w:val="005E2D3C"/>
    <w:rPr>
      <w:lang w:eastAsia="ko-KR"/>
    </w:rPr>
  </w:style>
  <w:style w:type="paragraph" w:customStyle="1" w:styleId="2B17FE146A8F4993BF3EA161218AB30F">
    <w:name w:val="2B17FE146A8F4993BF3EA161218AB30F"/>
    <w:rsid w:val="005E2D3C"/>
    <w:rPr>
      <w:lang w:eastAsia="ko-KR"/>
    </w:rPr>
  </w:style>
  <w:style w:type="paragraph" w:customStyle="1" w:styleId="C58FC66BF7C84DC184729F6B32AF8A42">
    <w:name w:val="C58FC66BF7C84DC184729F6B32AF8A42"/>
    <w:rsid w:val="005E2D3C"/>
    <w:rPr>
      <w:lang w:eastAsia="ko-KR"/>
    </w:rPr>
  </w:style>
  <w:style w:type="paragraph" w:customStyle="1" w:styleId="A93E55A726E44F06B5615692F0E4088B">
    <w:name w:val="A93E55A726E44F06B5615692F0E4088B"/>
    <w:rsid w:val="005E2D3C"/>
    <w:rPr>
      <w:lang w:eastAsia="ko-KR"/>
    </w:rPr>
  </w:style>
  <w:style w:type="paragraph" w:customStyle="1" w:styleId="5359E0BF4D7B4B65B5C983A8738FB972">
    <w:name w:val="5359E0BF4D7B4B65B5C983A8738FB972"/>
    <w:rsid w:val="005E2D3C"/>
    <w:rPr>
      <w:lang w:eastAsia="ko-KR"/>
    </w:rPr>
  </w:style>
  <w:style w:type="paragraph" w:customStyle="1" w:styleId="CDF20866EEE648C297E86A8F06A39CB8">
    <w:name w:val="CDF20866EEE648C297E86A8F06A39CB8"/>
    <w:rsid w:val="005E2D3C"/>
    <w:rPr>
      <w:lang w:eastAsia="ko-KR"/>
    </w:rPr>
  </w:style>
  <w:style w:type="paragraph" w:customStyle="1" w:styleId="9C57A46BE5F045F888D8D36B92BA73E8">
    <w:name w:val="9C57A46BE5F045F888D8D36B92BA73E8"/>
    <w:rsid w:val="005E2D3C"/>
    <w:rPr>
      <w:lang w:eastAsia="ko-KR"/>
    </w:rPr>
  </w:style>
  <w:style w:type="paragraph" w:customStyle="1" w:styleId="D3802FD4865E4DEF9C589ACD427D34C0">
    <w:name w:val="D3802FD4865E4DEF9C589ACD427D34C0"/>
    <w:rsid w:val="005E2D3C"/>
    <w:rPr>
      <w:lang w:eastAsia="ko-KR"/>
    </w:rPr>
  </w:style>
  <w:style w:type="paragraph" w:customStyle="1" w:styleId="AEFEA517FBEE4BB8A8A7B65DF66FBBEB">
    <w:name w:val="AEFEA517FBEE4BB8A8A7B65DF66FBBEB"/>
    <w:rsid w:val="005E2D3C"/>
    <w:rPr>
      <w:lang w:eastAsia="ko-KR"/>
    </w:rPr>
  </w:style>
  <w:style w:type="paragraph" w:customStyle="1" w:styleId="64BCE896C9074D8CA8AB796E746C5998">
    <w:name w:val="64BCE896C9074D8CA8AB796E746C5998"/>
    <w:rsid w:val="005E2D3C"/>
    <w:rPr>
      <w:lang w:eastAsia="ko-KR"/>
    </w:rPr>
  </w:style>
  <w:style w:type="paragraph" w:customStyle="1" w:styleId="68B3F6363E72480C92BD517884671E24">
    <w:name w:val="68B3F6363E72480C92BD517884671E24"/>
    <w:rsid w:val="005E2D3C"/>
    <w:rPr>
      <w:lang w:eastAsia="ko-KR"/>
    </w:rPr>
  </w:style>
  <w:style w:type="paragraph" w:customStyle="1" w:styleId="1995562667754198B90FD79AEDFEE620">
    <w:name w:val="1995562667754198B90FD79AEDFEE620"/>
    <w:rsid w:val="005E2D3C"/>
    <w:rPr>
      <w:lang w:eastAsia="ko-KR"/>
    </w:rPr>
  </w:style>
  <w:style w:type="paragraph" w:customStyle="1" w:styleId="DCD4B3EE23DB4335AEBEA60747C201CE">
    <w:name w:val="DCD4B3EE23DB4335AEBEA60747C201CE"/>
    <w:rsid w:val="005E2D3C"/>
    <w:rPr>
      <w:lang w:eastAsia="ko-KR"/>
    </w:rPr>
  </w:style>
  <w:style w:type="paragraph" w:customStyle="1" w:styleId="07B5E1F613FB475188FA262E9E62680E">
    <w:name w:val="07B5E1F613FB475188FA262E9E62680E"/>
    <w:rsid w:val="005E2D3C"/>
    <w:rPr>
      <w:lang w:eastAsia="ko-KR"/>
    </w:rPr>
  </w:style>
  <w:style w:type="paragraph" w:customStyle="1" w:styleId="C79DFDFBB7A4478AAEAB54A5FB6ECF77">
    <w:name w:val="C79DFDFBB7A4478AAEAB54A5FB6ECF77"/>
    <w:rsid w:val="005E2D3C"/>
    <w:rPr>
      <w:lang w:eastAsia="ko-KR"/>
    </w:rPr>
  </w:style>
  <w:style w:type="paragraph" w:customStyle="1" w:styleId="DF2CB79A28924660AD9B8EFC47B0D5E6">
    <w:name w:val="DF2CB79A28924660AD9B8EFC47B0D5E6"/>
    <w:rsid w:val="005E2D3C"/>
    <w:rPr>
      <w:lang w:eastAsia="ko-KR"/>
    </w:rPr>
  </w:style>
  <w:style w:type="paragraph" w:customStyle="1" w:styleId="8C2E787A45CD4DA58F7C6F3399F53125">
    <w:name w:val="8C2E787A45CD4DA58F7C6F3399F53125"/>
    <w:rsid w:val="005E2D3C"/>
    <w:rPr>
      <w:lang w:eastAsia="ko-KR"/>
    </w:rPr>
  </w:style>
  <w:style w:type="paragraph" w:customStyle="1" w:styleId="454C0557E9A94DA9B9293C3E94E8661F">
    <w:name w:val="454C0557E9A94DA9B9293C3E94E8661F"/>
    <w:rsid w:val="005E2D3C"/>
    <w:rPr>
      <w:lang w:eastAsia="ko-KR"/>
    </w:rPr>
  </w:style>
  <w:style w:type="paragraph" w:customStyle="1" w:styleId="3994757A86C44B4ABFD00615830B4DD4">
    <w:name w:val="3994757A86C44B4ABFD00615830B4DD4"/>
    <w:rsid w:val="005E2D3C"/>
    <w:rPr>
      <w:lang w:eastAsia="ko-KR"/>
    </w:rPr>
  </w:style>
  <w:style w:type="paragraph" w:customStyle="1" w:styleId="55CF2ABF2FBC47B99725AECD70D63A2A">
    <w:name w:val="55CF2ABF2FBC47B99725AECD70D63A2A"/>
    <w:rsid w:val="005E2D3C"/>
    <w:rPr>
      <w:lang w:eastAsia="ko-KR"/>
    </w:rPr>
  </w:style>
  <w:style w:type="paragraph" w:customStyle="1" w:styleId="F642D3CF33CE4199BA99F091479D3CDE">
    <w:name w:val="F642D3CF33CE4199BA99F091479D3CDE"/>
    <w:rsid w:val="005E2D3C"/>
    <w:rPr>
      <w:lang w:eastAsia="ko-KR"/>
    </w:rPr>
  </w:style>
  <w:style w:type="paragraph" w:customStyle="1" w:styleId="2AD2B7B5BFAA431DA3A7054AB58C2C5B">
    <w:name w:val="2AD2B7B5BFAA431DA3A7054AB58C2C5B"/>
    <w:rsid w:val="005E2D3C"/>
    <w:rPr>
      <w:lang w:eastAsia="ko-KR"/>
    </w:rPr>
  </w:style>
  <w:style w:type="paragraph" w:customStyle="1" w:styleId="12517EC4C98D43B090BDE5FC16EABE94">
    <w:name w:val="12517EC4C98D43B090BDE5FC16EABE94"/>
    <w:rsid w:val="005E2D3C"/>
    <w:rPr>
      <w:lang w:eastAsia="ko-KR"/>
    </w:rPr>
  </w:style>
  <w:style w:type="paragraph" w:customStyle="1" w:styleId="575F7C8330CD4BE49F6B2AE78C0C6744">
    <w:name w:val="575F7C8330CD4BE49F6B2AE78C0C6744"/>
    <w:rsid w:val="005E2D3C"/>
    <w:rPr>
      <w:lang w:eastAsia="ko-KR"/>
    </w:rPr>
  </w:style>
  <w:style w:type="paragraph" w:customStyle="1" w:styleId="4F5794F953F342ED9F2035A00ED36868">
    <w:name w:val="4F5794F953F342ED9F2035A00ED36868"/>
    <w:rsid w:val="005E2D3C"/>
    <w:rPr>
      <w:lang w:eastAsia="ko-KR"/>
    </w:rPr>
  </w:style>
  <w:style w:type="paragraph" w:customStyle="1" w:styleId="D5EFFF1FB0574701A0B016E08DAB5F8E">
    <w:name w:val="D5EFFF1FB0574701A0B016E08DAB5F8E"/>
    <w:rsid w:val="005E2D3C"/>
    <w:rPr>
      <w:lang w:eastAsia="ko-KR"/>
    </w:rPr>
  </w:style>
  <w:style w:type="paragraph" w:customStyle="1" w:styleId="7B12D8703E544CF1965E3764F8AF24A8">
    <w:name w:val="7B12D8703E544CF1965E3764F8AF24A8"/>
    <w:rsid w:val="005E2D3C"/>
    <w:rPr>
      <w:lang w:eastAsia="ko-KR"/>
    </w:rPr>
  </w:style>
  <w:style w:type="paragraph" w:customStyle="1" w:styleId="77530AE378B5496E948A14370598D52E">
    <w:name w:val="77530AE378B5496E948A14370598D52E"/>
    <w:rsid w:val="005E2D3C"/>
    <w:rPr>
      <w:lang w:eastAsia="ko-KR"/>
    </w:rPr>
  </w:style>
  <w:style w:type="paragraph" w:customStyle="1" w:styleId="9E454D63387E459BA38539836EFF9A16">
    <w:name w:val="9E454D63387E459BA38539836EFF9A16"/>
    <w:rsid w:val="005E2D3C"/>
    <w:rPr>
      <w:lang w:eastAsia="ko-KR"/>
    </w:rPr>
  </w:style>
  <w:style w:type="paragraph" w:customStyle="1" w:styleId="F4CA3ABD402A41A588A474052FBE8E2E">
    <w:name w:val="F4CA3ABD402A41A588A474052FBE8E2E"/>
    <w:rsid w:val="005E2D3C"/>
    <w:rPr>
      <w:lang w:eastAsia="ko-KR"/>
    </w:rPr>
  </w:style>
  <w:style w:type="paragraph" w:customStyle="1" w:styleId="5AD12B892C754B9DB9EB0DD2F861B15D">
    <w:name w:val="5AD12B892C754B9DB9EB0DD2F861B15D"/>
    <w:rsid w:val="005E2D3C"/>
    <w:rPr>
      <w:lang w:eastAsia="ko-KR"/>
    </w:rPr>
  </w:style>
  <w:style w:type="paragraph" w:customStyle="1" w:styleId="6DE898B93FAC4F6995227F7CBBD7B86E">
    <w:name w:val="6DE898B93FAC4F6995227F7CBBD7B86E"/>
    <w:rsid w:val="005E2D3C"/>
    <w:rPr>
      <w:lang w:eastAsia="ko-KR"/>
    </w:rPr>
  </w:style>
  <w:style w:type="paragraph" w:customStyle="1" w:styleId="DF4C3BABFE5F4EBEBCE0AF88307CC9B9">
    <w:name w:val="DF4C3BABFE5F4EBEBCE0AF88307CC9B9"/>
    <w:rsid w:val="005E2D3C"/>
    <w:rPr>
      <w:lang w:eastAsia="ko-KR"/>
    </w:rPr>
  </w:style>
  <w:style w:type="paragraph" w:customStyle="1" w:styleId="8A4413760AE54C46881C266D0A53A79F">
    <w:name w:val="8A4413760AE54C46881C266D0A53A79F"/>
    <w:rsid w:val="005E2D3C"/>
    <w:rPr>
      <w:lang w:eastAsia="ko-KR"/>
    </w:rPr>
  </w:style>
  <w:style w:type="paragraph" w:customStyle="1" w:styleId="0330155028234B6981620FB954C62B4F">
    <w:name w:val="0330155028234B6981620FB954C62B4F"/>
    <w:rsid w:val="005E2D3C"/>
    <w:rPr>
      <w:lang w:eastAsia="ko-KR"/>
    </w:rPr>
  </w:style>
  <w:style w:type="paragraph" w:customStyle="1" w:styleId="0C9969E9389E4007870E4EC932D587F6">
    <w:name w:val="0C9969E9389E4007870E4EC932D587F6"/>
    <w:rsid w:val="005E2D3C"/>
    <w:rPr>
      <w:lang w:eastAsia="ko-KR"/>
    </w:rPr>
  </w:style>
  <w:style w:type="paragraph" w:customStyle="1" w:styleId="26832F85B5F442CDBB826DBDB1E35440">
    <w:name w:val="26832F85B5F442CDBB826DBDB1E35440"/>
    <w:rsid w:val="005E2D3C"/>
    <w:rPr>
      <w:lang w:eastAsia="ko-KR"/>
    </w:rPr>
  </w:style>
  <w:style w:type="paragraph" w:customStyle="1" w:styleId="080FB8FB518F4CF38FB7F4582D9B03D5">
    <w:name w:val="080FB8FB518F4CF38FB7F4582D9B03D5"/>
    <w:rsid w:val="005E2D3C"/>
    <w:rPr>
      <w:lang w:eastAsia="ko-KR"/>
    </w:rPr>
  </w:style>
  <w:style w:type="paragraph" w:customStyle="1" w:styleId="454FCBA1054D4D31ACB01C8544081D40">
    <w:name w:val="454FCBA1054D4D31ACB01C8544081D40"/>
    <w:rsid w:val="005E2D3C"/>
    <w:rPr>
      <w:lang w:eastAsia="ko-KR"/>
    </w:rPr>
  </w:style>
  <w:style w:type="paragraph" w:customStyle="1" w:styleId="8E3E15F004794C7ABF2433D519D1B1CD">
    <w:name w:val="8E3E15F004794C7ABF2433D519D1B1CD"/>
    <w:rsid w:val="005E2D3C"/>
    <w:rPr>
      <w:lang w:eastAsia="ko-KR"/>
    </w:rPr>
  </w:style>
  <w:style w:type="paragraph" w:customStyle="1" w:styleId="E943265D0C6543218B5F5074A5068481">
    <w:name w:val="E943265D0C6543218B5F5074A5068481"/>
    <w:rsid w:val="005E2D3C"/>
    <w:rPr>
      <w:lang w:eastAsia="ko-KR"/>
    </w:rPr>
  </w:style>
  <w:style w:type="paragraph" w:customStyle="1" w:styleId="D351C33E09884A0D82B9ACF578F11DC1">
    <w:name w:val="D351C33E09884A0D82B9ACF578F11DC1"/>
    <w:rsid w:val="005E2D3C"/>
    <w:rPr>
      <w:lang w:eastAsia="ko-KR"/>
    </w:rPr>
  </w:style>
  <w:style w:type="paragraph" w:customStyle="1" w:styleId="18129A9CC1A64601BAC2E34C67E16E69">
    <w:name w:val="18129A9CC1A64601BAC2E34C67E16E69"/>
    <w:rsid w:val="005E2D3C"/>
    <w:rPr>
      <w:lang w:eastAsia="ko-KR"/>
    </w:rPr>
  </w:style>
  <w:style w:type="paragraph" w:customStyle="1" w:styleId="90CFD069274B45E8847FE8F4C07167F6">
    <w:name w:val="90CFD069274B45E8847FE8F4C07167F6"/>
    <w:rsid w:val="005E2D3C"/>
    <w:rPr>
      <w:lang w:eastAsia="ko-KR"/>
    </w:rPr>
  </w:style>
  <w:style w:type="paragraph" w:customStyle="1" w:styleId="B020019F66794024A5E180A9B999EDEA">
    <w:name w:val="B020019F66794024A5E180A9B999EDEA"/>
    <w:rsid w:val="005E2D3C"/>
    <w:rPr>
      <w:lang w:eastAsia="ko-KR"/>
    </w:rPr>
  </w:style>
  <w:style w:type="paragraph" w:customStyle="1" w:styleId="D7D8B9171A9F46E0858E78C6C95B09EC">
    <w:name w:val="D7D8B9171A9F46E0858E78C6C95B09EC"/>
    <w:rsid w:val="005E2D3C"/>
    <w:rPr>
      <w:lang w:eastAsia="ko-KR"/>
    </w:rPr>
  </w:style>
  <w:style w:type="paragraph" w:customStyle="1" w:styleId="4D30761A57A84B568CC4934A0DD79E68">
    <w:name w:val="4D30761A57A84B568CC4934A0DD79E68"/>
    <w:rsid w:val="005E2D3C"/>
    <w:rPr>
      <w:lang w:eastAsia="ko-KR"/>
    </w:rPr>
  </w:style>
  <w:style w:type="paragraph" w:customStyle="1" w:styleId="9EB214A2A10B4910A7AD3206F181BBB5">
    <w:name w:val="9EB214A2A10B4910A7AD3206F181BBB5"/>
    <w:rsid w:val="005E2D3C"/>
    <w:rPr>
      <w:lang w:eastAsia="ko-KR"/>
    </w:rPr>
  </w:style>
  <w:style w:type="paragraph" w:customStyle="1" w:styleId="96235AFD810147EF94641E4B6BC75E63">
    <w:name w:val="96235AFD810147EF94641E4B6BC75E63"/>
    <w:rsid w:val="005E2D3C"/>
    <w:rPr>
      <w:lang w:eastAsia="ko-KR"/>
    </w:rPr>
  </w:style>
  <w:style w:type="paragraph" w:customStyle="1" w:styleId="3346FCD609B548958270B3F9F2D8EA6B">
    <w:name w:val="3346FCD609B548958270B3F9F2D8EA6B"/>
    <w:rsid w:val="005E2D3C"/>
    <w:rPr>
      <w:lang w:eastAsia="ko-KR"/>
    </w:rPr>
  </w:style>
  <w:style w:type="paragraph" w:customStyle="1" w:styleId="DEF0DEAA39B84E29A765AEB678D1D0FB">
    <w:name w:val="DEF0DEAA39B84E29A765AEB678D1D0FB"/>
    <w:rsid w:val="005E2D3C"/>
    <w:rPr>
      <w:lang w:eastAsia="ko-KR"/>
    </w:rPr>
  </w:style>
  <w:style w:type="paragraph" w:customStyle="1" w:styleId="F02314E8E8994271913367181E6E538E">
    <w:name w:val="F02314E8E8994271913367181E6E538E"/>
    <w:rsid w:val="005E2D3C"/>
    <w:rPr>
      <w:lang w:eastAsia="ko-KR"/>
    </w:rPr>
  </w:style>
  <w:style w:type="paragraph" w:customStyle="1" w:styleId="6C3FB06BD8BE4DC3B15AB4633103FA68">
    <w:name w:val="6C3FB06BD8BE4DC3B15AB4633103FA68"/>
    <w:rsid w:val="005E2D3C"/>
    <w:rPr>
      <w:lang w:eastAsia="ko-KR"/>
    </w:rPr>
  </w:style>
  <w:style w:type="paragraph" w:customStyle="1" w:styleId="997D55F5436843F4B50DEB5F03657373">
    <w:name w:val="997D55F5436843F4B50DEB5F03657373"/>
    <w:rsid w:val="005E2D3C"/>
    <w:rPr>
      <w:lang w:eastAsia="ko-KR"/>
    </w:rPr>
  </w:style>
  <w:style w:type="paragraph" w:customStyle="1" w:styleId="41C72F635FE14E6281B8DD107262D51D">
    <w:name w:val="41C72F635FE14E6281B8DD107262D51D"/>
    <w:rsid w:val="005E2D3C"/>
    <w:rPr>
      <w:lang w:eastAsia="ko-KR"/>
    </w:rPr>
  </w:style>
  <w:style w:type="paragraph" w:customStyle="1" w:styleId="4965B2DBF1B1435BB60CAA5972B28386">
    <w:name w:val="4965B2DBF1B1435BB60CAA5972B28386"/>
    <w:rsid w:val="005E2D3C"/>
    <w:rPr>
      <w:lang w:eastAsia="ko-KR"/>
    </w:rPr>
  </w:style>
  <w:style w:type="paragraph" w:customStyle="1" w:styleId="DCABB0FBADD5436FA31F34004C8915E5">
    <w:name w:val="DCABB0FBADD5436FA31F34004C8915E5"/>
    <w:rsid w:val="005E2D3C"/>
    <w:rPr>
      <w:lang w:eastAsia="ko-KR"/>
    </w:rPr>
  </w:style>
  <w:style w:type="paragraph" w:customStyle="1" w:styleId="B5C3940742634B528B652B9E42703769">
    <w:name w:val="B5C3940742634B528B652B9E42703769"/>
    <w:rsid w:val="005E2D3C"/>
    <w:rPr>
      <w:lang w:eastAsia="ko-KR"/>
    </w:rPr>
  </w:style>
  <w:style w:type="paragraph" w:customStyle="1" w:styleId="DBA86F9143D94D5F895E9ABB07AA40C5">
    <w:name w:val="DBA86F9143D94D5F895E9ABB07AA40C5"/>
    <w:rsid w:val="005E2D3C"/>
    <w:rPr>
      <w:lang w:eastAsia="ko-KR"/>
    </w:rPr>
  </w:style>
  <w:style w:type="paragraph" w:customStyle="1" w:styleId="FF8C6A50504648DFBC5200838E6E1AC9">
    <w:name w:val="FF8C6A50504648DFBC5200838E6E1AC9"/>
    <w:rsid w:val="005E2D3C"/>
    <w:rPr>
      <w:lang w:eastAsia="ko-KR"/>
    </w:rPr>
  </w:style>
  <w:style w:type="paragraph" w:customStyle="1" w:styleId="11B122E03C0B4101A0B4C000DE8BD7E1">
    <w:name w:val="11B122E03C0B4101A0B4C000DE8BD7E1"/>
    <w:rsid w:val="005E2D3C"/>
    <w:rPr>
      <w:lang w:eastAsia="ko-KR"/>
    </w:rPr>
  </w:style>
  <w:style w:type="paragraph" w:customStyle="1" w:styleId="D67AFD20E94C457DA57C9C325B95DDF4">
    <w:name w:val="D67AFD20E94C457DA57C9C325B95DDF4"/>
    <w:rsid w:val="005E2D3C"/>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05E3C-4151-413C-BC24-E14A6FCD2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9487</Words>
  <Characters>54080</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6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Wang</dc:creator>
  <cp:keywords/>
  <dc:description/>
  <cp:lastModifiedBy>Chung Song</cp:lastModifiedBy>
  <cp:revision>3</cp:revision>
  <dcterms:created xsi:type="dcterms:W3CDTF">2021-06-02T22:18:00Z</dcterms:created>
  <dcterms:modified xsi:type="dcterms:W3CDTF">2021-06-03T00:09:00Z</dcterms:modified>
</cp:coreProperties>
</file>